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5"/>
      </w:tblGrid>
      <w:tr w:rsidR="00DE3919" w:rsidRPr="006E4CCE" w14:paraId="2D219060" w14:textId="77777777" w:rsidTr="006E4CCE">
        <w:trPr>
          <w:trHeight w:val="890"/>
        </w:trPr>
        <w:tc>
          <w:tcPr>
            <w:tcW w:w="4405" w:type="dxa"/>
            <w:vAlign w:val="center"/>
          </w:tcPr>
          <w:p w14:paraId="6AFCC00E" w14:textId="06F42A74" w:rsidR="00DE3919" w:rsidRPr="006E4CCE" w:rsidRDefault="00347C3F" w:rsidP="006E4CCE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OFFICE USE</w:t>
            </w:r>
          </w:p>
          <w:p w14:paraId="7D60D504" w14:textId="77777777" w:rsidR="00DE3919" w:rsidRPr="006E4CCE" w:rsidRDefault="00DE3919" w:rsidP="00165F69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9D8F606" w14:textId="0A77A330" w:rsidR="00DE3919" w:rsidRPr="006E4CCE" w:rsidRDefault="00DE3919" w:rsidP="006E4CCE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b/>
                <w:sz w:val="24"/>
                <w:szCs w:val="24"/>
              </w:rPr>
              <w:t>REB/CTO Number: _________________</w:t>
            </w:r>
          </w:p>
          <w:p w14:paraId="23632224" w14:textId="77777777" w:rsidR="00DE3919" w:rsidRPr="006E4CCE" w:rsidRDefault="00DE3919" w:rsidP="00165F69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40BEE721" w14:textId="77777777" w:rsidR="00DE3919" w:rsidRPr="006E4CCE" w:rsidRDefault="00DE3919" w:rsidP="006E4CCE">
      <w:pPr>
        <w:pStyle w:val="Space"/>
      </w:pPr>
      <w:r w:rsidRPr="006E4CCE"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4AB9FB35" wp14:editId="5A8F1400">
            <wp:simplePos x="0" y="0"/>
            <wp:positionH relativeFrom="margin">
              <wp:align>right</wp:align>
            </wp:positionH>
            <wp:positionV relativeFrom="paragraph">
              <wp:posOffset>-626745</wp:posOffset>
            </wp:positionV>
            <wp:extent cx="2094230" cy="429260"/>
            <wp:effectExtent l="0" t="0" r="1270" b="8890"/>
            <wp:wrapThrough wrapText="bothSides">
              <wp:wrapPolygon edited="0">
                <wp:start x="2947" y="0"/>
                <wp:lineTo x="0" y="0"/>
                <wp:lineTo x="0" y="19172"/>
                <wp:lineTo x="196" y="21089"/>
                <wp:lineTo x="11003" y="21089"/>
                <wp:lineTo x="11396" y="16296"/>
                <wp:lineTo x="21417" y="15337"/>
                <wp:lineTo x="21417" y="0"/>
                <wp:lineTo x="2947" y="0"/>
              </wp:wrapPolygon>
            </wp:wrapThrough>
            <wp:docPr id="2" name="Picture 2" descr="http://callaway.smh.smhroot.net/web-assets/images/logos/2019/UHT_Logo_Sites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allaway.smh.smhroot.net/web-assets/images/logos/2019/UHT_Logo_Sites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230" cy="42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14449" w14:textId="7A794EE4" w:rsidR="00D0720A" w:rsidRPr="006E4CCE" w:rsidRDefault="008668EA" w:rsidP="006E4CCE">
      <w:pPr>
        <w:pStyle w:val="Section"/>
        <w:spacing w:before="160" w:after="60"/>
        <w:jc w:val="center"/>
        <w:rPr>
          <w:rFonts w:asciiTheme="majorHAnsi" w:hAnsiTheme="majorHAnsi" w:cstheme="majorHAnsi"/>
          <w:sz w:val="28"/>
        </w:rPr>
      </w:pPr>
      <w:r w:rsidRPr="006E4CCE">
        <w:rPr>
          <w:rFonts w:asciiTheme="majorHAnsi" w:hAnsiTheme="majorHAnsi" w:cstheme="majorHAnsi"/>
          <w:sz w:val="28"/>
        </w:rPr>
        <w:t>Unity Health</w:t>
      </w:r>
      <w:r w:rsidR="00235F63" w:rsidRPr="006E4CCE">
        <w:rPr>
          <w:rFonts w:asciiTheme="majorHAnsi" w:hAnsiTheme="majorHAnsi" w:cstheme="majorHAnsi"/>
          <w:sz w:val="28"/>
        </w:rPr>
        <w:t xml:space="preserve"> Toronto</w:t>
      </w:r>
      <w:r w:rsidRPr="006E4CCE">
        <w:rPr>
          <w:rFonts w:asciiTheme="majorHAnsi" w:hAnsiTheme="majorHAnsi" w:cstheme="majorHAnsi"/>
          <w:sz w:val="28"/>
        </w:rPr>
        <w:t xml:space="preserve"> Institutional</w:t>
      </w:r>
      <w:r w:rsidR="00D40756" w:rsidRPr="006E4CCE">
        <w:rPr>
          <w:rFonts w:asciiTheme="majorHAnsi" w:hAnsiTheme="majorHAnsi" w:cstheme="majorHAnsi"/>
          <w:sz w:val="28"/>
        </w:rPr>
        <w:t xml:space="preserve"> Approval Form</w:t>
      </w:r>
      <w:r w:rsidR="00871A70">
        <w:rPr>
          <w:rFonts w:asciiTheme="majorHAnsi" w:hAnsiTheme="majorHAnsi" w:cstheme="majorHAnsi"/>
          <w:sz w:val="28"/>
        </w:rPr>
        <w:t xml:space="preserve"> and Ethics Submission Checklist</w:t>
      </w:r>
    </w:p>
    <w:p w14:paraId="0D9576EF" w14:textId="11DA6DE4" w:rsidR="00B83E4A" w:rsidRPr="006E4CCE" w:rsidRDefault="00B83E4A" w:rsidP="006E4CCE">
      <w:pPr>
        <w:tabs>
          <w:tab w:val="left" w:pos="990"/>
        </w:tabs>
        <w:spacing w:after="0" w:line="240" w:lineRule="auto"/>
        <w:jc w:val="center"/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</w:pPr>
      <w:r w:rsidRPr="00901A87"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  <w:t xml:space="preserve">This form must be completed for all </w:t>
      </w:r>
      <w:r w:rsidR="00F55869" w:rsidRPr="00DA5491"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  <w:t xml:space="preserve">clinical </w:t>
      </w:r>
      <w:r w:rsidR="008668EA" w:rsidRPr="006E4CCE"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  <w:t>research</w:t>
      </w:r>
      <w:r w:rsidRPr="006E4CCE"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  <w:t xml:space="preserve"> studies </w:t>
      </w:r>
      <w:r w:rsidR="00BB3C27" w:rsidRPr="006E4CCE"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  <w:t>at Unity Health Toronto</w:t>
      </w:r>
    </w:p>
    <w:p w14:paraId="3A0071E3" w14:textId="77777777" w:rsidR="00B83E4A" w:rsidRPr="006E4CCE" w:rsidRDefault="00B83E4A" w:rsidP="00B83E4A">
      <w:pPr>
        <w:tabs>
          <w:tab w:val="left" w:pos="990"/>
        </w:tabs>
        <w:jc w:val="center"/>
        <w:rPr>
          <w:rStyle w:val="Hyperlink"/>
          <w:rFonts w:asciiTheme="majorHAnsi" w:hAnsiTheme="majorHAnsi" w:cstheme="majorHAnsi"/>
          <w:b/>
          <w:color w:val="FF0000"/>
          <w:sz w:val="2"/>
          <w:szCs w:val="24"/>
        </w:rPr>
      </w:pPr>
    </w:p>
    <w:p w14:paraId="3E1DDABF" w14:textId="7A3B39D2" w:rsidR="00C569AC" w:rsidRPr="006E4CCE" w:rsidRDefault="002364CD" w:rsidP="006E4CCE">
      <w:pPr>
        <w:pBdr>
          <w:top w:val="single" w:sz="12" w:space="1" w:color="auto"/>
        </w:pBdr>
        <w:tabs>
          <w:tab w:val="left" w:pos="990"/>
        </w:tabs>
        <w:spacing w:after="120" w:line="240" w:lineRule="auto"/>
        <w:rPr>
          <w:rFonts w:asciiTheme="majorHAnsi" w:hAnsiTheme="majorHAnsi" w:cstheme="majorHAnsi"/>
          <w:sz w:val="18"/>
          <w:szCs w:val="18"/>
          <w:lang w:val="en-CA"/>
        </w:rPr>
      </w:pPr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This form </w:t>
      </w:r>
      <w:r w:rsidR="00AC721F">
        <w:rPr>
          <w:rFonts w:asciiTheme="majorHAnsi" w:hAnsiTheme="majorHAnsi" w:cstheme="majorHAnsi"/>
          <w:sz w:val="18"/>
          <w:szCs w:val="18"/>
          <w:lang w:val="en-CA"/>
        </w:rPr>
        <w:t xml:space="preserve">must be submitted 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for all </w:t>
      </w:r>
      <w:hyperlink r:id="rId9" w:history="1">
        <w:r w:rsidRPr="0017007B">
          <w:rPr>
            <w:rStyle w:val="Hyperlink"/>
            <w:rFonts w:asciiTheme="majorHAnsi" w:hAnsiTheme="majorHAnsi" w:cstheme="majorHAnsi"/>
            <w:sz w:val="18"/>
            <w:szCs w:val="18"/>
            <w:lang w:val="en-CA"/>
          </w:rPr>
          <w:t>CTO</w:t>
        </w:r>
      </w:hyperlink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and</w:t>
      </w:r>
      <w:r w:rsidR="0017007B">
        <w:rPr>
          <w:rFonts w:asciiTheme="majorHAnsi" w:hAnsiTheme="majorHAnsi" w:cstheme="majorHAnsi"/>
          <w:sz w:val="18"/>
          <w:szCs w:val="18"/>
          <w:lang w:val="en-CA"/>
        </w:rPr>
        <w:t xml:space="preserve"> </w:t>
      </w:r>
      <w:hyperlink r:id="rId10" w:history="1">
        <w:r w:rsidR="0017007B" w:rsidRPr="0017007B">
          <w:rPr>
            <w:rStyle w:val="Hyperlink"/>
            <w:rFonts w:asciiTheme="majorHAnsi" w:hAnsiTheme="majorHAnsi" w:cstheme="majorHAnsi"/>
            <w:sz w:val="18"/>
            <w:szCs w:val="18"/>
            <w:lang w:val="en-CA"/>
          </w:rPr>
          <w:t>Unity Health</w:t>
        </w:r>
        <w:r w:rsidRPr="0017007B">
          <w:rPr>
            <w:rStyle w:val="Hyperlink"/>
            <w:rFonts w:asciiTheme="majorHAnsi" w:hAnsiTheme="majorHAnsi" w:cstheme="majorHAnsi"/>
            <w:sz w:val="18"/>
            <w:szCs w:val="18"/>
            <w:lang w:val="en-CA"/>
          </w:rPr>
          <w:t xml:space="preserve"> REB</w:t>
        </w:r>
      </w:hyperlink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applications</w:t>
      </w:r>
      <w:r w:rsidR="00933781"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. 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>It replaces the CREC</w:t>
      </w:r>
      <w:r w:rsidR="0017007B">
        <w:rPr>
          <w:rFonts w:asciiTheme="majorHAnsi" w:hAnsiTheme="majorHAnsi" w:cstheme="majorHAnsi"/>
          <w:sz w:val="18"/>
          <w:szCs w:val="18"/>
          <w:lang w:val="en-CA"/>
        </w:rPr>
        <w:t xml:space="preserve"> and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Clinical Research Restart Approval (CR3C) forms</w:t>
      </w:r>
      <w:r w:rsidR="003B3DCB" w:rsidRPr="006E4CCE">
        <w:rPr>
          <w:rFonts w:asciiTheme="majorHAnsi" w:hAnsiTheme="majorHAnsi" w:cstheme="majorHAnsi"/>
          <w:sz w:val="18"/>
          <w:szCs w:val="18"/>
          <w:lang w:val="en-CA"/>
        </w:rPr>
        <w:t>, the REB Submission Checklist</w:t>
      </w:r>
      <w:r w:rsidR="0017007B">
        <w:rPr>
          <w:rFonts w:asciiTheme="majorHAnsi" w:hAnsiTheme="majorHAnsi" w:cstheme="majorHAnsi"/>
          <w:sz w:val="18"/>
          <w:szCs w:val="18"/>
          <w:lang w:val="en-CA"/>
        </w:rPr>
        <w:t>,</w:t>
      </w:r>
      <w:r w:rsidR="003B3DCB"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and the individual site Study Impact Forms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>.</w:t>
      </w:r>
    </w:p>
    <w:p w14:paraId="1A5D9D97" w14:textId="1BD0FFD1" w:rsidR="00B11020" w:rsidRPr="006E4CCE" w:rsidRDefault="00B11020" w:rsidP="006E4CCE">
      <w:pPr>
        <w:tabs>
          <w:tab w:val="left" w:pos="990"/>
        </w:tabs>
        <w:spacing w:after="120" w:line="240" w:lineRule="auto"/>
        <w:rPr>
          <w:rFonts w:asciiTheme="majorHAnsi" w:hAnsiTheme="majorHAnsi" w:cstheme="majorHAnsi"/>
          <w:sz w:val="18"/>
          <w:szCs w:val="18"/>
        </w:rPr>
      </w:pPr>
      <w:r w:rsidRPr="006E4CCE">
        <w:rPr>
          <w:rFonts w:asciiTheme="majorHAnsi" w:hAnsiTheme="majorHAnsi" w:cstheme="majorHAnsi"/>
          <w:sz w:val="18"/>
          <w:szCs w:val="18"/>
        </w:rPr>
        <w:t xml:space="preserve">You must </w:t>
      </w:r>
      <w:r w:rsidR="0013164D" w:rsidRPr="006E4CCE">
        <w:rPr>
          <w:rFonts w:asciiTheme="majorHAnsi" w:hAnsiTheme="majorHAnsi" w:cstheme="majorHAnsi"/>
          <w:sz w:val="18"/>
          <w:szCs w:val="18"/>
        </w:rPr>
        <w:t xml:space="preserve">obtain </w:t>
      </w:r>
      <w:r w:rsidR="003B3DCB" w:rsidRPr="006E4CCE">
        <w:rPr>
          <w:rFonts w:asciiTheme="majorHAnsi" w:hAnsiTheme="majorHAnsi" w:cstheme="majorHAnsi"/>
          <w:sz w:val="18"/>
          <w:szCs w:val="18"/>
        </w:rPr>
        <w:t>appropriate</w:t>
      </w:r>
      <w:r w:rsidRPr="006E4CCE">
        <w:rPr>
          <w:rFonts w:asciiTheme="majorHAnsi" w:hAnsiTheme="majorHAnsi" w:cstheme="majorHAnsi"/>
          <w:sz w:val="18"/>
          <w:szCs w:val="18"/>
        </w:rPr>
        <w:t xml:space="preserve"> approval f</w:t>
      </w:r>
      <w:r w:rsidR="003B3DCB" w:rsidRPr="006E4CCE">
        <w:rPr>
          <w:rFonts w:asciiTheme="majorHAnsi" w:hAnsiTheme="majorHAnsi" w:cstheme="majorHAnsi"/>
          <w:sz w:val="18"/>
          <w:szCs w:val="18"/>
        </w:rPr>
        <w:t>rom</w:t>
      </w:r>
      <w:r w:rsidRPr="006E4CCE">
        <w:rPr>
          <w:rFonts w:asciiTheme="majorHAnsi" w:hAnsiTheme="majorHAnsi" w:cstheme="majorHAnsi"/>
          <w:sz w:val="18"/>
          <w:szCs w:val="18"/>
        </w:rPr>
        <w:t xml:space="preserve"> </w:t>
      </w:r>
      <w:r w:rsidR="00F55869" w:rsidRPr="006E4CCE">
        <w:rPr>
          <w:rFonts w:asciiTheme="majorHAnsi" w:hAnsiTheme="majorHAnsi" w:cstheme="majorHAnsi"/>
          <w:sz w:val="18"/>
          <w:szCs w:val="18"/>
        </w:rPr>
        <w:t xml:space="preserve">the </w:t>
      </w:r>
      <w:r w:rsidRPr="006E4CCE">
        <w:rPr>
          <w:rFonts w:asciiTheme="majorHAnsi" w:hAnsiTheme="majorHAnsi" w:cstheme="majorHAnsi"/>
          <w:sz w:val="18"/>
          <w:szCs w:val="18"/>
        </w:rPr>
        <w:t>Unity Health Toronto site</w:t>
      </w:r>
      <w:r w:rsidR="003B3DCB" w:rsidRPr="006E4CCE">
        <w:rPr>
          <w:rFonts w:asciiTheme="majorHAnsi" w:hAnsiTheme="majorHAnsi" w:cstheme="majorHAnsi"/>
          <w:sz w:val="18"/>
          <w:szCs w:val="18"/>
        </w:rPr>
        <w:t xml:space="preserve"> representative</w:t>
      </w:r>
      <w:r w:rsidRPr="006E4CCE">
        <w:rPr>
          <w:rFonts w:asciiTheme="majorHAnsi" w:hAnsiTheme="majorHAnsi" w:cstheme="majorHAnsi"/>
          <w:sz w:val="18"/>
          <w:szCs w:val="18"/>
        </w:rPr>
        <w:t xml:space="preserve"> </w:t>
      </w:r>
      <w:r w:rsidR="00F55869" w:rsidRPr="006E4CCE">
        <w:rPr>
          <w:rFonts w:asciiTheme="majorHAnsi" w:hAnsiTheme="majorHAnsi" w:cstheme="majorHAnsi"/>
          <w:sz w:val="18"/>
          <w:szCs w:val="18"/>
        </w:rPr>
        <w:t xml:space="preserve">of </w:t>
      </w:r>
      <w:r w:rsidR="00F55869" w:rsidRPr="006E4CCE">
        <w:rPr>
          <w:rFonts w:asciiTheme="majorHAnsi" w:hAnsiTheme="majorHAnsi" w:cstheme="majorHAnsi"/>
          <w:sz w:val="18"/>
          <w:szCs w:val="18"/>
          <w:u w:val="single"/>
        </w:rPr>
        <w:t>each</w:t>
      </w:r>
      <w:r w:rsidR="00F55869" w:rsidRPr="006E4CCE">
        <w:rPr>
          <w:rFonts w:asciiTheme="majorHAnsi" w:hAnsiTheme="majorHAnsi" w:cstheme="majorHAnsi"/>
          <w:sz w:val="18"/>
          <w:szCs w:val="18"/>
        </w:rPr>
        <w:t xml:space="preserve"> impacted department </w:t>
      </w:r>
      <w:r w:rsidR="0013164D" w:rsidRPr="006E4CCE">
        <w:rPr>
          <w:rFonts w:asciiTheme="majorHAnsi" w:hAnsiTheme="majorHAnsi" w:cstheme="majorHAnsi"/>
          <w:sz w:val="18"/>
          <w:szCs w:val="18"/>
        </w:rPr>
        <w:t>prior to submitting this form.</w:t>
      </w:r>
      <w:r w:rsidRPr="006E4CCE">
        <w:rPr>
          <w:rFonts w:asciiTheme="majorHAnsi" w:hAnsiTheme="majorHAnsi" w:cstheme="majorHAnsi"/>
          <w:sz w:val="18"/>
          <w:szCs w:val="18"/>
        </w:rPr>
        <w:t xml:space="preserve"> </w:t>
      </w:r>
      <w:r w:rsidR="00BB505E">
        <w:rPr>
          <w:rFonts w:asciiTheme="majorHAnsi" w:hAnsiTheme="majorHAnsi" w:cstheme="majorHAnsi"/>
          <w:sz w:val="18"/>
          <w:szCs w:val="18"/>
        </w:rPr>
        <w:t xml:space="preserve">If you have questions about completing this form prior to submitting with your application, please email </w:t>
      </w:r>
      <w:hyperlink r:id="rId11" w:history="1">
        <w:r w:rsidR="00BB505E" w:rsidRPr="002818D4">
          <w:rPr>
            <w:rStyle w:val="Hyperlink"/>
            <w:rFonts w:asciiTheme="majorHAnsi" w:hAnsiTheme="majorHAnsi" w:cstheme="majorHAnsi"/>
            <w:sz w:val="18"/>
            <w:szCs w:val="18"/>
          </w:rPr>
          <w:t>Elizabeth.Huggins@unityhealth.to</w:t>
        </w:r>
      </w:hyperlink>
      <w:r w:rsidR="00BB505E">
        <w:rPr>
          <w:rFonts w:asciiTheme="majorHAnsi" w:hAnsiTheme="majorHAnsi" w:cstheme="majorHAnsi"/>
          <w:sz w:val="18"/>
          <w:szCs w:val="18"/>
        </w:rPr>
        <w:t xml:space="preserve"> </w:t>
      </w:r>
      <w:r w:rsidRPr="006E4CCE">
        <w:rPr>
          <w:rFonts w:asciiTheme="majorHAnsi" w:hAnsiTheme="majorHAnsi" w:cstheme="majorHAnsi"/>
          <w:b/>
          <w:sz w:val="18"/>
          <w:szCs w:val="18"/>
        </w:rPr>
        <w:t>Incomplete applications will not be accepted and will be returned to you</w:t>
      </w:r>
      <w:r w:rsidR="00F90F6C" w:rsidRPr="006E4CCE">
        <w:rPr>
          <w:rFonts w:asciiTheme="majorHAnsi" w:hAnsiTheme="majorHAnsi" w:cstheme="majorHAnsi"/>
          <w:b/>
          <w:sz w:val="18"/>
          <w:szCs w:val="18"/>
        </w:rPr>
        <w:t xml:space="preserve"> for resubmission</w:t>
      </w:r>
      <w:r w:rsidRPr="006E4CCE">
        <w:rPr>
          <w:rFonts w:asciiTheme="majorHAnsi" w:hAnsiTheme="majorHAnsi" w:cstheme="majorHAnsi"/>
          <w:sz w:val="18"/>
          <w:szCs w:val="18"/>
        </w:rPr>
        <w:t xml:space="preserve">. </w:t>
      </w:r>
    </w:p>
    <w:p w14:paraId="2BD9E56C" w14:textId="319FB6D9" w:rsidR="0013164D" w:rsidRPr="00347C3F" w:rsidRDefault="00871A70" w:rsidP="006E4CCE">
      <w:pPr>
        <w:tabs>
          <w:tab w:val="left" w:pos="990"/>
        </w:tabs>
        <w:spacing w:after="120" w:line="240" w:lineRule="auto"/>
        <w:rPr>
          <w:rFonts w:asciiTheme="majorHAnsi" w:hAnsiTheme="majorHAnsi" w:cstheme="majorHAnsi"/>
          <w:b/>
          <w:sz w:val="18"/>
          <w:szCs w:val="18"/>
          <w:u w:val="single"/>
        </w:rPr>
      </w:pPr>
      <w:r w:rsidRPr="00347C3F">
        <w:rPr>
          <w:rFonts w:asciiTheme="majorHAnsi" w:hAnsiTheme="majorHAnsi" w:cstheme="majorHAnsi"/>
          <w:b/>
          <w:sz w:val="18"/>
          <w:szCs w:val="18"/>
          <w:u w:val="single"/>
        </w:rPr>
        <w:t>Submission Instructions</w:t>
      </w:r>
      <w:r w:rsidR="003B3DCB" w:rsidRPr="00347C3F">
        <w:rPr>
          <w:rFonts w:asciiTheme="majorHAnsi" w:hAnsiTheme="majorHAnsi" w:cstheme="majorHAnsi"/>
          <w:b/>
          <w:sz w:val="18"/>
          <w:szCs w:val="18"/>
          <w:u w:val="single"/>
        </w:rPr>
        <w:t>:</w:t>
      </w:r>
    </w:p>
    <w:p w14:paraId="2D008750" w14:textId="4606E0F0" w:rsidR="00B11020" w:rsidRDefault="003B3DCB" w:rsidP="006E4CCE">
      <w:pPr>
        <w:pStyle w:val="ListParagraph"/>
        <w:numPr>
          <w:ilvl w:val="0"/>
          <w:numId w:val="40"/>
        </w:numPr>
        <w:tabs>
          <w:tab w:val="left" w:pos="990"/>
        </w:tabs>
        <w:spacing w:after="120" w:line="240" w:lineRule="auto"/>
        <w:rPr>
          <w:rFonts w:asciiTheme="majorHAnsi" w:hAnsiTheme="majorHAnsi" w:cstheme="majorHAnsi"/>
          <w:sz w:val="18"/>
          <w:szCs w:val="18"/>
        </w:rPr>
      </w:pPr>
      <w:r w:rsidRPr="00B71A21">
        <w:rPr>
          <w:rFonts w:asciiTheme="majorHAnsi" w:hAnsiTheme="majorHAnsi" w:cstheme="majorHAnsi"/>
          <w:b/>
          <w:sz w:val="18"/>
          <w:szCs w:val="18"/>
        </w:rPr>
        <w:t>U</w:t>
      </w:r>
      <w:r w:rsidR="0013164D" w:rsidRPr="00B71A21">
        <w:rPr>
          <w:rFonts w:asciiTheme="majorHAnsi" w:hAnsiTheme="majorHAnsi" w:cstheme="majorHAnsi"/>
          <w:b/>
          <w:sz w:val="18"/>
          <w:szCs w:val="18"/>
        </w:rPr>
        <w:t>nity Health</w:t>
      </w:r>
      <w:r w:rsidRPr="00B71A21">
        <w:rPr>
          <w:rFonts w:asciiTheme="majorHAnsi" w:hAnsiTheme="majorHAnsi" w:cstheme="majorHAnsi"/>
          <w:b/>
          <w:sz w:val="18"/>
          <w:szCs w:val="18"/>
        </w:rPr>
        <w:t xml:space="preserve"> REB</w:t>
      </w:r>
      <w:r w:rsidR="00871A70">
        <w:rPr>
          <w:rFonts w:asciiTheme="majorHAnsi" w:hAnsiTheme="majorHAnsi" w:cstheme="majorHAnsi"/>
          <w:b/>
          <w:sz w:val="18"/>
          <w:szCs w:val="18"/>
        </w:rPr>
        <w:t xml:space="preserve"> Applications</w:t>
      </w:r>
      <w:r w:rsidRPr="006E4CCE">
        <w:rPr>
          <w:rFonts w:asciiTheme="majorHAnsi" w:hAnsiTheme="majorHAnsi" w:cstheme="majorHAnsi"/>
          <w:sz w:val="18"/>
          <w:szCs w:val="18"/>
        </w:rPr>
        <w:t>:</w:t>
      </w:r>
      <w:r w:rsidR="00B11020" w:rsidRPr="006E4CCE">
        <w:rPr>
          <w:rFonts w:asciiTheme="majorHAnsi" w:hAnsiTheme="majorHAnsi" w:cstheme="majorHAnsi"/>
          <w:sz w:val="18"/>
          <w:szCs w:val="18"/>
        </w:rPr>
        <w:t xml:space="preserve"> </w:t>
      </w:r>
      <w:r w:rsidR="00871A70">
        <w:rPr>
          <w:rFonts w:asciiTheme="majorHAnsi" w:hAnsiTheme="majorHAnsi" w:cstheme="majorHAnsi"/>
          <w:sz w:val="18"/>
          <w:szCs w:val="18"/>
        </w:rPr>
        <w:t>Email the form to</w:t>
      </w:r>
      <w:r w:rsidR="005160F7">
        <w:rPr>
          <w:rFonts w:asciiTheme="majorHAnsi" w:hAnsiTheme="majorHAnsi" w:cstheme="majorHAnsi"/>
          <w:sz w:val="18"/>
          <w:szCs w:val="18"/>
        </w:rPr>
        <w:t xml:space="preserve"> </w:t>
      </w:r>
      <w:hyperlink r:id="rId12" w:history="1">
        <w:r w:rsidR="0013164D" w:rsidRPr="006E4CCE">
          <w:rPr>
            <w:rStyle w:val="Hyperlink"/>
            <w:rFonts w:asciiTheme="majorHAnsi" w:hAnsiTheme="majorHAnsi" w:cstheme="majorHAnsi"/>
            <w:sz w:val="18"/>
            <w:szCs w:val="18"/>
          </w:rPr>
          <w:t>researchethics@smh.ca</w:t>
        </w:r>
      </w:hyperlink>
      <w:r w:rsidR="0013164D" w:rsidRPr="006E4CCE">
        <w:rPr>
          <w:rFonts w:asciiTheme="majorHAnsi" w:hAnsiTheme="majorHAnsi" w:cstheme="majorHAnsi"/>
          <w:sz w:val="18"/>
          <w:szCs w:val="18"/>
        </w:rPr>
        <w:t xml:space="preserve"> </w:t>
      </w:r>
      <w:r w:rsidR="005160F7">
        <w:rPr>
          <w:rFonts w:asciiTheme="majorHAnsi" w:hAnsiTheme="majorHAnsi" w:cstheme="majorHAnsi"/>
          <w:sz w:val="18"/>
          <w:szCs w:val="18"/>
        </w:rPr>
        <w:t>with your REB application (TAHSN form) and submission documents</w:t>
      </w:r>
    </w:p>
    <w:p w14:paraId="0853DED5" w14:textId="442456B6" w:rsidR="003B3DCB" w:rsidRPr="006E4CCE" w:rsidRDefault="003B3DCB" w:rsidP="006E4CCE">
      <w:pPr>
        <w:pStyle w:val="ListParagraph"/>
        <w:numPr>
          <w:ilvl w:val="0"/>
          <w:numId w:val="40"/>
        </w:numPr>
        <w:tabs>
          <w:tab w:val="left" w:pos="990"/>
        </w:tabs>
        <w:spacing w:after="0" w:line="240" w:lineRule="auto"/>
        <w:rPr>
          <w:rFonts w:asciiTheme="majorHAnsi" w:hAnsiTheme="majorHAnsi" w:cstheme="majorHAnsi"/>
          <w:sz w:val="18"/>
          <w:szCs w:val="18"/>
        </w:rPr>
      </w:pPr>
      <w:r w:rsidRPr="00B71A21">
        <w:rPr>
          <w:rFonts w:asciiTheme="majorHAnsi" w:hAnsiTheme="majorHAnsi" w:cstheme="majorHAnsi"/>
          <w:b/>
          <w:sz w:val="18"/>
          <w:szCs w:val="18"/>
        </w:rPr>
        <w:t>CTO</w:t>
      </w:r>
      <w:r w:rsidR="00347C3F">
        <w:rPr>
          <w:rFonts w:asciiTheme="majorHAnsi" w:hAnsiTheme="majorHAnsi" w:cstheme="majorHAnsi"/>
          <w:b/>
          <w:sz w:val="18"/>
          <w:szCs w:val="18"/>
        </w:rPr>
        <w:t xml:space="preserve"> </w:t>
      </w:r>
      <w:r w:rsidR="00F010E6">
        <w:rPr>
          <w:rFonts w:asciiTheme="majorHAnsi" w:hAnsiTheme="majorHAnsi" w:cstheme="majorHAnsi"/>
          <w:b/>
          <w:sz w:val="18"/>
          <w:szCs w:val="18"/>
        </w:rPr>
        <w:t xml:space="preserve">Centre </w:t>
      </w:r>
      <w:r w:rsidR="00347C3F">
        <w:rPr>
          <w:rFonts w:asciiTheme="majorHAnsi" w:hAnsiTheme="majorHAnsi" w:cstheme="majorHAnsi"/>
          <w:b/>
          <w:sz w:val="18"/>
          <w:szCs w:val="18"/>
        </w:rPr>
        <w:t xml:space="preserve">Applications </w:t>
      </w:r>
      <w:r w:rsidR="008A34E7">
        <w:rPr>
          <w:rFonts w:asciiTheme="majorHAnsi" w:hAnsiTheme="majorHAnsi" w:cstheme="majorHAnsi"/>
          <w:b/>
          <w:sz w:val="18"/>
          <w:szCs w:val="18"/>
        </w:rPr>
        <w:t>(P</w:t>
      </w:r>
      <w:r w:rsidR="00F010E6">
        <w:rPr>
          <w:rFonts w:asciiTheme="majorHAnsi" w:hAnsiTheme="majorHAnsi" w:cstheme="majorHAnsi"/>
          <w:b/>
          <w:sz w:val="18"/>
          <w:szCs w:val="18"/>
        </w:rPr>
        <w:t>lease submit this form when completing</w:t>
      </w:r>
      <w:r w:rsidR="008A34E7">
        <w:rPr>
          <w:rFonts w:asciiTheme="majorHAnsi" w:hAnsiTheme="majorHAnsi" w:cstheme="majorHAnsi"/>
          <w:b/>
          <w:sz w:val="18"/>
          <w:szCs w:val="18"/>
        </w:rPr>
        <w:t xml:space="preserve"> Centre Initial Application</w:t>
      </w:r>
      <w:r w:rsidR="00F010E6">
        <w:rPr>
          <w:rFonts w:asciiTheme="majorHAnsi" w:hAnsiTheme="majorHAnsi" w:cstheme="majorHAnsi"/>
          <w:b/>
          <w:sz w:val="18"/>
          <w:szCs w:val="18"/>
        </w:rPr>
        <w:t>s NOT the Provincial Initial Application</w:t>
      </w:r>
      <w:r w:rsidR="008A34E7">
        <w:rPr>
          <w:rFonts w:asciiTheme="majorHAnsi" w:hAnsiTheme="majorHAnsi" w:cstheme="majorHAnsi"/>
          <w:b/>
          <w:sz w:val="18"/>
          <w:szCs w:val="18"/>
        </w:rPr>
        <w:t>)</w:t>
      </w:r>
      <w:r w:rsidRPr="006E4CCE">
        <w:rPr>
          <w:rFonts w:asciiTheme="majorHAnsi" w:hAnsiTheme="majorHAnsi" w:cstheme="majorHAnsi"/>
          <w:sz w:val="18"/>
          <w:szCs w:val="18"/>
        </w:rPr>
        <w:t>:</w:t>
      </w:r>
      <w:r w:rsidR="005160F7">
        <w:rPr>
          <w:rFonts w:asciiTheme="majorHAnsi" w:hAnsiTheme="majorHAnsi" w:cstheme="majorHAnsi"/>
          <w:sz w:val="18"/>
          <w:szCs w:val="18"/>
        </w:rPr>
        <w:t xml:space="preserve"> Email to</w:t>
      </w:r>
      <w:r w:rsidRPr="006E4CCE">
        <w:rPr>
          <w:rFonts w:asciiTheme="majorHAnsi" w:hAnsiTheme="majorHAnsi" w:cstheme="majorHAnsi"/>
          <w:sz w:val="18"/>
          <w:szCs w:val="18"/>
        </w:rPr>
        <w:t xml:space="preserve"> </w:t>
      </w:r>
      <w:hyperlink r:id="rId13" w:history="1">
        <w:r w:rsidR="0013164D" w:rsidRPr="006E4CCE">
          <w:rPr>
            <w:rStyle w:val="Hyperlink"/>
            <w:rFonts w:asciiTheme="majorHAnsi" w:hAnsiTheme="majorHAnsi" w:cstheme="majorHAnsi"/>
            <w:sz w:val="18"/>
            <w:szCs w:val="18"/>
          </w:rPr>
          <w:t>Elizabeth.Huggins@unityhealth.to</w:t>
        </w:r>
      </w:hyperlink>
      <w:r w:rsidR="0013164D" w:rsidRPr="006E4CCE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1D5B0496" w14:textId="77777777" w:rsidR="00E62ED5" w:rsidRPr="006E4CCE" w:rsidRDefault="00E62ED5" w:rsidP="006E4CCE">
      <w:pPr>
        <w:pBdr>
          <w:bottom w:val="single" w:sz="12" w:space="1" w:color="auto"/>
        </w:pBdr>
        <w:tabs>
          <w:tab w:val="left" w:pos="990"/>
        </w:tabs>
        <w:spacing w:after="120" w:line="240" w:lineRule="auto"/>
        <w:rPr>
          <w:rFonts w:asciiTheme="majorHAnsi" w:hAnsiTheme="majorHAnsi" w:cstheme="majorHAnsi"/>
          <w:sz w:val="2"/>
          <w:szCs w:val="18"/>
        </w:rPr>
      </w:pPr>
    </w:p>
    <w:p w14:paraId="328A80BB" w14:textId="77777777" w:rsidR="00F0343B" w:rsidRPr="006E4CCE" w:rsidRDefault="00331A2A" w:rsidP="00506367">
      <w:pPr>
        <w:pStyle w:val="Section"/>
        <w:rPr>
          <w:rFonts w:asciiTheme="majorHAnsi" w:hAnsiTheme="majorHAnsi" w:cstheme="majorHAnsi"/>
        </w:rPr>
      </w:pPr>
      <w:r w:rsidRPr="006E4CCE">
        <w:rPr>
          <w:rFonts w:asciiTheme="majorHAnsi" w:hAnsiTheme="majorHAnsi" w:cstheme="majorHAnsi"/>
        </w:rPr>
        <w:t xml:space="preserve">Section 1: </w:t>
      </w:r>
      <w:r w:rsidR="00343286" w:rsidRPr="006E4CCE">
        <w:rPr>
          <w:rFonts w:asciiTheme="majorHAnsi" w:hAnsiTheme="majorHAnsi" w:cstheme="majorHAnsi"/>
        </w:rPr>
        <w:t>Administrative Information</w:t>
      </w:r>
    </w:p>
    <w:p w14:paraId="067944CD" w14:textId="77777777" w:rsidR="003E0C80" w:rsidRPr="00901A87" w:rsidRDefault="003E0C80" w:rsidP="003E0C80">
      <w:pPr>
        <w:pStyle w:val="Question"/>
        <w:ind w:left="360"/>
      </w:pPr>
      <w:r w:rsidRPr="00901A87">
        <w:t>Type of Review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3E15FC" w:rsidRPr="006E4CCE" w14:paraId="6D3679F9" w14:textId="77777777" w:rsidTr="00D67ECE">
        <w:tc>
          <w:tcPr>
            <w:tcW w:w="10746" w:type="dxa"/>
          </w:tcPr>
          <w:p w14:paraId="5C2F53D3" w14:textId="1CBE8235" w:rsidR="003E15FC" w:rsidRPr="006E4CCE" w:rsidRDefault="0017007B" w:rsidP="003E15FC">
            <w:pPr>
              <w:pStyle w:val="TextBox"/>
              <w:rPr>
                <w:b/>
                <w:szCs w:val="21"/>
              </w:rPr>
            </w:pPr>
            <w:r>
              <w:rPr>
                <w:b/>
                <w:szCs w:val="21"/>
              </w:rPr>
              <w:t>SUBMISSIONS TO</w:t>
            </w:r>
            <w:r w:rsidR="00C1412D" w:rsidRPr="00DA5491">
              <w:rPr>
                <w:b/>
                <w:szCs w:val="21"/>
              </w:rPr>
              <w:t xml:space="preserve"> THE </w:t>
            </w:r>
            <w:r w:rsidR="003E15FC" w:rsidRPr="006E4CCE">
              <w:rPr>
                <w:b/>
                <w:szCs w:val="21"/>
              </w:rPr>
              <w:t>UNITY HEALTH REB</w:t>
            </w:r>
          </w:p>
          <w:p w14:paraId="3259EC29" w14:textId="34D7269E" w:rsidR="003E15FC" w:rsidRPr="006E4CCE" w:rsidRDefault="008D366E" w:rsidP="003E15FC">
            <w:pPr>
              <w:pStyle w:val="TextBox"/>
              <w:ind w:left="355"/>
              <w:rPr>
                <w:szCs w:val="21"/>
              </w:rPr>
            </w:pPr>
            <w:sdt>
              <w:sdtPr>
                <w:rPr>
                  <w:szCs w:val="21"/>
                </w:rPr>
                <w:id w:val="38392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12D" w:rsidRPr="00901A87">
                  <w:rPr>
                    <w:rFonts w:ascii="Segoe UI Symbol" w:eastAsia="MS Gothic" w:hAnsi="Segoe UI Symbol" w:cs="Segoe UI Symbol"/>
                    <w:szCs w:val="21"/>
                  </w:rPr>
                  <w:t>☐</w:t>
                </w:r>
              </w:sdtContent>
            </w:sdt>
            <w:r w:rsidR="003E15FC" w:rsidRPr="006E4CCE">
              <w:rPr>
                <w:szCs w:val="21"/>
              </w:rPr>
              <w:t xml:space="preserve"> Delegated Review (minimal risk*)</w:t>
            </w:r>
          </w:p>
          <w:p w14:paraId="1B59B13D" w14:textId="6DA28B6F" w:rsidR="003E15FC" w:rsidRPr="00901A87" w:rsidRDefault="008D366E" w:rsidP="003E15FC">
            <w:pPr>
              <w:pStyle w:val="TextBox"/>
              <w:ind w:left="355"/>
              <w:rPr>
                <w:szCs w:val="21"/>
              </w:rPr>
            </w:pPr>
            <w:sdt>
              <w:sdtPr>
                <w:rPr>
                  <w:szCs w:val="21"/>
                </w:rPr>
                <w:id w:val="184828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12D" w:rsidRPr="00901A87">
                  <w:rPr>
                    <w:rFonts w:ascii="Segoe UI Symbol" w:eastAsia="MS Gothic" w:hAnsi="Segoe UI Symbol" w:cs="Segoe UI Symbol"/>
                    <w:szCs w:val="21"/>
                  </w:rPr>
                  <w:t>☐</w:t>
                </w:r>
              </w:sdtContent>
            </w:sdt>
            <w:r w:rsidR="003E15FC" w:rsidRPr="00901A87">
              <w:rPr>
                <w:szCs w:val="21"/>
              </w:rPr>
              <w:t xml:space="preserve"> </w:t>
            </w:r>
            <w:r w:rsidR="003E15FC" w:rsidRPr="006E4CCE">
              <w:rPr>
                <w:szCs w:val="21"/>
              </w:rPr>
              <w:t>Full Board Review  (greater than minimal risk*)</w:t>
            </w:r>
          </w:p>
          <w:p w14:paraId="2FFBE2BF" w14:textId="0EDDCDB8" w:rsidR="003E15FC" w:rsidRPr="006E4CCE" w:rsidRDefault="003E15FC" w:rsidP="008A34E7">
            <w:pPr>
              <w:pStyle w:val="TextBox"/>
              <w:ind w:left="355"/>
              <w:rPr>
                <w:b/>
                <w:szCs w:val="21"/>
              </w:rPr>
            </w:pPr>
            <w:r w:rsidRPr="006E4CCE">
              <w:rPr>
                <w:b/>
                <w:i/>
                <w:sz w:val="18"/>
                <w:szCs w:val="21"/>
              </w:rPr>
              <w:t>* Minimal risk</w:t>
            </w:r>
            <w:r w:rsidRPr="006E4CCE">
              <w:rPr>
                <w:i/>
                <w:sz w:val="18"/>
                <w:szCs w:val="21"/>
              </w:rPr>
              <w:t>:</w:t>
            </w:r>
            <w:r w:rsidRPr="006E4CCE">
              <w:rPr>
                <w:b/>
                <w:i/>
                <w:sz w:val="18"/>
                <w:szCs w:val="21"/>
              </w:rPr>
              <w:t xml:space="preserve"> </w:t>
            </w:r>
            <w:r w:rsidRPr="006E4CCE">
              <w:rPr>
                <w:i/>
                <w:sz w:val="18"/>
                <w:szCs w:val="21"/>
              </w:rPr>
              <w:t>probability and magnitude of possible harms is no greater than those encountered by participants in aspects of everyday life that relate to the research. (TCPS2 2014).</w:t>
            </w:r>
          </w:p>
        </w:tc>
      </w:tr>
      <w:tr w:rsidR="003E0C80" w:rsidRPr="006E4CCE" w14:paraId="6808CDD9" w14:textId="77777777" w:rsidTr="00D67ECE">
        <w:tc>
          <w:tcPr>
            <w:tcW w:w="10746" w:type="dxa"/>
          </w:tcPr>
          <w:p w14:paraId="38CAF311" w14:textId="25DD401F" w:rsidR="00C1412D" w:rsidRPr="006E4CCE" w:rsidRDefault="0017007B" w:rsidP="006E4CCE">
            <w:pPr>
              <w:pStyle w:val="TextBox"/>
              <w:spacing w:after="0"/>
              <w:rPr>
                <w:b/>
                <w:szCs w:val="21"/>
              </w:rPr>
            </w:pPr>
            <w:r>
              <w:rPr>
                <w:b/>
                <w:szCs w:val="21"/>
              </w:rPr>
              <w:t xml:space="preserve">CTO SUBMISSIONS </w:t>
            </w:r>
          </w:p>
          <w:p w14:paraId="5C074354" w14:textId="3ADFE4DD" w:rsidR="00F010E6" w:rsidRPr="006E4CCE" w:rsidRDefault="00F010E6" w:rsidP="00F010E6">
            <w:pPr>
              <w:pStyle w:val="TextBox"/>
              <w:ind w:firstLine="360"/>
              <w:rPr>
                <w:i/>
                <w:sz w:val="18"/>
                <w:szCs w:val="21"/>
              </w:rPr>
            </w:pPr>
            <w:r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171129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Cs w:val="21"/>
                  </w:rPr>
                  <w:t>☐</w:t>
                </w:r>
              </w:sdtContent>
            </w:sdt>
            <w:r w:rsidRPr="006E4CCE">
              <w:rPr>
                <w:szCs w:val="21"/>
              </w:rPr>
              <w:t xml:space="preserve"> </w:t>
            </w:r>
            <w:r w:rsidRPr="00901A87">
              <w:rPr>
                <w:szCs w:val="21"/>
              </w:rPr>
              <w:t xml:space="preserve">Clinical Trials Ontario Centre Initial Application (CTO CIA) - Unity Health REB is </w:t>
            </w:r>
            <w:r w:rsidRPr="006E4CCE">
              <w:rPr>
                <w:szCs w:val="21"/>
              </w:rPr>
              <w:t>the Board of Record</w:t>
            </w:r>
          </w:p>
          <w:p w14:paraId="2EF4633E" w14:textId="77777777" w:rsidR="003B3DCB" w:rsidRDefault="003E0C80" w:rsidP="00F010E6">
            <w:pPr>
              <w:pStyle w:val="TextBox"/>
              <w:spacing w:after="20"/>
              <w:ind w:left="360"/>
              <w:rPr>
                <w:szCs w:val="21"/>
              </w:rPr>
            </w:pPr>
            <w:r w:rsidRPr="00901A87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-98184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12D" w:rsidRPr="006E4CCE">
                  <w:rPr>
                    <w:rFonts w:ascii="Segoe UI Symbol" w:eastAsia="MS Gothic" w:hAnsi="Segoe UI Symbol" w:cs="Segoe UI Symbol"/>
                    <w:szCs w:val="21"/>
                  </w:rPr>
                  <w:t>☐</w:t>
                </w:r>
              </w:sdtContent>
            </w:sdt>
            <w:r w:rsidRPr="006E4CCE">
              <w:rPr>
                <w:szCs w:val="21"/>
              </w:rPr>
              <w:t xml:space="preserve"> </w:t>
            </w:r>
            <w:r w:rsidRPr="00901A87">
              <w:rPr>
                <w:szCs w:val="21"/>
              </w:rPr>
              <w:t xml:space="preserve">Clinical Trials Ontario Centre Initial Application (CTO CIA) - Unity Health REB is </w:t>
            </w:r>
            <w:r w:rsidRPr="00DA5491">
              <w:rPr>
                <w:b/>
                <w:szCs w:val="21"/>
              </w:rPr>
              <w:t>NOT</w:t>
            </w:r>
            <w:r w:rsidRPr="006E4CCE">
              <w:rPr>
                <w:szCs w:val="21"/>
              </w:rPr>
              <w:t xml:space="preserve"> the Board of Record </w:t>
            </w:r>
          </w:p>
          <w:p w14:paraId="637A5B2E" w14:textId="1DBF580A" w:rsidR="00F010E6" w:rsidRPr="006E4CCE" w:rsidRDefault="00F010E6" w:rsidP="00F010E6">
            <w:pPr>
              <w:pStyle w:val="TextBox"/>
              <w:ind w:left="720" w:hanging="90"/>
              <w:rPr>
                <w:i/>
              </w:rPr>
            </w:pPr>
            <w:r w:rsidRPr="00901A87">
              <w:rPr>
                <w:i/>
                <w:sz w:val="18"/>
                <w:szCs w:val="21"/>
              </w:rPr>
              <w:t xml:space="preserve">Must also </w:t>
            </w:r>
            <w:r w:rsidRPr="006E4CCE">
              <w:rPr>
                <w:i/>
                <w:sz w:val="18"/>
                <w:szCs w:val="21"/>
              </w:rPr>
              <w:t>complete the CTO addendum at the end of this form</w:t>
            </w:r>
          </w:p>
        </w:tc>
      </w:tr>
    </w:tbl>
    <w:p w14:paraId="34CDEB61" w14:textId="77777777" w:rsidR="003E0C80" w:rsidRPr="00901A87" w:rsidRDefault="003E0C80" w:rsidP="006E4CCE">
      <w:pPr>
        <w:pStyle w:val="Space"/>
      </w:pPr>
    </w:p>
    <w:p w14:paraId="21D640AB" w14:textId="77777777" w:rsidR="00F0343B" w:rsidRPr="006E4CCE" w:rsidRDefault="00F0343B" w:rsidP="0015426E">
      <w:pPr>
        <w:pStyle w:val="Question"/>
        <w:ind w:left="360"/>
      </w:pPr>
      <w:r w:rsidRPr="006E4CCE">
        <w:t xml:space="preserve">Study Title: 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F0343B" w:rsidRPr="006E4CCE" w14:paraId="27B49C6D" w14:textId="77777777" w:rsidTr="006E48F1">
        <w:sdt>
          <w:sdtPr>
            <w:id w:val="-695620519"/>
            <w:placeholder>
              <w:docPart w:val="5B78C5CB2707473288C02B1CE7E1D90B"/>
            </w:placeholder>
            <w:showingPlcHdr/>
          </w:sdtPr>
          <w:sdtEndPr/>
          <w:sdtContent>
            <w:tc>
              <w:tcPr>
                <w:tcW w:w="10278" w:type="dxa"/>
              </w:tcPr>
              <w:p w14:paraId="337B994B" w14:textId="77777777" w:rsidR="00F0343B" w:rsidRPr="00901A87" w:rsidRDefault="00AD5F48" w:rsidP="009A23A2">
                <w:pPr>
                  <w:pStyle w:val="TextBox"/>
                </w:pPr>
                <w:r w:rsidRPr="00901A8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6E1D4B1" w14:textId="77777777" w:rsidR="00CD2F47" w:rsidRPr="00901A87" w:rsidRDefault="00CD2F47" w:rsidP="000B6872">
      <w:pPr>
        <w:pStyle w:val="Space"/>
        <w:ind w:left="0"/>
      </w:pPr>
    </w:p>
    <w:p w14:paraId="30A97500" w14:textId="531CDA3C" w:rsidR="00F0343B" w:rsidRPr="006E4CCE" w:rsidRDefault="00F0343B" w:rsidP="0015426E">
      <w:pPr>
        <w:pStyle w:val="Question"/>
        <w:ind w:left="360"/>
      </w:pPr>
      <w:r w:rsidRPr="006E4CCE">
        <w:t>Contact Information</w:t>
      </w:r>
      <w:r w:rsidR="006A0BCF" w:rsidRPr="006E4CCE">
        <w:t>: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F0343B" w:rsidRPr="006E4CCE" w14:paraId="668AFCCF" w14:textId="77777777" w:rsidTr="006E48F1">
        <w:tc>
          <w:tcPr>
            <w:tcW w:w="10278" w:type="dxa"/>
          </w:tcPr>
          <w:p w14:paraId="6FFA4DA6" w14:textId="77777777" w:rsidR="00F0343B" w:rsidRPr="00901A87" w:rsidRDefault="00F0343B" w:rsidP="004E6651">
            <w:pPr>
              <w:pStyle w:val="TextBox"/>
              <w:spacing w:line="281" w:lineRule="auto"/>
              <w:contextualSpacing/>
              <w:rPr>
                <w:szCs w:val="21"/>
              </w:rPr>
            </w:pPr>
            <w:r w:rsidRPr="006E4CCE">
              <w:rPr>
                <w:b/>
                <w:szCs w:val="21"/>
              </w:rPr>
              <w:t>Principal Investigator (PI) Name:</w:t>
            </w:r>
            <w:r w:rsidRPr="006E4CCE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2027824804"/>
                <w:placeholder>
                  <w:docPart w:val="FA5F97D1F34F1849A500F38BC85D3E06"/>
                </w:placeholder>
                <w:showingPlcHdr/>
              </w:sdtPr>
              <w:sdtEndPr/>
              <w:sdtContent>
                <w:r w:rsidR="00CE12AB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  <w:p w14:paraId="7081D289" w14:textId="77777777" w:rsidR="00F0343B" w:rsidRPr="00901A87" w:rsidRDefault="00F0343B" w:rsidP="004E6651">
            <w:pPr>
              <w:pStyle w:val="TextBox"/>
              <w:spacing w:line="281" w:lineRule="auto"/>
              <w:contextualSpacing/>
              <w:rPr>
                <w:szCs w:val="21"/>
              </w:rPr>
            </w:pPr>
            <w:r w:rsidRPr="00DA5491">
              <w:rPr>
                <w:b/>
                <w:szCs w:val="21"/>
              </w:rPr>
              <w:t>PI Email Address:</w:t>
            </w:r>
            <w:r w:rsidRPr="006E4CCE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-135180208"/>
                <w:placeholder>
                  <w:docPart w:val="FA5F97D1F34F1849A500F38BC85D3E06"/>
                </w:placeholder>
                <w:showingPlcHdr/>
              </w:sdtPr>
              <w:sdtEndPr/>
              <w:sdtContent>
                <w:r w:rsidR="00CE12AB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  <w:p w14:paraId="3F76CE13" w14:textId="77777777" w:rsidR="00801FB6" w:rsidRPr="00901A87" w:rsidRDefault="00801FB6" w:rsidP="004E6651">
            <w:pPr>
              <w:pStyle w:val="TextBox"/>
              <w:spacing w:line="281" w:lineRule="auto"/>
              <w:contextualSpacing/>
              <w:rPr>
                <w:szCs w:val="21"/>
              </w:rPr>
            </w:pPr>
            <w:r w:rsidRPr="00DA5491">
              <w:rPr>
                <w:b/>
                <w:szCs w:val="21"/>
              </w:rPr>
              <w:t>PI Di</w:t>
            </w:r>
            <w:r w:rsidRPr="006E4CCE">
              <w:rPr>
                <w:b/>
                <w:szCs w:val="21"/>
              </w:rPr>
              <w:t>vision:</w:t>
            </w:r>
            <w:r w:rsidRPr="006E4CCE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-701636400"/>
                <w:placeholder>
                  <w:docPart w:val="BD9B943437AE41CA8BB2C9B1ED80AFB2"/>
                </w:placeholder>
                <w:showingPlcHdr/>
              </w:sdtPr>
              <w:sdtEndPr/>
              <w:sdtContent>
                <w:r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  <w:p w14:paraId="4BCC95EE" w14:textId="77777777" w:rsidR="00F0343B" w:rsidRPr="00901A87" w:rsidRDefault="00F0343B" w:rsidP="004E6651">
            <w:pPr>
              <w:pStyle w:val="TextBox"/>
              <w:spacing w:line="281" w:lineRule="auto"/>
              <w:contextualSpacing/>
              <w:rPr>
                <w:szCs w:val="21"/>
              </w:rPr>
            </w:pPr>
            <w:r w:rsidRPr="00DA5491">
              <w:rPr>
                <w:b/>
                <w:szCs w:val="21"/>
              </w:rPr>
              <w:t>Secondary Contact Name:</w:t>
            </w:r>
            <w:r w:rsidRPr="006E4CCE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-1488771344"/>
                <w:placeholder>
                  <w:docPart w:val="FA5F97D1F34F1849A500F38BC85D3E06"/>
                </w:placeholder>
                <w:showingPlcHdr/>
              </w:sdtPr>
              <w:sdtEndPr/>
              <w:sdtContent>
                <w:r w:rsidR="00CE12AB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  <w:p w14:paraId="02A09BF0" w14:textId="77777777" w:rsidR="00F0343B" w:rsidRPr="00901A87" w:rsidRDefault="00F0343B" w:rsidP="004E6651">
            <w:pPr>
              <w:pStyle w:val="TextBox"/>
              <w:spacing w:line="281" w:lineRule="auto"/>
              <w:contextualSpacing/>
            </w:pPr>
            <w:r w:rsidRPr="00DA5491">
              <w:rPr>
                <w:b/>
                <w:szCs w:val="21"/>
              </w:rPr>
              <w:t>Secondary Contact Email Address:</w:t>
            </w:r>
            <w:r w:rsidRPr="006E4CCE">
              <w:rPr>
                <w:szCs w:val="21"/>
              </w:rPr>
              <w:t xml:space="preserve"> </w:t>
            </w:r>
            <w:sdt>
              <w:sdtPr>
                <w:rPr>
                  <w:szCs w:val="21"/>
                </w:rPr>
                <w:id w:val="-790670944"/>
                <w:placeholder>
                  <w:docPart w:val="FA5F97D1F34F1849A500F38BC85D3E06"/>
                </w:placeholder>
                <w:showingPlcHdr/>
              </w:sdtPr>
              <w:sdtEndPr/>
              <w:sdtContent>
                <w:r w:rsidR="00CE12AB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</w:tc>
      </w:tr>
    </w:tbl>
    <w:p w14:paraId="7D117AFF" w14:textId="77777777" w:rsidR="00080FB5" w:rsidRPr="00901A87" w:rsidRDefault="00080FB5" w:rsidP="006E4CCE">
      <w:pPr>
        <w:pStyle w:val="Space"/>
      </w:pPr>
    </w:p>
    <w:p w14:paraId="22A88BC3" w14:textId="77777777" w:rsidR="00C02A50" w:rsidRPr="006E4CCE" w:rsidRDefault="00C02A50" w:rsidP="00C02A50">
      <w:pPr>
        <w:pStyle w:val="Question"/>
        <w:ind w:left="360"/>
      </w:pPr>
      <w:r w:rsidRPr="006E4CCE">
        <w:t>Unity Health sites involved in this research study and name of Unity Health PI at each site:</w:t>
      </w:r>
    </w:p>
    <w:tbl>
      <w:tblPr>
        <w:tblStyle w:val="TableGrid"/>
        <w:tblW w:w="10080" w:type="dxa"/>
        <w:tblInd w:w="445" w:type="dxa"/>
        <w:tblLook w:val="04A0" w:firstRow="1" w:lastRow="0" w:firstColumn="1" w:lastColumn="0" w:noHBand="0" w:noVBand="1"/>
      </w:tblPr>
      <w:tblGrid>
        <w:gridCol w:w="5130"/>
        <w:gridCol w:w="4950"/>
      </w:tblGrid>
      <w:tr w:rsidR="00C02A50" w:rsidRPr="006E4CCE" w14:paraId="68C1EB7D" w14:textId="77777777" w:rsidTr="00205219">
        <w:trPr>
          <w:trHeight w:val="86"/>
        </w:trPr>
        <w:tc>
          <w:tcPr>
            <w:tcW w:w="5130" w:type="dxa"/>
            <w:shd w:val="clear" w:color="auto" w:fill="A7BCD5" w:themeFill="accent6"/>
          </w:tcPr>
          <w:p w14:paraId="37068CE2" w14:textId="77777777" w:rsidR="00C02A50" w:rsidRPr="006E4CCE" w:rsidRDefault="00C02A50" w:rsidP="00205219">
            <w:pPr>
              <w:pStyle w:val="TextBox"/>
              <w:rPr>
                <w:rFonts w:eastAsia="Arial Unicode MS"/>
                <w:b/>
              </w:rPr>
            </w:pPr>
            <w:r w:rsidRPr="006E4CCE">
              <w:rPr>
                <w:rFonts w:eastAsia="Arial Unicode MS"/>
                <w:b/>
              </w:rPr>
              <w:t>Unity Health Toronto Site</w:t>
            </w:r>
          </w:p>
        </w:tc>
        <w:tc>
          <w:tcPr>
            <w:tcW w:w="4950" w:type="dxa"/>
            <w:shd w:val="clear" w:color="auto" w:fill="A7BCD5" w:themeFill="accent6"/>
          </w:tcPr>
          <w:p w14:paraId="11579A2A" w14:textId="77777777" w:rsidR="00C02A50" w:rsidRPr="006E4CCE" w:rsidRDefault="00C02A50" w:rsidP="00205219">
            <w:pPr>
              <w:pStyle w:val="TextBox"/>
              <w:rPr>
                <w:rFonts w:eastAsia="Arial Unicode MS"/>
                <w:b/>
              </w:rPr>
            </w:pPr>
            <w:r w:rsidRPr="006E4CCE">
              <w:rPr>
                <w:rFonts w:eastAsia="Arial Unicode MS"/>
                <w:b/>
              </w:rPr>
              <w:t xml:space="preserve">Name of Unity Health </w:t>
            </w:r>
            <w:r w:rsidR="00D84445" w:rsidRPr="006E4CCE">
              <w:rPr>
                <w:rFonts w:eastAsia="Arial Unicode MS"/>
                <w:b/>
              </w:rPr>
              <w:t xml:space="preserve">Site </w:t>
            </w:r>
            <w:r w:rsidRPr="006E4CCE">
              <w:rPr>
                <w:rFonts w:eastAsia="Arial Unicode MS"/>
                <w:b/>
              </w:rPr>
              <w:t>Investigator</w:t>
            </w:r>
          </w:p>
        </w:tc>
      </w:tr>
      <w:tr w:rsidR="00C02A50" w:rsidRPr="006E4CCE" w14:paraId="3A1FE127" w14:textId="77777777" w:rsidTr="00205219">
        <w:trPr>
          <w:trHeight w:val="86"/>
        </w:trPr>
        <w:tc>
          <w:tcPr>
            <w:tcW w:w="5130" w:type="dxa"/>
          </w:tcPr>
          <w:p w14:paraId="7273F705" w14:textId="77777777" w:rsidR="00C02A50" w:rsidRPr="006E4CCE" w:rsidRDefault="008D366E" w:rsidP="00205219">
            <w:pPr>
              <w:pStyle w:val="TextBox"/>
              <w:rPr>
                <w:rFonts w:eastAsia="Arial Unicode MS"/>
                <w:b/>
                <w:szCs w:val="21"/>
              </w:rPr>
            </w:pPr>
            <w:sdt>
              <w:sdtPr>
                <w:rPr>
                  <w:rFonts w:eastAsia="Arial Unicode MS"/>
                  <w:b/>
                </w:rPr>
                <w:id w:val="141744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50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02A50" w:rsidRPr="006E4CCE">
              <w:rPr>
                <w:rFonts w:eastAsia="Arial Unicode MS"/>
                <w:szCs w:val="21"/>
              </w:rPr>
              <w:t xml:space="preserve"> </w:t>
            </w:r>
            <w:r w:rsidR="00C02A50" w:rsidRPr="00901A87">
              <w:rPr>
                <w:szCs w:val="21"/>
              </w:rPr>
              <w:t>St. Michael’s Hospital</w:t>
            </w:r>
          </w:p>
        </w:tc>
        <w:tc>
          <w:tcPr>
            <w:tcW w:w="4950" w:type="dxa"/>
          </w:tcPr>
          <w:p w14:paraId="65D86823" w14:textId="77777777" w:rsidR="00C02A50" w:rsidRPr="00901A87" w:rsidRDefault="008D366E" w:rsidP="00205219">
            <w:pPr>
              <w:pStyle w:val="TextBox"/>
              <w:rPr>
                <w:rFonts w:eastAsia="Arial Unicode MS"/>
              </w:rPr>
            </w:pPr>
            <w:sdt>
              <w:sdtPr>
                <w:rPr>
                  <w:szCs w:val="21"/>
                </w:rPr>
                <w:id w:val="1445265291"/>
                <w:placeholder>
                  <w:docPart w:val="C1891E9328414E0596C802D6DBA49A76"/>
                </w:placeholder>
                <w:showingPlcHdr/>
              </w:sdtPr>
              <w:sdtEndPr/>
              <w:sdtContent>
                <w:r w:rsidR="00C02A50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</w:tc>
      </w:tr>
      <w:tr w:rsidR="00C02A50" w:rsidRPr="006E4CCE" w14:paraId="37A81012" w14:textId="77777777" w:rsidTr="00205219">
        <w:trPr>
          <w:trHeight w:val="86"/>
        </w:trPr>
        <w:tc>
          <w:tcPr>
            <w:tcW w:w="5130" w:type="dxa"/>
          </w:tcPr>
          <w:p w14:paraId="740D7838" w14:textId="77777777" w:rsidR="00C02A50" w:rsidRPr="00DA5491" w:rsidRDefault="008D366E" w:rsidP="00534CBE">
            <w:pPr>
              <w:pStyle w:val="TextBox"/>
              <w:rPr>
                <w:b/>
                <w:sz w:val="20"/>
                <w:szCs w:val="20"/>
              </w:rPr>
            </w:pPr>
            <w:sdt>
              <w:sdtPr>
                <w:rPr>
                  <w:rFonts w:eastAsia="Arial Unicode MS"/>
                  <w:b/>
                </w:rPr>
                <w:id w:val="57964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50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02A50" w:rsidRPr="006E4CCE">
              <w:rPr>
                <w:rFonts w:eastAsia="Arial Unicode MS"/>
                <w:szCs w:val="21"/>
              </w:rPr>
              <w:t xml:space="preserve"> </w:t>
            </w:r>
            <w:r w:rsidR="00C02A50" w:rsidRPr="00901A87">
              <w:rPr>
                <w:szCs w:val="21"/>
              </w:rPr>
              <w:t xml:space="preserve">St. Joseph’s Health Centre </w:t>
            </w:r>
          </w:p>
        </w:tc>
        <w:tc>
          <w:tcPr>
            <w:tcW w:w="4950" w:type="dxa"/>
          </w:tcPr>
          <w:p w14:paraId="43CA017E" w14:textId="77777777" w:rsidR="00C02A50" w:rsidRPr="00901A87" w:rsidRDefault="008D366E" w:rsidP="00205219">
            <w:pPr>
              <w:pStyle w:val="TextBox"/>
              <w:rPr>
                <w:rFonts w:eastAsia="Arial Unicode MS"/>
              </w:rPr>
            </w:pPr>
            <w:sdt>
              <w:sdtPr>
                <w:rPr>
                  <w:szCs w:val="21"/>
                </w:rPr>
                <w:id w:val="1553203808"/>
                <w:placeholder>
                  <w:docPart w:val="3F1B604F3F6448B99B264C680720DA3F"/>
                </w:placeholder>
                <w:showingPlcHdr/>
              </w:sdtPr>
              <w:sdtEndPr/>
              <w:sdtContent>
                <w:r w:rsidR="00C02A50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</w:tc>
      </w:tr>
      <w:tr w:rsidR="00C02A50" w:rsidRPr="006E4CCE" w14:paraId="6D1BA78C" w14:textId="77777777" w:rsidTr="00205219">
        <w:trPr>
          <w:trHeight w:val="86"/>
        </w:trPr>
        <w:tc>
          <w:tcPr>
            <w:tcW w:w="5130" w:type="dxa"/>
          </w:tcPr>
          <w:p w14:paraId="457D5F73" w14:textId="77777777" w:rsidR="00C02A50" w:rsidRPr="00DA5491" w:rsidRDefault="008D366E" w:rsidP="00534CBE">
            <w:pPr>
              <w:pStyle w:val="TextBox"/>
              <w:spacing w:after="0"/>
              <w:rPr>
                <w:b/>
                <w:szCs w:val="21"/>
              </w:rPr>
            </w:pPr>
            <w:sdt>
              <w:sdtPr>
                <w:rPr>
                  <w:b/>
                </w:rPr>
                <w:id w:val="61310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50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02A50" w:rsidRPr="00901A87">
              <w:rPr>
                <w:szCs w:val="21"/>
              </w:rPr>
              <w:t xml:space="preserve"> Providence Healthcare</w:t>
            </w:r>
            <w:r w:rsidR="00C02A50" w:rsidRPr="00DA5491">
              <w:rPr>
                <w:b/>
                <w:szCs w:val="21"/>
              </w:rPr>
              <w:t xml:space="preserve"> </w:t>
            </w:r>
          </w:p>
        </w:tc>
        <w:tc>
          <w:tcPr>
            <w:tcW w:w="4950" w:type="dxa"/>
          </w:tcPr>
          <w:p w14:paraId="75C3A19B" w14:textId="77777777" w:rsidR="00C02A50" w:rsidRPr="00901A87" w:rsidRDefault="008D366E" w:rsidP="00205219">
            <w:pPr>
              <w:pStyle w:val="TextBox"/>
              <w:rPr>
                <w:rFonts w:eastAsia="Arial Unicode MS"/>
              </w:rPr>
            </w:pPr>
            <w:sdt>
              <w:sdtPr>
                <w:rPr>
                  <w:szCs w:val="21"/>
                </w:rPr>
                <w:id w:val="-1590843895"/>
                <w:placeholder>
                  <w:docPart w:val="1AE14A86279E4EE2BB595A7158E26DCD"/>
                </w:placeholder>
                <w:showingPlcHdr/>
              </w:sdtPr>
              <w:sdtEndPr/>
              <w:sdtContent>
                <w:r w:rsidR="00C02A50" w:rsidRPr="00901A87">
                  <w:rPr>
                    <w:rStyle w:val="PlaceholderText"/>
                    <w:szCs w:val="21"/>
                  </w:rPr>
                  <w:t>Click or tap here to enter text.</w:t>
                </w:r>
              </w:sdtContent>
            </w:sdt>
          </w:p>
        </w:tc>
      </w:tr>
    </w:tbl>
    <w:p w14:paraId="58F7A9F5" w14:textId="7D20A171" w:rsidR="00E37D4E" w:rsidRPr="006E4CCE" w:rsidRDefault="00E37D4E" w:rsidP="00506367">
      <w:pPr>
        <w:pStyle w:val="Space"/>
        <w:sectPr w:rsidR="00E37D4E" w:rsidRPr="006E4CCE" w:rsidSect="006E4CCE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80" w:right="720" w:bottom="720" w:left="720" w:header="360" w:footer="720" w:gutter="0"/>
          <w:cols w:space="720"/>
          <w:docGrid w:linePitch="299"/>
        </w:sectPr>
      </w:pPr>
    </w:p>
    <w:p w14:paraId="303FFED6" w14:textId="77777777" w:rsidR="00F41560" w:rsidRPr="006E4CCE" w:rsidRDefault="005D2D8C" w:rsidP="00901A87">
      <w:pPr>
        <w:pStyle w:val="Section"/>
        <w:rPr>
          <w:rFonts w:asciiTheme="majorHAnsi" w:hAnsiTheme="majorHAnsi" w:cstheme="majorHAnsi"/>
        </w:rPr>
      </w:pPr>
      <w:r w:rsidRPr="006E4CCE">
        <w:rPr>
          <w:rFonts w:asciiTheme="majorHAnsi" w:hAnsiTheme="majorHAnsi" w:cstheme="majorHAnsi"/>
        </w:rPr>
        <w:lastRenderedPageBreak/>
        <w:t>S</w:t>
      </w:r>
      <w:r w:rsidR="00F41560" w:rsidRPr="006E4CCE">
        <w:rPr>
          <w:rFonts w:asciiTheme="majorHAnsi" w:hAnsiTheme="majorHAnsi" w:cstheme="majorHAnsi"/>
        </w:rPr>
        <w:t>ection 2: Clinical Research Emergency Preparedness Assessment</w:t>
      </w:r>
    </w:p>
    <w:p w14:paraId="0C4B6128" w14:textId="45491D43" w:rsidR="00F41560" w:rsidRPr="006E4CCE" w:rsidRDefault="00F41560" w:rsidP="006E4CCE">
      <w:pPr>
        <w:pBdr>
          <w:top w:val="single" w:sz="12" w:space="1" w:color="auto"/>
          <w:bottom w:val="single" w:sz="12" w:space="1" w:color="auto"/>
        </w:pBdr>
        <w:tabs>
          <w:tab w:val="left" w:pos="990"/>
        </w:tabs>
        <w:spacing w:after="120" w:line="240" w:lineRule="auto"/>
        <w:rPr>
          <w:rFonts w:asciiTheme="majorHAnsi" w:hAnsiTheme="majorHAnsi" w:cstheme="majorHAnsi"/>
          <w:sz w:val="20"/>
          <w:szCs w:val="20"/>
        </w:rPr>
      </w:pPr>
      <w:r w:rsidRPr="006E4CCE">
        <w:rPr>
          <w:rFonts w:asciiTheme="majorHAnsi" w:hAnsiTheme="majorHAnsi" w:cstheme="majorHAnsi"/>
          <w:sz w:val="18"/>
          <w:szCs w:val="18"/>
          <w:lang w:val="en-CA"/>
        </w:rPr>
        <w:t>These questions will indicate whether and how your study can be adjusted in emergency situations that necessitate a reduction in research activities – on site, in the community</w:t>
      </w:r>
      <w:r w:rsidR="004D6968">
        <w:rPr>
          <w:rFonts w:asciiTheme="majorHAnsi" w:hAnsiTheme="majorHAnsi" w:cstheme="majorHAnsi"/>
          <w:sz w:val="18"/>
          <w:szCs w:val="18"/>
          <w:lang w:val="en-CA"/>
        </w:rPr>
        <w:t>,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and overall.</w:t>
      </w:r>
      <w:r w:rsidR="00500285"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 </w:t>
      </w:r>
      <w:r w:rsidRPr="006E4CCE">
        <w:rPr>
          <w:rFonts w:asciiTheme="majorHAnsi" w:hAnsiTheme="majorHAnsi" w:cstheme="majorHAnsi"/>
          <w:sz w:val="18"/>
          <w:szCs w:val="18"/>
          <w:lang w:val="en-CA"/>
        </w:rPr>
        <w:t xml:space="preserve">The information provided will be used by Research Leadership to guide the safe and equitable ramp down of clinical research activities during emergencies. </w:t>
      </w:r>
    </w:p>
    <w:p w14:paraId="42DAE052" w14:textId="77777777" w:rsidR="005D2D8C" w:rsidRPr="00901A87" w:rsidRDefault="005D2D8C" w:rsidP="005D2D8C">
      <w:pPr>
        <w:pStyle w:val="Question"/>
        <w:spacing w:after="0"/>
        <w:ind w:left="360"/>
      </w:pPr>
      <w:r w:rsidRPr="00901A87">
        <w:t>Study Enrollment</w:t>
      </w:r>
    </w:p>
    <w:p w14:paraId="61DC8ABF" w14:textId="77777777" w:rsidR="005D2D8C" w:rsidRPr="006E4CCE" w:rsidRDefault="005D2D8C" w:rsidP="005D2D8C">
      <w:pPr>
        <w:pStyle w:val="Question"/>
        <w:numPr>
          <w:ilvl w:val="0"/>
          <w:numId w:val="0"/>
        </w:numPr>
        <w:ind w:left="360"/>
        <w:rPr>
          <w:b w:val="0"/>
          <w:i/>
          <w:sz w:val="20"/>
        </w:rPr>
      </w:pPr>
      <w:r w:rsidRPr="006E4CCE">
        <w:rPr>
          <w:b w:val="0"/>
          <w:i/>
          <w:sz w:val="18"/>
        </w:rPr>
        <w:t>For each question, please specify applicable participant type (patient, patient family, community, staff, resident, etc.), if applicable.</w:t>
      </w:r>
      <w:r w:rsidRPr="006E4CCE">
        <w:rPr>
          <w:b w:val="0"/>
          <w:i/>
          <w:sz w:val="20"/>
        </w:rPr>
        <w:t xml:space="preserve">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10088"/>
      </w:tblGrid>
      <w:tr w:rsidR="005D2D8C" w:rsidRPr="006E4CCE" w14:paraId="3F660EE6" w14:textId="77777777" w:rsidTr="00637CD6">
        <w:trPr>
          <w:trHeight w:val="321"/>
        </w:trPr>
        <w:tc>
          <w:tcPr>
            <w:tcW w:w="10088" w:type="dxa"/>
          </w:tcPr>
          <w:p w14:paraId="64C39CDF" w14:textId="592C40CC" w:rsidR="005D2D8C" w:rsidRPr="00901A87" w:rsidRDefault="005D2D8C" w:rsidP="00637CD6">
            <w:pPr>
              <w:pStyle w:val="TextBox"/>
              <w:rPr>
                <w:b/>
              </w:rPr>
            </w:pPr>
            <w:r w:rsidRPr="006E4CCE">
              <w:rPr>
                <w:b/>
              </w:rPr>
              <w:t>Total study enrollment goal at Unity Health:</w:t>
            </w:r>
            <w:r w:rsidR="00500285" w:rsidRPr="006E4CCE">
              <w:rPr>
                <w:b/>
              </w:rPr>
              <w:t xml:space="preserve"> </w:t>
            </w:r>
            <w:sdt>
              <w:sdtPr>
                <w:id w:val="2112158291"/>
                <w:placeholder>
                  <w:docPart w:val="A7C36D76D4334DCE90C9DD05137A0080"/>
                </w:placeholder>
                <w:showingPlcHdr/>
              </w:sdtPr>
              <w:sdtEndPr/>
              <w:sdtContent>
                <w:r w:rsidR="00500285" w:rsidRPr="00901A8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D2D8C" w:rsidRPr="006E4CCE" w14:paraId="1D8CE12B" w14:textId="77777777" w:rsidTr="00637CD6">
        <w:tc>
          <w:tcPr>
            <w:tcW w:w="10088" w:type="dxa"/>
          </w:tcPr>
          <w:p w14:paraId="10A17832" w14:textId="7B8D2190" w:rsidR="005D2D8C" w:rsidRPr="00901A87" w:rsidRDefault="00506367" w:rsidP="00506367">
            <w:pPr>
              <w:pStyle w:val="TextBox"/>
            </w:pPr>
            <w:r w:rsidRPr="00901A87">
              <w:rPr>
                <w:b/>
                <w:color w:val="000000"/>
              </w:rPr>
              <w:t xml:space="preserve">Number of </w:t>
            </w:r>
            <w:r w:rsidR="005D2D8C" w:rsidRPr="006E4CCE">
              <w:rPr>
                <w:b/>
                <w:color w:val="000000"/>
              </w:rPr>
              <w:t>participants enroll</w:t>
            </w:r>
            <w:r w:rsidRPr="006E4CCE">
              <w:rPr>
                <w:b/>
                <w:color w:val="000000"/>
              </w:rPr>
              <w:t>ed</w:t>
            </w:r>
            <w:r w:rsidR="005D2D8C" w:rsidRPr="006E4CCE">
              <w:rPr>
                <w:b/>
                <w:color w:val="000000"/>
              </w:rPr>
              <w:t xml:space="preserve"> per month</w:t>
            </w:r>
            <w:r w:rsidRPr="006E4CCE">
              <w:rPr>
                <w:b/>
              </w:rPr>
              <w:t xml:space="preserve"> (approx.): </w:t>
            </w:r>
            <w:sdt>
              <w:sdtPr>
                <w:id w:val="830800052"/>
                <w:placeholder>
                  <w:docPart w:val="5620250E178441FAA8DA554AFBC24EFA"/>
                </w:placeholder>
                <w:showingPlcHdr/>
              </w:sdtPr>
              <w:sdtEndPr/>
              <w:sdtContent>
                <w:r w:rsidR="005D2D8C" w:rsidRPr="00901A8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D2D8C" w:rsidRPr="006E4CCE" w14:paraId="553BAB79" w14:textId="77777777" w:rsidTr="00637CD6">
        <w:tc>
          <w:tcPr>
            <w:tcW w:w="10088" w:type="dxa"/>
          </w:tcPr>
          <w:p w14:paraId="61F6D44E" w14:textId="08CD5552" w:rsidR="005D2D8C" w:rsidRPr="00901A87" w:rsidRDefault="00FA7486" w:rsidP="00901A87">
            <w:pPr>
              <w:pStyle w:val="TextBox"/>
              <w:rPr>
                <w:color w:val="000000"/>
              </w:rPr>
            </w:pPr>
            <w:r w:rsidRPr="006E4CCE">
              <w:rPr>
                <w:b/>
              </w:rPr>
              <w:t>E</w:t>
            </w:r>
            <w:r w:rsidR="005D2D8C" w:rsidRPr="006E4CCE">
              <w:rPr>
                <w:b/>
              </w:rPr>
              <w:t xml:space="preserve">xpected duration of participation (i.e. How long participants </w:t>
            </w:r>
            <w:r w:rsidR="00506367" w:rsidRPr="006E4CCE">
              <w:rPr>
                <w:b/>
              </w:rPr>
              <w:t xml:space="preserve">will </w:t>
            </w:r>
            <w:r w:rsidR="005D2D8C" w:rsidRPr="006E4CCE">
              <w:rPr>
                <w:b/>
              </w:rPr>
              <w:t>be followed for)</w:t>
            </w:r>
            <w:r w:rsidR="00506367" w:rsidRPr="006E4CCE">
              <w:rPr>
                <w:b/>
              </w:rPr>
              <w:t>:</w:t>
            </w:r>
            <w:r w:rsidR="005D2D8C" w:rsidRPr="006E4CCE">
              <w:rPr>
                <w:b/>
              </w:rPr>
              <w:t xml:space="preserve"> </w:t>
            </w:r>
            <w:sdt>
              <w:sdtPr>
                <w:id w:val="1138532709"/>
                <w:placeholder>
                  <w:docPart w:val="CBDD745E3F324A9E96FAE97E6CFDE18B"/>
                </w:placeholder>
                <w:showingPlcHdr/>
              </w:sdtPr>
              <w:sdtEndPr/>
              <w:sdtContent>
                <w:r w:rsidR="005D2D8C" w:rsidRPr="00901A8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D2E1373" w14:textId="77777777" w:rsidR="005D2D8C" w:rsidRPr="00901A87" w:rsidRDefault="005D2D8C" w:rsidP="006E4CCE">
      <w:pPr>
        <w:pStyle w:val="Space"/>
      </w:pPr>
    </w:p>
    <w:p w14:paraId="1BAD2275" w14:textId="66D825A9" w:rsidR="005D2D8C" w:rsidRPr="006E4CCE" w:rsidRDefault="005D2D8C" w:rsidP="005D2D8C">
      <w:pPr>
        <w:pStyle w:val="Question"/>
        <w:spacing w:after="0"/>
        <w:ind w:left="360"/>
        <w:rPr>
          <w:b w:val="0"/>
          <w:i/>
          <w:sz w:val="20"/>
          <w:u w:val="single"/>
        </w:rPr>
      </w:pPr>
      <w:r w:rsidRPr="006E4CCE">
        <w:t xml:space="preserve">Does </w:t>
      </w:r>
      <w:r w:rsidR="00506367" w:rsidRPr="006E4CCE">
        <w:t xml:space="preserve">this </w:t>
      </w:r>
      <w:r w:rsidRPr="006E4CCE">
        <w:t xml:space="preserve">study require external personnel, students, volunteers or visitors to come on site at Unity Health? </w:t>
      </w:r>
    </w:p>
    <w:p w14:paraId="5C86392A" w14:textId="77777777" w:rsidR="00A472AF" w:rsidRDefault="008D366E" w:rsidP="0077518D">
      <w:pPr>
        <w:pStyle w:val="TextBox"/>
        <w:ind w:left="360"/>
      </w:pPr>
      <w:sdt>
        <w:sdtPr>
          <w:rPr>
            <w:rFonts w:eastAsia="MS Gothic"/>
          </w:rPr>
          <w:id w:val="-1033108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518D" w:rsidRPr="006E4CCE">
            <w:rPr>
              <w:rFonts w:ascii="Segoe UI Symbol" w:eastAsia="MS Gothic" w:hAnsi="Segoe UI Symbol" w:cs="Segoe UI Symbol"/>
            </w:rPr>
            <w:t>☐</w:t>
          </w:r>
        </w:sdtContent>
      </w:sdt>
      <w:r w:rsidR="005D2D8C" w:rsidRPr="00901A87">
        <w:t xml:space="preserve"> No </w:t>
      </w:r>
      <w:r w:rsidR="0077518D" w:rsidRPr="006E4CCE">
        <w:t xml:space="preserve">– Go to Question </w:t>
      </w:r>
      <w:r w:rsidR="00506367" w:rsidRPr="006E4CCE">
        <w:t>7</w:t>
      </w:r>
      <w:r w:rsidR="00B47F77">
        <w:t xml:space="preserve">   </w:t>
      </w:r>
    </w:p>
    <w:p w14:paraId="5FF06DB6" w14:textId="7547BF63" w:rsidR="0077518D" w:rsidRPr="00901A87" w:rsidRDefault="008D366E" w:rsidP="0077518D">
      <w:pPr>
        <w:pStyle w:val="TextBox"/>
        <w:ind w:left="360"/>
      </w:pPr>
      <w:sdt>
        <w:sdtPr>
          <w:rPr>
            <w:rFonts w:eastAsia="MS Gothic"/>
          </w:rPr>
          <w:id w:val="1961382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518D" w:rsidRPr="006E4CCE">
            <w:rPr>
              <w:rFonts w:ascii="Segoe UI Symbol" w:eastAsia="MS Gothic" w:hAnsi="Segoe UI Symbol" w:cs="Segoe UI Symbol"/>
            </w:rPr>
            <w:t>☐</w:t>
          </w:r>
        </w:sdtContent>
      </w:sdt>
      <w:r w:rsidR="0077518D" w:rsidRPr="00901A87">
        <w:t xml:space="preserve"> Yes – Complete table below</w:t>
      </w:r>
    </w:p>
    <w:tbl>
      <w:tblPr>
        <w:tblStyle w:val="TableGrid"/>
        <w:tblW w:w="10080" w:type="dxa"/>
        <w:tblInd w:w="432" w:type="dxa"/>
        <w:tblLayout w:type="fixed"/>
        <w:tblLook w:val="04A0" w:firstRow="1" w:lastRow="0" w:firstColumn="1" w:lastColumn="0" w:noHBand="0" w:noVBand="1"/>
      </w:tblPr>
      <w:tblGrid>
        <w:gridCol w:w="2073"/>
        <w:gridCol w:w="2610"/>
        <w:gridCol w:w="2250"/>
        <w:gridCol w:w="3147"/>
      </w:tblGrid>
      <w:tr w:rsidR="005D2D8C" w:rsidRPr="006E4CCE" w14:paraId="3001C689" w14:textId="77777777" w:rsidTr="006E4CCE">
        <w:trPr>
          <w:trHeight w:val="314"/>
        </w:trPr>
        <w:tc>
          <w:tcPr>
            <w:tcW w:w="2073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7BCD5" w:themeFill="accent6"/>
            <w:vAlign w:val="center"/>
          </w:tcPr>
          <w:p w14:paraId="25ADD116" w14:textId="77777777" w:rsidR="005D2D8C" w:rsidRPr="006E4CCE" w:rsidRDefault="005D2D8C" w:rsidP="00637CD6">
            <w:pPr>
              <w:pStyle w:val="Normal11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b/>
                <w:sz w:val="20"/>
                <w:szCs w:val="20"/>
              </w:rPr>
              <w:t>Name or Rol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7BCD5" w:themeFill="accent6"/>
            <w:vAlign w:val="center"/>
          </w:tcPr>
          <w:p w14:paraId="183AF709" w14:textId="77777777" w:rsidR="005D2D8C" w:rsidRPr="006E4CCE" w:rsidRDefault="005D2D8C" w:rsidP="00637CD6">
            <w:pPr>
              <w:pStyle w:val="Normal11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b/>
                <w:sz w:val="20"/>
                <w:szCs w:val="20"/>
              </w:rPr>
              <w:t>Organizati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7BCD5" w:themeFill="accent6"/>
            <w:vAlign w:val="center"/>
          </w:tcPr>
          <w:p w14:paraId="2923D708" w14:textId="77777777" w:rsidR="005D2D8C" w:rsidRPr="006E4CCE" w:rsidRDefault="005D2D8C" w:rsidP="00637CD6">
            <w:pPr>
              <w:pStyle w:val="Normal11"/>
              <w:jc w:val="center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b/>
                <w:sz w:val="20"/>
                <w:szCs w:val="20"/>
              </w:rPr>
              <w:t>State/Province, Count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7BCD5" w:themeFill="accent6"/>
            <w:vAlign w:val="center"/>
          </w:tcPr>
          <w:p w14:paraId="5EFD21AD" w14:textId="77777777" w:rsidR="005D2D8C" w:rsidRPr="006E4CCE" w:rsidRDefault="005D2D8C" w:rsidP="00637CD6">
            <w:pPr>
              <w:pStyle w:val="Normal11"/>
              <w:jc w:val="center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b/>
                <w:sz w:val="20"/>
                <w:szCs w:val="20"/>
              </w:rPr>
              <w:t>Reason for being on site</w:t>
            </w:r>
          </w:p>
        </w:tc>
      </w:tr>
      <w:tr w:rsidR="005D2D8C" w:rsidRPr="006E4CCE" w14:paraId="0B814D64" w14:textId="77777777" w:rsidTr="006E4CCE">
        <w:trPr>
          <w:trHeight w:val="240"/>
        </w:trPr>
        <w:tc>
          <w:tcPr>
            <w:tcW w:w="2073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4F2A43B2" w14:textId="77777777" w:rsidR="005D2D8C" w:rsidRPr="006E4CCE" w:rsidRDefault="005D2D8C" w:rsidP="00637CD6">
            <w:pPr>
              <w:pStyle w:val="Normal1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1. </w:t>
            </w:r>
          </w:p>
        </w:tc>
        <w:tc>
          <w:tcPr>
            <w:tcW w:w="2610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2373D9E9" w14:textId="77777777" w:rsidR="005D2D8C" w:rsidRPr="006E4CCE" w:rsidRDefault="005D2D8C" w:rsidP="00637CD6">
            <w:pPr>
              <w:pStyle w:val="Normal1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2E7B75BF" w14:textId="77777777" w:rsidR="005D2D8C" w:rsidRPr="006E4CCE" w:rsidRDefault="005D2D8C" w:rsidP="00637CD6">
            <w:pPr>
              <w:pStyle w:val="Normal1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314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5160D968" w14:textId="77777777" w:rsidR="005D2D8C" w:rsidRPr="006E4CCE" w:rsidRDefault="005D2D8C" w:rsidP="00637CD6">
            <w:pPr>
              <w:pStyle w:val="Normal1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01CC35ED" w14:textId="77777777" w:rsidR="005D2D8C" w:rsidRPr="006E4CCE" w:rsidRDefault="005D2D8C" w:rsidP="005D2D8C">
      <w:pPr>
        <w:pStyle w:val="Space"/>
      </w:pPr>
    </w:p>
    <w:p w14:paraId="123D7295" w14:textId="77777777" w:rsidR="005D2D8C" w:rsidRPr="006E4CCE" w:rsidRDefault="005D2D8C" w:rsidP="005D2D8C">
      <w:pPr>
        <w:pStyle w:val="Question"/>
        <w:ind w:left="360"/>
      </w:pPr>
      <w:r w:rsidRPr="006E4CCE">
        <w:t>Clinical Alignment of Research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5D2D8C" w:rsidRPr="006E4CCE" w14:paraId="0049CEFC" w14:textId="77777777" w:rsidTr="00637CD6">
        <w:trPr>
          <w:trHeight w:val="823"/>
        </w:trPr>
        <w:tc>
          <w:tcPr>
            <w:tcW w:w="10080" w:type="dxa"/>
          </w:tcPr>
          <w:p w14:paraId="5A617B6C" w14:textId="01D19672" w:rsidR="005D2D8C" w:rsidRPr="006E4CCE" w:rsidRDefault="005D2D8C" w:rsidP="00637CD6">
            <w:pPr>
              <w:pStyle w:val="TextBox"/>
              <w:rPr>
                <w:b/>
              </w:rPr>
            </w:pPr>
            <w:r w:rsidRPr="006E4CCE">
              <w:rPr>
                <w:b/>
              </w:rPr>
              <w:t xml:space="preserve">In an emergency situation that impacts usual practices at Unity Health, can </w:t>
            </w:r>
            <w:r w:rsidR="00386BF1">
              <w:rPr>
                <w:b/>
              </w:rPr>
              <w:t xml:space="preserve">all study activities </w:t>
            </w:r>
            <w:r w:rsidRPr="006E4CCE">
              <w:rPr>
                <w:b/>
              </w:rPr>
              <w:t>be aligned with clinical visits?</w:t>
            </w:r>
          </w:p>
          <w:p w14:paraId="68C8BF0A" w14:textId="6EE27909" w:rsidR="005D2D8C" w:rsidRPr="00901A87" w:rsidRDefault="008D366E" w:rsidP="00637CD6">
            <w:pPr>
              <w:pStyle w:val="TextBox"/>
            </w:pPr>
            <w:sdt>
              <w:sdtPr>
                <w:id w:val="109612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Yes – all activities are already aligned with</w:t>
            </w:r>
            <w:r w:rsidR="00386BF1">
              <w:t xml:space="preserve"> a</w:t>
            </w:r>
            <w:r w:rsidR="005D2D8C" w:rsidRPr="00901A87">
              <w:t xml:space="preserve"> clinical visit</w:t>
            </w:r>
          </w:p>
          <w:p w14:paraId="7855D68B" w14:textId="77777777" w:rsidR="005D2D8C" w:rsidRPr="00901A87" w:rsidRDefault="008D366E" w:rsidP="00637CD6">
            <w:pPr>
              <w:pStyle w:val="TextBox"/>
            </w:pPr>
            <w:sdt>
              <w:sdtPr>
                <w:id w:val="-87430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Yes – all activities can be aligned with a clinical visit</w:t>
            </w:r>
          </w:p>
          <w:p w14:paraId="292E961E" w14:textId="77777777" w:rsidR="005D2D8C" w:rsidRDefault="008D366E" w:rsidP="00637CD6">
            <w:pPr>
              <w:pStyle w:val="TextBox"/>
            </w:pPr>
            <w:sdt>
              <w:sdtPr>
                <w:id w:val="121377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 – there are activities that cannot be aligned with a clinical visit</w:t>
            </w:r>
          </w:p>
          <w:p w14:paraId="11B1EA3C" w14:textId="53BE982F" w:rsidR="00CD7FD1" w:rsidRDefault="008D366E" w:rsidP="00A472AF">
            <w:pPr>
              <w:spacing w:after="60"/>
            </w:pPr>
            <w:sdt>
              <w:sdtPr>
                <w:rPr>
                  <w:rFonts w:asciiTheme="majorHAnsi" w:hAnsiTheme="majorHAnsi" w:cstheme="majorHAnsi"/>
                  <w:sz w:val="21"/>
                </w:rPr>
                <w:id w:val="-3164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FD1" w:rsidRPr="00CD7FD1">
                  <w:rPr>
                    <w:rFonts w:ascii="Segoe UI Symbol" w:hAnsi="Segoe UI Symbol" w:cs="Segoe UI Symbol"/>
                    <w:sz w:val="21"/>
                  </w:rPr>
                  <w:t>☐</w:t>
                </w:r>
              </w:sdtContent>
            </w:sdt>
            <w:r w:rsidR="00CD7FD1">
              <w:rPr>
                <w:rFonts w:asciiTheme="majorHAnsi" w:hAnsiTheme="majorHAnsi" w:cstheme="majorHAnsi"/>
                <w:sz w:val="21"/>
              </w:rPr>
              <w:t xml:space="preserve"> N</w:t>
            </w:r>
            <w:r w:rsidR="00386BF1">
              <w:rPr>
                <w:rFonts w:asciiTheme="majorHAnsi" w:hAnsiTheme="majorHAnsi" w:cstheme="majorHAnsi"/>
                <w:sz w:val="21"/>
              </w:rPr>
              <w:t>o</w:t>
            </w:r>
            <w:r w:rsidR="00CD7FD1">
              <w:rPr>
                <w:rFonts w:asciiTheme="majorHAnsi" w:hAnsiTheme="majorHAnsi" w:cstheme="majorHAnsi"/>
                <w:sz w:val="21"/>
              </w:rPr>
              <w:t xml:space="preserve"> – the participant population </w:t>
            </w:r>
            <w:r w:rsidR="00D41C91">
              <w:rPr>
                <w:rFonts w:asciiTheme="majorHAnsi" w:hAnsiTheme="majorHAnsi" w:cstheme="majorHAnsi"/>
                <w:sz w:val="21"/>
              </w:rPr>
              <w:t>does</w:t>
            </w:r>
            <w:r w:rsidR="00386BF1">
              <w:rPr>
                <w:rFonts w:asciiTheme="majorHAnsi" w:hAnsiTheme="majorHAnsi" w:cstheme="majorHAnsi"/>
                <w:sz w:val="21"/>
              </w:rPr>
              <w:t xml:space="preserve"> not have clinical visits (e.g. </w:t>
            </w:r>
            <w:r w:rsidR="00D41C91">
              <w:rPr>
                <w:rFonts w:asciiTheme="majorHAnsi" w:hAnsiTheme="majorHAnsi" w:cstheme="majorHAnsi"/>
                <w:sz w:val="21"/>
              </w:rPr>
              <w:t>community research, healthy volunteers, etc.)</w:t>
            </w:r>
          </w:p>
          <w:p w14:paraId="101492A0" w14:textId="389D2C5B" w:rsidR="00386BF1" w:rsidRPr="00901A87" w:rsidRDefault="008D366E" w:rsidP="00A472AF">
            <w:pPr>
              <w:spacing w:after="60"/>
            </w:pPr>
            <w:sdt>
              <w:sdtPr>
                <w:rPr>
                  <w:rFonts w:asciiTheme="majorHAnsi" w:hAnsiTheme="majorHAnsi" w:cstheme="majorHAnsi"/>
                  <w:sz w:val="21"/>
                </w:rPr>
                <w:id w:val="1551416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6BF1" w:rsidRPr="00CD7FD1">
                  <w:rPr>
                    <w:rFonts w:ascii="Segoe UI Symbol" w:hAnsi="Segoe UI Symbol" w:cs="Segoe UI Symbol"/>
                    <w:sz w:val="21"/>
                  </w:rPr>
                  <w:t>☐</w:t>
                </w:r>
              </w:sdtContent>
            </w:sdt>
            <w:r w:rsidR="00386BF1">
              <w:rPr>
                <w:rFonts w:asciiTheme="majorHAnsi" w:hAnsiTheme="majorHAnsi" w:cstheme="majorHAnsi"/>
                <w:sz w:val="21"/>
              </w:rPr>
              <w:t xml:space="preserve"> N/A – this study does not involve visits of any kind (e.g. chart reviews</w:t>
            </w:r>
            <w:r w:rsidR="00B47F77">
              <w:rPr>
                <w:rFonts w:asciiTheme="majorHAnsi" w:hAnsiTheme="majorHAnsi" w:cstheme="majorHAnsi"/>
                <w:sz w:val="21"/>
              </w:rPr>
              <w:t>, online surveys, etc.</w:t>
            </w:r>
            <w:r w:rsidR="00386BF1">
              <w:rPr>
                <w:rFonts w:asciiTheme="majorHAnsi" w:hAnsiTheme="majorHAnsi" w:cstheme="majorHAnsi"/>
                <w:sz w:val="21"/>
              </w:rPr>
              <w:t>)</w:t>
            </w:r>
          </w:p>
        </w:tc>
      </w:tr>
    </w:tbl>
    <w:p w14:paraId="2A963845" w14:textId="77777777" w:rsidR="005D2D8C" w:rsidRPr="00901A87" w:rsidRDefault="005D2D8C" w:rsidP="005D2D8C">
      <w:pPr>
        <w:pStyle w:val="Space"/>
      </w:pPr>
    </w:p>
    <w:p w14:paraId="5FF974AD" w14:textId="77777777" w:rsidR="005D2D8C" w:rsidRPr="006E4CCE" w:rsidRDefault="005D2D8C" w:rsidP="005D2D8C">
      <w:pPr>
        <w:pStyle w:val="Question"/>
        <w:ind w:left="360"/>
      </w:pPr>
      <w:r w:rsidRPr="006E4CCE">
        <w:t>Ability to Convert to Remote Research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5D2D8C" w:rsidRPr="006E4CCE" w14:paraId="78A773C8" w14:textId="77777777" w:rsidTr="00637CD6">
        <w:trPr>
          <w:trHeight w:val="823"/>
        </w:trPr>
        <w:tc>
          <w:tcPr>
            <w:tcW w:w="10080" w:type="dxa"/>
          </w:tcPr>
          <w:p w14:paraId="7FFDEF41" w14:textId="5329B81E" w:rsidR="005D2D8C" w:rsidRPr="006E4CCE" w:rsidRDefault="005D2D8C" w:rsidP="00637CD6">
            <w:pPr>
              <w:pStyle w:val="TextBox"/>
              <w:rPr>
                <w:b/>
              </w:rPr>
            </w:pPr>
            <w:r w:rsidRPr="006E4CCE">
              <w:rPr>
                <w:b/>
              </w:rPr>
              <w:t>In an emergency situation that impacts usual practices at Unity Health, can</w:t>
            </w:r>
            <w:r w:rsidR="00B47F77">
              <w:rPr>
                <w:b/>
              </w:rPr>
              <w:t xml:space="preserve"> all</w:t>
            </w:r>
            <w:r w:rsidRPr="006E4CCE">
              <w:rPr>
                <w:b/>
              </w:rPr>
              <w:t xml:space="preserve"> study activities be converted to remote activities?</w:t>
            </w:r>
          </w:p>
          <w:p w14:paraId="4BD08BB8" w14:textId="77777777" w:rsidR="005D2D8C" w:rsidRPr="00901A87" w:rsidRDefault="008D366E" w:rsidP="00637CD6">
            <w:pPr>
              <w:pStyle w:val="TextBox"/>
            </w:pPr>
            <w:sdt>
              <w:sdtPr>
                <w:id w:val="-3689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Yes – all activities are already remote</w:t>
            </w:r>
          </w:p>
          <w:p w14:paraId="1A8CFC78" w14:textId="77777777" w:rsidR="005D2D8C" w:rsidRPr="006E4CCE" w:rsidRDefault="008D366E" w:rsidP="00637CD6">
            <w:pPr>
              <w:pStyle w:val="TextBox"/>
            </w:pPr>
            <w:sdt>
              <w:sdtPr>
                <w:id w:val="-2725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Yes – all activities can be converted</w:t>
            </w:r>
            <w:r w:rsidR="005D2D8C" w:rsidRPr="006E4CCE">
              <w:t xml:space="preserve"> remote</w:t>
            </w:r>
          </w:p>
          <w:p w14:paraId="2DBE4D47" w14:textId="77777777" w:rsidR="005D2D8C" w:rsidRPr="00901A87" w:rsidRDefault="008D366E" w:rsidP="00637CD6">
            <w:pPr>
              <w:pStyle w:val="TextBox"/>
            </w:pPr>
            <w:sdt>
              <w:sdtPr>
                <w:id w:val="155665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 – there are activities that cannot be converted to remote</w:t>
            </w:r>
          </w:p>
        </w:tc>
      </w:tr>
    </w:tbl>
    <w:p w14:paraId="0250943A" w14:textId="77777777" w:rsidR="005D2D8C" w:rsidRPr="006E4CCE" w:rsidRDefault="005D2D8C" w:rsidP="005D2D8C">
      <w:pPr>
        <w:pStyle w:val="Space"/>
      </w:pPr>
    </w:p>
    <w:p w14:paraId="6853350F" w14:textId="77777777" w:rsidR="005D2D8C" w:rsidRPr="006E4CCE" w:rsidRDefault="005D2D8C" w:rsidP="005D2D8C">
      <w:pPr>
        <w:pStyle w:val="Question"/>
        <w:ind w:left="360"/>
      </w:pPr>
      <w:r w:rsidRPr="006E4CCE">
        <w:t>Ability to Completely Pause Research Activities</w:t>
      </w:r>
    </w:p>
    <w:tbl>
      <w:tblPr>
        <w:tblStyle w:val="TableGrid"/>
        <w:tblW w:w="10080" w:type="dxa"/>
        <w:tblInd w:w="432" w:type="dxa"/>
        <w:tblLook w:val="04A0" w:firstRow="1" w:lastRow="0" w:firstColumn="1" w:lastColumn="0" w:noHBand="0" w:noVBand="1"/>
      </w:tblPr>
      <w:tblGrid>
        <w:gridCol w:w="10080"/>
      </w:tblGrid>
      <w:tr w:rsidR="005D2D8C" w:rsidRPr="006E4CCE" w14:paraId="4E812250" w14:textId="77777777" w:rsidTr="00637CD6">
        <w:trPr>
          <w:trHeight w:val="823"/>
        </w:trPr>
        <w:tc>
          <w:tcPr>
            <w:tcW w:w="10080" w:type="dxa"/>
          </w:tcPr>
          <w:p w14:paraId="5B275EEF" w14:textId="1727D0CE" w:rsidR="005D2D8C" w:rsidRPr="006E4CCE" w:rsidRDefault="005D2D8C" w:rsidP="00637CD6">
            <w:pPr>
              <w:pStyle w:val="TextBox"/>
              <w:rPr>
                <w:b/>
              </w:rPr>
            </w:pPr>
            <w:r w:rsidRPr="006E4CCE">
              <w:rPr>
                <w:b/>
              </w:rPr>
              <w:t xml:space="preserve">In an emergency situation that impacts usual practices at Unity Health, can </w:t>
            </w:r>
            <w:r w:rsidR="00B47F77">
              <w:rPr>
                <w:b/>
              </w:rPr>
              <w:t xml:space="preserve">all </w:t>
            </w:r>
            <w:r w:rsidRPr="006E4CCE">
              <w:rPr>
                <w:b/>
              </w:rPr>
              <w:t>study activities be paused?</w:t>
            </w:r>
          </w:p>
          <w:p w14:paraId="1071E98B" w14:textId="77777777" w:rsidR="005D2D8C" w:rsidRPr="00901A87" w:rsidRDefault="008D366E" w:rsidP="00637CD6">
            <w:pPr>
              <w:pStyle w:val="TextBox"/>
            </w:pPr>
            <w:sdt>
              <w:sdtPr>
                <w:id w:val="46076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901A8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Yes</w:t>
            </w:r>
          </w:p>
          <w:p w14:paraId="7D19307D" w14:textId="77777777" w:rsidR="005D2D8C" w:rsidRPr="006E4CCE" w:rsidRDefault="005D2D8C" w:rsidP="00637CD6">
            <w:pPr>
              <w:pStyle w:val="TextBox"/>
              <w:ind w:left="270"/>
              <w:rPr>
                <w:b/>
              </w:rPr>
            </w:pPr>
            <w:r w:rsidRPr="006E4CCE">
              <w:rPr>
                <w:b/>
              </w:rPr>
              <w:t xml:space="preserve">Ramp Down plan: </w:t>
            </w:r>
          </w:p>
          <w:p w14:paraId="4A66380D" w14:textId="77777777" w:rsidR="005D2D8C" w:rsidRPr="00901A87" w:rsidRDefault="008D366E" w:rsidP="00637CD6">
            <w:pPr>
              <w:pStyle w:val="TextBox"/>
              <w:ind w:left="270"/>
              <w:rPr>
                <w:b/>
              </w:rPr>
            </w:pPr>
            <w:sdt>
              <w:sdtPr>
                <w:id w:val="-1736691577"/>
                <w:placeholder>
                  <w:docPart w:val="D1D9AA11723341FBAB2AAB00F10685B2"/>
                </w:placeholder>
                <w:showingPlcHdr/>
              </w:sdtPr>
              <w:sdtEndPr/>
              <w:sdtContent>
                <w:r w:rsidR="005D2D8C" w:rsidRPr="00901A87">
                  <w:rPr>
                    <w:rStyle w:val="PlaceholderText"/>
                  </w:rPr>
                  <w:t>Cl</w:t>
                </w:r>
                <w:r w:rsidR="005D2D8C" w:rsidRPr="006E4CCE">
                  <w:rPr>
                    <w:rStyle w:val="PlaceholderText"/>
                  </w:rPr>
                  <w:t>ick or tap here to enter text.</w:t>
                </w:r>
              </w:sdtContent>
            </w:sdt>
          </w:p>
        </w:tc>
      </w:tr>
      <w:tr w:rsidR="005D2D8C" w:rsidRPr="006E4CCE" w14:paraId="1C1D3E8B" w14:textId="77777777" w:rsidTr="006E4CCE">
        <w:trPr>
          <w:trHeight w:val="242"/>
        </w:trPr>
        <w:tc>
          <w:tcPr>
            <w:tcW w:w="10080" w:type="dxa"/>
          </w:tcPr>
          <w:p w14:paraId="4B0E3DDD" w14:textId="77777777" w:rsidR="005D2D8C" w:rsidRPr="00901A87" w:rsidRDefault="005D2D8C" w:rsidP="00637CD6">
            <w:pPr>
              <w:pStyle w:val="TextBox"/>
              <w:rPr>
                <w:i/>
              </w:rPr>
            </w:pPr>
            <w:r w:rsidRPr="00901A87">
              <w:rPr>
                <w:i/>
              </w:rPr>
              <w:t>Any ‘No’ selection must be justified below</w:t>
            </w:r>
          </w:p>
          <w:p w14:paraId="7C682937" w14:textId="77777777" w:rsidR="005D2D8C" w:rsidRPr="00901A87" w:rsidRDefault="008D366E" w:rsidP="00637CD6">
            <w:pPr>
              <w:pStyle w:val="TextBox"/>
            </w:pPr>
            <w:sdt>
              <w:sdtPr>
                <w:rPr>
                  <w:rFonts w:eastAsia="MS Gothic"/>
                </w:rPr>
                <w:id w:val="187272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, because the study is evaluating the current emergency</w:t>
            </w:r>
          </w:p>
          <w:p w14:paraId="43020C54" w14:textId="77777777" w:rsidR="005D2D8C" w:rsidRPr="00901A87" w:rsidRDefault="008D366E" w:rsidP="00637CD6">
            <w:pPr>
              <w:pStyle w:val="TextBox"/>
            </w:pPr>
            <w:sdt>
              <w:sdtPr>
                <w:rPr>
                  <w:rFonts w:eastAsia="MS Gothic"/>
                </w:rPr>
                <w:id w:val="1705050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, because the study provides participants with a treatment option where no other option exists</w:t>
            </w:r>
          </w:p>
          <w:p w14:paraId="409FDB57" w14:textId="77777777" w:rsidR="005D2D8C" w:rsidRPr="006E4CCE" w:rsidRDefault="008D366E" w:rsidP="00637CD6">
            <w:pPr>
              <w:pStyle w:val="TextBox"/>
            </w:pPr>
            <w:sdt>
              <w:sdtPr>
                <w:rPr>
                  <w:rFonts w:eastAsia="MS Gothic"/>
                </w:rPr>
                <w:id w:val="168786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, because t</w:t>
            </w:r>
            <w:r w:rsidR="005D2D8C" w:rsidRPr="006E4CCE">
              <w:t>he study involves safety follow-ups that would put the participant at risk if not completed</w:t>
            </w:r>
          </w:p>
          <w:p w14:paraId="4FAE76DD" w14:textId="77777777" w:rsidR="005D2D8C" w:rsidRPr="00901A87" w:rsidRDefault="008D366E" w:rsidP="00637CD6">
            <w:pPr>
              <w:pStyle w:val="TextBox"/>
            </w:pPr>
            <w:sdt>
              <w:sdtPr>
                <w:rPr>
                  <w:rFonts w:eastAsia="MS Gothic"/>
                </w:rPr>
                <w:id w:val="-123932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D8C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D2D8C" w:rsidRPr="00901A87">
              <w:t xml:space="preserve"> No, due to other factors</w:t>
            </w:r>
          </w:p>
          <w:p w14:paraId="02842E66" w14:textId="77777777" w:rsidR="00456071" w:rsidRPr="006E4CCE" w:rsidRDefault="00456071" w:rsidP="006E4CCE">
            <w:pPr>
              <w:pStyle w:val="Space"/>
            </w:pPr>
          </w:p>
          <w:p w14:paraId="3792F9EE" w14:textId="5C4E8FFD" w:rsidR="005D2D8C" w:rsidRPr="006E4CCE" w:rsidRDefault="005D2D8C" w:rsidP="00637CD6">
            <w:pPr>
              <w:pStyle w:val="TextBox"/>
              <w:ind w:left="270"/>
              <w:rPr>
                <w:b/>
              </w:rPr>
            </w:pPr>
            <w:r w:rsidRPr="006E4CCE">
              <w:rPr>
                <w:b/>
              </w:rPr>
              <w:lastRenderedPageBreak/>
              <w:t>Describe/Justify your selection:</w:t>
            </w:r>
          </w:p>
          <w:p w14:paraId="1C8B03CB" w14:textId="77777777" w:rsidR="005D2D8C" w:rsidRPr="00901A87" w:rsidRDefault="008D366E" w:rsidP="00637CD6">
            <w:pPr>
              <w:pStyle w:val="TextBox"/>
              <w:ind w:left="270"/>
              <w:rPr>
                <w:b/>
              </w:rPr>
            </w:pPr>
            <w:sdt>
              <w:sdtPr>
                <w:id w:val="-1852171714"/>
                <w:placeholder>
                  <w:docPart w:val="41FB9391F01C433ABAD7E8EBA81DCE82"/>
                </w:placeholder>
                <w:showingPlcHdr/>
              </w:sdtPr>
              <w:sdtEndPr/>
              <w:sdtContent>
                <w:r w:rsidR="005D2D8C" w:rsidRPr="00901A8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8F50C07" w14:textId="77777777" w:rsidR="00F41560" w:rsidRPr="006E4CCE" w:rsidRDefault="00F41560" w:rsidP="006E4CCE">
      <w:pPr>
        <w:pStyle w:val="Space"/>
        <w:rPr>
          <w:sz w:val="8"/>
        </w:rPr>
      </w:pPr>
    </w:p>
    <w:p w14:paraId="5BDB1E7D" w14:textId="41623A52" w:rsidR="007F40DB" w:rsidRDefault="007F40DB" w:rsidP="006E4CCE">
      <w:pPr>
        <w:pStyle w:val="Space"/>
      </w:pPr>
    </w:p>
    <w:p w14:paraId="7064224B" w14:textId="11B84454" w:rsidR="00CF414E" w:rsidRDefault="00165F69" w:rsidP="006E4CCE">
      <w:pPr>
        <w:pStyle w:val="Section"/>
        <w:rPr>
          <w:rFonts w:asciiTheme="majorHAnsi" w:hAnsiTheme="majorHAnsi" w:cstheme="majorHAnsi"/>
        </w:rPr>
      </w:pPr>
      <w:r w:rsidRPr="00697389">
        <w:rPr>
          <w:rFonts w:asciiTheme="majorHAnsi" w:hAnsiTheme="majorHAnsi" w:cstheme="majorHAnsi"/>
        </w:rPr>
        <w:t xml:space="preserve">Section </w:t>
      </w:r>
      <w:r>
        <w:rPr>
          <w:rFonts w:asciiTheme="majorHAnsi" w:hAnsiTheme="majorHAnsi" w:cstheme="majorHAnsi"/>
        </w:rPr>
        <w:t>3</w:t>
      </w:r>
      <w:r w:rsidRPr="00697389">
        <w:rPr>
          <w:rFonts w:asciiTheme="majorHAnsi" w:hAnsiTheme="majorHAnsi" w:cstheme="majorHAnsi"/>
        </w:rPr>
        <w:t xml:space="preserve">: </w:t>
      </w:r>
      <w:r w:rsidR="00391123">
        <w:rPr>
          <w:rFonts w:asciiTheme="majorHAnsi" w:hAnsiTheme="majorHAnsi" w:cstheme="majorHAnsi"/>
        </w:rPr>
        <w:t xml:space="preserve">Submitted </w:t>
      </w:r>
      <w:r>
        <w:rPr>
          <w:rFonts w:asciiTheme="majorHAnsi" w:hAnsiTheme="majorHAnsi" w:cstheme="majorHAnsi"/>
        </w:rPr>
        <w:t>Documents</w:t>
      </w:r>
    </w:p>
    <w:p w14:paraId="6521F8AB" w14:textId="3A1D23B9" w:rsidR="008F549B" w:rsidRDefault="008F549B" w:rsidP="006E4CCE">
      <w:pPr>
        <w:pStyle w:val="Question"/>
        <w:ind w:left="360"/>
      </w:pPr>
      <w:r>
        <w:t>List all documents being submitted with this application:</w:t>
      </w:r>
    </w:p>
    <w:tbl>
      <w:tblPr>
        <w:tblW w:w="10080" w:type="dxa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BFBFBF"/>
        <w:tblLayout w:type="fixed"/>
        <w:tblLook w:val="04A0" w:firstRow="1" w:lastRow="0" w:firstColumn="1" w:lastColumn="0" w:noHBand="0" w:noVBand="1"/>
      </w:tblPr>
      <w:tblGrid>
        <w:gridCol w:w="693"/>
        <w:gridCol w:w="5757"/>
        <w:gridCol w:w="1051"/>
        <w:gridCol w:w="2579"/>
      </w:tblGrid>
      <w:tr w:rsidR="00391123" w:rsidRPr="00165F69" w14:paraId="1661C519" w14:textId="77777777" w:rsidTr="006E4CCE">
        <w:trPr>
          <w:trHeight w:val="278"/>
        </w:trPr>
        <w:tc>
          <w:tcPr>
            <w:tcW w:w="7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4323460A" w14:textId="0651C82E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b/>
                <w:szCs w:val="18"/>
              </w:rPr>
            </w:pPr>
          </w:p>
        </w:tc>
        <w:tc>
          <w:tcPr>
            <w:tcW w:w="605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3B42BDCF" w14:textId="77777777" w:rsidR="00391123" w:rsidRPr="00165F69" w:rsidRDefault="00391123" w:rsidP="006E4CCE">
            <w:pPr>
              <w:spacing w:after="0" w:line="240" w:lineRule="auto"/>
              <w:rPr>
                <w:rFonts w:eastAsia="Times New Roman"/>
                <w:b/>
                <w:szCs w:val="18"/>
              </w:rPr>
            </w:pPr>
            <w:r w:rsidRPr="00165F69">
              <w:rPr>
                <w:rFonts w:eastAsia="Times New Roman"/>
                <w:b/>
                <w:szCs w:val="18"/>
              </w:rPr>
              <w:t>Document</w:t>
            </w:r>
          </w:p>
        </w:tc>
        <w:tc>
          <w:tcPr>
            <w:tcW w:w="109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0A786F51" w14:textId="5399D10E" w:rsidR="00391123" w:rsidRPr="00165F69" w:rsidRDefault="00C06D3C" w:rsidP="00165F69">
            <w:pPr>
              <w:spacing w:after="0" w:line="240" w:lineRule="auto"/>
              <w:jc w:val="center"/>
              <w:rPr>
                <w:rFonts w:eastAsia="Times New Roman"/>
                <w:b/>
                <w:szCs w:val="18"/>
              </w:rPr>
            </w:pPr>
            <w:r>
              <w:rPr>
                <w:rFonts w:eastAsia="Times New Roman"/>
                <w:b/>
                <w:szCs w:val="18"/>
              </w:rPr>
              <w:t>Version Number</w:t>
            </w:r>
          </w:p>
        </w:tc>
        <w:tc>
          <w:tcPr>
            <w:tcW w:w="270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7BCD5" w:themeFill="accent6"/>
          </w:tcPr>
          <w:p w14:paraId="495323FB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b/>
                <w:szCs w:val="18"/>
              </w:rPr>
            </w:pPr>
            <w:r w:rsidRPr="00165F69">
              <w:rPr>
                <w:rFonts w:eastAsia="Times New Roman"/>
                <w:b/>
                <w:szCs w:val="18"/>
              </w:rPr>
              <w:t>Version Date</w:t>
            </w:r>
          </w:p>
          <w:p w14:paraId="77250963" w14:textId="77777777" w:rsidR="00391123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165F69">
              <w:rPr>
                <w:rFonts w:eastAsia="Times New Roman"/>
                <w:sz w:val="18"/>
                <w:szCs w:val="18"/>
              </w:rPr>
              <w:t>(</w:t>
            </w:r>
            <w:proofErr w:type="spellStart"/>
            <w:r w:rsidRPr="00165F69">
              <w:rPr>
                <w:rFonts w:eastAsia="Times New Roman"/>
                <w:sz w:val="18"/>
                <w:szCs w:val="18"/>
              </w:rPr>
              <w:t>dd</w:t>
            </w:r>
            <w:proofErr w:type="spellEnd"/>
            <w:r w:rsidRPr="00165F69">
              <w:rPr>
                <w:rFonts w:eastAsia="Times New Roman"/>
                <w:sz w:val="18"/>
                <w:szCs w:val="18"/>
              </w:rPr>
              <w:t>-mmm-</w:t>
            </w:r>
            <w:proofErr w:type="spellStart"/>
            <w:r w:rsidRPr="00165F69">
              <w:rPr>
                <w:rFonts w:eastAsia="Times New Roman"/>
                <w:sz w:val="18"/>
                <w:szCs w:val="18"/>
              </w:rPr>
              <w:t>yyyy</w:t>
            </w:r>
            <w:proofErr w:type="spellEnd"/>
            <w:r w:rsidRPr="00165F69">
              <w:rPr>
                <w:rFonts w:eastAsia="Times New Roman"/>
                <w:sz w:val="18"/>
                <w:szCs w:val="18"/>
              </w:rPr>
              <w:t>)</w:t>
            </w:r>
          </w:p>
          <w:p w14:paraId="15983ECF" w14:textId="41AD400B" w:rsidR="00391123" w:rsidRPr="006E4CCE" w:rsidRDefault="00391123" w:rsidP="00165F69">
            <w:pPr>
              <w:spacing w:after="0" w:line="240" w:lineRule="auto"/>
              <w:jc w:val="center"/>
              <w:rPr>
                <w:rFonts w:eastAsia="Times New Roman"/>
                <w:i/>
                <w:szCs w:val="18"/>
              </w:rPr>
            </w:pPr>
            <w:r w:rsidRPr="006E4CCE">
              <w:rPr>
                <w:rFonts w:eastAsia="Times New Roman"/>
                <w:i/>
                <w:sz w:val="18"/>
                <w:szCs w:val="18"/>
              </w:rPr>
              <w:t xml:space="preserve">Must </w:t>
            </w:r>
            <w:r w:rsidRPr="00901A87">
              <w:rPr>
                <w:rFonts w:eastAsia="Times New Roman"/>
                <w:i/>
                <w:sz w:val="18"/>
                <w:szCs w:val="18"/>
              </w:rPr>
              <w:t>be i</w:t>
            </w:r>
            <w:r w:rsidRPr="006E4CCE">
              <w:rPr>
                <w:rFonts w:eastAsia="Times New Roman"/>
                <w:i/>
                <w:sz w:val="18"/>
                <w:szCs w:val="18"/>
              </w:rPr>
              <w:t>n the document footer</w:t>
            </w:r>
          </w:p>
        </w:tc>
      </w:tr>
      <w:tr w:rsidR="00391123" w:rsidRPr="00165F69" w14:paraId="505A896E" w14:textId="77777777" w:rsidTr="006E4CCE">
        <w:trPr>
          <w:trHeight w:val="293"/>
        </w:trPr>
        <w:tc>
          <w:tcPr>
            <w:tcW w:w="717" w:type="dxa"/>
            <w:tcBorders>
              <w:top w:val="single" w:sz="12" w:space="0" w:color="auto"/>
              <w:left w:val="single" w:sz="12" w:space="0" w:color="auto"/>
              <w:bottom w:val="nil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-11323183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D2FF23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985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92BE41" w14:textId="77777777" w:rsidR="00391123" w:rsidRPr="00165F69" w:rsidRDefault="00391123" w:rsidP="006E4CCE">
            <w:pPr>
              <w:pStyle w:val="TextBox"/>
            </w:pPr>
            <w:r w:rsidRPr="00165F69">
              <w:t>TAHSN Human Subjects Research Ethics Application</w:t>
            </w:r>
          </w:p>
        </w:tc>
      </w:tr>
      <w:tr w:rsidR="00391123" w:rsidRPr="00165F69" w14:paraId="3CEB0940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-1082878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1403AA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73DD6BF1" w14:textId="77777777" w:rsidR="00391123" w:rsidRPr="00165F69" w:rsidRDefault="00391123" w:rsidP="006E4CCE">
            <w:pPr>
              <w:pStyle w:val="TextBox"/>
            </w:pPr>
            <w:r w:rsidRPr="00165F69">
              <w:t xml:space="preserve">Study Protocol </w:t>
            </w:r>
            <w:r w:rsidRPr="00165F69">
              <w:rPr>
                <w:i/>
              </w:rPr>
              <w:t>(mandatory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1082FEEE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C7AA60A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10918ED6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-9360576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504DB2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7CC17755" w14:textId="77777777" w:rsidR="00391123" w:rsidRPr="00165F69" w:rsidRDefault="00391123" w:rsidP="006E4CCE">
            <w:pPr>
              <w:pStyle w:val="TextBox"/>
              <w:rPr>
                <w:i/>
              </w:rPr>
            </w:pPr>
            <w:r w:rsidRPr="00165F69">
              <w:t xml:space="preserve">Consent Form(s) </w:t>
            </w:r>
            <w:r w:rsidRPr="00165F69">
              <w:rPr>
                <w:i/>
              </w:rPr>
              <w:t>(if applicable)*</w:t>
            </w:r>
          </w:p>
          <w:p w14:paraId="250BF7A2" w14:textId="5734E628" w:rsidR="00391123" w:rsidRPr="00165F69" w:rsidRDefault="00391123" w:rsidP="006E4CCE">
            <w:pPr>
              <w:pStyle w:val="TextBox"/>
            </w:pPr>
            <w:r w:rsidRPr="006E4CCE">
              <w:rPr>
                <w:i/>
                <w:sz w:val="18"/>
              </w:rPr>
              <w:t xml:space="preserve">*for US </w:t>
            </w:r>
            <w:r w:rsidR="008F549B">
              <w:rPr>
                <w:i/>
                <w:sz w:val="18"/>
              </w:rPr>
              <w:t xml:space="preserve">federally </w:t>
            </w:r>
            <w:r w:rsidRPr="006E4CCE">
              <w:rPr>
                <w:i/>
                <w:sz w:val="18"/>
              </w:rPr>
              <w:t>funded studies, a summary page must be included (in compliance with the revised Common Rule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5727D027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D693AE4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7327B0E3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-6770333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215261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08621448" w14:textId="77777777" w:rsidR="00391123" w:rsidRPr="00165F69" w:rsidRDefault="00391123" w:rsidP="006E4CCE">
            <w:pPr>
              <w:pStyle w:val="TextBox"/>
            </w:pPr>
            <w:r w:rsidRPr="00165F69">
              <w:t>Case Report Forms/ Data Collection Sheet</w:t>
            </w:r>
            <w:r w:rsidRPr="00165F69">
              <w:rPr>
                <w:i/>
              </w:rPr>
              <w:t xml:space="preserve"> (if applicable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5B0B4BF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712CBC4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415B5A28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17920177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B9DE7D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79993C25" w14:textId="77777777" w:rsidR="00391123" w:rsidRPr="00165F69" w:rsidRDefault="00391123" w:rsidP="006E4CCE">
            <w:pPr>
              <w:pStyle w:val="TextBox"/>
            </w:pPr>
            <w:r w:rsidRPr="00165F69">
              <w:t>Master Linking Log</w:t>
            </w:r>
            <w:r w:rsidRPr="00165F69">
              <w:rPr>
                <w:i/>
              </w:rPr>
              <w:t xml:space="preserve"> (if applicable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06A55660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FEF48F7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32EC8C5C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nil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3418229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9E9289" w14:textId="77777777" w:rsidR="00391123" w:rsidRPr="00165F69" w:rsidRDefault="00391123" w:rsidP="00391123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1B04C897" w14:textId="77777777" w:rsidR="00391123" w:rsidRPr="00165F69" w:rsidRDefault="00391123" w:rsidP="006E4CCE">
            <w:pPr>
              <w:pStyle w:val="TextBox"/>
              <w:spacing w:after="0"/>
            </w:pPr>
            <w:r w:rsidRPr="00165F69">
              <w:t>Health Canada Authorization (NOL / ITA / NOA etc.)</w:t>
            </w:r>
          </w:p>
          <w:p w14:paraId="12536A8D" w14:textId="218FF8BD" w:rsidR="00391123" w:rsidRPr="006E4CCE" w:rsidRDefault="00391123" w:rsidP="006E4CCE">
            <w:pPr>
              <w:pStyle w:val="TextBox"/>
              <w:rPr>
                <w:i/>
              </w:rPr>
            </w:pPr>
            <w:r w:rsidRPr="006E4CCE">
              <w:rPr>
                <w:i/>
                <w:sz w:val="20"/>
              </w:rPr>
              <w:t>(if applicable – must post-date protocol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252B4D8F" w14:textId="77777777" w:rsidR="00391123" w:rsidRPr="00165F69" w:rsidRDefault="00391123" w:rsidP="00391123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94B327B" w14:textId="77777777" w:rsidR="00391123" w:rsidRPr="00165F69" w:rsidRDefault="00391123" w:rsidP="00391123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02D1A8B6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nil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10497989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D178D1" w14:textId="77777777" w:rsidR="00391123" w:rsidRPr="00165F69" w:rsidRDefault="00391123" w:rsidP="00391123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shd w:val="clear" w:color="auto" w:fill="auto"/>
            <w:vAlign w:val="center"/>
          </w:tcPr>
          <w:p w14:paraId="0A9B5CE3" w14:textId="3C6391DC" w:rsidR="00391123" w:rsidRPr="00165F69" w:rsidRDefault="00391123" w:rsidP="006E4CCE">
            <w:pPr>
              <w:pStyle w:val="TextBox"/>
            </w:pPr>
            <w:r w:rsidRPr="00165F69">
              <w:t xml:space="preserve">Investigator’s Brochure / Product Monograph / Device Manual </w:t>
            </w:r>
            <w:r w:rsidRPr="00165F69">
              <w:rPr>
                <w:i/>
              </w:rPr>
              <w:t>(if applicable)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05471E8D" w14:textId="77777777" w:rsidR="00391123" w:rsidRPr="00165F69" w:rsidRDefault="00391123" w:rsidP="00391123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46BAF89" w14:textId="77777777" w:rsidR="00391123" w:rsidRPr="00165F69" w:rsidRDefault="00391123" w:rsidP="00391123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91123" w:rsidRPr="00165F69" w14:paraId="1C5560E8" w14:textId="77777777" w:rsidTr="006E4CCE">
        <w:trPr>
          <w:trHeight w:val="414"/>
        </w:trPr>
        <w:tc>
          <w:tcPr>
            <w:tcW w:w="717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eastAsia="Times New Roman"/>
                <w:sz w:val="20"/>
                <w:szCs w:val="20"/>
              </w:rPr>
              <w:id w:val="46373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420AE3" w14:textId="77777777" w:rsidR="00391123" w:rsidRPr="00165F69" w:rsidRDefault="00391123" w:rsidP="00165F69">
                <w:pPr>
                  <w:spacing w:after="0" w:line="240" w:lineRule="auto"/>
                  <w:jc w:val="center"/>
                  <w:rPr>
                    <w:rFonts w:eastAsia="Times New Roman"/>
                    <w:sz w:val="20"/>
                    <w:szCs w:val="20"/>
                  </w:rPr>
                </w:pPr>
                <w:r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6053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A87CDA" w14:textId="77777777" w:rsidR="00391123" w:rsidRPr="00165F69" w:rsidRDefault="00391123" w:rsidP="00165F69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165F69">
              <w:rPr>
                <w:rFonts w:eastAsia="Times New Roman"/>
                <w:color w:val="808080"/>
                <w:sz w:val="20"/>
                <w:szCs w:val="20"/>
              </w:rPr>
              <w:t>Add an item.</w:t>
            </w:r>
          </w:p>
        </w:tc>
        <w:tc>
          <w:tcPr>
            <w:tcW w:w="109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ACA99F4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0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80E88D" w14:textId="77777777" w:rsidR="00391123" w:rsidRPr="00165F69" w:rsidRDefault="00391123" w:rsidP="00165F69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</w:tbl>
    <w:p w14:paraId="3EF1A510" w14:textId="3C251218" w:rsidR="00C06D3C" w:rsidRDefault="00165F69" w:rsidP="00165F69">
      <w:pPr>
        <w:spacing w:after="0" w:line="240" w:lineRule="auto"/>
        <w:ind w:left="180"/>
        <w:rPr>
          <w:rFonts w:eastAsia="Times New Roman"/>
          <w:i/>
          <w:sz w:val="18"/>
          <w:szCs w:val="18"/>
        </w:rPr>
        <w:sectPr w:rsidR="00C06D3C" w:rsidSect="00E37D4E">
          <w:pgSz w:w="12240" w:h="15840"/>
          <w:pgMar w:top="720" w:right="720" w:bottom="720" w:left="720" w:header="720" w:footer="720" w:gutter="0"/>
          <w:cols w:space="720"/>
          <w:docGrid w:linePitch="299"/>
        </w:sectPr>
      </w:pPr>
      <w:r w:rsidRPr="006E4CCE">
        <w:rPr>
          <w:rFonts w:eastAsia="Times New Roman"/>
          <w:i/>
          <w:sz w:val="18"/>
          <w:szCs w:val="18"/>
        </w:rPr>
        <w:t xml:space="preserve">Note: to add more items to the list, right click a row and select add row. A row above can then be copied and pasted into the newly created row. </w:t>
      </w:r>
    </w:p>
    <w:p w14:paraId="1BC4D482" w14:textId="2CDDE9D6" w:rsidR="00165F69" w:rsidRPr="00165F69" w:rsidRDefault="008F549B" w:rsidP="006E4CCE">
      <w:pPr>
        <w:pStyle w:val="Section"/>
        <w:rPr>
          <w:szCs w:val="24"/>
        </w:rPr>
      </w:pPr>
      <w:r>
        <w:lastRenderedPageBreak/>
        <w:t xml:space="preserve">Section 4: </w:t>
      </w:r>
      <w:r w:rsidRPr="00165F69">
        <w:t>Study Staff and Research Personnel</w:t>
      </w:r>
    </w:p>
    <w:p w14:paraId="69193BFE" w14:textId="3ED42981" w:rsidR="00165F69" w:rsidRPr="00901A87" w:rsidRDefault="00165F69" w:rsidP="006E4CCE">
      <w:pPr>
        <w:pStyle w:val="Question"/>
        <w:ind w:left="360"/>
        <w:rPr>
          <w:rFonts w:eastAsia="Times New Roman"/>
          <w:bCs/>
          <w:iCs/>
          <w:color w:val="000000"/>
        </w:rPr>
      </w:pPr>
      <w:r w:rsidRPr="00901A87">
        <w:rPr>
          <w:rFonts w:eastAsia="Times New Roman"/>
          <w:bCs/>
          <w:iCs/>
          <w:color w:val="000000"/>
        </w:rPr>
        <w:t>L</w:t>
      </w:r>
      <w:r w:rsidRPr="006E4CCE">
        <w:rPr>
          <w:rStyle w:val="InTextQChar"/>
          <w:b/>
        </w:rPr>
        <w:t>ist all individuals involved in conducting research activities at a Unity Health Site</w:t>
      </w:r>
    </w:p>
    <w:p w14:paraId="081F6508" w14:textId="77777777" w:rsidR="00165F69" w:rsidRPr="00165F69" w:rsidRDefault="00165F69" w:rsidP="0054320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autoSpaceDE w:val="0"/>
        <w:autoSpaceDN w:val="0"/>
        <w:adjustRightInd w:val="0"/>
        <w:spacing w:after="0" w:line="240" w:lineRule="auto"/>
        <w:ind w:left="360"/>
        <w:jc w:val="both"/>
        <w:rPr>
          <w:rFonts w:eastAsia="Times New Roman"/>
          <w:bCs/>
          <w:iCs/>
          <w:color w:val="000000"/>
          <w:sz w:val="18"/>
          <w:szCs w:val="18"/>
        </w:rPr>
      </w:pPr>
      <w:r w:rsidRPr="00165F69">
        <w:rPr>
          <w:rFonts w:eastAsia="Times New Roman"/>
          <w:bCs/>
          <w:iCs/>
          <w:color w:val="000000"/>
          <w:sz w:val="18"/>
          <w:szCs w:val="18"/>
        </w:rPr>
        <w:t xml:space="preserve">This list should include </w:t>
      </w:r>
      <w:r w:rsidRPr="00165F69">
        <w:rPr>
          <w:rFonts w:eastAsia="Times New Roman"/>
          <w:b/>
          <w:bCs/>
          <w:iCs/>
          <w:color w:val="000000"/>
          <w:sz w:val="18"/>
          <w:szCs w:val="18"/>
          <w:u w:val="single"/>
        </w:rPr>
        <w:t>all individuals</w:t>
      </w:r>
      <w:r w:rsidRPr="00165F69">
        <w:rPr>
          <w:rFonts w:eastAsia="Times New Roman"/>
          <w:bCs/>
          <w:iCs/>
          <w:color w:val="000000"/>
          <w:sz w:val="18"/>
          <w:szCs w:val="18"/>
        </w:rPr>
        <w:t xml:space="preserve"> (e.g. Investigators, coordinators, and study personnel including students, trainees, fellows, etc.) </w:t>
      </w:r>
      <w:r w:rsidRPr="00165F69">
        <w:rPr>
          <w:rFonts w:eastAsia="Times New Roman"/>
          <w:b/>
          <w:bCs/>
          <w:iCs/>
          <w:color w:val="000000"/>
          <w:sz w:val="18"/>
          <w:szCs w:val="18"/>
          <w:u w:val="single"/>
        </w:rPr>
        <w:t>involved in conducting research activities at a Unity Health Site</w:t>
      </w:r>
      <w:r w:rsidRPr="00165F69">
        <w:rPr>
          <w:rFonts w:eastAsia="Times New Roman"/>
          <w:bCs/>
          <w:color w:val="000000"/>
          <w:sz w:val="18"/>
          <w:szCs w:val="18"/>
        </w:rPr>
        <w:t xml:space="preserve"> (i.e. any involvement at a Unity Health site, on behalf of Unity Health Toronto, with Unity Health participants/charts/identifiable data, etc.)</w:t>
      </w:r>
      <w:r w:rsidRPr="00165F69">
        <w:rPr>
          <w:rFonts w:eastAsia="Times New Roman"/>
          <w:bCs/>
          <w:iCs/>
          <w:color w:val="000000"/>
          <w:sz w:val="18"/>
          <w:szCs w:val="18"/>
        </w:rPr>
        <w:t>.</w:t>
      </w:r>
    </w:p>
    <w:p w14:paraId="37738AA5" w14:textId="1D1EF7B4" w:rsidR="00165F69" w:rsidRPr="00165F69" w:rsidRDefault="00165F69" w:rsidP="00543207">
      <w:pPr>
        <w:spacing w:before="60" w:after="60" w:line="240" w:lineRule="auto"/>
        <w:ind w:left="360"/>
        <w:rPr>
          <w:rFonts w:eastAsia="Times New Roman"/>
          <w:b/>
          <w:bCs/>
          <w:color w:val="0000FF"/>
          <w:sz w:val="18"/>
          <w:szCs w:val="18"/>
          <w:u w:val="single"/>
        </w:rPr>
      </w:pPr>
      <w:r w:rsidRPr="00165F69">
        <w:rPr>
          <w:rFonts w:eastAsia="Times New Roman"/>
          <w:b/>
          <w:iCs/>
          <w:color w:val="000000"/>
          <w:sz w:val="18"/>
          <w:szCs w:val="18"/>
        </w:rPr>
        <w:t xml:space="preserve">Individuals who are not currently staff or registered visitors/students at the Unity Health site(s) where they wish to perform study activities are required to contact each Unity Health site’s research registration office prior to initiating study activities. </w:t>
      </w:r>
      <w:r w:rsidRPr="00165F69">
        <w:rPr>
          <w:rFonts w:eastAsia="Times New Roman"/>
          <w:iCs/>
          <w:color w:val="000000"/>
          <w:sz w:val="18"/>
          <w:szCs w:val="18"/>
        </w:rPr>
        <w:t xml:space="preserve">For more information, please visit: </w:t>
      </w:r>
      <w:hyperlink r:id="rId20" w:history="1">
        <w:r w:rsidR="008F549B" w:rsidRPr="008F549B">
          <w:rPr>
            <w:rFonts w:eastAsia="Times New Roman" w:cs="Times New Roman"/>
            <w:color w:val="0000FF"/>
            <w:sz w:val="18"/>
            <w:u w:val="single"/>
          </w:rPr>
          <w:t>http://stmichaelshospitalresearch.ca/staff-services/research-ethics/research-ethics-board/integrated-reb-info/</w:t>
        </w:r>
      </w:hyperlink>
    </w:p>
    <w:tbl>
      <w:tblPr>
        <w:tblW w:w="10584" w:type="dxa"/>
        <w:tblInd w:w="216" w:type="dxa"/>
        <w:tblLook w:val="01E0" w:firstRow="1" w:lastRow="1" w:firstColumn="1" w:lastColumn="1" w:noHBand="0" w:noVBand="0"/>
      </w:tblPr>
      <w:tblGrid>
        <w:gridCol w:w="3941"/>
        <w:gridCol w:w="2007"/>
        <w:gridCol w:w="1827"/>
        <w:gridCol w:w="1554"/>
        <w:gridCol w:w="1255"/>
      </w:tblGrid>
      <w:tr w:rsidR="00165F69" w:rsidRPr="00165F69" w14:paraId="7031BDB5" w14:textId="77777777" w:rsidTr="006E4CCE">
        <w:trPr>
          <w:cantSplit/>
          <w:trHeight w:val="717"/>
        </w:trPr>
        <w:tc>
          <w:tcPr>
            <w:tcW w:w="18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7BCD5" w:themeFill="accent6"/>
          </w:tcPr>
          <w:p w14:paraId="669AB242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165F69">
              <w:rPr>
                <w:rFonts w:eastAsia="Times New Roman"/>
                <w:b/>
                <w:bCs/>
              </w:rPr>
              <w:t>Personnel Name</w:t>
            </w:r>
          </w:p>
          <w:p w14:paraId="57B57168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165F69">
              <w:rPr>
                <w:rFonts w:eastAsia="Times New Roman"/>
                <w:bCs/>
                <w:sz w:val="18"/>
                <w:szCs w:val="18"/>
              </w:rPr>
              <w:t>(Including qualifications, i.e. MD, PhD, BSc, etc.)</w:t>
            </w:r>
          </w:p>
        </w:tc>
        <w:tc>
          <w:tcPr>
            <w:tcW w:w="94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7BCD5" w:themeFill="accent6"/>
          </w:tcPr>
          <w:p w14:paraId="66CC7E0B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/>
                <w:bCs/>
              </w:rPr>
            </w:pPr>
            <w:r w:rsidRPr="00165F69">
              <w:rPr>
                <w:rFonts w:eastAsia="Times New Roman"/>
                <w:b/>
                <w:bCs/>
                <w:szCs w:val="18"/>
              </w:rPr>
              <w:t>At which Unity Health sites will they conduct research activities?</w:t>
            </w:r>
          </w:p>
        </w:tc>
        <w:tc>
          <w:tcPr>
            <w:tcW w:w="86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7BCD5" w:themeFill="accent6"/>
          </w:tcPr>
          <w:p w14:paraId="4E0C4EFA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</w:rPr>
            </w:pPr>
            <w:r w:rsidRPr="00165F69">
              <w:rPr>
                <w:rFonts w:eastAsia="Times New Roman"/>
                <w:b/>
                <w:bCs/>
              </w:rPr>
              <w:t>Study Role</w:t>
            </w:r>
          </w:p>
          <w:p w14:paraId="493EA4A3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</w:rPr>
            </w:pPr>
            <w:r w:rsidRPr="00165F69">
              <w:rPr>
                <w:rFonts w:eastAsia="Times New Roman"/>
                <w:bCs/>
                <w:sz w:val="18"/>
                <w:szCs w:val="18"/>
              </w:rPr>
              <w:t>(i.e. Assistant, Coordinator, study RN)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7BCD5" w:themeFill="accent6"/>
          </w:tcPr>
          <w:p w14:paraId="033ED690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lang w:val="fr-FR"/>
              </w:rPr>
            </w:pPr>
            <w:r w:rsidRPr="00165F69">
              <w:rPr>
                <w:rFonts w:eastAsia="Times New Roman"/>
                <w:b/>
                <w:bCs/>
              </w:rPr>
              <w:t>Study</w:t>
            </w:r>
            <w:r w:rsidRPr="00165F69">
              <w:rPr>
                <w:rFonts w:eastAsia="Times New Roman"/>
                <w:b/>
                <w:bCs/>
                <w:lang w:val="fr-FR"/>
              </w:rPr>
              <w:t xml:space="preserve"> </w:t>
            </w:r>
            <w:r w:rsidRPr="00165F69">
              <w:rPr>
                <w:rFonts w:eastAsia="Times New Roman"/>
                <w:b/>
                <w:bCs/>
              </w:rPr>
              <w:t>Tasks</w:t>
            </w:r>
          </w:p>
          <w:p w14:paraId="1CBA0185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/>
              </w:rPr>
            </w:pP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>*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use</w:t>
            </w: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 xml:space="preserve"> 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numbers</w:t>
            </w: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 xml:space="preserve"> 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from</w:t>
            </w: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 xml:space="preserve"> the 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task</w:t>
            </w: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 xml:space="preserve"> 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list</w:t>
            </w:r>
            <w:r w:rsidRPr="00165F69">
              <w:rPr>
                <w:rFonts w:eastAsia="Times New Roman"/>
                <w:bCs/>
                <w:sz w:val="18"/>
                <w:szCs w:val="18"/>
                <w:lang w:val="fr-FR"/>
              </w:rPr>
              <w:t xml:space="preserve"> </w:t>
            </w:r>
            <w:r w:rsidRPr="00165F69">
              <w:rPr>
                <w:rFonts w:eastAsia="Times New Roman"/>
                <w:bCs/>
                <w:sz w:val="18"/>
                <w:szCs w:val="18"/>
              </w:rPr>
              <w:t>below</w:t>
            </w:r>
          </w:p>
        </w:tc>
        <w:tc>
          <w:tcPr>
            <w:tcW w:w="59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7BCD5" w:themeFill="accent6"/>
          </w:tcPr>
          <w:p w14:paraId="26D90F6E" w14:textId="77777777" w:rsidR="00165F69" w:rsidRPr="00165F69" w:rsidRDefault="00165F69" w:rsidP="00165F69">
            <w:pPr>
              <w:spacing w:after="0" w:line="240" w:lineRule="auto"/>
              <w:jc w:val="center"/>
              <w:rPr>
                <w:rFonts w:eastAsia="Times New Roman"/>
                <w:b/>
                <w:bCs/>
                <w:szCs w:val="16"/>
              </w:rPr>
            </w:pPr>
            <w:r w:rsidRPr="00165F69">
              <w:rPr>
                <w:rFonts w:eastAsia="Times New Roman"/>
                <w:b/>
                <w:bCs/>
                <w:szCs w:val="16"/>
              </w:rPr>
              <w:t>Research Training Completed</w:t>
            </w:r>
          </w:p>
        </w:tc>
      </w:tr>
      <w:tr w:rsidR="00165F69" w:rsidRPr="00165F69" w14:paraId="35EA3E29" w14:textId="77777777" w:rsidTr="006E4CCE">
        <w:trPr>
          <w:cantSplit/>
          <w:trHeight w:val="188"/>
        </w:trPr>
        <w:tc>
          <w:tcPr>
            <w:tcW w:w="18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47C549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r w:rsidRPr="00165F69">
              <w:rPr>
                <w:rFonts w:eastAsia="Times New Roman"/>
                <w:bCs/>
                <w:i/>
                <w:sz w:val="16"/>
                <w:szCs w:val="16"/>
              </w:rPr>
              <w:t>e.g. John Smith, BSc</w:t>
            </w:r>
          </w:p>
          <w:p w14:paraId="3F68572A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r w:rsidRPr="00165F69">
              <w:rPr>
                <w:rFonts w:eastAsia="Times New Roman"/>
                <w:b/>
                <w:bCs/>
                <w:i/>
                <w:sz w:val="16"/>
                <w:szCs w:val="16"/>
              </w:rPr>
              <w:t>Email:</w:t>
            </w:r>
            <w:r w:rsidRPr="00165F69">
              <w:rPr>
                <w:rFonts w:eastAsia="Times New Roman"/>
                <w:bCs/>
                <w:i/>
                <w:sz w:val="16"/>
                <w:szCs w:val="16"/>
              </w:rPr>
              <w:t xml:space="preserve">  smithl@domain.com</w:t>
            </w:r>
          </w:p>
          <w:p w14:paraId="20E4B157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r w:rsidRPr="00165F69">
              <w:rPr>
                <w:rFonts w:eastAsia="Times New Roman"/>
                <w:b/>
                <w:bCs/>
                <w:i/>
                <w:sz w:val="16"/>
                <w:szCs w:val="16"/>
              </w:rPr>
              <w:t xml:space="preserve">Primary Site: </w:t>
            </w:r>
            <w:r w:rsidRPr="00165F69">
              <w:rPr>
                <w:rFonts w:eastAsia="Times New Roman"/>
                <w:bCs/>
                <w:i/>
                <w:sz w:val="16"/>
                <w:szCs w:val="16"/>
              </w:rPr>
              <w:t>PHC</w:t>
            </w:r>
          </w:p>
        </w:tc>
        <w:tc>
          <w:tcPr>
            <w:tcW w:w="94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740A3C" w14:textId="77777777" w:rsidR="00165F69" w:rsidRPr="00165F69" w:rsidRDefault="008D366E" w:rsidP="00165F69">
            <w:pPr>
              <w:spacing w:after="0" w:line="240" w:lineRule="auto"/>
              <w:rPr>
                <w:rFonts w:eastAsia="Times New Roman"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i/>
                  <w:sz w:val="16"/>
                  <w:szCs w:val="16"/>
                </w:rPr>
                <w:id w:val="105527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i/>
                    <w:sz w:val="16"/>
                    <w:szCs w:val="16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i/>
                <w:sz w:val="16"/>
                <w:szCs w:val="16"/>
              </w:rPr>
              <w:t xml:space="preserve"> PHC</w:t>
            </w:r>
          </w:p>
          <w:p w14:paraId="7EB9590A" w14:textId="77777777" w:rsidR="00165F69" w:rsidRPr="00165F69" w:rsidRDefault="008D366E" w:rsidP="00165F69">
            <w:pPr>
              <w:spacing w:after="0" w:line="240" w:lineRule="auto"/>
              <w:rPr>
                <w:rFonts w:eastAsia="Times New Roman"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i/>
                  <w:sz w:val="16"/>
                  <w:szCs w:val="16"/>
                </w:rPr>
                <w:id w:val="1944339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i/>
                    <w:sz w:val="16"/>
                    <w:szCs w:val="16"/>
                  </w:rPr>
                  <w:t>☒</w:t>
                </w:r>
              </w:sdtContent>
            </w:sdt>
            <w:r w:rsidR="00165F69" w:rsidRPr="00165F69">
              <w:rPr>
                <w:rFonts w:eastAsia="Times New Roman"/>
                <w:i/>
                <w:sz w:val="16"/>
                <w:szCs w:val="16"/>
              </w:rPr>
              <w:t xml:space="preserve"> SJHC</w:t>
            </w:r>
          </w:p>
          <w:p w14:paraId="2799CC25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bCs/>
                  <w:i/>
                  <w:sz w:val="16"/>
                  <w:szCs w:val="16"/>
                </w:rPr>
                <w:id w:val="13414346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i/>
                    <w:sz w:val="16"/>
                    <w:szCs w:val="16"/>
                  </w:rPr>
                  <w:t>☒</w:t>
                </w:r>
              </w:sdtContent>
            </w:sdt>
            <w:r w:rsidR="00165F69" w:rsidRPr="00165F69">
              <w:rPr>
                <w:rFonts w:eastAsia="Times New Roman"/>
                <w:bCs/>
                <w:i/>
                <w:sz w:val="16"/>
                <w:szCs w:val="16"/>
              </w:rPr>
              <w:t xml:space="preserve"> SMH</w:t>
            </w:r>
          </w:p>
        </w:tc>
        <w:tc>
          <w:tcPr>
            <w:tcW w:w="86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398207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i/>
                <w:sz w:val="16"/>
                <w:szCs w:val="16"/>
              </w:rPr>
            </w:pPr>
            <w:r w:rsidRPr="00165F69">
              <w:rPr>
                <w:rFonts w:eastAsia="Times New Roman"/>
                <w:bCs/>
                <w:i/>
                <w:sz w:val="16"/>
                <w:szCs w:val="16"/>
              </w:rPr>
              <w:t>RC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3E378A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r w:rsidRPr="00165F69">
              <w:rPr>
                <w:rFonts w:eastAsia="Times New Roman"/>
                <w:bCs/>
                <w:i/>
                <w:sz w:val="16"/>
                <w:szCs w:val="16"/>
              </w:rPr>
              <w:t>1,2,4,5</w:t>
            </w:r>
          </w:p>
        </w:tc>
        <w:tc>
          <w:tcPr>
            <w:tcW w:w="59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4E55951" w14:textId="77777777" w:rsidR="00165F69" w:rsidRPr="00165F69" w:rsidRDefault="008D366E" w:rsidP="00165F69">
            <w:pPr>
              <w:spacing w:after="0" w:line="240" w:lineRule="auto"/>
              <w:rPr>
                <w:rFonts w:eastAsia="Times New Roman"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i/>
                  <w:sz w:val="16"/>
                  <w:szCs w:val="16"/>
                </w:rPr>
                <w:id w:val="1179562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i/>
                    <w:sz w:val="16"/>
                    <w:szCs w:val="16"/>
                  </w:rPr>
                  <w:t>☒</w:t>
                </w:r>
              </w:sdtContent>
            </w:sdt>
            <w:r w:rsidR="00165F69" w:rsidRPr="00165F69">
              <w:rPr>
                <w:rFonts w:eastAsia="Times New Roman"/>
                <w:i/>
                <w:sz w:val="16"/>
                <w:szCs w:val="16"/>
              </w:rPr>
              <w:t xml:space="preserve"> TCPS2 </w:t>
            </w:r>
          </w:p>
          <w:p w14:paraId="6DA02409" w14:textId="77777777" w:rsidR="00165F69" w:rsidRPr="00165F69" w:rsidRDefault="008D366E" w:rsidP="00165F69">
            <w:pPr>
              <w:spacing w:after="0" w:line="240" w:lineRule="auto"/>
              <w:rPr>
                <w:rFonts w:eastAsia="Times New Roman"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i/>
                  <w:sz w:val="16"/>
                  <w:szCs w:val="16"/>
                </w:rPr>
                <w:id w:val="6337630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i/>
                    <w:sz w:val="16"/>
                    <w:szCs w:val="16"/>
                  </w:rPr>
                  <w:t>☒</w:t>
                </w:r>
              </w:sdtContent>
            </w:sdt>
            <w:r w:rsidR="00165F69" w:rsidRPr="00165F69">
              <w:rPr>
                <w:rFonts w:eastAsia="Times New Roman"/>
                <w:i/>
                <w:sz w:val="16"/>
                <w:szCs w:val="16"/>
              </w:rPr>
              <w:t xml:space="preserve"> GCP </w:t>
            </w:r>
          </w:p>
          <w:p w14:paraId="3393532A" w14:textId="77777777" w:rsidR="00165F69" w:rsidRPr="00165F69" w:rsidRDefault="008D366E" w:rsidP="00165F69">
            <w:pPr>
              <w:spacing w:after="0" w:line="240" w:lineRule="auto"/>
              <w:rPr>
                <w:rFonts w:eastAsia="Times New Roman"/>
                <w:bCs/>
                <w:i/>
                <w:sz w:val="16"/>
                <w:szCs w:val="16"/>
              </w:rPr>
            </w:pPr>
            <w:sdt>
              <w:sdtPr>
                <w:rPr>
                  <w:rFonts w:eastAsia="Times New Roman"/>
                  <w:i/>
                  <w:sz w:val="16"/>
                  <w:szCs w:val="16"/>
                </w:rPr>
                <w:id w:val="-105346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i/>
                    <w:sz w:val="16"/>
                    <w:szCs w:val="16"/>
                  </w:rPr>
                  <w:t>☒</w:t>
                </w:r>
              </w:sdtContent>
            </w:sdt>
            <w:r w:rsidR="00165F69" w:rsidRPr="00165F69">
              <w:rPr>
                <w:rFonts w:eastAsia="Times New Roman"/>
                <w:i/>
                <w:sz w:val="16"/>
                <w:szCs w:val="16"/>
              </w:rPr>
              <w:t xml:space="preserve"> Div5</w:t>
            </w:r>
          </w:p>
        </w:tc>
      </w:tr>
      <w:tr w:rsidR="00165F69" w:rsidRPr="00165F69" w14:paraId="0CE804F3" w14:textId="77777777" w:rsidTr="00165F69">
        <w:trPr>
          <w:cantSplit/>
          <w:trHeight w:val="98"/>
        </w:trPr>
        <w:tc>
          <w:tcPr>
            <w:tcW w:w="1862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F84CE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4976D1D7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6E5CFA72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000E35A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71988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3D1E9198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229614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58C439E7" w14:textId="77777777" w:rsidR="00165F69" w:rsidRPr="00165F69" w:rsidRDefault="008D366E" w:rsidP="00165F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-9571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E37B1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B8D45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4C74F3B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42769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2D3768FF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89123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41C3BAF4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8095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45F96E45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29DBE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313A5618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2605A8EB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2DFCD0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3139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79488F4D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07157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6FAE71B5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-158937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D2CF6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284C0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026B9A1D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64131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7503EE46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5118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32D8E5EC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86189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26898793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81740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0A709EFC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1D8FEDE2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5C3C1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93247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335395FC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03711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28ADBA57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-768234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2749F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0C982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BCF6096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51549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1DB92499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87535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62BDCDB5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6068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4762302A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2DEAF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25C58F9B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2722F158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941D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45271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25EBD987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65410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6404E456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182462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8B559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1E5B6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8A62A71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1225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29B71B27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58943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7099626F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202132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7770BB89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E8E35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21023DA7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6E04048F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2FDA6F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240857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65DBB129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53379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38284DC2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130095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BD979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2FA87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7F220BBE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8047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58297E38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14323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4ADC1078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90483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4EA8812F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75ED8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735E69D8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080F7A75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D99F10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95150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3BB80A5F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13883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1E72A506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165395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187BC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105C0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65B6510B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39404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1E4FF8FA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32232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7D0F4A76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7152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  <w:tr w:rsidR="00165F69" w:rsidRPr="00165F69" w14:paraId="2E913AB5" w14:textId="77777777" w:rsidTr="00165F69">
        <w:trPr>
          <w:cantSplit/>
          <w:trHeight w:val="60"/>
        </w:trPr>
        <w:tc>
          <w:tcPr>
            <w:tcW w:w="1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7115E" w14:textId="77777777" w:rsidR="00165F69" w:rsidRPr="00165F69" w:rsidRDefault="00165F69" w:rsidP="00165F69">
            <w:pPr>
              <w:widowControl w:val="0"/>
              <w:pBdr>
                <w:bottom w:val="dashSmallGap" w:sz="4" w:space="1" w:color="auto"/>
              </w:pBdr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Name: 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  <w:p w14:paraId="3D01F99F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Email: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  <w:p w14:paraId="0FD224A1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both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t>Primary Site:</w:t>
            </w:r>
            <w:r w:rsidRPr="00165F6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94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bottom"/>
          </w:tcPr>
          <w:p w14:paraId="0BD3DC21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42985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PHC</w:t>
            </w:r>
          </w:p>
          <w:p w14:paraId="59B094D6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9419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SJHC</w:t>
            </w:r>
          </w:p>
          <w:p w14:paraId="664AAE15" w14:textId="77777777" w:rsidR="00165F69" w:rsidRPr="00165F69" w:rsidRDefault="008D366E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bCs/>
                  <w:sz w:val="20"/>
                  <w:szCs w:val="20"/>
                </w:rPr>
                <w:id w:val="51728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bCs/>
                <w:sz w:val="20"/>
                <w:szCs w:val="20"/>
              </w:rPr>
              <w:t xml:space="preserve"> SMH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53B63" w14:textId="77777777" w:rsidR="00165F69" w:rsidRPr="00165F69" w:rsidRDefault="00165F69" w:rsidP="00165F69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/>
                <w:sz w:val="20"/>
                <w:szCs w:val="20"/>
              </w:rPr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4240D" w14:textId="77777777" w:rsidR="00165F69" w:rsidRPr="00165F69" w:rsidRDefault="00165F69" w:rsidP="00165F69">
            <w:pPr>
              <w:widowControl w:val="0"/>
              <w:autoSpaceDE w:val="0"/>
              <w:autoSpaceDN w:val="0"/>
              <w:adjustRightInd w:val="0"/>
              <w:spacing w:after="40" w:line="240" w:lineRule="auto"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165F69">
              <w:rPr>
                <w:rFonts w:eastAsia="Times New Roman"/>
                <w:bCs/>
                <w:sz w:val="20"/>
                <w:szCs w:val="20"/>
              </w:rPr>
              <w:instrText xml:space="preserve"> FORMTEXT </w:instrText>
            </w:r>
            <w:r w:rsidRPr="00165F69">
              <w:rPr>
                <w:rFonts w:eastAsia="Times New Roman"/>
                <w:bCs/>
                <w:sz w:val="20"/>
                <w:szCs w:val="20"/>
              </w:rPr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separate"/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noProof/>
                <w:sz w:val="20"/>
                <w:szCs w:val="20"/>
              </w:rPr>
              <w:t> </w:t>
            </w:r>
            <w:r w:rsidRPr="00165F69">
              <w:rPr>
                <w:rFonts w:eastAsia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A7CD75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2402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TCPS2</w:t>
            </w:r>
          </w:p>
          <w:p w14:paraId="6081C6F6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521770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GCP</w:t>
            </w:r>
          </w:p>
          <w:p w14:paraId="6DBAB3D1" w14:textId="77777777" w:rsidR="00165F69" w:rsidRPr="00165F69" w:rsidRDefault="008D366E" w:rsidP="00165F69">
            <w:pPr>
              <w:spacing w:after="40" w:line="240" w:lineRule="auto"/>
              <w:rPr>
                <w:rFonts w:eastAsia="Times New Roman"/>
                <w:bCs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67995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F69" w:rsidRPr="00165F69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65F69" w:rsidRPr="00165F69">
              <w:rPr>
                <w:rFonts w:eastAsia="Times New Roman"/>
                <w:sz w:val="20"/>
                <w:szCs w:val="20"/>
              </w:rPr>
              <w:t xml:space="preserve"> Div5</w:t>
            </w:r>
          </w:p>
        </w:tc>
      </w:tr>
    </w:tbl>
    <w:p w14:paraId="14860D3F" w14:textId="77777777" w:rsidR="00165F69" w:rsidRPr="00165F69" w:rsidRDefault="00165F69" w:rsidP="00165F69">
      <w:pPr>
        <w:spacing w:before="60" w:after="0" w:line="240" w:lineRule="auto"/>
        <w:ind w:left="187"/>
        <w:rPr>
          <w:rFonts w:eastAsia="Times New Roman"/>
          <w:color w:val="000000"/>
          <w:sz w:val="20"/>
          <w:szCs w:val="20"/>
        </w:rPr>
      </w:pPr>
      <w:r w:rsidRPr="00165F69">
        <w:rPr>
          <w:rFonts w:eastAsia="Times New Roman"/>
          <w:color w:val="000000"/>
          <w:sz w:val="18"/>
          <w:szCs w:val="20"/>
        </w:rPr>
        <w:t>*</w:t>
      </w:r>
      <w:r w:rsidRPr="00165F69">
        <w:rPr>
          <w:rFonts w:eastAsia="Times New Roman"/>
          <w:color w:val="000000"/>
          <w:sz w:val="20"/>
          <w:szCs w:val="20"/>
          <w:u w:val="single"/>
        </w:rPr>
        <w:t xml:space="preserve">Study Tasks: </w:t>
      </w:r>
      <w:r w:rsidRPr="00165F69">
        <w:rPr>
          <w:rFonts w:eastAsia="Times New Roman"/>
          <w:color w:val="000000"/>
          <w:sz w:val="18"/>
          <w:szCs w:val="20"/>
          <w:u w:val="single"/>
        </w:rPr>
        <w:br/>
      </w:r>
      <w:r w:rsidRPr="00165F69">
        <w:rPr>
          <w:rFonts w:eastAsia="Times New Roman"/>
          <w:color w:val="000000"/>
          <w:sz w:val="20"/>
          <w:szCs w:val="20"/>
        </w:rPr>
        <w:t>1 - Chart review</w:t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  <w:t>2 - Data collection</w:t>
      </w:r>
    </w:p>
    <w:p w14:paraId="75B6D50B" w14:textId="77777777" w:rsidR="00165F69" w:rsidRPr="00165F69" w:rsidRDefault="00165F69" w:rsidP="00165F69">
      <w:pPr>
        <w:spacing w:after="0" w:line="240" w:lineRule="auto"/>
        <w:ind w:left="187"/>
        <w:rPr>
          <w:rFonts w:eastAsia="Times New Roman"/>
          <w:color w:val="000000"/>
          <w:sz w:val="20"/>
          <w:szCs w:val="20"/>
        </w:rPr>
      </w:pPr>
      <w:r w:rsidRPr="00165F69">
        <w:rPr>
          <w:rFonts w:eastAsia="Times New Roman"/>
          <w:color w:val="000000"/>
          <w:sz w:val="20"/>
          <w:szCs w:val="20"/>
        </w:rPr>
        <w:t xml:space="preserve">3 - Participant recruitment </w:t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  <w:t>4 - Obtain informed consent</w:t>
      </w:r>
    </w:p>
    <w:p w14:paraId="0217F8D1" w14:textId="77777777" w:rsidR="00165F69" w:rsidRPr="00165F69" w:rsidRDefault="00165F69" w:rsidP="00165F69">
      <w:pPr>
        <w:spacing w:after="0" w:line="240" w:lineRule="auto"/>
        <w:ind w:left="187"/>
        <w:rPr>
          <w:rFonts w:eastAsia="Times New Roman"/>
          <w:color w:val="000000"/>
          <w:sz w:val="20"/>
          <w:szCs w:val="20"/>
        </w:rPr>
      </w:pPr>
      <w:r w:rsidRPr="00165F69">
        <w:rPr>
          <w:rFonts w:eastAsia="Times New Roman"/>
          <w:color w:val="000000"/>
          <w:sz w:val="20"/>
          <w:szCs w:val="20"/>
        </w:rPr>
        <w:t>5 - Study protocol assessments/procedures</w:t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  <w:t xml:space="preserve">6 - Protocol development only </w:t>
      </w:r>
    </w:p>
    <w:p w14:paraId="6CB11A1A" w14:textId="77777777" w:rsidR="00165F69" w:rsidRPr="00165F69" w:rsidRDefault="00165F69" w:rsidP="00165F69">
      <w:pPr>
        <w:spacing w:after="0" w:line="240" w:lineRule="auto"/>
        <w:ind w:left="187"/>
        <w:rPr>
          <w:rFonts w:eastAsia="Times New Roman"/>
          <w:color w:val="000000"/>
          <w:sz w:val="20"/>
          <w:szCs w:val="20"/>
        </w:rPr>
      </w:pPr>
      <w:r w:rsidRPr="00165F69">
        <w:rPr>
          <w:rFonts w:eastAsia="Times New Roman"/>
          <w:color w:val="000000"/>
          <w:sz w:val="20"/>
          <w:szCs w:val="20"/>
        </w:rPr>
        <w:t>7 - Data entry</w:t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</w:r>
      <w:r w:rsidRPr="00165F69">
        <w:rPr>
          <w:rFonts w:eastAsia="Times New Roman"/>
          <w:color w:val="000000"/>
          <w:sz w:val="20"/>
          <w:szCs w:val="20"/>
        </w:rPr>
        <w:tab/>
        <w:t>8 - Data analysis</w:t>
      </w:r>
    </w:p>
    <w:p w14:paraId="61434FC8" w14:textId="77777777" w:rsidR="00165F69" w:rsidRPr="00165F69" w:rsidRDefault="00165F69" w:rsidP="00165F69">
      <w:pPr>
        <w:spacing w:after="0" w:line="240" w:lineRule="auto"/>
        <w:ind w:left="187"/>
        <w:rPr>
          <w:rFonts w:eastAsia="Times New Roman"/>
          <w:color w:val="000000"/>
          <w:sz w:val="20"/>
          <w:szCs w:val="20"/>
        </w:rPr>
      </w:pPr>
      <w:r w:rsidRPr="00165F69">
        <w:rPr>
          <w:rFonts w:eastAsia="Times New Roman"/>
          <w:color w:val="000000"/>
          <w:sz w:val="20"/>
          <w:szCs w:val="20"/>
        </w:rPr>
        <w:t>9 - Manuscript preparation (aggregate data only</w:t>
      </w:r>
      <w:r w:rsidRPr="00165F69">
        <w:rPr>
          <w:rFonts w:eastAsia="Times New Roman"/>
          <w:color w:val="000000"/>
          <w:sz w:val="20"/>
          <w:szCs w:val="18"/>
        </w:rPr>
        <w:t>)</w:t>
      </w:r>
    </w:p>
    <w:p w14:paraId="1D2C0E33" w14:textId="77777777" w:rsidR="00165F69" w:rsidRPr="006E4CCE" w:rsidRDefault="00165F69" w:rsidP="006E4CCE">
      <w:pPr>
        <w:pStyle w:val="Space"/>
        <w:sectPr w:rsidR="00165F69" w:rsidRPr="006E4CCE" w:rsidSect="00E37D4E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002D993A" w14:textId="30B628EE" w:rsidR="002417A2" w:rsidRPr="006E4CCE" w:rsidRDefault="002A550E" w:rsidP="00010797">
      <w:pPr>
        <w:pStyle w:val="Section"/>
        <w:rPr>
          <w:rFonts w:asciiTheme="majorHAnsi" w:hAnsiTheme="majorHAnsi" w:cstheme="majorHAnsi"/>
        </w:rPr>
      </w:pPr>
      <w:r w:rsidRPr="006E4CCE">
        <w:rPr>
          <w:rFonts w:asciiTheme="majorHAnsi" w:hAnsiTheme="majorHAnsi" w:cstheme="majorHAnsi"/>
        </w:rPr>
        <w:lastRenderedPageBreak/>
        <w:t xml:space="preserve">Section </w:t>
      </w:r>
      <w:r w:rsidR="00901A87">
        <w:rPr>
          <w:rFonts w:asciiTheme="majorHAnsi" w:hAnsiTheme="majorHAnsi" w:cstheme="majorHAnsi"/>
        </w:rPr>
        <w:t>5</w:t>
      </w:r>
      <w:r w:rsidR="002417A2" w:rsidRPr="006E4CCE">
        <w:rPr>
          <w:rFonts w:asciiTheme="majorHAnsi" w:hAnsiTheme="majorHAnsi" w:cstheme="majorHAnsi"/>
        </w:rPr>
        <w:t xml:space="preserve">: </w:t>
      </w:r>
      <w:r w:rsidR="00331A2A" w:rsidRPr="006E4CCE">
        <w:rPr>
          <w:rFonts w:asciiTheme="majorHAnsi" w:hAnsiTheme="majorHAnsi" w:cstheme="majorHAnsi"/>
        </w:rPr>
        <w:t xml:space="preserve">Impact and </w:t>
      </w:r>
      <w:r w:rsidR="00A106FE" w:rsidRPr="006E4CCE">
        <w:rPr>
          <w:rFonts w:asciiTheme="majorHAnsi" w:hAnsiTheme="majorHAnsi" w:cstheme="majorHAnsi"/>
        </w:rPr>
        <w:t>Authorization</w:t>
      </w:r>
    </w:p>
    <w:p w14:paraId="2B993643" w14:textId="555FF584" w:rsidR="00122E15" w:rsidRPr="006E4CCE" w:rsidRDefault="00784417" w:rsidP="00C51EC1">
      <w:pPr>
        <w:pStyle w:val="Question"/>
        <w:ind w:left="360"/>
      </w:pPr>
      <w:r w:rsidRPr="006E4CCE">
        <w:t>Does your study require:</w:t>
      </w:r>
    </w:p>
    <w:tbl>
      <w:tblPr>
        <w:tblStyle w:val="TableGrid"/>
        <w:tblW w:w="0" w:type="auto"/>
        <w:tblInd w:w="54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1155"/>
        <w:gridCol w:w="720"/>
        <w:gridCol w:w="1170"/>
      </w:tblGrid>
      <w:tr w:rsidR="00122E15" w:rsidRPr="006E4CCE" w14:paraId="7B611139" w14:textId="200F7795" w:rsidTr="006E4CCE">
        <w:tc>
          <w:tcPr>
            <w:tcW w:w="1115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25F47D73" w14:textId="77777777" w:rsidR="00122E15" w:rsidRPr="006E4CCE" w:rsidDel="001E0B92" w:rsidRDefault="00122E15" w:rsidP="00122E15">
            <w:pPr>
              <w:pStyle w:val="Question"/>
              <w:numPr>
                <w:ilvl w:val="0"/>
                <w:numId w:val="0"/>
              </w:numPr>
            </w:pP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2F7D7793" w14:textId="5FA3839A" w:rsidR="00122E15" w:rsidRPr="006E4CCE" w:rsidDel="00122E15" w:rsidRDefault="00122E15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r w:rsidRPr="006E4CCE">
              <w:rPr>
                <w:rFonts w:eastAsia="Times New Roman"/>
                <w:iCs/>
              </w:rPr>
              <w:t>YES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0C6B4920" w14:textId="1EFC86CF" w:rsidR="00122E15" w:rsidRPr="006E4CCE" w:rsidDel="00122E15" w:rsidRDefault="00122E15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r w:rsidRPr="006E4CCE">
              <w:rPr>
                <w:rFonts w:eastAsia="Times New Roman"/>
                <w:iCs/>
              </w:rPr>
              <w:t>NO</w:t>
            </w:r>
          </w:p>
        </w:tc>
      </w:tr>
      <w:tr w:rsidR="00122E15" w:rsidRPr="006E4CCE" w14:paraId="0E7778FD" w14:textId="0AE11ABC" w:rsidTr="006E4CCE">
        <w:tc>
          <w:tcPr>
            <w:tcW w:w="11155" w:type="dxa"/>
            <w:tcBorders>
              <w:top w:val="single" w:sz="12" w:space="0" w:color="auto"/>
            </w:tcBorders>
          </w:tcPr>
          <w:p w14:paraId="36586EBB" w14:textId="15CEB68B" w:rsidR="00122E15" w:rsidRPr="006E4CCE" w:rsidRDefault="00122E15" w:rsidP="00122E15">
            <w:pPr>
              <w:pStyle w:val="Question"/>
              <w:numPr>
                <w:ilvl w:val="0"/>
                <w:numId w:val="0"/>
              </w:numPr>
            </w:pPr>
            <w:r w:rsidRPr="006E4CCE">
              <w:t xml:space="preserve">Clinical services (e.g. Pharmacy, Decision Support, Cath Lab, etc.)? </w:t>
            </w:r>
            <w:r w:rsidR="004F4DB0">
              <w:t>(see 13a for all services)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799CC67C" w14:textId="37E4B806" w:rsidR="00122E15" w:rsidRPr="006E4CCE" w:rsidRDefault="008D366E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sdt>
              <w:sdtPr>
                <w:rPr>
                  <w:rFonts w:eastAsia="MS Gothic"/>
                  <w:b w:val="0"/>
                  <w:bCs/>
                </w:rPr>
                <w:id w:val="78577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E15" w:rsidRPr="006E4CCE">
                  <w:rPr>
                    <w:rFonts w:ascii="Segoe UI Symbol" w:eastAsia="MS Gothic" w:hAnsi="Segoe UI Symbol" w:cs="Segoe UI Symbol"/>
                    <w:b w:val="0"/>
                    <w:bCs/>
                  </w:rPr>
                  <w:t>☐</w:t>
                </w:r>
              </w:sdtContent>
            </w:sdt>
            <w:r w:rsidR="00122E15" w:rsidRPr="00901A87" w:rsidDel="00122E15">
              <w:t xml:space="preserve"> 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78CB440F" w14:textId="5B8193BE" w:rsidR="00122E15" w:rsidRPr="00901A87" w:rsidDel="00122E15" w:rsidRDefault="008D366E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sdt>
              <w:sdtPr>
                <w:rPr>
                  <w:rFonts w:eastAsia="MS Gothic"/>
                  <w:b w:val="0"/>
                  <w:bCs/>
                </w:rPr>
                <w:id w:val="142931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E15" w:rsidRPr="006E4CCE">
                  <w:rPr>
                    <w:rFonts w:ascii="Segoe UI Symbol" w:eastAsia="MS Gothic" w:hAnsi="Segoe UI Symbol" w:cs="Segoe UI Symbol"/>
                    <w:b w:val="0"/>
                    <w:bCs/>
                  </w:rPr>
                  <w:t>☐</w:t>
                </w:r>
              </w:sdtContent>
            </w:sdt>
          </w:p>
        </w:tc>
      </w:tr>
      <w:tr w:rsidR="00122E15" w:rsidRPr="006E4CCE" w14:paraId="4382B3DA" w14:textId="28FEE245" w:rsidTr="006E4CCE">
        <w:tc>
          <w:tcPr>
            <w:tcW w:w="11155" w:type="dxa"/>
          </w:tcPr>
          <w:p w14:paraId="186931CB" w14:textId="6C73F0F2" w:rsidR="00122E15" w:rsidRPr="006E4CCE" w:rsidRDefault="00122E15" w:rsidP="004F6F01">
            <w:pPr>
              <w:pStyle w:val="Question"/>
              <w:numPr>
                <w:ilvl w:val="0"/>
                <w:numId w:val="0"/>
              </w:numPr>
            </w:pPr>
            <w:r w:rsidRPr="006E4CCE">
              <w:rPr>
                <w:rStyle w:val="QuestionChar"/>
                <w:b/>
              </w:rPr>
              <w:t>Department/Division</w:t>
            </w:r>
            <w:r w:rsidR="00D60148" w:rsidRPr="00901A87">
              <w:rPr>
                <w:rStyle w:val="QuestionChar"/>
                <w:b/>
              </w:rPr>
              <w:t xml:space="preserve"> staff time (e.g.</w:t>
            </w:r>
            <w:r w:rsidRPr="006E4CCE">
              <w:rPr>
                <w:rStyle w:val="QuestionChar"/>
                <w:b/>
              </w:rPr>
              <w:t xml:space="preserve"> nursing), in-patient beds, clinic space, medication or medical tests</w:t>
            </w:r>
            <w:r w:rsidR="00AF5E0C" w:rsidRPr="00901A87">
              <w:rPr>
                <w:rStyle w:val="QuestionChar"/>
                <w:b/>
              </w:rPr>
              <w:t xml:space="preserve"> from a department </w:t>
            </w:r>
            <w:r w:rsidR="00AF5E0C" w:rsidRPr="00AC721F">
              <w:rPr>
                <w:rStyle w:val="QuestionChar"/>
                <w:b/>
                <w:u w:val="single"/>
              </w:rPr>
              <w:t xml:space="preserve">other </w:t>
            </w:r>
            <w:r w:rsidR="004F6F01" w:rsidRPr="00AC721F">
              <w:rPr>
                <w:rStyle w:val="QuestionChar"/>
                <w:b/>
                <w:u w:val="single"/>
              </w:rPr>
              <w:t>tha</w:t>
            </w:r>
            <w:r w:rsidR="004F6F01">
              <w:rPr>
                <w:rStyle w:val="QuestionChar"/>
                <w:b/>
                <w:u w:val="single"/>
              </w:rPr>
              <w:t>n</w:t>
            </w:r>
            <w:r w:rsidR="004F6F01" w:rsidRPr="00AC721F">
              <w:rPr>
                <w:rStyle w:val="QuestionChar"/>
                <w:b/>
                <w:u w:val="single"/>
              </w:rPr>
              <w:t xml:space="preserve"> </w:t>
            </w:r>
            <w:r w:rsidR="00AF5E0C" w:rsidRPr="00AC721F">
              <w:rPr>
                <w:rStyle w:val="QuestionChar"/>
                <w:b/>
                <w:u w:val="single"/>
              </w:rPr>
              <w:t>the PIs department</w:t>
            </w:r>
            <w:r w:rsidRPr="006E4CCE">
              <w:rPr>
                <w:rStyle w:val="QuestionChar"/>
                <w:b/>
              </w:rPr>
              <w:t>?</w:t>
            </w:r>
            <w:r w:rsidR="004F4DB0">
              <w:rPr>
                <w:rStyle w:val="QuestionChar"/>
                <w:b/>
              </w:rPr>
              <w:t xml:space="preserve"> (see 13b for all Dept</w:t>
            </w:r>
            <w:r w:rsidR="007A7FE0">
              <w:rPr>
                <w:rStyle w:val="QuestionChar"/>
                <w:b/>
              </w:rPr>
              <w:t>.</w:t>
            </w:r>
            <w:r w:rsidR="004F4DB0">
              <w:rPr>
                <w:rStyle w:val="QuestionChar"/>
                <w:b/>
              </w:rPr>
              <w:t>/Divisions)</w:t>
            </w:r>
          </w:p>
        </w:tc>
        <w:tc>
          <w:tcPr>
            <w:tcW w:w="720" w:type="dxa"/>
            <w:vAlign w:val="center"/>
          </w:tcPr>
          <w:p w14:paraId="16A7EED9" w14:textId="35EDD321" w:rsidR="00122E15" w:rsidRPr="00901A87" w:rsidRDefault="008D366E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sdt>
              <w:sdtPr>
                <w:rPr>
                  <w:rFonts w:eastAsia="MS Gothic"/>
                  <w:b w:val="0"/>
                  <w:bCs/>
                </w:rPr>
                <w:id w:val="-36406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E15" w:rsidRPr="006E4CCE">
                  <w:rPr>
                    <w:rFonts w:ascii="Segoe UI Symbol" w:eastAsia="MS Gothic" w:hAnsi="Segoe UI Symbol" w:cs="Segoe UI Symbol"/>
                    <w:b w:val="0"/>
                    <w:bCs/>
                  </w:rPr>
                  <w:t>☐</w:t>
                </w:r>
              </w:sdtContent>
            </w:sdt>
          </w:p>
        </w:tc>
        <w:tc>
          <w:tcPr>
            <w:tcW w:w="1170" w:type="dxa"/>
            <w:vAlign w:val="center"/>
          </w:tcPr>
          <w:p w14:paraId="553B3D6B" w14:textId="7F901F20" w:rsidR="00122E15" w:rsidRPr="00901A87" w:rsidRDefault="008D366E" w:rsidP="006E4CCE">
            <w:pPr>
              <w:pStyle w:val="Question"/>
              <w:numPr>
                <w:ilvl w:val="0"/>
                <w:numId w:val="0"/>
              </w:numPr>
              <w:jc w:val="center"/>
            </w:pPr>
            <w:sdt>
              <w:sdtPr>
                <w:rPr>
                  <w:rFonts w:eastAsia="MS Gothic"/>
                  <w:b w:val="0"/>
                  <w:bCs/>
                </w:rPr>
                <w:id w:val="-141577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E15" w:rsidRPr="006E4CCE">
                  <w:rPr>
                    <w:rFonts w:ascii="Segoe UI Symbol" w:eastAsia="MS Gothic" w:hAnsi="Segoe UI Symbol" w:cs="Segoe UI Symbol"/>
                    <w:b w:val="0"/>
                    <w:bCs/>
                  </w:rPr>
                  <w:t>☐</w:t>
                </w:r>
              </w:sdtContent>
            </w:sdt>
          </w:p>
        </w:tc>
      </w:tr>
    </w:tbl>
    <w:p w14:paraId="387AD732" w14:textId="77777777" w:rsidR="00C26391" w:rsidRPr="006E4CCE" w:rsidRDefault="00C26391" w:rsidP="006E4CCE">
      <w:pPr>
        <w:pStyle w:val="Space"/>
      </w:pPr>
    </w:p>
    <w:p w14:paraId="5B9E7925" w14:textId="27FBA16F" w:rsidR="00C26391" w:rsidRPr="00901A87" w:rsidRDefault="00DB77CC" w:rsidP="00901A87">
      <w:pPr>
        <w:pStyle w:val="Question"/>
        <w:numPr>
          <w:ilvl w:val="0"/>
          <w:numId w:val="0"/>
        </w:numPr>
        <w:ind w:left="360"/>
        <w:rPr>
          <w:b w:val="0"/>
        </w:rPr>
      </w:pPr>
      <w:r w:rsidRPr="006E4CCE">
        <w:t xml:space="preserve">If you answered No to </w:t>
      </w:r>
      <w:r w:rsidRPr="00AC721F">
        <w:rPr>
          <w:u w:val="double"/>
        </w:rPr>
        <w:t>all</w:t>
      </w:r>
      <w:r w:rsidRPr="006E4CCE">
        <w:t xml:space="preserve"> of the above</w:t>
      </w:r>
      <w:r w:rsidRPr="00901A87">
        <w:rPr>
          <w:b w:val="0"/>
        </w:rPr>
        <w:t xml:space="preserve"> – Go to </w:t>
      </w:r>
      <w:r w:rsidR="00901A87">
        <w:rPr>
          <w:b w:val="0"/>
        </w:rPr>
        <w:t>Section 6</w:t>
      </w:r>
    </w:p>
    <w:p w14:paraId="59B434B9" w14:textId="77777777" w:rsidR="00DB77CC" w:rsidRPr="006E4CCE" w:rsidRDefault="00DB77CC" w:rsidP="006E4CCE">
      <w:pPr>
        <w:pStyle w:val="Space"/>
      </w:pPr>
    </w:p>
    <w:p w14:paraId="7F95F3AB" w14:textId="77777777" w:rsidR="00D60148" w:rsidRPr="006E4CCE" w:rsidRDefault="00D60148" w:rsidP="006E4CCE">
      <w:pPr>
        <w:pStyle w:val="Question"/>
        <w:ind w:left="360"/>
      </w:pPr>
      <w:r w:rsidRPr="006E4CCE">
        <w:t>Impacted Area Authorization</w:t>
      </w:r>
    </w:p>
    <w:p w14:paraId="699A746E" w14:textId="0E6CE0DF" w:rsidR="002C7430" w:rsidRPr="006E4CCE" w:rsidRDefault="002C7430" w:rsidP="006E4CCE">
      <w:pPr>
        <w:pStyle w:val="Question"/>
        <w:numPr>
          <w:ilvl w:val="0"/>
          <w:numId w:val="0"/>
        </w:numPr>
        <w:ind w:left="540"/>
        <w:rPr>
          <w:b w:val="0"/>
          <w:sz w:val="20"/>
          <w:u w:val="single"/>
        </w:rPr>
      </w:pPr>
      <w:r w:rsidRPr="006E4CCE">
        <w:rPr>
          <w:b w:val="0"/>
          <w:sz w:val="20"/>
          <w:u w:val="single"/>
        </w:rPr>
        <w:t>To obtain and demonstrate this authorization:</w:t>
      </w:r>
    </w:p>
    <w:p w14:paraId="657180B1" w14:textId="77777777" w:rsidR="00612DF7" w:rsidRPr="006E4CCE" w:rsidRDefault="00886402" w:rsidP="00D60148">
      <w:pPr>
        <w:pStyle w:val="Normal1"/>
        <w:widowControl w:val="0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63" w:after="0" w:line="240" w:lineRule="auto"/>
        <w:ind w:left="900" w:right="265" w:hanging="270"/>
        <w:rPr>
          <w:rFonts w:asciiTheme="majorHAnsi" w:hAnsiTheme="majorHAnsi" w:cstheme="majorHAnsi"/>
          <w:color w:val="000000"/>
          <w:sz w:val="20"/>
        </w:rPr>
      </w:pPr>
      <w:r w:rsidRPr="006E4CCE">
        <w:rPr>
          <w:rFonts w:asciiTheme="majorHAnsi" w:hAnsiTheme="majorHAnsi" w:cstheme="majorHAnsi"/>
          <w:b/>
          <w:i/>
          <w:color w:val="000000"/>
          <w:sz w:val="20"/>
        </w:rPr>
        <w:t>Seek approval</w:t>
      </w:r>
      <w:r w:rsidR="001C6223" w:rsidRPr="006E4CCE">
        <w:rPr>
          <w:rFonts w:asciiTheme="majorHAnsi" w:hAnsiTheme="majorHAnsi" w:cstheme="majorHAnsi"/>
          <w:b/>
          <w:i/>
          <w:color w:val="000000"/>
          <w:sz w:val="20"/>
        </w:rPr>
        <w:t xml:space="preserve"> via e-mail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 from all relevant contacts listed </w:t>
      </w:r>
      <w:r w:rsidR="001C6223" w:rsidRPr="006E4CCE">
        <w:rPr>
          <w:rFonts w:asciiTheme="majorHAnsi" w:hAnsiTheme="majorHAnsi" w:cstheme="majorHAnsi"/>
          <w:color w:val="000000"/>
          <w:sz w:val="20"/>
        </w:rPr>
        <w:t xml:space="preserve">in the table below. </w:t>
      </w:r>
      <w:r w:rsidR="00023892" w:rsidRPr="006E4CCE">
        <w:rPr>
          <w:rFonts w:asciiTheme="majorHAnsi" w:hAnsiTheme="majorHAnsi" w:cstheme="majorHAnsi"/>
          <w:color w:val="000000"/>
          <w:sz w:val="20"/>
        </w:rPr>
        <w:t>Each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 e-mail </w:t>
      </w:r>
      <w:r w:rsidR="002C7430" w:rsidRPr="006E4CCE">
        <w:rPr>
          <w:rFonts w:asciiTheme="majorHAnsi" w:hAnsiTheme="majorHAnsi" w:cstheme="majorHAnsi"/>
          <w:color w:val="000000"/>
          <w:sz w:val="20"/>
        </w:rPr>
        <w:t xml:space="preserve">to the contact 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must (1) </w:t>
      </w:r>
      <w:r w:rsidR="002A43C1" w:rsidRPr="006E4CCE">
        <w:rPr>
          <w:rFonts w:asciiTheme="majorHAnsi" w:hAnsiTheme="majorHAnsi" w:cstheme="majorHAnsi"/>
          <w:color w:val="000000"/>
          <w:sz w:val="20"/>
        </w:rPr>
        <w:t xml:space="preserve">describe 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the impact of your study </w:t>
      </w:r>
      <w:r w:rsidR="004565B7" w:rsidRPr="006E4CCE">
        <w:rPr>
          <w:rFonts w:asciiTheme="majorHAnsi" w:hAnsiTheme="majorHAnsi" w:cstheme="majorHAnsi"/>
          <w:color w:val="000000"/>
          <w:sz w:val="20"/>
        </w:rPr>
        <w:t>on the specific service(s)/resource(s)</w:t>
      </w:r>
      <w:r w:rsidR="002A43C1" w:rsidRPr="006E4CCE">
        <w:rPr>
          <w:rFonts w:asciiTheme="majorHAnsi" w:hAnsiTheme="majorHAnsi" w:cstheme="majorHAnsi"/>
          <w:color w:val="000000"/>
          <w:sz w:val="20"/>
        </w:rPr>
        <w:t>/clinical</w:t>
      </w:r>
      <w:r w:rsidR="00BF45F1" w:rsidRPr="006E4CCE">
        <w:rPr>
          <w:rFonts w:asciiTheme="majorHAnsi" w:hAnsiTheme="majorHAnsi" w:cstheme="majorHAnsi"/>
          <w:color w:val="000000"/>
          <w:sz w:val="20"/>
        </w:rPr>
        <w:t xml:space="preserve"> and community</w:t>
      </w:r>
      <w:r w:rsidR="002A43C1" w:rsidRPr="006E4CCE">
        <w:rPr>
          <w:rFonts w:asciiTheme="majorHAnsi" w:hAnsiTheme="majorHAnsi" w:cstheme="majorHAnsi"/>
          <w:color w:val="000000"/>
          <w:sz w:val="20"/>
        </w:rPr>
        <w:t xml:space="preserve"> space(s)</w:t>
      </w:r>
      <w:r w:rsidR="004565B7" w:rsidRPr="006E4CCE">
        <w:rPr>
          <w:rFonts w:asciiTheme="majorHAnsi" w:hAnsiTheme="majorHAnsi" w:cstheme="majorHAnsi"/>
          <w:color w:val="000000"/>
          <w:sz w:val="20"/>
        </w:rPr>
        <w:t>,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 </w:t>
      </w:r>
      <w:r w:rsidR="00010797" w:rsidRPr="006E4CCE">
        <w:rPr>
          <w:rFonts w:asciiTheme="majorHAnsi" w:hAnsiTheme="majorHAnsi" w:cstheme="majorHAnsi"/>
          <w:color w:val="000000"/>
          <w:sz w:val="20"/>
        </w:rPr>
        <w:t xml:space="preserve">(2) include a </w:t>
      </w:r>
      <w:r w:rsidR="00010797" w:rsidRPr="006E4CCE">
        <w:rPr>
          <w:rFonts w:asciiTheme="majorHAnsi" w:hAnsiTheme="majorHAnsi" w:cstheme="majorHAnsi"/>
          <w:color w:val="000000"/>
          <w:sz w:val="20"/>
          <w:u w:val="single"/>
        </w:rPr>
        <w:t>completed</w:t>
      </w:r>
      <w:r w:rsidR="00010797" w:rsidRPr="006E4CCE">
        <w:rPr>
          <w:rFonts w:asciiTheme="majorHAnsi" w:hAnsiTheme="majorHAnsi" w:cstheme="majorHAnsi"/>
          <w:color w:val="000000"/>
          <w:sz w:val="20"/>
        </w:rPr>
        <w:t xml:space="preserve"> copy of this form </w:t>
      </w:r>
      <w:r w:rsidRPr="006E4CCE">
        <w:rPr>
          <w:rFonts w:asciiTheme="majorHAnsi" w:hAnsiTheme="majorHAnsi" w:cstheme="majorHAnsi"/>
          <w:color w:val="000000"/>
          <w:sz w:val="20"/>
        </w:rPr>
        <w:t>and (</w:t>
      </w:r>
      <w:r w:rsidR="00010797" w:rsidRPr="006E4CCE">
        <w:rPr>
          <w:rFonts w:asciiTheme="majorHAnsi" w:hAnsiTheme="majorHAnsi" w:cstheme="majorHAnsi"/>
          <w:color w:val="000000"/>
          <w:sz w:val="20"/>
        </w:rPr>
        <w:t>3</w:t>
      </w:r>
      <w:r w:rsidRPr="006E4CCE">
        <w:rPr>
          <w:rFonts w:asciiTheme="majorHAnsi" w:hAnsiTheme="majorHAnsi" w:cstheme="majorHAnsi"/>
          <w:color w:val="000000"/>
          <w:sz w:val="20"/>
        </w:rPr>
        <w:t>)</w:t>
      </w:r>
      <w:r w:rsidR="00B717AB" w:rsidRPr="006E4CCE">
        <w:rPr>
          <w:rFonts w:asciiTheme="majorHAnsi" w:hAnsiTheme="majorHAnsi" w:cstheme="majorHAnsi"/>
          <w:color w:val="000000"/>
          <w:sz w:val="20"/>
        </w:rPr>
        <w:t xml:space="preserve"> request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 explicit appr</w:t>
      </w:r>
      <w:r w:rsidR="00283D9E" w:rsidRPr="006E4CCE">
        <w:rPr>
          <w:rFonts w:asciiTheme="majorHAnsi" w:hAnsiTheme="majorHAnsi" w:cstheme="majorHAnsi"/>
          <w:color w:val="000000"/>
          <w:sz w:val="20"/>
        </w:rPr>
        <w:t xml:space="preserve">oval </w:t>
      </w:r>
      <w:r w:rsidR="00010797" w:rsidRPr="006E4CCE">
        <w:rPr>
          <w:rFonts w:asciiTheme="majorHAnsi" w:hAnsiTheme="majorHAnsi" w:cstheme="majorHAnsi"/>
          <w:color w:val="000000"/>
          <w:sz w:val="20"/>
        </w:rPr>
        <w:t>to start your study.</w:t>
      </w:r>
    </w:p>
    <w:p w14:paraId="4E62F33F" w14:textId="77777777" w:rsidR="00612DF7" w:rsidRPr="006E4CCE" w:rsidRDefault="00612DF7" w:rsidP="00D60148">
      <w:pPr>
        <w:pStyle w:val="Normal1"/>
        <w:widowControl w:val="0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63" w:after="0" w:line="240" w:lineRule="auto"/>
        <w:ind w:left="900" w:right="265" w:hanging="270"/>
        <w:rPr>
          <w:rFonts w:asciiTheme="majorHAnsi" w:hAnsiTheme="majorHAnsi" w:cstheme="majorHAnsi"/>
          <w:color w:val="000000"/>
          <w:sz w:val="20"/>
        </w:rPr>
      </w:pPr>
      <w:r w:rsidRPr="006E4CCE">
        <w:rPr>
          <w:rFonts w:asciiTheme="majorHAnsi" w:hAnsiTheme="majorHAnsi" w:cstheme="majorHAnsi"/>
          <w:color w:val="000000"/>
          <w:sz w:val="20"/>
        </w:rPr>
        <w:t xml:space="preserve">Authorizing signatories </w:t>
      </w:r>
      <w:r w:rsidR="00B30045" w:rsidRPr="006E4CCE">
        <w:rPr>
          <w:rFonts w:asciiTheme="majorHAnsi" w:hAnsiTheme="majorHAnsi" w:cstheme="majorHAnsi"/>
          <w:color w:val="000000"/>
          <w:sz w:val="20"/>
        </w:rPr>
        <w:t xml:space="preserve">are required to </w:t>
      </w:r>
      <w:r w:rsidR="002C7430" w:rsidRPr="006E4CCE">
        <w:rPr>
          <w:rFonts w:asciiTheme="majorHAnsi" w:hAnsiTheme="majorHAnsi" w:cstheme="majorHAnsi"/>
          <w:color w:val="000000"/>
          <w:sz w:val="20"/>
        </w:rPr>
        <w:t>review your request</w:t>
      </w:r>
      <w:r w:rsidRPr="006E4CCE">
        <w:rPr>
          <w:rFonts w:asciiTheme="majorHAnsi" w:hAnsiTheme="majorHAnsi" w:cstheme="majorHAnsi"/>
          <w:color w:val="000000"/>
          <w:sz w:val="20"/>
        </w:rPr>
        <w:t xml:space="preserve"> </w:t>
      </w:r>
      <w:r w:rsidR="002C7430" w:rsidRPr="006E4CCE">
        <w:rPr>
          <w:rFonts w:asciiTheme="majorHAnsi" w:hAnsiTheme="majorHAnsi" w:cstheme="majorHAnsi"/>
          <w:color w:val="000000"/>
          <w:sz w:val="20"/>
        </w:rPr>
        <w:t>and provid</w:t>
      </w:r>
      <w:r w:rsidRPr="006E4CCE">
        <w:rPr>
          <w:rFonts w:asciiTheme="majorHAnsi" w:hAnsiTheme="majorHAnsi" w:cstheme="majorHAnsi"/>
          <w:color w:val="000000"/>
          <w:sz w:val="20"/>
        </w:rPr>
        <w:t>e</w:t>
      </w:r>
      <w:r w:rsidR="00B30045" w:rsidRPr="006E4CCE">
        <w:rPr>
          <w:rFonts w:asciiTheme="majorHAnsi" w:hAnsiTheme="majorHAnsi" w:cstheme="majorHAnsi"/>
          <w:color w:val="000000"/>
          <w:sz w:val="20"/>
        </w:rPr>
        <w:t xml:space="preserve"> e</w:t>
      </w:r>
      <w:r w:rsidRPr="006E4CCE">
        <w:rPr>
          <w:rFonts w:asciiTheme="majorHAnsi" w:hAnsiTheme="majorHAnsi" w:cstheme="majorHAnsi"/>
          <w:color w:val="000000"/>
          <w:sz w:val="20"/>
        </w:rPr>
        <w:t>-mail approval</w:t>
      </w:r>
      <w:r w:rsidR="0087050B" w:rsidRPr="006E4CCE">
        <w:rPr>
          <w:rFonts w:asciiTheme="majorHAnsi" w:hAnsiTheme="majorHAnsi" w:cstheme="majorHAnsi"/>
          <w:color w:val="000000"/>
          <w:sz w:val="20"/>
        </w:rPr>
        <w:t xml:space="preserve"> or non-</w:t>
      </w:r>
      <w:r w:rsidR="00B30045" w:rsidRPr="006E4CCE">
        <w:rPr>
          <w:rFonts w:asciiTheme="majorHAnsi" w:hAnsiTheme="majorHAnsi" w:cstheme="majorHAnsi"/>
          <w:color w:val="000000"/>
          <w:sz w:val="20"/>
        </w:rPr>
        <w:t>approval</w:t>
      </w:r>
      <w:r w:rsidRPr="006E4CCE">
        <w:rPr>
          <w:rFonts w:asciiTheme="majorHAnsi" w:hAnsiTheme="majorHAnsi" w:cstheme="majorHAnsi"/>
          <w:color w:val="000000"/>
          <w:sz w:val="20"/>
        </w:rPr>
        <w:t>.</w:t>
      </w:r>
    </w:p>
    <w:p w14:paraId="451A95C6" w14:textId="77777777" w:rsidR="00886402" w:rsidRPr="006E4CCE" w:rsidRDefault="002C7430" w:rsidP="00D60148">
      <w:pPr>
        <w:pStyle w:val="Normal1"/>
        <w:widowControl w:val="0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63" w:after="0" w:line="240" w:lineRule="auto"/>
        <w:ind w:left="900" w:right="265" w:hanging="270"/>
        <w:rPr>
          <w:rFonts w:asciiTheme="majorHAnsi" w:hAnsiTheme="majorHAnsi" w:cstheme="majorHAnsi"/>
          <w:sz w:val="20"/>
        </w:rPr>
      </w:pPr>
      <w:r w:rsidRPr="006E4CCE">
        <w:rPr>
          <w:rFonts w:asciiTheme="majorHAnsi" w:hAnsiTheme="majorHAnsi" w:cstheme="majorHAnsi"/>
          <w:color w:val="000000"/>
          <w:sz w:val="20"/>
        </w:rPr>
        <w:t>A</w:t>
      </w:r>
      <w:r w:rsidR="00886402" w:rsidRPr="006E4CCE">
        <w:rPr>
          <w:rFonts w:asciiTheme="majorHAnsi" w:hAnsiTheme="majorHAnsi" w:cstheme="majorHAnsi"/>
          <w:color w:val="000000"/>
          <w:sz w:val="20"/>
        </w:rPr>
        <w:t xml:space="preserve">ttach </w:t>
      </w:r>
      <w:r w:rsidR="00B717AB" w:rsidRPr="006E4CCE">
        <w:rPr>
          <w:rFonts w:asciiTheme="majorHAnsi" w:hAnsiTheme="majorHAnsi" w:cstheme="majorHAnsi"/>
          <w:color w:val="000000"/>
          <w:sz w:val="20"/>
        </w:rPr>
        <w:t xml:space="preserve">all </w:t>
      </w:r>
      <w:r w:rsidR="001C6223" w:rsidRPr="006E4CCE">
        <w:rPr>
          <w:rFonts w:asciiTheme="majorHAnsi" w:hAnsiTheme="majorHAnsi" w:cstheme="majorHAnsi"/>
          <w:color w:val="000000"/>
          <w:sz w:val="20"/>
        </w:rPr>
        <w:t>impact description(s) and e-mail approval(s)</w:t>
      </w:r>
      <w:r w:rsidR="00886402" w:rsidRPr="006E4CCE">
        <w:rPr>
          <w:rFonts w:asciiTheme="majorHAnsi" w:hAnsiTheme="majorHAnsi" w:cstheme="majorHAnsi"/>
          <w:color w:val="000000"/>
          <w:sz w:val="20"/>
        </w:rPr>
        <w:t xml:space="preserve"> to your application. </w:t>
      </w:r>
      <w:r w:rsidR="0087050B" w:rsidRPr="006E4CCE">
        <w:rPr>
          <w:rFonts w:asciiTheme="majorHAnsi" w:hAnsiTheme="majorHAnsi" w:cstheme="majorHAnsi"/>
          <w:b/>
          <w:i/>
          <w:color w:val="000000"/>
          <w:sz w:val="20"/>
        </w:rPr>
        <w:t xml:space="preserve">Please be sure that each </w:t>
      </w:r>
      <w:r w:rsidR="00886402" w:rsidRPr="006E4CCE">
        <w:rPr>
          <w:rFonts w:asciiTheme="majorHAnsi" w:hAnsiTheme="majorHAnsi" w:cstheme="majorHAnsi"/>
          <w:b/>
          <w:i/>
          <w:color w:val="000000"/>
          <w:sz w:val="20"/>
        </w:rPr>
        <w:t>description and approval is clearly labeled.</w:t>
      </w:r>
    </w:p>
    <w:p w14:paraId="27F09743" w14:textId="510F376B" w:rsidR="00D40756" w:rsidRPr="00901A87" w:rsidRDefault="00D40756" w:rsidP="00D60148">
      <w:pPr>
        <w:pStyle w:val="Space"/>
        <w:tabs>
          <w:tab w:val="left" w:pos="900"/>
        </w:tabs>
        <w:ind w:left="900" w:hanging="270"/>
      </w:pPr>
    </w:p>
    <w:p w14:paraId="53E7A002" w14:textId="77777777" w:rsidR="00C26391" w:rsidRPr="006E4CCE" w:rsidRDefault="00C26391" w:rsidP="006E4CCE">
      <w:pPr>
        <w:pStyle w:val="Space"/>
      </w:pPr>
    </w:p>
    <w:p w14:paraId="25D48B7A" w14:textId="2D806483" w:rsidR="00D0720A" w:rsidRPr="006E4CCE" w:rsidRDefault="00C51EC1" w:rsidP="006E4CCE">
      <w:pPr>
        <w:pStyle w:val="Question"/>
        <w:numPr>
          <w:ilvl w:val="1"/>
          <w:numId w:val="7"/>
        </w:numPr>
        <w:ind w:left="540"/>
      </w:pPr>
      <w:r w:rsidRPr="006E4CCE">
        <w:t>Check off all impacted s</w:t>
      </w:r>
      <w:r w:rsidR="00906019" w:rsidRPr="006E4CCE">
        <w:t>ervices</w:t>
      </w:r>
    </w:p>
    <w:tbl>
      <w:tblPr>
        <w:tblStyle w:val="TableGrid"/>
        <w:tblW w:w="13938" w:type="dxa"/>
        <w:tblInd w:w="432" w:type="dxa"/>
        <w:tblLook w:val="04A0" w:firstRow="1" w:lastRow="0" w:firstColumn="1" w:lastColumn="0" w:noHBand="0" w:noVBand="1"/>
      </w:tblPr>
      <w:tblGrid>
        <w:gridCol w:w="464"/>
        <w:gridCol w:w="3599"/>
        <w:gridCol w:w="5480"/>
        <w:gridCol w:w="4395"/>
      </w:tblGrid>
      <w:tr w:rsidR="00FA1F83" w:rsidRPr="006E4CCE" w14:paraId="4219E58A" w14:textId="77777777" w:rsidTr="001301FD">
        <w:tc>
          <w:tcPr>
            <w:tcW w:w="4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65F79338" w14:textId="77777777" w:rsidR="00FA1F83" w:rsidRPr="006E4CCE" w:rsidRDefault="00FA1F83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b/>
              </w:rPr>
            </w:pPr>
          </w:p>
        </w:tc>
        <w:tc>
          <w:tcPr>
            <w:tcW w:w="359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65D7CB9E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</w:rPr>
            </w:pPr>
            <w:r w:rsidRPr="006E4CCE">
              <w:rPr>
                <w:rFonts w:asciiTheme="majorHAnsi" w:eastAsia="MS Gothic" w:hAnsiTheme="majorHAnsi" w:cstheme="majorHAnsi"/>
                <w:b/>
              </w:rPr>
              <w:t>Service</w:t>
            </w:r>
          </w:p>
        </w:tc>
        <w:tc>
          <w:tcPr>
            <w:tcW w:w="548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7BCD5" w:themeFill="accent6"/>
            <w:vAlign w:val="center"/>
          </w:tcPr>
          <w:p w14:paraId="22AB6B67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</w:rPr>
              <w:t xml:space="preserve">Contact(s) for Approval </w:t>
            </w:r>
          </w:p>
        </w:tc>
        <w:tc>
          <w:tcPr>
            <w:tcW w:w="439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7BCD5" w:themeFill="accent6"/>
          </w:tcPr>
          <w:p w14:paraId="254423B0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</w:rPr>
              <w:t xml:space="preserve">Description of Work </w:t>
            </w:r>
          </w:p>
        </w:tc>
      </w:tr>
      <w:tr w:rsidR="00FA1F83" w:rsidRPr="006E4CCE" w14:paraId="4483F4B7" w14:textId="77777777" w:rsidTr="001301FD">
        <w:tc>
          <w:tcPr>
            <w:tcW w:w="46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687A75C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44445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tcBorders>
              <w:top w:val="single" w:sz="12" w:space="0" w:color="auto"/>
            </w:tcBorders>
            <w:vAlign w:val="center"/>
          </w:tcPr>
          <w:p w14:paraId="4D2C7885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Biobank</w:t>
            </w:r>
          </w:p>
        </w:tc>
        <w:tc>
          <w:tcPr>
            <w:tcW w:w="54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E186926" w14:textId="77777777" w:rsidR="00FA1F83" w:rsidRPr="00901A87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Dr. Sunit Das  </w:t>
            </w:r>
            <w:hyperlink r:id="rId21">
              <w:r w:rsidRPr="006E4CCE">
                <w:rPr>
                  <w:rFonts w:asciiTheme="majorHAnsi" w:hAnsiTheme="majorHAnsi" w:cstheme="majorHAnsi"/>
                  <w:color w:val="0563C1"/>
                  <w:sz w:val="21"/>
                  <w:szCs w:val="21"/>
                  <w:u w:val="single"/>
                </w:rPr>
                <w:t>Sunit.Das@unityhealth.to</w:t>
              </w:r>
            </w:hyperlink>
          </w:p>
          <w:p w14:paraId="4986A0AF" w14:textId="77777777" w:rsidR="00FA1F83" w:rsidRPr="00901A87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Valeria Di Giovanni  </w:t>
            </w:r>
            <w:hyperlink r:id="rId22">
              <w:r w:rsidRPr="006E4CCE">
                <w:rPr>
                  <w:rFonts w:asciiTheme="majorHAnsi" w:hAnsiTheme="majorHAnsi" w:cstheme="majorHAnsi"/>
                  <w:color w:val="0563C1"/>
                  <w:sz w:val="21"/>
                  <w:szCs w:val="21"/>
                  <w:u w:val="single"/>
                </w:rPr>
                <w:t>Valeria.DiGiovanni@unityhealth.to</w:t>
              </w:r>
            </w:hyperlink>
          </w:p>
        </w:tc>
        <w:tc>
          <w:tcPr>
            <w:tcW w:w="4395" w:type="dxa"/>
            <w:tcBorders>
              <w:top w:val="single" w:sz="12" w:space="0" w:color="auto"/>
              <w:right w:val="single" w:sz="12" w:space="0" w:color="auto"/>
            </w:tcBorders>
          </w:tcPr>
          <w:p w14:paraId="4CCF3729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3DF4B552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154FDBA3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75749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33A9B6CF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Biosafety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10D6FEB1" w14:textId="67878BA0" w:rsidR="00FA1F83" w:rsidRPr="00901A87" w:rsidRDefault="00EF5E8A" w:rsidP="00EF5E8A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Neha Chauhan</w:t>
            </w:r>
            <w:r w:rsidR="00FA1F83"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hyperlink r:id="rId23" w:history="1">
              <w:r w:rsidR="002B01D5" w:rsidRPr="001B0374">
                <w:rPr>
                  <w:rStyle w:val="Hyperlink"/>
                  <w:rFonts w:asciiTheme="majorHAnsi" w:hAnsiTheme="majorHAnsi" w:cstheme="majorHAnsi"/>
                  <w:sz w:val="21"/>
                  <w:szCs w:val="21"/>
                </w:rPr>
                <w:t>Neha.Chauhan@unityhealth.to</w:t>
              </w:r>
            </w:hyperlink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22F57776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09C84AC2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6FDCE141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200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07BA6BFC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Decision Support</w:t>
            </w:r>
          </w:p>
          <w:p w14:paraId="15CD4F48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sz w:val="20"/>
                <w:szCs w:val="20"/>
              </w:rPr>
              <w:t>(including Clinical Informatics)</w:t>
            </w:r>
            <w:r w:rsidR="003B3DCB" w:rsidRPr="006E4CCE">
              <w:rPr>
                <w:rFonts w:asciiTheme="majorHAnsi" w:hAnsiTheme="majorHAnsi" w:cstheme="majorHAnsi"/>
                <w:sz w:val="20"/>
                <w:szCs w:val="20"/>
              </w:rPr>
              <w:t xml:space="preserve"> (pulling specific patient data from the clinical systems)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0067417F" w14:textId="77777777" w:rsidR="00FA1F83" w:rsidRPr="00901A87" w:rsidRDefault="00FA1F83" w:rsidP="0073334D">
            <w:pPr>
              <w:pStyle w:val="Normal1"/>
              <w:spacing w:before="40" w:after="40"/>
              <w:rPr>
                <w:rFonts w:asciiTheme="majorHAnsi" w:hAnsiTheme="majorHAnsi" w:cstheme="majorHAnsi"/>
                <w:color w:val="0563C1"/>
                <w:sz w:val="21"/>
                <w:szCs w:val="21"/>
                <w:u w:val="single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Laura Rodrigues  </w:t>
            </w:r>
            <w:hyperlink r:id="rId24" w:history="1">
              <w:r w:rsidRPr="006E4CCE">
                <w:rPr>
                  <w:rStyle w:val="Hyperlink"/>
                  <w:rFonts w:asciiTheme="majorHAnsi" w:hAnsiTheme="majorHAnsi" w:cstheme="majorHAnsi"/>
                  <w:sz w:val="21"/>
                  <w:szCs w:val="21"/>
                </w:rPr>
                <w:t>decisions@unityhealth.to</w:t>
              </w:r>
            </w:hyperlink>
          </w:p>
          <w:p w14:paraId="14484B6E" w14:textId="73E588C9" w:rsidR="00FA1F83" w:rsidRPr="00901A87" w:rsidRDefault="00FA1F83" w:rsidP="00EB6D0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Jenny Lieu </w:t>
            </w:r>
            <w:hyperlink r:id="rId25" w:history="1">
              <w:r w:rsidRPr="00642A5F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Jenny.Lieu@unityhealth.to</w:t>
              </w:r>
            </w:hyperlink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642A5F">
              <w:rPr>
                <w:rFonts w:asciiTheme="majorHAnsi" w:hAnsiTheme="majorHAnsi" w:cstheme="majorHAnsi"/>
                <w:sz w:val="20"/>
                <w:szCs w:val="20"/>
              </w:rPr>
              <w:t>(copied only</w:t>
            </w:r>
            <w:r w:rsidR="00642A5F" w:rsidRPr="00642A5F">
              <w:rPr>
                <w:rFonts w:asciiTheme="majorHAnsi" w:hAnsiTheme="majorHAnsi" w:cstheme="majorHAnsi"/>
                <w:sz w:val="20"/>
                <w:szCs w:val="20"/>
              </w:rPr>
              <w:t xml:space="preserve"> for SJHC</w:t>
            </w:r>
            <w:r w:rsidRPr="00642A5F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34826779" w14:textId="77777777" w:rsidR="00FA1F83" w:rsidRPr="006E4CCE" w:rsidRDefault="00FA1F83" w:rsidP="0073334D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3D30E2FB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63E8AA33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53863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6FD6496E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Medical Imaging, CT, MRI, Ultrasound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0ACBF82D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SMH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– 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Yangmei Li  </w:t>
            </w:r>
            <w:hyperlink r:id="rId26" w:history="1">
              <w:r w:rsidRPr="006E4CCE">
                <w:rPr>
                  <w:rStyle w:val="Hyperlink"/>
                  <w:rFonts w:asciiTheme="majorHAnsi" w:hAnsiTheme="majorHAnsi" w:cstheme="majorHAnsi"/>
                </w:rPr>
                <w:t>Yangmei.Li@unityhealth.to</w:t>
              </w:r>
            </w:hyperlink>
            <w:r w:rsidRPr="006E4CCE">
              <w:rPr>
                <w:rFonts w:asciiTheme="majorHAnsi" w:hAnsiTheme="majorHAnsi" w:cstheme="majorHAnsi"/>
              </w:rPr>
              <w:t xml:space="preserve"> </w:t>
            </w:r>
          </w:p>
          <w:p w14:paraId="4DFC8986" w14:textId="77777777" w:rsidR="00FA1F83" w:rsidRPr="00901A87" w:rsidRDefault="00FA1F83" w:rsidP="00944F1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901A87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SJHC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– Lisa Hicks </w:t>
            </w:r>
            <w:hyperlink r:id="rId27" w:history="1">
              <w:r w:rsidRPr="006E4CCE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Lisa.Hicks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6C34B5D7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3D11BC64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178083FD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205572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38543B5B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Research MRI only (SMH)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1275DF9D" w14:textId="77777777" w:rsidR="00FA1F83" w:rsidRPr="00901A87" w:rsidRDefault="00FA1F83" w:rsidP="00EB6D0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Anthony Sheen  </w:t>
            </w:r>
            <w:hyperlink r:id="rId28">
              <w:r w:rsidRPr="006E4CCE">
                <w:rPr>
                  <w:rFonts w:asciiTheme="majorHAnsi" w:hAnsiTheme="majorHAnsi" w:cstheme="majorHAnsi"/>
                  <w:color w:val="0563C1"/>
                  <w:sz w:val="21"/>
                  <w:szCs w:val="21"/>
                  <w:u w:val="single"/>
                </w:rPr>
                <w:t>Anthony.Sheen@unityhealth.to</w:t>
              </w:r>
            </w:hyperlink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4F103D6F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62A423C6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6C7525D6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42850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653976F4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Health Records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6895645A" w14:textId="3048054C" w:rsidR="00FA1F83" w:rsidRPr="00901A87" w:rsidRDefault="00C558C2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Natalie </w:t>
            </w:r>
            <w:proofErr w:type="spellStart"/>
            <w:r>
              <w:rPr>
                <w:rFonts w:asciiTheme="majorHAnsi" w:hAnsiTheme="majorHAnsi" w:cstheme="majorHAnsi"/>
                <w:sz w:val="21"/>
                <w:szCs w:val="21"/>
              </w:rPr>
              <w:t>Kouyoumdjian</w:t>
            </w:r>
            <w:proofErr w:type="spellEnd"/>
            <w:r w:rsidR="00FA1F83"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hyperlink r:id="rId29" w:history="1">
              <w:r w:rsidRPr="00C558C2">
                <w:rPr>
                  <w:rStyle w:val="Hyperlink"/>
                  <w:sz w:val="20"/>
                  <w:szCs w:val="20"/>
                </w:rPr>
                <w:t>Natalie.Kouyoumdjian@unityhealth.to</w:t>
              </w:r>
            </w:hyperlink>
            <w:r>
              <w:t xml:space="preserve"> 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4637B83F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27D60E93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4DFD496E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10625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08F6ED63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Pharmacy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03FD9C13" w14:textId="77777777" w:rsidR="00FA1F83" w:rsidRPr="00901A87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color w:val="0563C1"/>
                <w:sz w:val="21"/>
                <w:szCs w:val="21"/>
                <w:u w:val="single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SMH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–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Laura Parsons  </w:t>
            </w:r>
            <w:hyperlink r:id="rId30">
              <w:r w:rsidRPr="007F6BFB">
                <w:rPr>
                  <w:rFonts w:asciiTheme="majorHAnsi" w:hAnsiTheme="majorHAnsi" w:cstheme="majorHAnsi"/>
                  <w:color w:val="0563C1"/>
                  <w:sz w:val="20"/>
                  <w:szCs w:val="20"/>
                  <w:u w:val="single"/>
                </w:rPr>
                <w:t>Laura.Parsons@unityhealth.to</w:t>
              </w:r>
            </w:hyperlink>
          </w:p>
          <w:p w14:paraId="335945B7" w14:textId="77777777" w:rsidR="00FA1F83" w:rsidRPr="00901A87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JHC –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Jiten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Jani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 </w:t>
            </w:r>
            <w:hyperlink r:id="rId31" w:history="1">
              <w:r w:rsidRPr="006E4CCE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Jiten.Jani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02D45BE5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4989DCF0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59F9E197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33283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62503392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Laboratory Medicine</w:t>
            </w:r>
          </w:p>
          <w:p w14:paraId="39D76073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Sample(s) taken for:</w:t>
            </w:r>
          </w:p>
          <w:p w14:paraId="169BF1A6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Research   </w:t>
            </w: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Clinical   </w:t>
            </w: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Both</w:t>
            </w:r>
          </w:p>
        </w:tc>
        <w:tc>
          <w:tcPr>
            <w:tcW w:w="5480" w:type="dxa"/>
            <w:tcBorders>
              <w:right w:val="single" w:sz="12" w:space="0" w:color="auto"/>
            </w:tcBorders>
          </w:tcPr>
          <w:p w14:paraId="779226EC" w14:textId="71A8677C" w:rsidR="00FA1F83" w:rsidRPr="00901A87" w:rsidRDefault="00FA1F83" w:rsidP="001C659B">
            <w:pPr>
              <w:pStyle w:val="Normal1"/>
              <w:spacing w:after="8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SMH</w:t>
            </w:r>
            <w:r w:rsidR="00FF76C9"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&amp; SJHC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– </w:t>
            </w:r>
            <w:r w:rsidR="001C659B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Matthew </w:t>
            </w:r>
            <w:proofErr w:type="spellStart"/>
            <w:r w:rsidR="001C659B">
              <w:rPr>
                <w:rFonts w:asciiTheme="majorHAnsi" w:eastAsia="MS Gothic" w:hAnsiTheme="majorHAnsi" w:cstheme="majorHAnsi"/>
                <w:sz w:val="20"/>
                <w:szCs w:val="20"/>
              </w:rPr>
              <w:t>Doggart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  <w:hyperlink r:id="rId32" w:history="1">
              <w:r w:rsidR="001C659B" w:rsidRPr="0045408F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Matthew.Doggart@unityhealth.to</w:t>
              </w:r>
            </w:hyperlink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3CEC1FB9" w14:textId="77777777" w:rsidR="00FA1F83" w:rsidRPr="006E4CCE" w:rsidRDefault="00FA1F83" w:rsidP="0043745B">
            <w:pPr>
              <w:pStyle w:val="Normal1"/>
              <w:spacing w:after="8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19E31760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48EDD022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52321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6656863C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Heart &amp; Vascular Program/Medical Diagnostics</w:t>
            </w:r>
          </w:p>
          <w:p w14:paraId="20689C7E" w14:textId="77777777" w:rsidR="00FA1F83" w:rsidRPr="006E4CCE" w:rsidRDefault="00FA1F83" w:rsidP="007E6644">
            <w:pPr>
              <w:pStyle w:val="Normal1"/>
              <w:tabs>
                <w:tab w:val="left" w:pos="181"/>
              </w:tabs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Cath lab</w:t>
            </w:r>
          </w:p>
          <w:p w14:paraId="68484871" w14:textId="77777777" w:rsidR="00FA1F83" w:rsidRPr="006E4CCE" w:rsidRDefault="00FA1F83" w:rsidP="007E6644">
            <w:pPr>
              <w:pStyle w:val="Normal1"/>
              <w:tabs>
                <w:tab w:val="left" w:pos="181"/>
              </w:tabs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ECG &amp; Echocardiography</w:t>
            </w:r>
          </w:p>
        </w:tc>
        <w:tc>
          <w:tcPr>
            <w:tcW w:w="5480" w:type="dxa"/>
            <w:tcBorders>
              <w:right w:val="single" w:sz="12" w:space="0" w:color="auto"/>
            </w:tcBorders>
          </w:tcPr>
          <w:p w14:paraId="380FF982" w14:textId="2BB07076" w:rsidR="00FA1F83" w:rsidRPr="00901A87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color w:val="0563C1"/>
                <w:sz w:val="21"/>
                <w:szCs w:val="21"/>
                <w:u w:val="single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MH – </w:t>
            </w:r>
            <w:proofErr w:type="spellStart"/>
            <w:r w:rsidR="00055F3F">
              <w:rPr>
                <w:rFonts w:asciiTheme="majorHAnsi" w:hAnsiTheme="majorHAnsi" w:cstheme="majorHAnsi"/>
                <w:sz w:val="21"/>
                <w:szCs w:val="21"/>
              </w:rPr>
              <w:t>Desa</w:t>
            </w:r>
            <w:proofErr w:type="spellEnd"/>
            <w:r w:rsidR="00055F3F">
              <w:rPr>
                <w:rFonts w:asciiTheme="majorHAnsi" w:hAnsiTheme="majorHAnsi" w:cstheme="majorHAnsi"/>
                <w:sz w:val="21"/>
                <w:szCs w:val="21"/>
              </w:rPr>
              <w:t xml:space="preserve"> Hobbs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hyperlink r:id="rId33" w:history="1">
              <w:r w:rsidR="00055F3F" w:rsidRPr="002818D4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Desa.Hobbs@unityhealth.to</w:t>
              </w:r>
            </w:hyperlink>
          </w:p>
          <w:p w14:paraId="57E3BDA0" w14:textId="77777777" w:rsidR="00FA1F83" w:rsidRPr="00901A87" w:rsidRDefault="00FA1F83" w:rsidP="0043745B">
            <w:pPr>
              <w:pStyle w:val="Normal1"/>
              <w:spacing w:after="8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JHC – Carolyn Nolan </w:t>
            </w:r>
            <w:hyperlink r:id="rId34" w:history="1">
              <w:r w:rsidRPr="006E4CCE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Carolyn.Nolan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56EE9551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69772EAD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38047446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82759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1DED7653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Infection Prevention and Control (IPAC)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39E12046" w14:textId="77777777" w:rsidR="00FA1F83" w:rsidRPr="00901A87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color w:val="0563C1"/>
                <w:sz w:val="21"/>
                <w:szCs w:val="21"/>
                <w:u w:val="single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MH – 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Dr. Matthew Muller  </w:t>
            </w:r>
            <w:hyperlink r:id="rId35">
              <w:r w:rsidRPr="007F6BFB">
                <w:rPr>
                  <w:rFonts w:asciiTheme="majorHAnsi" w:hAnsiTheme="majorHAnsi" w:cstheme="majorHAnsi"/>
                  <w:color w:val="0563C1"/>
                  <w:sz w:val="20"/>
                  <w:szCs w:val="20"/>
                  <w:u w:val="single"/>
                </w:rPr>
                <w:t>Matthew.Muller@unityhealth.to</w:t>
              </w:r>
            </w:hyperlink>
          </w:p>
          <w:p w14:paraId="7CF38D9E" w14:textId="77777777" w:rsidR="00FA1F83" w:rsidRDefault="00FA1F83" w:rsidP="0043745B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0"/>
                <w:szCs w:val="20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JHC – Dr. Mark Downing </w:t>
            </w:r>
            <w:hyperlink r:id="rId36" w:history="1">
              <w:r w:rsidRPr="006E4CCE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Mark.Downing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  <w:p w14:paraId="0C9FFA45" w14:textId="46AB2D9E" w:rsidR="00053F2E" w:rsidRPr="00901A87" w:rsidRDefault="00053F2E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Network Clinical Program Director – Paula </w:t>
            </w:r>
            <w:proofErr w:type="spellStart"/>
            <w:r>
              <w:rPr>
                <w:rFonts w:asciiTheme="majorHAnsi" w:eastAsia="MS Gothic" w:hAnsiTheme="majorHAnsi" w:cstheme="majorHAnsi"/>
                <w:sz w:val="20"/>
                <w:szCs w:val="20"/>
              </w:rPr>
              <w:t>Podolski</w:t>
            </w:r>
            <w:proofErr w:type="spellEnd"/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7050DE90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7103CA4E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1C468023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104201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57AE77A9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hAnsiTheme="majorHAnsi" w:cstheme="majorHAnsi"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sz w:val="20"/>
                <w:szCs w:val="20"/>
              </w:rPr>
              <w:t>*Health Professions/Interprofessional Practice</w:t>
            </w:r>
          </w:p>
          <w:p w14:paraId="5B316A08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17"/>
                <w:szCs w:val="17"/>
              </w:rPr>
            </w:pPr>
            <w:r w:rsidRPr="006E4CCE">
              <w:rPr>
                <w:rFonts w:asciiTheme="majorHAnsi" w:hAnsiTheme="majorHAnsi" w:cstheme="majorHAnsi"/>
                <w:sz w:val="17"/>
                <w:szCs w:val="17"/>
              </w:rPr>
              <w:t>*Nursing and support from other health disciplines</w:t>
            </w:r>
          </w:p>
        </w:tc>
        <w:tc>
          <w:tcPr>
            <w:tcW w:w="5480" w:type="dxa"/>
            <w:tcBorders>
              <w:right w:val="single" w:sz="12" w:space="0" w:color="auto"/>
            </w:tcBorders>
          </w:tcPr>
          <w:p w14:paraId="11BD945E" w14:textId="77777777" w:rsidR="00FA1F83" w:rsidRPr="00901A87" w:rsidRDefault="00FA1F83" w:rsidP="0043745B">
            <w:pPr>
              <w:pStyle w:val="Normal1"/>
              <w:spacing w:before="40" w:after="40"/>
              <w:rPr>
                <w:rFonts w:asciiTheme="majorHAnsi" w:hAnsiTheme="majorHAnsi" w:cstheme="majorHAnsi"/>
                <w:color w:val="0563C1"/>
                <w:sz w:val="21"/>
                <w:szCs w:val="21"/>
                <w:u w:val="single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MH – 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Jane Topolovec-Vranic </w:t>
            </w:r>
            <w:hyperlink r:id="rId37">
              <w:r w:rsidRPr="007F6BFB">
                <w:rPr>
                  <w:rFonts w:asciiTheme="majorHAnsi" w:hAnsiTheme="majorHAnsi" w:cstheme="majorHAnsi"/>
                  <w:color w:val="0563C1"/>
                  <w:sz w:val="20"/>
                  <w:szCs w:val="20"/>
                  <w:u w:val="single"/>
                </w:rPr>
                <w:t>Jane.Topolovec-Vranic@unityhealth.to</w:t>
              </w:r>
            </w:hyperlink>
          </w:p>
          <w:p w14:paraId="30F19D5C" w14:textId="77777777" w:rsidR="00FA1F83" w:rsidRPr="006E4CCE" w:rsidRDefault="00FA1F83" w:rsidP="00944F1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0"/>
                <w:szCs w:val="20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JHC – Sarah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>Dimmock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  <w:hyperlink r:id="rId38" w:history="1">
              <w:r w:rsidRPr="006E4CCE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Sarah.Dimmock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  <w:p w14:paraId="402EA9A4" w14:textId="79FA8221" w:rsidR="00FA1F83" w:rsidRPr="00901A87" w:rsidRDefault="00FA1F83" w:rsidP="007F6BFB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901A87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Providence – </w:t>
            </w:r>
            <w:r w:rsidR="007F6BFB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Lorna Bain </w:t>
            </w:r>
            <w:hyperlink r:id="rId39" w:history="1">
              <w:r w:rsidR="007F6BFB" w:rsidRPr="003E4792">
                <w:rPr>
                  <w:rStyle w:val="Hyperlink"/>
                  <w:rFonts w:asciiTheme="majorHAnsi" w:eastAsia="MS Gothic" w:hAnsiTheme="majorHAnsi" w:cstheme="majorHAnsi"/>
                  <w:sz w:val="20"/>
                  <w:szCs w:val="20"/>
                </w:rPr>
                <w:t>Lorna.Bain@unityhealth.to</w:t>
              </w:r>
            </w:hyperlink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592EBC89" w14:textId="77777777" w:rsidR="00FA1F83" w:rsidRPr="006E4CCE" w:rsidRDefault="00FA1F83" w:rsidP="0043745B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2194A7CC" w14:textId="77777777" w:rsidTr="001301FD">
        <w:tc>
          <w:tcPr>
            <w:tcW w:w="464" w:type="dxa"/>
            <w:tcBorders>
              <w:left w:val="single" w:sz="12" w:space="0" w:color="auto"/>
            </w:tcBorders>
            <w:vAlign w:val="center"/>
          </w:tcPr>
          <w:p w14:paraId="3974F9D0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65190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vAlign w:val="center"/>
          </w:tcPr>
          <w:p w14:paraId="57A0748E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Pulmonary Function Lab</w:t>
            </w:r>
          </w:p>
        </w:tc>
        <w:tc>
          <w:tcPr>
            <w:tcW w:w="5480" w:type="dxa"/>
            <w:tcBorders>
              <w:right w:val="single" w:sz="12" w:space="0" w:color="auto"/>
            </w:tcBorders>
            <w:vAlign w:val="center"/>
          </w:tcPr>
          <w:p w14:paraId="41A45D2D" w14:textId="77777777" w:rsidR="00FA1F83" w:rsidRPr="00901A87" w:rsidRDefault="00FA1F83" w:rsidP="00343C40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0"/>
                <w:szCs w:val="20"/>
              </w:rPr>
              <w:t xml:space="preserve">SMH – </w:t>
            </w:r>
            <w:r w:rsidRPr="00901A87">
              <w:rPr>
                <w:rFonts w:asciiTheme="majorHAnsi" w:hAnsiTheme="majorHAnsi" w:cstheme="majorHAnsi"/>
                <w:sz w:val="21"/>
                <w:szCs w:val="21"/>
              </w:rPr>
              <w:t xml:space="preserve">Eva Leek  </w:t>
            </w:r>
            <w:hyperlink r:id="rId40">
              <w:r w:rsidRPr="007F6BFB">
                <w:rPr>
                  <w:rFonts w:asciiTheme="majorHAnsi" w:hAnsiTheme="majorHAnsi" w:cstheme="majorHAnsi"/>
                  <w:color w:val="0563C1"/>
                  <w:sz w:val="20"/>
                  <w:szCs w:val="20"/>
                  <w:u w:val="single"/>
                </w:rPr>
                <w:t>Eva.Leek@unityhealth.to</w:t>
              </w:r>
            </w:hyperlink>
          </w:p>
        </w:tc>
        <w:tc>
          <w:tcPr>
            <w:tcW w:w="4395" w:type="dxa"/>
            <w:tcBorders>
              <w:right w:val="single" w:sz="12" w:space="0" w:color="auto"/>
            </w:tcBorders>
          </w:tcPr>
          <w:p w14:paraId="59976F46" w14:textId="77777777" w:rsidR="00FA1F83" w:rsidRPr="006E4CCE" w:rsidRDefault="00FA1F83" w:rsidP="00343C40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</w:tr>
      <w:tr w:rsidR="00FA1F83" w:rsidRPr="006E4CCE" w14:paraId="0BBFA2F9" w14:textId="77777777" w:rsidTr="001301FD">
        <w:tc>
          <w:tcPr>
            <w:tcW w:w="464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EF60F01" w14:textId="77777777" w:rsidR="00FA1F83" w:rsidRPr="00901A87" w:rsidRDefault="008D366E" w:rsidP="007E6644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11104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599" w:type="dxa"/>
            <w:tcBorders>
              <w:bottom w:val="single" w:sz="12" w:space="0" w:color="auto"/>
            </w:tcBorders>
            <w:vAlign w:val="center"/>
          </w:tcPr>
          <w:p w14:paraId="20AA87A9" w14:textId="77777777" w:rsidR="00FA1F83" w:rsidRPr="006E4CCE" w:rsidRDefault="00FA1F83" w:rsidP="007E6644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Research Facilities (access to core facilities such as -80 freezers, histology core, vivarium, etc.)</w:t>
            </w:r>
          </w:p>
        </w:tc>
        <w:tc>
          <w:tcPr>
            <w:tcW w:w="54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232042" w14:textId="77777777" w:rsidR="00FA1F83" w:rsidRPr="00901A87" w:rsidRDefault="00FA1F83" w:rsidP="00944F1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Stephen Barker </w:t>
            </w:r>
            <w:hyperlink r:id="rId41">
              <w:r w:rsidRPr="007F6BFB">
                <w:rPr>
                  <w:rFonts w:asciiTheme="majorHAnsi" w:hAnsiTheme="majorHAnsi" w:cstheme="majorHAnsi"/>
                  <w:color w:val="0563C1"/>
                  <w:sz w:val="20"/>
                  <w:szCs w:val="20"/>
                  <w:u w:val="single"/>
                </w:rPr>
                <w:t>Stephen.Barker@unityhealth.to</w:t>
              </w:r>
            </w:hyperlink>
          </w:p>
        </w:tc>
        <w:tc>
          <w:tcPr>
            <w:tcW w:w="4395" w:type="dxa"/>
            <w:tcBorders>
              <w:bottom w:val="single" w:sz="12" w:space="0" w:color="auto"/>
              <w:right w:val="single" w:sz="12" w:space="0" w:color="auto"/>
            </w:tcBorders>
          </w:tcPr>
          <w:p w14:paraId="639950DA" w14:textId="77777777" w:rsidR="00FA1F83" w:rsidRPr="006E4CCE" w:rsidRDefault="00FA1F83" w:rsidP="00944F14">
            <w:pPr>
              <w:pStyle w:val="Normal1"/>
              <w:spacing w:before="40" w:after="4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51DBF3E3" w14:textId="77777777" w:rsidR="00A578FC" w:rsidRPr="00901A87" w:rsidRDefault="00A578FC" w:rsidP="00400EB6">
      <w:pPr>
        <w:pStyle w:val="Space"/>
      </w:pPr>
    </w:p>
    <w:p w14:paraId="6537727D" w14:textId="77777777" w:rsidR="00C51EC1" w:rsidRPr="006E4CCE" w:rsidRDefault="00C51EC1" w:rsidP="00400EB6">
      <w:pPr>
        <w:pStyle w:val="Space"/>
      </w:pPr>
    </w:p>
    <w:p w14:paraId="0B018247" w14:textId="383A0808" w:rsidR="00A85AF9" w:rsidRDefault="003F0F79" w:rsidP="006E4CCE">
      <w:pPr>
        <w:pStyle w:val="Question"/>
        <w:numPr>
          <w:ilvl w:val="1"/>
          <w:numId w:val="7"/>
        </w:numPr>
        <w:ind w:left="540"/>
        <w:rPr>
          <w:rStyle w:val="QuestionChar"/>
          <w:b/>
        </w:rPr>
      </w:pPr>
      <w:r w:rsidRPr="006E4CCE">
        <w:rPr>
          <w:rStyle w:val="QuestionChar"/>
          <w:b/>
        </w:rPr>
        <w:t xml:space="preserve">Check off all </w:t>
      </w:r>
      <w:r w:rsidR="004D3610">
        <w:rPr>
          <w:rStyle w:val="QuestionChar"/>
          <w:b/>
        </w:rPr>
        <w:t>i</w:t>
      </w:r>
      <w:r w:rsidR="004D3610" w:rsidRPr="00901A87">
        <w:rPr>
          <w:rStyle w:val="QuestionChar"/>
          <w:b/>
        </w:rPr>
        <w:t>mpacted</w:t>
      </w:r>
      <w:r w:rsidR="004D3610" w:rsidRPr="006E4CCE">
        <w:rPr>
          <w:rStyle w:val="QuestionChar"/>
          <w:b/>
        </w:rPr>
        <w:t xml:space="preserve"> </w:t>
      </w:r>
      <w:r w:rsidRPr="006E4CCE">
        <w:rPr>
          <w:rStyle w:val="QuestionChar"/>
          <w:b/>
        </w:rPr>
        <w:t>Departments/</w:t>
      </w:r>
      <w:r w:rsidR="00C51EC1" w:rsidRPr="006E4CCE">
        <w:rPr>
          <w:rStyle w:val="QuestionChar"/>
          <w:b/>
        </w:rPr>
        <w:t xml:space="preserve">Divisions </w:t>
      </w:r>
      <w:r w:rsidR="004A681C">
        <w:rPr>
          <w:rStyle w:val="QuestionChar"/>
          <w:b/>
        </w:rPr>
        <w:t>(</w:t>
      </w:r>
      <w:r w:rsidR="004A681C" w:rsidRPr="006E4CCE">
        <w:rPr>
          <w:rStyle w:val="QuestionChar"/>
          <w:b/>
          <w:u w:val="single"/>
        </w:rPr>
        <w:t>do not</w:t>
      </w:r>
      <w:r w:rsidR="004A681C">
        <w:rPr>
          <w:rStyle w:val="QuestionChar"/>
          <w:b/>
        </w:rPr>
        <w:t xml:space="preserve"> include the PIs department</w:t>
      </w:r>
      <w:r w:rsidR="007A7FE0">
        <w:rPr>
          <w:rStyle w:val="QuestionChar"/>
          <w:b/>
        </w:rPr>
        <w:t xml:space="preserve"> - this</w:t>
      </w:r>
      <w:r w:rsidR="004F4DB0">
        <w:rPr>
          <w:rStyle w:val="QuestionChar"/>
          <w:b/>
        </w:rPr>
        <w:t xml:space="preserve"> sign off</w:t>
      </w:r>
      <w:r w:rsidR="007A7FE0">
        <w:rPr>
          <w:rStyle w:val="QuestionChar"/>
          <w:b/>
        </w:rPr>
        <w:t xml:space="preserve"> is</w:t>
      </w:r>
      <w:r w:rsidR="004F4DB0">
        <w:rPr>
          <w:rStyle w:val="QuestionChar"/>
          <w:b/>
        </w:rPr>
        <w:t xml:space="preserve"> obtained on TASHN or CTO application</w:t>
      </w:r>
      <w:r w:rsidR="004A681C">
        <w:rPr>
          <w:rStyle w:val="QuestionChar"/>
          <w:b/>
        </w:rPr>
        <w:t>)</w:t>
      </w:r>
    </w:p>
    <w:p w14:paraId="5DED56A2" w14:textId="70B6261E" w:rsidR="004565B7" w:rsidRPr="006E4CCE" w:rsidRDefault="00A85AF9" w:rsidP="006E4CCE">
      <w:pPr>
        <w:pStyle w:val="Question"/>
        <w:numPr>
          <w:ilvl w:val="0"/>
          <w:numId w:val="0"/>
        </w:numPr>
        <w:spacing w:after="0"/>
        <w:ind w:left="270"/>
        <w:rPr>
          <w:b w:val="0"/>
          <w:i/>
        </w:rPr>
      </w:pPr>
      <w:r w:rsidRPr="006E4CCE">
        <w:rPr>
          <w:rStyle w:val="QuestionChar"/>
          <w:i/>
        </w:rPr>
        <w:t>Department of Medicine</w:t>
      </w:r>
    </w:p>
    <w:tbl>
      <w:tblPr>
        <w:tblStyle w:val="TableGrid"/>
        <w:tblW w:w="13953" w:type="dxa"/>
        <w:tblInd w:w="43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3"/>
        <w:gridCol w:w="4320"/>
        <w:gridCol w:w="3780"/>
        <w:gridCol w:w="4410"/>
      </w:tblGrid>
      <w:tr w:rsidR="00FA1F83" w:rsidRPr="006E4CCE" w14:paraId="564FAAFE" w14:textId="77777777" w:rsidTr="001301FD">
        <w:tc>
          <w:tcPr>
            <w:tcW w:w="14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7521723E" w14:textId="16E13D4C" w:rsidR="00FA1F83" w:rsidRPr="006E4CCE" w:rsidRDefault="00FA1F83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Uses Division Space/Staff/</w:t>
            </w:r>
          </w:p>
          <w:p w14:paraId="1F28BC39" w14:textId="77777777" w:rsidR="00FA1F83" w:rsidRPr="006E4CCE" w:rsidRDefault="00FA1F83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Resources</w:t>
            </w:r>
          </w:p>
        </w:tc>
        <w:tc>
          <w:tcPr>
            <w:tcW w:w="43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78C98862" w14:textId="77777777" w:rsidR="00FA1F83" w:rsidRPr="006E4CCE" w:rsidRDefault="00FA1F83" w:rsidP="00D11CC0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Department of Medicine (</w:t>
            </w:r>
            <w:proofErr w:type="spellStart"/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DoM</w:t>
            </w:r>
            <w:proofErr w:type="spellEnd"/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)</w:t>
            </w:r>
          </w:p>
        </w:tc>
        <w:tc>
          <w:tcPr>
            <w:tcW w:w="37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248DD18D" w14:textId="3B4EC699" w:rsidR="001301FD" w:rsidRPr="001301FD" w:rsidRDefault="005F2FDC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Contact(s) for approval: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6FACE164" w14:textId="77777777" w:rsidR="00FA1F83" w:rsidRPr="006E4CCE" w:rsidRDefault="00FA1F83" w:rsidP="00FA1F83">
            <w:pPr>
              <w:pStyle w:val="Normal10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Description of impact </w:t>
            </w:r>
          </w:p>
        </w:tc>
      </w:tr>
      <w:tr w:rsidR="005F2FDC" w:rsidRPr="006E4CCE" w14:paraId="08FA9D1A" w14:textId="77777777" w:rsidTr="001301FD">
        <w:tc>
          <w:tcPr>
            <w:tcW w:w="1443" w:type="dxa"/>
            <w:tcBorders>
              <w:top w:val="single" w:sz="12" w:space="0" w:color="auto"/>
            </w:tcBorders>
            <w:vAlign w:val="center"/>
          </w:tcPr>
          <w:p w14:paraId="10D93009" w14:textId="379210EE" w:rsidR="005F2FDC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72397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82C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single" w:sz="12" w:space="0" w:color="auto"/>
            </w:tcBorders>
            <w:vAlign w:val="center"/>
          </w:tcPr>
          <w:p w14:paraId="77147493" w14:textId="77777777" w:rsidR="005F2FDC" w:rsidRPr="006E4CCE" w:rsidRDefault="005F2FDC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  <w:tc>
          <w:tcPr>
            <w:tcW w:w="3780" w:type="dxa"/>
            <w:tcBorders>
              <w:top w:val="single" w:sz="12" w:space="0" w:color="auto"/>
            </w:tcBorders>
            <w:vAlign w:val="center"/>
          </w:tcPr>
          <w:p w14:paraId="6DD5F3C2" w14:textId="6177B906" w:rsidR="005F2FDC" w:rsidRDefault="005F2FDC" w:rsidP="005F2FDC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</w:t>
            </w: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Physician-in-Chief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S. Straus</w:t>
            </w:r>
          </w:p>
          <w:p w14:paraId="43F5472C" w14:textId="77777777" w:rsidR="005F2FDC" w:rsidRPr="001301FD" w:rsidRDefault="005F2FDC" w:rsidP="005F2FDC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Clinical Program Director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: </w:t>
            </w:r>
            <w:r w:rsidRPr="001301FD">
              <w:rPr>
                <w:rFonts w:asciiTheme="majorHAnsi" w:hAnsiTheme="majorHAnsi" w:cstheme="majorHAnsi"/>
                <w:color w:val="2D2926" w:themeColor="text1"/>
                <w:sz w:val="18"/>
                <w:szCs w:val="18"/>
              </w:rPr>
              <w:t>Orla Smith</w:t>
            </w:r>
          </w:p>
          <w:p w14:paraId="33B839D4" w14:textId="735CCA99" w:rsidR="005F2FDC" w:rsidRDefault="005F2FDC" w:rsidP="005F2FDC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</w:t>
            </w: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Physician-in-Chief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G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Berlyne</w:t>
            </w:r>
            <w:proofErr w:type="spellEnd"/>
          </w:p>
          <w:p w14:paraId="66C92B27" w14:textId="3D8F417F" w:rsidR="005F2FDC" w:rsidRPr="006E4CCE" w:rsidRDefault="005F2FDC" w:rsidP="005F2FDC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Clinical Program Director: </w:t>
            </w:r>
            <w:r w:rsidRPr="001301FD">
              <w:rPr>
                <w:rFonts w:asciiTheme="majorHAnsi" w:hAnsiTheme="majorHAnsi" w:cstheme="majorHAnsi"/>
                <w:color w:val="2D2926" w:themeColor="text1"/>
                <w:sz w:val="18"/>
                <w:szCs w:val="18"/>
              </w:rPr>
              <w:t>Sonya Pak</w:t>
            </w:r>
          </w:p>
        </w:tc>
        <w:tc>
          <w:tcPr>
            <w:tcW w:w="4410" w:type="dxa"/>
            <w:tcBorders>
              <w:top w:val="single" w:sz="12" w:space="0" w:color="auto"/>
            </w:tcBorders>
          </w:tcPr>
          <w:p w14:paraId="4E896BD5" w14:textId="77777777" w:rsidR="005F2FDC" w:rsidRPr="006E4CCE" w:rsidRDefault="005F2FDC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4F5B55D" w14:textId="77777777" w:rsidTr="001301FD">
        <w:tc>
          <w:tcPr>
            <w:tcW w:w="1443" w:type="dxa"/>
            <w:tcBorders>
              <w:top w:val="single" w:sz="12" w:space="0" w:color="auto"/>
            </w:tcBorders>
            <w:vAlign w:val="center"/>
          </w:tcPr>
          <w:p w14:paraId="495FC13E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78122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single" w:sz="12" w:space="0" w:color="auto"/>
            </w:tcBorders>
            <w:vAlign w:val="center"/>
          </w:tcPr>
          <w:p w14:paraId="798541BC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Cardi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tcBorders>
              <w:top w:val="single" w:sz="12" w:space="0" w:color="auto"/>
            </w:tcBorders>
            <w:vAlign w:val="center"/>
          </w:tcPr>
          <w:p w14:paraId="0837BDD0" w14:textId="4D8BB9EC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1C659B" w:rsidRPr="005B0246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K. Connelly</w:t>
            </w:r>
          </w:p>
          <w:p w14:paraId="5D79996C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JHC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P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Mitoff</w:t>
            </w:r>
            <w:proofErr w:type="spellEnd"/>
          </w:p>
        </w:tc>
        <w:tc>
          <w:tcPr>
            <w:tcW w:w="4410" w:type="dxa"/>
            <w:tcBorders>
              <w:top w:val="single" w:sz="12" w:space="0" w:color="auto"/>
            </w:tcBorders>
          </w:tcPr>
          <w:p w14:paraId="1CFF9B4E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2B182263" w14:textId="77777777" w:rsidTr="001301FD">
        <w:tc>
          <w:tcPr>
            <w:tcW w:w="1443" w:type="dxa"/>
            <w:vAlign w:val="center"/>
          </w:tcPr>
          <w:p w14:paraId="313B62D7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88346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4E4B9278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Clinical Immunology/Aller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443EE08F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P. Vadas</w:t>
            </w:r>
          </w:p>
        </w:tc>
        <w:tc>
          <w:tcPr>
            <w:tcW w:w="4410" w:type="dxa"/>
          </w:tcPr>
          <w:p w14:paraId="3B39950F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72237F33" w14:textId="77777777" w:rsidTr="001301FD">
        <w:tc>
          <w:tcPr>
            <w:tcW w:w="1443" w:type="dxa"/>
            <w:vAlign w:val="center"/>
          </w:tcPr>
          <w:p w14:paraId="57EC03CF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63293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145AFFDB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Endocrin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02163E5E" w14:textId="1254F6DC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1C659B" w:rsidRPr="005B0246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A. </w:t>
            </w:r>
            <w:proofErr w:type="spellStart"/>
            <w:r w:rsidR="001C659B" w:rsidRPr="005B0246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Advani</w:t>
            </w:r>
            <w:proofErr w:type="spellEnd"/>
          </w:p>
          <w:p w14:paraId="2A634C67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JHC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Division Head: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S. Khan</w:t>
            </w:r>
          </w:p>
        </w:tc>
        <w:tc>
          <w:tcPr>
            <w:tcW w:w="4410" w:type="dxa"/>
          </w:tcPr>
          <w:p w14:paraId="3E76E45C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7296AE29" w14:textId="77777777" w:rsidTr="001301FD">
        <w:tc>
          <w:tcPr>
            <w:tcW w:w="1443" w:type="dxa"/>
            <w:vAlign w:val="center"/>
          </w:tcPr>
          <w:p w14:paraId="56D3C94D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47306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15DE7FE4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Gastroenter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13DD1D68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G. May</w:t>
            </w:r>
          </w:p>
          <w:p w14:paraId="24BDCE83" w14:textId="77777777" w:rsidR="00FA1F83" w:rsidRPr="006E4CCE" w:rsidRDefault="00FA1F83" w:rsidP="008D5408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I. Bookman</w:t>
            </w:r>
          </w:p>
        </w:tc>
        <w:tc>
          <w:tcPr>
            <w:tcW w:w="4410" w:type="dxa"/>
          </w:tcPr>
          <w:p w14:paraId="20A8461E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4E27CC8" w14:textId="77777777" w:rsidTr="001301FD">
        <w:tc>
          <w:tcPr>
            <w:tcW w:w="1443" w:type="dxa"/>
            <w:vAlign w:val="center"/>
          </w:tcPr>
          <w:p w14:paraId="19A43CC1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11636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4CBB7448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Geriatrics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4E68C286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M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Zorzitto</w:t>
            </w:r>
            <w:proofErr w:type="spellEnd"/>
          </w:p>
          <w:p w14:paraId="23FB7CC0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F. Menzies</w:t>
            </w:r>
          </w:p>
        </w:tc>
        <w:tc>
          <w:tcPr>
            <w:tcW w:w="4410" w:type="dxa"/>
          </w:tcPr>
          <w:p w14:paraId="01EDA513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33BAA587" w14:textId="77777777" w:rsidTr="001301FD">
        <w:tc>
          <w:tcPr>
            <w:tcW w:w="1443" w:type="dxa"/>
            <w:vAlign w:val="center"/>
          </w:tcPr>
          <w:p w14:paraId="4FD9C4F2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67601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706562E9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Haematology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/Onc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7C906D2B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M. Sholzberg</w:t>
            </w:r>
          </w:p>
          <w:p w14:paraId="4BB8F372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D. Lo</w:t>
            </w:r>
          </w:p>
        </w:tc>
        <w:tc>
          <w:tcPr>
            <w:tcW w:w="4410" w:type="dxa"/>
          </w:tcPr>
          <w:p w14:paraId="11603AC0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8BF3734" w14:textId="77777777" w:rsidTr="001301FD">
        <w:tc>
          <w:tcPr>
            <w:tcW w:w="1443" w:type="dxa"/>
            <w:vAlign w:val="center"/>
          </w:tcPr>
          <w:p w14:paraId="1A6CF45A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700784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60E6DF09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Infectious Diseases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14073AE8" w14:textId="1E948529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5B0246">
              <w:rPr>
                <w:rFonts w:asciiTheme="majorHAnsi" w:eastAsia="MS Gothic" w:hAnsiTheme="majorHAnsi" w:cstheme="majorHAnsi"/>
                <w:sz w:val="21"/>
                <w:szCs w:val="21"/>
              </w:rPr>
              <w:t>L. Taggart</w:t>
            </w:r>
          </w:p>
          <w:p w14:paraId="746B9990" w14:textId="77777777" w:rsidR="00FA1F83" w:rsidRPr="006E4CCE" w:rsidRDefault="00FA1F83" w:rsidP="007605E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M. Downing</w:t>
            </w:r>
          </w:p>
        </w:tc>
        <w:tc>
          <w:tcPr>
            <w:tcW w:w="4410" w:type="dxa"/>
          </w:tcPr>
          <w:p w14:paraId="5EEF2DDC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574C8F21" w14:textId="77777777" w:rsidTr="001301FD">
        <w:tc>
          <w:tcPr>
            <w:tcW w:w="1443" w:type="dxa"/>
            <w:vAlign w:val="center"/>
          </w:tcPr>
          <w:p w14:paraId="7AB5770A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73000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1EA4C0D5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General Internal Medicine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31866B25" w14:textId="705CED02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700BBB">
              <w:rPr>
                <w:rFonts w:asciiTheme="majorHAnsi" w:eastAsia="MS Gothic" w:hAnsiTheme="majorHAnsi" w:cstheme="majorHAnsi"/>
                <w:sz w:val="21"/>
                <w:szCs w:val="21"/>
              </w:rPr>
              <w:t>V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. </w:t>
            </w:r>
            <w:proofErr w:type="spellStart"/>
            <w:r w:rsidR="00700BBB">
              <w:rPr>
                <w:rFonts w:asciiTheme="majorHAnsi" w:eastAsia="MS Gothic" w:hAnsiTheme="majorHAnsi" w:cstheme="majorHAnsi"/>
                <w:sz w:val="21"/>
                <w:szCs w:val="21"/>
              </w:rPr>
              <w:t>Dounaevskaia</w:t>
            </w:r>
            <w:proofErr w:type="spellEnd"/>
          </w:p>
          <w:p w14:paraId="0CC93406" w14:textId="77777777" w:rsidR="00FA1F83" w:rsidRPr="006E4CCE" w:rsidRDefault="00FA1F83" w:rsidP="00985E2B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P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Ja</w:t>
            </w:r>
            <w:r w:rsidR="00985E2B"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ksa</w:t>
            </w:r>
            <w:proofErr w:type="spellEnd"/>
          </w:p>
        </w:tc>
        <w:tc>
          <w:tcPr>
            <w:tcW w:w="4410" w:type="dxa"/>
          </w:tcPr>
          <w:p w14:paraId="1DDD8BE5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884ABA8" w14:textId="77777777" w:rsidTr="001301FD">
        <w:tc>
          <w:tcPr>
            <w:tcW w:w="1443" w:type="dxa"/>
            <w:vAlign w:val="center"/>
          </w:tcPr>
          <w:p w14:paraId="2F1BD502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98230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59C77668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Nephr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541654F6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ivision Head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J. Zaltzman</w:t>
            </w:r>
          </w:p>
          <w:p w14:paraId="667648F6" w14:textId="77777777" w:rsidR="00FA1F83" w:rsidRDefault="00FA1F83" w:rsidP="007605E2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A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Berbece</w:t>
            </w:r>
            <w:proofErr w:type="spellEnd"/>
          </w:p>
          <w:p w14:paraId="77C651C2" w14:textId="3F42E263" w:rsidR="00055F3F" w:rsidRPr="00055F3F" w:rsidRDefault="00055F3F" w:rsidP="007605E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Clinical Program Director: 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Jonathan </w:t>
            </w:r>
            <w:proofErr w:type="spellStart"/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Fetros</w:t>
            </w:r>
            <w:proofErr w:type="spellEnd"/>
          </w:p>
        </w:tc>
        <w:tc>
          <w:tcPr>
            <w:tcW w:w="4410" w:type="dxa"/>
          </w:tcPr>
          <w:p w14:paraId="0E3B6B01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7ACCF883" w14:textId="77777777" w:rsidTr="001301FD">
        <w:tc>
          <w:tcPr>
            <w:tcW w:w="1443" w:type="dxa"/>
            <w:vAlign w:val="center"/>
          </w:tcPr>
          <w:p w14:paraId="34B9F88A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47806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5D809BED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Neur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29EAAC1D" w14:textId="77777777" w:rsidR="00FA1F83" w:rsidRPr="006E4CCE" w:rsidRDefault="00FA1F83" w:rsidP="00B93B9F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G. Midroni</w:t>
            </w:r>
          </w:p>
        </w:tc>
        <w:tc>
          <w:tcPr>
            <w:tcW w:w="4410" w:type="dxa"/>
          </w:tcPr>
          <w:p w14:paraId="2AD9A649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672E4F24" w14:textId="77777777" w:rsidTr="001301FD">
        <w:tc>
          <w:tcPr>
            <w:tcW w:w="1443" w:type="dxa"/>
            <w:vAlign w:val="center"/>
          </w:tcPr>
          <w:p w14:paraId="2466AA0F" w14:textId="7120B7D1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10125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186D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1196CDA8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Occupational Medicine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54E7430B" w14:textId="4281E27A" w:rsidR="00FA1F83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5B0246">
              <w:rPr>
                <w:rFonts w:asciiTheme="majorHAnsi" w:eastAsia="MS Gothic" w:hAnsiTheme="majorHAnsi" w:cstheme="majorHAnsi"/>
                <w:sz w:val="21"/>
                <w:szCs w:val="21"/>
              </w:rPr>
              <w:t>L. Holness</w:t>
            </w:r>
          </w:p>
          <w:p w14:paraId="615C4F17" w14:textId="223DD6E3" w:rsidR="0018186D" w:rsidRPr="0018186D" w:rsidRDefault="0018186D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Clinical Program Director:</w:t>
            </w: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Joyce </w:t>
            </w:r>
            <w:proofErr w:type="spellStart"/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>Fenuta</w:t>
            </w:r>
            <w:proofErr w:type="spellEnd"/>
          </w:p>
        </w:tc>
        <w:tc>
          <w:tcPr>
            <w:tcW w:w="4410" w:type="dxa"/>
          </w:tcPr>
          <w:p w14:paraId="2D5313E0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18186D" w:rsidRPr="006E4CCE" w14:paraId="4ACFB698" w14:textId="77777777" w:rsidTr="001301FD">
        <w:tc>
          <w:tcPr>
            <w:tcW w:w="1443" w:type="dxa"/>
            <w:vAlign w:val="center"/>
          </w:tcPr>
          <w:p w14:paraId="1D04F6C4" w14:textId="5F6FB295" w:rsidR="0018186D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10256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186D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627B910C" w14:textId="517F1157" w:rsidR="0018186D" w:rsidRPr="006E4CCE" w:rsidRDefault="0018186D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>Oncology</w:t>
            </w:r>
          </w:p>
        </w:tc>
        <w:tc>
          <w:tcPr>
            <w:tcW w:w="3780" w:type="dxa"/>
            <w:vAlign w:val="center"/>
          </w:tcPr>
          <w:p w14:paraId="39785D04" w14:textId="3D5414BD" w:rsidR="0018186D" w:rsidRPr="006E4CCE" w:rsidRDefault="0018186D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Clinical Program Director:</w:t>
            </w: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Joyce </w:t>
            </w:r>
            <w:proofErr w:type="spellStart"/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>Fenuta</w:t>
            </w:r>
            <w:proofErr w:type="spellEnd"/>
          </w:p>
        </w:tc>
        <w:tc>
          <w:tcPr>
            <w:tcW w:w="4410" w:type="dxa"/>
          </w:tcPr>
          <w:p w14:paraId="59952C42" w14:textId="77777777" w:rsidR="0018186D" w:rsidRPr="006E4CCE" w:rsidRDefault="0018186D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3665F95C" w14:textId="77777777" w:rsidTr="001301FD">
        <w:tc>
          <w:tcPr>
            <w:tcW w:w="1443" w:type="dxa"/>
            <w:vAlign w:val="center"/>
          </w:tcPr>
          <w:p w14:paraId="769EFEF4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28238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4CA7BF8A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Respirology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5A6BF65C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E. Tullis</w:t>
            </w:r>
          </w:p>
          <w:p w14:paraId="7AD71078" w14:textId="77777777" w:rsidR="00FA1F83" w:rsidRPr="006E4CCE" w:rsidRDefault="00FA1F83" w:rsidP="001B7595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M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Heffer</w:t>
            </w:r>
            <w:proofErr w:type="spellEnd"/>
          </w:p>
        </w:tc>
        <w:tc>
          <w:tcPr>
            <w:tcW w:w="4410" w:type="dxa"/>
          </w:tcPr>
          <w:p w14:paraId="279FBEC3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196FED4" w14:textId="77777777" w:rsidTr="001301FD">
        <w:tc>
          <w:tcPr>
            <w:tcW w:w="1443" w:type="dxa"/>
            <w:vAlign w:val="center"/>
          </w:tcPr>
          <w:p w14:paraId="011C12F2" w14:textId="77777777" w:rsidR="00FA1F83" w:rsidRPr="00901A87" w:rsidRDefault="008D366E" w:rsidP="000E254A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20810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2D0F7D32" w14:textId="77777777" w:rsidR="00FA1F83" w:rsidRPr="006E4CCE" w:rsidRDefault="00FA1F83" w:rsidP="000E254A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Rheumatology,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M</w:t>
            </w:r>
            <w:proofErr w:type="spellEnd"/>
          </w:p>
        </w:tc>
        <w:tc>
          <w:tcPr>
            <w:tcW w:w="3780" w:type="dxa"/>
            <w:vAlign w:val="center"/>
          </w:tcPr>
          <w:p w14:paraId="4642B23E" w14:textId="537A1763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="005B0246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D. </w:t>
            </w:r>
            <w:proofErr w:type="spellStart"/>
            <w:r w:rsidR="005B0246">
              <w:rPr>
                <w:rFonts w:asciiTheme="majorHAnsi" w:eastAsia="MS Gothic" w:hAnsiTheme="majorHAnsi" w:cstheme="majorHAnsi"/>
                <w:sz w:val="21"/>
                <w:szCs w:val="21"/>
              </w:rPr>
              <w:t>Mahendira</w:t>
            </w:r>
            <w:proofErr w:type="spellEnd"/>
          </w:p>
          <w:p w14:paraId="07BCDA04" w14:textId="77777777" w:rsidR="00FA1F83" w:rsidRPr="006E4CCE" w:rsidRDefault="00FA1F83" w:rsidP="00B97ED2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J. Stein</w:t>
            </w:r>
          </w:p>
        </w:tc>
        <w:tc>
          <w:tcPr>
            <w:tcW w:w="4410" w:type="dxa"/>
          </w:tcPr>
          <w:p w14:paraId="73049362" w14:textId="77777777" w:rsidR="00FA1F83" w:rsidRPr="006E4CCE" w:rsidRDefault="00FA1F83" w:rsidP="007A6222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</w:tbl>
    <w:p w14:paraId="68BAD7F7" w14:textId="1EBCA32F" w:rsidR="00D53022" w:rsidRDefault="00D53022" w:rsidP="00D53022">
      <w:pPr>
        <w:pStyle w:val="Space"/>
        <w:ind w:left="0"/>
        <w:rPr>
          <w:sz w:val="20"/>
        </w:rPr>
      </w:pPr>
    </w:p>
    <w:p w14:paraId="07FAE998" w14:textId="457B66D4" w:rsidR="00A85AF9" w:rsidRPr="0020369B" w:rsidRDefault="00A85AF9" w:rsidP="006E4CCE">
      <w:pPr>
        <w:pStyle w:val="Space"/>
        <w:ind w:left="270"/>
        <w:rPr>
          <w:i/>
          <w:sz w:val="22"/>
          <w:szCs w:val="22"/>
        </w:rPr>
      </w:pPr>
      <w:r w:rsidRPr="0020369B">
        <w:rPr>
          <w:rStyle w:val="QuestionChar"/>
          <w:i/>
          <w:sz w:val="22"/>
          <w:szCs w:val="22"/>
        </w:rPr>
        <w:t>Department of Surger</w:t>
      </w:r>
      <w:r w:rsidRPr="0020369B">
        <w:rPr>
          <w:b w:val="0"/>
          <w:i/>
          <w:sz w:val="22"/>
          <w:szCs w:val="22"/>
        </w:rPr>
        <w:t>y</w:t>
      </w:r>
    </w:p>
    <w:tbl>
      <w:tblPr>
        <w:tblStyle w:val="TableGrid"/>
        <w:tblW w:w="13953" w:type="dxa"/>
        <w:tblInd w:w="43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43"/>
        <w:gridCol w:w="4320"/>
        <w:gridCol w:w="3780"/>
        <w:gridCol w:w="4410"/>
      </w:tblGrid>
      <w:tr w:rsidR="00FA1F83" w:rsidRPr="006E4CCE" w14:paraId="77DB3736" w14:textId="77777777" w:rsidTr="00AE1A31">
        <w:tc>
          <w:tcPr>
            <w:tcW w:w="1443" w:type="dxa"/>
            <w:shd w:val="clear" w:color="auto" w:fill="A7BCD5" w:themeFill="accent6"/>
            <w:vAlign w:val="center"/>
          </w:tcPr>
          <w:p w14:paraId="62FC0D79" w14:textId="7CFC202E" w:rsidR="00FA1F83" w:rsidRPr="006E4CCE" w:rsidRDefault="00FA1F83" w:rsidP="004B771E">
            <w:pPr>
              <w:pStyle w:val="Normal1"/>
              <w:spacing w:before="40" w:after="40"/>
              <w:jc w:val="center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lastRenderedPageBreak/>
              <w:t>Uses Division Space/ Staff/ Resources</w:t>
            </w:r>
          </w:p>
        </w:tc>
        <w:tc>
          <w:tcPr>
            <w:tcW w:w="4320" w:type="dxa"/>
            <w:shd w:val="clear" w:color="auto" w:fill="A7BCD5" w:themeFill="accent6"/>
            <w:vAlign w:val="center"/>
          </w:tcPr>
          <w:p w14:paraId="7A9DC6A0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Department of Surgery </w:t>
            </w:r>
          </w:p>
        </w:tc>
        <w:tc>
          <w:tcPr>
            <w:tcW w:w="3780" w:type="dxa"/>
            <w:shd w:val="clear" w:color="auto" w:fill="A7BCD5" w:themeFill="accent6"/>
            <w:vAlign w:val="center"/>
          </w:tcPr>
          <w:p w14:paraId="6FCC8F05" w14:textId="51E33557" w:rsidR="00AE1A31" w:rsidRPr="00AE1A31" w:rsidRDefault="00001086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Contact(s) for approval:</w:t>
            </w:r>
          </w:p>
        </w:tc>
        <w:tc>
          <w:tcPr>
            <w:tcW w:w="4410" w:type="dxa"/>
            <w:shd w:val="clear" w:color="auto" w:fill="A7BCD5" w:themeFill="accent6"/>
          </w:tcPr>
          <w:p w14:paraId="1597B3D9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Description of impact</w:t>
            </w:r>
          </w:p>
        </w:tc>
      </w:tr>
      <w:tr w:rsidR="00001086" w:rsidRPr="006E4CCE" w14:paraId="307CDB51" w14:textId="77777777" w:rsidTr="00AE1A31">
        <w:tc>
          <w:tcPr>
            <w:tcW w:w="1443" w:type="dxa"/>
            <w:vAlign w:val="center"/>
          </w:tcPr>
          <w:p w14:paraId="58844139" w14:textId="30FF4E7F" w:rsidR="00001086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02061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B4C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64C71C25" w14:textId="77777777" w:rsidR="00001086" w:rsidRPr="00901A87" w:rsidRDefault="00001086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</w:p>
        </w:tc>
        <w:tc>
          <w:tcPr>
            <w:tcW w:w="3780" w:type="dxa"/>
            <w:vAlign w:val="center"/>
          </w:tcPr>
          <w:p w14:paraId="214678E6" w14:textId="77777777" w:rsidR="00001086" w:rsidRDefault="00001086" w:rsidP="00001086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</w:t>
            </w: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urgeon-in-Chief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N. Ahmed</w:t>
            </w:r>
          </w:p>
          <w:p w14:paraId="2798D8E9" w14:textId="77777777" w:rsidR="00001086" w:rsidRPr="00AE1A31" w:rsidRDefault="00001086" w:rsidP="00001086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Clinical Program Director: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Tasha Osborne</w:t>
            </w:r>
          </w:p>
          <w:p w14:paraId="2DC635D1" w14:textId="77777777" w:rsidR="00001086" w:rsidRDefault="00001086" w:rsidP="00001086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</w:t>
            </w: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urgeon-in-Chief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M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Aarts</w:t>
            </w:r>
            <w:proofErr w:type="spellEnd"/>
          </w:p>
          <w:p w14:paraId="458F9B9F" w14:textId="280B5E3B" w:rsidR="00001086" w:rsidRPr="006E4CCE" w:rsidRDefault="00001086" w:rsidP="00001086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JHC Clinical Program Director: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Laurie Thomas</w:t>
            </w:r>
          </w:p>
        </w:tc>
        <w:tc>
          <w:tcPr>
            <w:tcW w:w="4410" w:type="dxa"/>
          </w:tcPr>
          <w:p w14:paraId="3151F6FB" w14:textId="77777777" w:rsidR="00001086" w:rsidRPr="006E4CCE" w:rsidRDefault="00001086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67F9FBB9" w14:textId="77777777" w:rsidTr="00AE1A31">
        <w:tc>
          <w:tcPr>
            <w:tcW w:w="1443" w:type="dxa"/>
            <w:vAlign w:val="center"/>
          </w:tcPr>
          <w:p w14:paraId="2FE21957" w14:textId="593CDF40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213019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086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0FF2E8DD" w14:textId="77777777" w:rsidR="00FA1F83" w:rsidRPr="00901A87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Cardiovascular Surgery</w:t>
            </w:r>
          </w:p>
        </w:tc>
        <w:tc>
          <w:tcPr>
            <w:tcW w:w="3780" w:type="dxa"/>
            <w:vAlign w:val="center"/>
          </w:tcPr>
          <w:p w14:paraId="74DC19FC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ivision Head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. Latter</w:t>
            </w:r>
          </w:p>
        </w:tc>
        <w:tc>
          <w:tcPr>
            <w:tcW w:w="4410" w:type="dxa"/>
          </w:tcPr>
          <w:p w14:paraId="3ADDBF20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69BCABB3" w14:textId="77777777" w:rsidTr="00AE1A31">
        <w:tc>
          <w:tcPr>
            <w:tcW w:w="1443" w:type="dxa"/>
            <w:vAlign w:val="center"/>
          </w:tcPr>
          <w:p w14:paraId="7C3AE4E2" w14:textId="77777777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0733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7A6BBBE4" w14:textId="77777777" w:rsidR="00FA1F83" w:rsidRPr="00901A87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General Surgery</w:t>
            </w:r>
          </w:p>
        </w:tc>
        <w:tc>
          <w:tcPr>
            <w:tcW w:w="3780" w:type="dxa"/>
            <w:vAlign w:val="center"/>
          </w:tcPr>
          <w:p w14:paraId="12141B88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ivision Head</w:t>
            </w: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 xml:space="preserve">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J. Simpson</w:t>
            </w:r>
          </w:p>
          <w:p w14:paraId="2870F411" w14:textId="77777777" w:rsidR="00FA1F83" w:rsidRPr="006E4CCE" w:rsidRDefault="00FA1F83" w:rsidP="00E0238E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P. Sullivan</w:t>
            </w:r>
          </w:p>
        </w:tc>
        <w:tc>
          <w:tcPr>
            <w:tcW w:w="4410" w:type="dxa"/>
          </w:tcPr>
          <w:p w14:paraId="10500AD8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79BF8455" w14:textId="77777777" w:rsidTr="00AE1A31">
        <w:tc>
          <w:tcPr>
            <w:tcW w:w="1443" w:type="dxa"/>
            <w:vAlign w:val="center"/>
          </w:tcPr>
          <w:p w14:paraId="0613EAD1" w14:textId="77777777" w:rsidR="00FA1F83" w:rsidRPr="00901A87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18310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4523FFE9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Neurosurgery</w:t>
            </w:r>
          </w:p>
        </w:tc>
        <w:tc>
          <w:tcPr>
            <w:tcW w:w="3780" w:type="dxa"/>
            <w:vAlign w:val="center"/>
          </w:tcPr>
          <w:p w14:paraId="111D5907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J. Spears</w:t>
            </w:r>
          </w:p>
        </w:tc>
        <w:tc>
          <w:tcPr>
            <w:tcW w:w="4410" w:type="dxa"/>
          </w:tcPr>
          <w:p w14:paraId="2DED0AAE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278D11CC" w14:textId="77777777" w:rsidTr="00AE1A31">
        <w:tc>
          <w:tcPr>
            <w:tcW w:w="1443" w:type="dxa"/>
            <w:vAlign w:val="center"/>
          </w:tcPr>
          <w:p w14:paraId="4344A9E3" w14:textId="77777777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87274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3C3650CB" w14:textId="77777777" w:rsidR="00FA1F83" w:rsidRPr="00901A87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proofErr w:type="spellStart"/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Orthopaedic</w:t>
            </w:r>
            <w:proofErr w:type="spellEnd"/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Surgery</w:t>
            </w:r>
          </w:p>
        </w:tc>
        <w:tc>
          <w:tcPr>
            <w:tcW w:w="3780" w:type="dxa"/>
            <w:vAlign w:val="center"/>
          </w:tcPr>
          <w:p w14:paraId="0AC641BC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T. Daniels</w:t>
            </w:r>
          </w:p>
          <w:p w14:paraId="72D46F6F" w14:textId="77777777" w:rsidR="00FA1F83" w:rsidRPr="006E4CCE" w:rsidRDefault="00FA1F83" w:rsidP="000B3914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G. Vincent</w:t>
            </w:r>
          </w:p>
        </w:tc>
        <w:tc>
          <w:tcPr>
            <w:tcW w:w="4410" w:type="dxa"/>
          </w:tcPr>
          <w:p w14:paraId="5AC3E09F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593564CE" w14:textId="77777777" w:rsidTr="00AE1A31">
        <w:tc>
          <w:tcPr>
            <w:tcW w:w="1443" w:type="dxa"/>
            <w:vAlign w:val="center"/>
          </w:tcPr>
          <w:p w14:paraId="69F0975F" w14:textId="77777777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3869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4DEC16AA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  <w:highlight w:val="yellow"/>
              </w:rPr>
            </w:pPr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Plastic Surgery</w:t>
            </w:r>
          </w:p>
        </w:tc>
        <w:tc>
          <w:tcPr>
            <w:tcW w:w="3780" w:type="dxa"/>
            <w:vAlign w:val="center"/>
          </w:tcPr>
          <w:p w14:paraId="752E5AF6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B. Murphy</w:t>
            </w:r>
          </w:p>
          <w:p w14:paraId="0E647C17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color w:val="2D2926" w:themeColor="text1"/>
                <w:sz w:val="21"/>
                <w:szCs w:val="21"/>
                <w:highlight w:val="yellow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 xml:space="preserve">SJHC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C. Fielding</w:t>
            </w:r>
          </w:p>
        </w:tc>
        <w:tc>
          <w:tcPr>
            <w:tcW w:w="4410" w:type="dxa"/>
          </w:tcPr>
          <w:p w14:paraId="3FF94769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78E488CE" w14:textId="77777777" w:rsidTr="00AE1A31">
        <w:tc>
          <w:tcPr>
            <w:tcW w:w="1443" w:type="dxa"/>
            <w:vAlign w:val="center"/>
          </w:tcPr>
          <w:p w14:paraId="70690E9F" w14:textId="77777777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534102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0962D729" w14:textId="77777777" w:rsidR="00FA1F83" w:rsidRPr="00901A87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Urology</w:t>
            </w:r>
          </w:p>
        </w:tc>
        <w:tc>
          <w:tcPr>
            <w:tcW w:w="3780" w:type="dxa"/>
            <w:vAlign w:val="center"/>
          </w:tcPr>
          <w:p w14:paraId="2FE4FADD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K. Pace</w:t>
            </w:r>
          </w:p>
          <w:p w14:paraId="7E78C83F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SJHC Division Head: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A. Chawla</w:t>
            </w:r>
          </w:p>
        </w:tc>
        <w:tc>
          <w:tcPr>
            <w:tcW w:w="4410" w:type="dxa"/>
          </w:tcPr>
          <w:p w14:paraId="7AA72287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FA1F83" w:rsidRPr="006E4CCE" w14:paraId="1C4A9353" w14:textId="77777777" w:rsidTr="00AE1A31">
        <w:tc>
          <w:tcPr>
            <w:tcW w:w="1443" w:type="dxa"/>
            <w:vAlign w:val="center"/>
          </w:tcPr>
          <w:p w14:paraId="72613919" w14:textId="77777777" w:rsidR="00FA1F83" w:rsidRPr="006E4CCE" w:rsidRDefault="008D366E" w:rsidP="00884EAB">
            <w:pPr>
              <w:pStyle w:val="Normal1"/>
              <w:spacing w:before="40" w:after="40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97125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F83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320" w:type="dxa"/>
            <w:vAlign w:val="center"/>
          </w:tcPr>
          <w:p w14:paraId="16D87470" w14:textId="77777777" w:rsidR="00FA1F83" w:rsidRPr="00901A87" w:rsidRDefault="00FA1F83" w:rsidP="001E758D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eastAsia="MS Gothic" w:hAnsiTheme="majorHAnsi" w:cstheme="majorHAnsi"/>
                <w:sz w:val="21"/>
                <w:szCs w:val="21"/>
              </w:rPr>
              <w:t>Vascular Surgery</w:t>
            </w:r>
          </w:p>
        </w:tc>
        <w:tc>
          <w:tcPr>
            <w:tcW w:w="3780" w:type="dxa"/>
            <w:vAlign w:val="center"/>
          </w:tcPr>
          <w:p w14:paraId="08F7A603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Division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M. Al-Omran</w:t>
            </w:r>
          </w:p>
        </w:tc>
        <w:tc>
          <w:tcPr>
            <w:tcW w:w="4410" w:type="dxa"/>
          </w:tcPr>
          <w:p w14:paraId="1FA872D8" w14:textId="77777777" w:rsidR="00FA1F83" w:rsidRPr="006E4CCE" w:rsidRDefault="00FA1F83" w:rsidP="001E758D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</w:tbl>
    <w:p w14:paraId="74029C3C" w14:textId="481CA059" w:rsidR="00492821" w:rsidRDefault="00492821" w:rsidP="00EE4660">
      <w:pPr>
        <w:pStyle w:val="Space"/>
        <w:ind w:left="0"/>
        <w:rPr>
          <w:sz w:val="20"/>
        </w:rPr>
      </w:pPr>
    </w:p>
    <w:p w14:paraId="7BF6556C" w14:textId="0FD10012" w:rsidR="00A85AF9" w:rsidRPr="0020369B" w:rsidRDefault="00A85AF9" w:rsidP="006E4CCE">
      <w:pPr>
        <w:pStyle w:val="Space"/>
        <w:ind w:left="270"/>
        <w:rPr>
          <w:sz w:val="22"/>
          <w:szCs w:val="22"/>
        </w:rPr>
      </w:pPr>
      <w:r w:rsidRPr="0020369B">
        <w:rPr>
          <w:b w:val="0"/>
          <w:i/>
          <w:sz w:val="22"/>
          <w:szCs w:val="22"/>
        </w:rPr>
        <w:t>Other Departments</w:t>
      </w:r>
    </w:p>
    <w:tbl>
      <w:tblPr>
        <w:tblStyle w:val="TableGrid"/>
        <w:tblW w:w="13938" w:type="dxa"/>
        <w:tblInd w:w="43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3"/>
        <w:gridCol w:w="4230"/>
        <w:gridCol w:w="3960"/>
        <w:gridCol w:w="4395"/>
      </w:tblGrid>
      <w:tr w:rsidR="00CD289D" w:rsidRPr="006E4CCE" w14:paraId="1CBA60BF" w14:textId="77777777" w:rsidTr="0074396B">
        <w:trPr>
          <w:trHeight w:val="780"/>
          <w:tblHeader/>
        </w:trPr>
        <w:tc>
          <w:tcPr>
            <w:tcW w:w="135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233095C5" w14:textId="3AFFA2F1" w:rsidR="00CD289D" w:rsidRPr="006E4CCE" w:rsidRDefault="00CD289D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Uses Dept. Space/Staff/Resources</w:t>
            </w:r>
          </w:p>
        </w:tc>
        <w:tc>
          <w:tcPr>
            <w:tcW w:w="819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  <w:vAlign w:val="center"/>
          </w:tcPr>
          <w:p w14:paraId="19EE76AB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Other Departments</w:t>
            </w:r>
          </w:p>
        </w:tc>
        <w:tc>
          <w:tcPr>
            <w:tcW w:w="439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7BCD5" w:themeFill="accent6"/>
          </w:tcPr>
          <w:p w14:paraId="6C4B3843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Description of impact</w:t>
            </w:r>
          </w:p>
        </w:tc>
      </w:tr>
      <w:tr w:rsidR="00CD289D" w:rsidRPr="006E4CCE" w14:paraId="1EC2D706" w14:textId="77777777" w:rsidTr="0074396B">
        <w:tc>
          <w:tcPr>
            <w:tcW w:w="1353" w:type="dxa"/>
            <w:tcBorders>
              <w:top w:val="single" w:sz="12" w:space="0" w:color="auto"/>
            </w:tcBorders>
            <w:vAlign w:val="center"/>
          </w:tcPr>
          <w:p w14:paraId="351E4359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16313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tcBorders>
              <w:top w:val="single" w:sz="12" w:space="0" w:color="auto"/>
            </w:tcBorders>
            <w:vAlign w:val="center"/>
          </w:tcPr>
          <w:p w14:paraId="650A7D81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Anaesthesia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</w:p>
        </w:tc>
        <w:tc>
          <w:tcPr>
            <w:tcW w:w="3960" w:type="dxa"/>
            <w:tcBorders>
              <w:top w:val="single" w:sz="12" w:space="0" w:color="auto"/>
            </w:tcBorders>
            <w:vAlign w:val="center"/>
          </w:tcPr>
          <w:p w14:paraId="486D77C1" w14:textId="53E006EE" w:rsidR="00053F2E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:</w:t>
            </w:r>
            <w:r w:rsidR="00D85ABF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 </w:t>
            </w:r>
            <w:r w:rsidR="00D85ABF">
              <w:rPr>
                <w:rFonts w:asciiTheme="majorHAnsi" w:eastAsia="MS Gothic" w:hAnsiTheme="majorHAnsi" w:cstheme="majorHAnsi"/>
                <w:sz w:val="21"/>
                <w:szCs w:val="21"/>
              </w:rPr>
              <w:t>A. Baker</w:t>
            </w:r>
          </w:p>
          <w:p w14:paraId="153CCE87" w14:textId="77777777" w:rsidR="00CD289D" w:rsidRPr="006E4CCE" w:rsidRDefault="00CD289D" w:rsidP="00DA57D6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R. Cirone</w:t>
            </w:r>
          </w:p>
        </w:tc>
        <w:tc>
          <w:tcPr>
            <w:tcW w:w="4395" w:type="dxa"/>
            <w:tcBorders>
              <w:top w:val="single" w:sz="12" w:space="0" w:color="auto"/>
            </w:tcBorders>
          </w:tcPr>
          <w:p w14:paraId="58CBD54D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2EA66BD5" w14:textId="77777777" w:rsidTr="0074396B">
        <w:tc>
          <w:tcPr>
            <w:tcW w:w="1353" w:type="dxa"/>
            <w:vAlign w:val="center"/>
          </w:tcPr>
          <w:p w14:paraId="33BFB1CF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188282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5C15279E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Critical Care</w:t>
            </w:r>
          </w:p>
        </w:tc>
        <w:tc>
          <w:tcPr>
            <w:tcW w:w="3960" w:type="dxa"/>
            <w:vAlign w:val="center"/>
          </w:tcPr>
          <w:p w14:paraId="275A0CC7" w14:textId="5F3C46EC" w:rsidR="00CD289D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: </w:t>
            </w:r>
            <w:r w:rsidR="00D85ABF">
              <w:rPr>
                <w:rFonts w:asciiTheme="majorHAnsi" w:eastAsia="MS Gothic" w:hAnsiTheme="majorHAnsi" w:cstheme="majorHAnsi"/>
                <w:sz w:val="21"/>
                <w:szCs w:val="21"/>
              </w:rPr>
              <w:t>J. Friedrich</w:t>
            </w:r>
          </w:p>
          <w:p w14:paraId="552206A8" w14:textId="039DA297" w:rsidR="00053F2E" w:rsidRPr="00053F2E" w:rsidRDefault="00053F2E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 xml:space="preserve">SMH Clinical Program Director: </w:t>
            </w: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>Tasha Osborne</w:t>
            </w:r>
          </w:p>
          <w:p w14:paraId="54060AAF" w14:textId="77777777" w:rsidR="006E0406" w:rsidRDefault="006E0406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>SJHC Department Head:</w:t>
            </w: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J. Meyer</w:t>
            </w:r>
          </w:p>
          <w:p w14:paraId="329DB4F0" w14:textId="14D0A38F" w:rsidR="00053F2E" w:rsidRPr="00053F2E" w:rsidRDefault="00053F2E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lastRenderedPageBreak/>
              <w:t xml:space="preserve">SJHC Clinical Program Director: </w:t>
            </w:r>
            <w:r>
              <w:rPr>
                <w:rFonts w:asciiTheme="majorHAnsi" w:eastAsia="MS Gothic" w:hAnsiTheme="majorHAnsi" w:cstheme="majorHAnsi"/>
                <w:sz w:val="21"/>
                <w:szCs w:val="21"/>
              </w:rPr>
              <w:t>Laurie Thomas</w:t>
            </w:r>
          </w:p>
        </w:tc>
        <w:tc>
          <w:tcPr>
            <w:tcW w:w="4395" w:type="dxa"/>
          </w:tcPr>
          <w:p w14:paraId="67331B2D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756D794A" w14:textId="77777777" w:rsidTr="0074396B">
        <w:tc>
          <w:tcPr>
            <w:tcW w:w="1353" w:type="dxa"/>
            <w:vAlign w:val="center"/>
          </w:tcPr>
          <w:p w14:paraId="4183A617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00982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7287A6C8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  <w:highlight w:val="yellow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entistry</w:t>
            </w:r>
          </w:p>
        </w:tc>
        <w:tc>
          <w:tcPr>
            <w:tcW w:w="3960" w:type="dxa"/>
            <w:vAlign w:val="center"/>
          </w:tcPr>
          <w:p w14:paraId="59162C1C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epartment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K. Lee</w:t>
            </w:r>
          </w:p>
          <w:p w14:paraId="42A705EA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  <w:highlight w:val="yellow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G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Tershakowec</w:t>
            </w:r>
            <w:proofErr w:type="spellEnd"/>
          </w:p>
        </w:tc>
        <w:tc>
          <w:tcPr>
            <w:tcW w:w="4395" w:type="dxa"/>
          </w:tcPr>
          <w:p w14:paraId="1C9AB063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32911FFA" w14:textId="77777777" w:rsidTr="0074396B">
        <w:trPr>
          <w:trHeight w:val="1142"/>
        </w:trPr>
        <w:tc>
          <w:tcPr>
            <w:tcW w:w="1353" w:type="dxa"/>
            <w:vAlign w:val="center"/>
          </w:tcPr>
          <w:p w14:paraId="03D2F5FC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58056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4F337FD1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Emergency</w:t>
            </w:r>
          </w:p>
          <w:p w14:paraId="23E5D8CF" w14:textId="6A874E60" w:rsidR="00CD289D" w:rsidRPr="00901A87" w:rsidRDefault="00CD289D" w:rsidP="00F66311">
            <w:pPr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18"/>
                <w:szCs w:val="20"/>
              </w:rPr>
              <w:t>*</w:t>
            </w:r>
            <w:r w:rsidR="0063726A" w:rsidRPr="006E4CCE">
              <w:rPr>
                <w:rFonts w:asciiTheme="majorHAnsi" w:hAnsiTheme="majorHAnsi" w:cstheme="majorHAnsi"/>
                <w:sz w:val="18"/>
                <w:szCs w:val="20"/>
              </w:rPr>
              <w:t>T</w:t>
            </w:r>
            <w:r w:rsidRPr="006E4CCE">
              <w:rPr>
                <w:rFonts w:asciiTheme="majorHAnsi" w:hAnsiTheme="majorHAnsi" w:cstheme="majorHAnsi"/>
                <w:sz w:val="18"/>
                <w:szCs w:val="20"/>
              </w:rPr>
              <w:t>his includes any department/service whose patient enters the hospital through the emergency department (e.g. trauma)</w:t>
            </w:r>
          </w:p>
        </w:tc>
        <w:tc>
          <w:tcPr>
            <w:tcW w:w="3960" w:type="dxa"/>
            <w:vAlign w:val="center"/>
          </w:tcPr>
          <w:p w14:paraId="43BB33F9" w14:textId="242D59E0" w:rsidR="00CD289D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="0063726A" w:rsidRPr="001301FD">
              <w:rPr>
                <w:rFonts w:asciiTheme="majorHAnsi" w:hAnsiTheme="majorHAnsi" w:cstheme="majorHAnsi"/>
                <w:b/>
                <w:color w:val="FF0000"/>
                <w:sz w:val="21"/>
                <w:szCs w:val="21"/>
              </w:rPr>
              <w:t>**</w:t>
            </w: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C. Snider</w:t>
            </w:r>
          </w:p>
          <w:p w14:paraId="7ADDBF50" w14:textId="34009831" w:rsidR="001301FD" w:rsidRPr="001301FD" w:rsidRDefault="001301F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18"/>
                <w:szCs w:val="18"/>
              </w:rPr>
            </w:pPr>
            <w:r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  <w:t xml:space="preserve">SMH Clinical Program Director: </w:t>
            </w:r>
            <w:r w:rsidRPr="001301FD">
              <w:rPr>
                <w:rFonts w:asciiTheme="majorHAnsi" w:eastAsia="MS Gothic" w:hAnsiTheme="majorHAnsi" w:cstheme="majorHAnsi"/>
                <w:sz w:val="18"/>
                <w:szCs w:val="18"/>
              </w:rPr>
              <w:t>Orla Smith</w:t>
            </w:r>
          </w:p>
          <w:p w14:paraId="03D56442" w14:textId="77777777" w:rsidR="0063726A" w:rsidRDefault="00CD289D" w:rsidP="000D3E4B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J. Cheng</w:t>
            </w:r>
          </w:p>
          <w:p w14:paraId="729BE645" w14:textId="3AFF6DCB" w:rsidR="0063726A" w:rsidRPr="001301FD" w:rsidRDefault="001301FD" w:rsidP="001301FD">
            <w:pPr>
              <w:pStyle w:val="Space"/>
              <w:ind w:left="0"/>
            </w:pPr>
            <w:r w:rsidRPr="001301FD">
              <w:rPr>
                <w:sz w:val="21"/>
                <w:szCs w:val="21"/>
              </w:rPr>
              <w:t>SJHC Clinical Program Director:</w:t>
            </w:r>
            <w:r>
              <w:t xml:space="preserve"> </w:t>
            </w:r>
            <w:r w:rsidRPr="001301FD">
              <w:rPr>
                <w:b w:val="0"/>
                <w:sz w:val="18"/>
                <w:szCs w:val="18"/>
              </w:rPr>
              <w:t>Sonya Pak</w:t>
            </w:r>
          </w:p>
          <w:p w14:paraId="7FC5A8D3" w14:textId="2A6EAAD1" w:rsidR="00CD289D" w:rsidRPr="006E4CCE" w:rsidRDefault="0063726A" w:rsidP="000D3E4B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1301FD">
              <w:rPr>
                <w:rFonts w:asciiTheme="majorHAnsi" w:hAnsiTheme="majorHAnsi" w:cstheme="majorHAnsi"/>
                <w:color w:val="FF0000"/>
                <w:sz w:val="18"/>
                <w:szCs w:val="20"/>
              </w:rPr>
              <w:t>**</w:t>
            </w:r>
            <w:r w:rsidRPr="006E4CCE">
              <w:rPr>
                <w:rFonts w:asciiTheme="majorHAnsi" w:hAnsiTheme="majorHAnsi" w:cstheme="majorHAnsi"/>
                <w:sz w:val="18"/>
                <w:szCs w:val="20"/>
              </w:rPr>
              <w:t>A separate Emergency Department impact assessment is required at SMH</w:t>
            </w:r>
          </w:p>
        </w:tc>
        <w:tc>
          <w:tcPr>
            <w:tcW w:w="4395" w:type="dxa"/>
          </w:tcPr>
          <w:p w14:paraId="5CEAB0E5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05038A02" w14:textId="77777777" w:rsidTr="0074396B">
        <w:tc>
          <w:tcPr>
            <w:tcW w:w="1353" w:type="dxa"/>
            <w:vAlign w:val="center"/>
          </w:tcPr>
          <w:p w14:paraId="04848B0C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109174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6BD6FAF0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Family Medicine</w:t>
            </w:r>
          </w:p>
        </w:tc>
        <w:tc>
          <w:tcPr>
            <w:tcW w:w="3960" w:type="dxa"/>
            <w:vAlign w:val="center"/>
          </w:tcPr>
          <w:p w14:paraId="3165B024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epartment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K. Weyman</w:t>
            </w:r>
          </w:p>
          <w:p w14:paraId="499F8DDB" w14:textId="77777777" w:rsidR="00CD289D" w:rsidRDefault="00CD289D" w:rsidP="00324317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D. Williams</w:t>
            </w:r>
          </w:p>
          <w:p w14:paraId="25231EBC" w14:textId="1439A5CF" w:rsidR="00BC49DB" w:rsidRPr="00BC49DB" w:rsidRDefault="00BC49DB" w:rsidP="00324317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BC49DB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Clinical Program Director:</w:t>
            </w: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 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Linda Jackson</w:t>
            </w:r>
          </w:p>
        </w:tc>
        <w:tc>
          <w:tcPr>
            <w:tcW w:w="4395" w:type="dxa"/>
          </w:tcPr>
          <w:p w14:paraId="4F5EDAFA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72DA0E2E" w14:textId="77777777" w:rsidTr="0074396B">
        <w:tc>
          <w:tcPr>
            <w:tcW w:w="1353" w:type="dxa"/>
            <w:vAlign w:val="center"/>
          </w:tcPr>
          <w:p w14:paraId="73D21264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31379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5D1871D9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Laboratory Medicine </w:t>
            </w:r>
          </w:p>
        </w:tc>
        <w:tc>
          <w:tcPr>
            <w:tcW w:w="3960" w:type="dxa"/>
            <w:vAlign w:val="center"/>
          </w:tcPr>
          <w:p w14:paraId="0DD484DA" w14:textId="77777777" w:rsidR="00CD289D" w:rsidRPr="00901A87" w:rsidRDefault="00CD289D" w:rsidP="006E4CCE">
            <w:pPr>
              <w:pStyle w:val="Normal1"/>
              <w:spacing w:before="40" w:after="40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&amp; SJHC Department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C. Streutker</w:t>
            </w:r>
          </w:p>
        </w:tc>
        <w:tc>
          <w:tcPr>
            <w:tcW w:w="4395" w:type="dxa"/>
          </w:tcPr>
          <w:p w14:paraId="2CF94BB4" w14:textId="77777777" w:rsidR="00CD289D" w:rsidRPr="006E4CCE" w:rsidRDefault="00CD289D" w:rsidP="00324317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19EE73D1" w14:textId="77777777" w:rsidTr="0074396B">
        <w:tc>
          <w:tcPr>
            <w:tcW w:w="1353" w:type="dxa"/>
            <w:vAlign w:val="center"/>
          </w:tcPr>
          <w:p w14:paraId="325EFA17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43648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00AD161B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Medical/Diagnostic Imaging</w:t>
            </w:r>
          </w:p>
        </w:tc>
        <w:tc>
          <w:tcPr>
            <w:tcW w:w="3960" w:type="dxa"/>
            <w:vAlign w:val="center"/>
          </w:tcPr>
          <w:p w14:paraId="0B35C3CF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MH Department Head: 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T.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Dowdell</w:t>
            </w:r>
            <w:proofErr w:type="spellEnd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</w:t>
            </w:r>
          </w:p>
          <w:p w14:paraId="28A57FF1" w14:textId="77777777" w:rsidR="00CD289D" w:rsidRPr="006E4CCE" w:rsidRDefault="00CD289D" w:rsidP="008C4401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T. Williams</w:t>
            </w:r>
          </w:p>
        </w:tc>
        <w:tc>
          <w:tcPr>
            <w:tcW w:w="4395" w:type="dxa"/>
          </w:tcPr>
          <w:p w14:paraId="702A182D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47D42ABD" w14:textId="77777777" w:rsidTr="0074396B">
        <w:tc>
          <w:tcPr>
            <w:tcW w:w="1353" w:type="dxa"/>
            <w:vAlign w:val="center"/>
          </w:tcPr>
          <w:p w14:paraId="6BDDE5BA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71810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3AC2F161" w14:textId="77777777" w:rsidR="00CD289D" w:rsidRPr="00901A87" w:rsidRDefault="00CD289D" w:rsidP="00D569E1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Obstetrics and </w:t>
            </w: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Gynaecology</w:t>
            </w:r>
            <w:proofErr w:type="spellEnd"/>
          </w:p>
        </w:tc>
        <w:tc>
          <w:tcPr>
            <w:tcW w:w="3960" w:type="dxa"/>
            <w:vAlign w:val="center"/>
          </w:tcPr>
          <w:p w14:paraId="63B2E3CA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: F. Meffe</w:t>
            </w:r>
          </w:p>
          <w:p w14:paraId="60D99625" w14:textId="77777777" w:rsidR="00CD289D" w:rsidRPr="006E4CCE" w:rsidRDefault="00CD289D" w:rsidP="006E4CCE">
            <w:pPr>
              <w:pStyle w:val="Normal1"/>
              <w:spacing w:before="40" w:after="40"/>
              <w:rPr>
                <w:rFonts w:asciiTheme="majorHAnsi" w:eastAsia="MS Gothic" w:hAnsiTheme="majorHAnsi" w:cstheme="majorHAnsi"/>
                <w:b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S. Judah (interim)</w:t>
            </w:r>
          </w:p>
        </w:tc>
        <w:tc>
          <w:tcPr>
            <w:tcW w:w="4395" w:type="dxa"/>
          </w:tcPr>
          <w:p w14:paraId="1661FA83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645CDA5D" w14:textId="77777777" w:rsidTr="0074396B">
        <w:tc>
          <w:tcPr>
            <w:tcW w:w="1353" w:type="dxa"/>
            <w:vAlign w:val="center"/>
          </w:tcPr>
          <w:p w14:paraId="31786283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210849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72680ADC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Ophthalmology</w:t>
            </w:r>
          </w:p>
        </w:tc>
        <w:tc>
          <w:tcPr>
            <w:tcW w:w="3960" w:type="dxa"/>
            <w:vAlign w:val="center"/>
          </w:tcPr>
          <w:p w14:paraId="1C75A0DF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: D. Wong</w:t>
            </w:r>
          </w:p>
          <w:p w14:paraId="67A943BB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L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Derzko-Dzulynsky</w:t>
            </w:r>
            <w:proofErr w:type="spellEnd"/>
          </w:p>
        </w:tc>
        <w:tc>
          <w:tcPr>
            <w:tcW w:w="4395" w:type="dxa"/>
          </w:tcPr>
          <w:p w14:paraId="63984A07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72105EE2" w14:textId="77777777" w:rsidTr="0074396B">
        <w:tc>
          <w:tcPr>
            <w:tcW w:w="1353" w:type="dxa"/>
            <w:vAlign w:val="center"/>
          </w:tcPr>
          <w:p w14:paraId="59320A3C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656303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6FBF8193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Otolaryngology</w:t>
            </w:r>
          </w:p>
        </w:tc>
        <w:tc>
          <w:tcPr>
            <w:tcW w:w="3960" w:type="dxa"/>
            <w:vAlign w:val="center"/>
          </w:tcPr>
          <w:p w14:paraId="20DAE62E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: J. Anderson</w:t>
            </w:r>
          </w:p>
          <w:p w14:paraId="08BD3D45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A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Gantous</w:t>
            </w:r>
            <w:proofErr w:type="spellEnd"/>
          </w:p>
        </w:tc>
        <w:tc>
          <w:tcPr>
            <w:tcW w:w="4395" w:type="dxa"/>
          </w:tcPr>
          <w:p w14:paraId="5EE42947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6EF9128B" w14:textId="77777777" w:rsidTr="0074396B">
        <w:tc>
          <w:tcPr>
            <w:tcW w:w="1353" w:type="dxa"/>
            <w:vAlign w:val="center"/>
          </w:tcPr>
          <w:p w14:paraId="7914F8FD" w14:textId="77777777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8369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34A0E989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proofErr w:type="spellStart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Paediatrics</w:t>
            </w:r>
            <w:proofErr w:type="spellEnd"/>
          </w:p>
        </w:tc>
        <w:tc>
          <w:tcPr>
            <w:tcW w:w="3960" w:type="dxa"/>
            <w:vAlign w:val="center"/>
          </w:tcPr>
          <w:p w14:paraId="1C2C0EB4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: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M. Sgro</w:t>
            </w:r>
          </w:p>
          <w:p w14:paraId="613CD260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H. Yang</w:t>
            </w:r>
          </w:p>
        </w:tc>
        <w:tc>
          <w:tcPr>
            <w:tcW w:w="4395" w:type="dxa"/>
          </w:tcPr>
          <w:p w14:paraId="755F958C" w14:textId="77777777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11261D58" w14:textId="77777777" w:rsidTr="0074396B">
        <w:tc>
          <w:tcPr>
            <w:tcW w:w="1353" w:type="dxa"/>
            <w:vAlign w:val="center"/>
          </w:tcPr>
          <w:p w14:paraId="644953E8" w14:textId="42C2CA0F" w:rsidR="00CD289D" w:rsidRPr="00901A87" w:rsidRDefault="008D366E" w:rsidP="00884EAB">
            <w:pPr>
              <w:pStyle w:val="Normal1"/>
              <w:jc w:val="center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145802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6C24DD65" w14:textId="77777777" w:rsidR="00CD289D" w:rsidRPr="00901A87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Psyc</w:t>
            </w:r>
            <w:bookmarkStart w:id="0" w:name="_GoBack"/>
            <w:bookmarkEnd w:id="0"/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>hiatry</w:t>
            </w:r>
          </w:p>
        </w:tc>
        <w:tc>
          <w:tcPr>
            <w:tcW w:w="3960" w:type="dxa"/>
            <w:vAlign w:val="center"/>
          </w:tcPr>
          <w:p w14:paraId="5D4E5E08" w14:textId="35B37216" w:rsidR="00CD289D" w:rsidRPr="006E4CCE" w:rsidRDefault="00CD289D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>SMH Department Head</w:t>
            </w:r>
            <w:r w:rsidRPr="006E4CCE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: </w:t>
            </w:r>
            <w:r w:rsidR="00A01502">
              <w:rPr>
                <w:rFonts w:asciiTheme="majorHAnsi" w:eastAsia="MS Gothic" w:hAnsiTheme="majorHAnsi" w:cstheme="majorHAnsi"/>
                <w:sz w:val="21"/>
                <w:szCs w:val="21"/>
              </w:rPr>
              <w:t>K. Chin</w:t>
            </w:r>
          </w:p>
          <w:p w14:paraId="19724A56" w14:textId="77777777" w:rsidR="00CD289D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</w:pPr>
            <w:r w:rsidRPr="00901A87"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SJHC Department Head: </w:t>
            </w:r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 xml:space="preserve">J. </w:t>
            </w:r>
            <w:proofErr w:type="spellStart"/>
            <w:r w:rsidRPr="006E4CCE"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Lofchy</w:t>
            </w:r>
            <w:proofErr w:type="spellEnd"/>
          </w:p>
          <w:p w14:paraId="227A39F1" w14:textId="31C0F26F" w:rsidR="00055F3F" w:rsidRPr="00055F3F" w:rsidRDefault="00055F3F" w:rsidP="001E758D">
            <w:pPr>
              <w:pStyle w:val="Normal1"/>
              <w:spacing w:before="40" w:after="40"/>
              <w:jc w:val="both"/>
              <w:rPr>
                <w:rFonts w:asciiTheme="majorHAnsi" w:eastAsia="MS Gothic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  <w:t xml:space="preserve">Clinical Program Director: </w:t>
            </w:r>
            <w:r>
              <w:rPr>
                <w:rFonts w:asciiTheme="majorHAnsi" w:hAnsiTheme="majorHAnsi" w:cstheme="majorHAnsi"/>
                <w:color w:val="2D2926" w:themeColor="text1"/>
                <w:sz w:val="21"/>
                <w:szCs w:val="21"/>
              </w:rPr>
              <w:t>Janet Wilson</w:t>
            </w:r>
          </w:p>
        </w:tc>
        <w:tc>
          <w:tcPr>
            <w:tcW w:w="4395" w:type="dxa"/>
          </w:tcPr>
          <w:p w14:paraId="3AD942CE" w14:textId="77777777" w:rsidR="00CD289D" w:rsidRDefault="00CD289D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  <w:p w14:paraId="121EF5A6" w14:textId="77777777" w:rsidR="0090422A" w:rsidRDefault="0090422A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  <w:p w14:paraId="1074719A" w14:textId="77777777" w:rsidR="0090422A" w:rsidRDefault="0090422A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  <w:p w14:paraId="460D8EA5" w14:textId="27B61C9D" w:rsidR="0090422A" w:rsidRPr="006E4CCE" w:rsidRDefault="0090422A" w:rsidP="001E758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color w:val="2D2926" w:themeColor="text1"/>
                <w:sz w:val="21"/>
                <w:szCs w:val="21"/>
              </w:rPr>
            </w:pPr>
          </w:p>
        </w:tc>
      </w:tr>
      <w:tr w:rsidR="00CD289D" w:rsidRPr="006E4CCE" w14:paraId="0A3CE064" w14:textId="77777777" w:rsidTr="0074396B">
        <w:tc>
          <w:tcPr>
            <w:tcW w:w="1353" w:type="dxa"/>
            <w:vAlign w:val="center"/>
          </w:tcPr>
          <w:p w14:paraId="233F5357" w14:textId="77777777" w:rsidR="00CD289D" w:rsidRPr="006E4CCE" w:rsidRDefault="008D366E" w:rsidP="008F18FD">
            <w:pPr>
              <w:pStyle w:val="Normal1"/>
              <w:jc w:val="center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54610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9D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230" w:type="dxa"/>
            <w:vAlign w:val="center"/>
          </w:tcPr>
          <w:p w14:paraId="4F6D08F2" w14:textId="77777777" w:rsidR="00CD289D" w:rsidRPr="006E4CCE" w:rsidRDefault="00CD289D" w:rsidP="008F18F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>Research Director, Providence</w:t>
            </w:r>
          </w:p>
          <w:p w14:paraId="24FD0BAD" w14:textId="77777777" w:rsidR="00CD289D" w:rsidRPr="006E4CCE" w:rsidRDefault="00CD289D" w:rsidP="00733CE8">
            <w:pPr>
              <w:pStyle w:val="Normal1"/>
              <w:spacing w:before="40" w:after="40"/>
              <w:rPr>
                <w:rFonts w:asciiTheme="majorHAnsi" w:hAnsiTheme="majorHAnsi" w:cstheme="majorHAnsi"/>
                <w:sz w:val="18"/>
                <w:szCs w:val="18"/>
              </w:rPr>
            </w:pPr>
            <w:r w:rsidRPr="006E4CCE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*approval required for all Providence applications</w:t>
            </w:r>
          </w:p>
        </w:tc>
        <w:tc>
          <w:tcPr>
            <w:tcW w:w="3960" w:type="dxa"/>
            <w:vAlign w:val="center"/>
          </w:tcPr>
          <w:p w14:paraId="1AB5A492" w14:textId="77777777" w:rsidR="00CD289D" w:rsidRPr="006E4CCE" w:rsidRDefault="00CD289D" w:rsidP="008F18F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6E4CCE">
              <w:rPr>
                <w:rFonts w:asciiTheme="majorHAnsi" w:hAnsiTheme="majorHAnsi" w:cstheme="majorHAnsi"/>
                <w:b/>
                <w:sz w:val="21"/>
                <w:szCs w:val="21"/>
              </w:rPr>
              <w:t>Providence:</w:t>
            </w:r>
            <w:r w:rsidRPr="006E4CCE">
              <w:rPr>
                <w:rFonts w:asciiTheme="majorHAnsi" w:hAnsiTheme="majorHAnsi" w:cstheme="majorHAnsi"/>
                <w:sz w:val="21"/>
                <w:szCs w:val="21"/>
              </w:rPr>
              <w:t xml:space="preserve"> Dr. Shane Journeay</w:t>
            </w:r>
          </w:p>
        </w:tc>
        <w:tc>
          <w:tcPr>
            <w:tcW w:w="4395" w:type="dxa"/>
          </w:tcPr>
          <w:p w14:paraId="45773BC5" w14:textId="77777777" w:rsidR="00CD289D" w:rsidRPr="006E4CCE" w:rsidRDefault="00CD289D" w:rsidP="008F18FD">
            <w:pPr>
              <w:pStyle w:val="Normal1"/>
              <w:spacing w:before="40" w:after="40"/>
              <w:jc w:val="both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</w:tr>
    </w:tbl>
    <w:p w14:paraId="5C791E6A" w14:textId="2D0A032D" w:rsidR="004565B7" w:rsidRDefault="004565B7" w:rsidP="007E5395">
      <w:pPr>
        <w:pStyle w:val="Space"/>
        <w:rPr>
          <w:sz w:val="20"/>
        </w:rPr>
      </w:pPr>
    </w:p>
    <w:p w14:paraId="103C6037" w14:textId="77777777" w:rsidR="00A915B6" w:rsidRPr="00A915B6" w:rsidRDefault="00A915B6" w:rsidP="00A915B6"/>
    <w:p w14:paraId="3590BF0D" w14:textId="617F2AB7" w:rsidR="00B37BE2" w:rsidRPr="00A915B6" w:rsidRDefault="00B37BE2" w:rsidP="00A915B6">
      <w:pPr>
        <w:tabs>
          <w:tab w:val="left" w:pos="885"/>
        </w:tabs>
        <w:sectPr w:rsidR="00B37BE2" w:rsidRPr="00A915B6" w:rsidSect="00FA1F83">
          <w:pgSz w:w="15840" w:h="12240" w:orient="landscape"/>
          <w:pgMar w:top="720" w:right="720" w:bottom="720" w:left="720" w:header="720" w:footer="720" w:gutter="0"/>
          <w:cols w:space="720"/>
          <w:docGrid w:linePitch="299"/>
        </w:sectPr>
      </w:pPr>
    </w:p>
    <w:p w14:paraId="05E8D823" w14:textId="77777777" w:rsidR="00400EB6" w:rsidRPr="006E4CCE" w:rsidRDefault="00400EB6" w:rsidP="00400EB6">
      <w:pPr>
        <w:pStyle w:val="Space"/>
      </w:pPr>
    </w:p>
    <w:p w14:paraId="50B857C2" w14:textId="77777777" w:rsidR="00D0720A" w:rsidRPr="006E4CCE" w:rsidRDefault="0061092E" w:rsidP="00884EAB">
      <w:pPr>
        <w:pStyle w:val="Section"/>
        <w:rPr>
          <w:rFonts w:asciiTheme="majorHAnsi" w:hAnsiTheme="majorHAnsi" w:cstheme="majorHAnsi"/>
          <w:sz w:val="24"/>
          <w:szCs w:val="24"/>
          <w:u w:val="single"/>
        </w:rPr>
      </w:pPr>
      <w:r w:rsidRPr="006E4CCE">
        <w:rPr>
          <w:rFonts w:asciiTheme="majorHAnsi" w:hAnsiTheme="majorHAnsi" w:cstheme="majorHAnsi"/>
        </w:rPr>
        <w:t xml:space="preserve">Section </w:t>
      </w:r>
      <w:r w:rsidR="0059793E" w:rsidRPr="006E4CCE">
        <w:rPr>
          <w:rFonts w:asciiTheme="majorHAnsi" w:hAnsiTheme="majorHAnsi" w:cstheme="majorHAnsi"/>
        </w:rPr>
        <w:t>6</w:t>
      </w:r>
      <w:r w:rsidR="009A7BCC" w:rsidRPr="006E4CCE">
        <w:rPr>
          <w:rFonts w:asciiTheme="majorHAnsi" w:hAnsiTheme="majorHAnsi" w:cstheme="majorHAnsi"/>
        </w:rPr>
        <w:t xml:space="preserve">: </w:t>
      </w:r>
      <w:r w:rsidRPr="006E4CCE">
        <w:rPr>
          <w:rFonts w:asciiTheme="majorHAnsi" w:hAnsiTheme="majorHAnsi" w:cstheme="majorHAnsi"/>
        </w:rPr>
        <w:t xml:space="preserve">Principal </w:t>
      </w:r>
      <w:r w:rsidR="00D40756" w:rsidRPr="006E4CCE">
        <w:rPr>
          <w:rFonts w:asciiTheme="majorHAnsi" w:hAnsiTheme="majorHAnsi" w:cstheme="majorHAnsi"/>
        </w:rPr>
        <w:t>Investigator Attestation and Signature</w:t>
      </w:r>
    </w:p>
    <w:bookmarkStart w:id="1" w:name="_gjdgxs" w:colFirst="0" w:colLast="0"/>
    <w:bookmarkEnd w:id="1"/>
    <w:p w14:paraId="23CB84AE" w14:textId="4A3E08A3" w:rsidR="00D0720A" w:rsidRPr="006E4CCE" w:rsidRDefault="008D366E" w:rsidP="00933781">
      <w:pPr>
        <w:pStyle w:val="Normal1"/>
        <w:spacing w:after="0" w:line="240" w:lineRule="auto"/>
        <w:ind w:left="45" w:right="432"/>
        <w:rPr>
          <w:rFonts w:asciiTheme="majorHAnsi" w:hAnsiTheme="majorHAnsi" w:cstheme="majorHAnsi"/>
          <w:sz w:val="21"/>
          <w:szCs w:val="21"/>
        </w:rPr>
      </w:pPr>
      <w:sdt>
        <w:sdtPr>
          <w:rPr>
            <w:rFonts w:asciiTheme="majorHAnsi" w:eastAsia="MS Gothic" w:hAnsiTheme="majorHAnsi" w:cstheme="majorHAnsi"/>
            <w:color w:val="000000"/>
            <w:sz w:val="21"/>
            <w:szCs w:val="21"/>
          </w:rPr>
          <w:id w:val="959691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3676" w:rsidRPr="006E4CCE">
            <w:rPr>
              <w:rFonts w:ascii="Segoe UI Symbol" w:eastAsia="MS Gothic" w:hAnsi="Segoe UI Symbol" w:cs="Segoe UI Symbol"/>
              <w:color w:val="000000"/>
              <w:sz w:val="21"/>
              <w:szCs w:val="21"/>
            </w:rPr>
            <w:t>☐</w:t>
          </w:r>
        </w:sdtContent>
      </w:sdt>
      <w:r w:rsidR="00145EFC" w:rsidRPr="00901A87">
        <w:rPr>
          <w:rFonts w:asciiTheme="majorHAnsi" w:eastAsia="MS Gothic" w:hAnsiTheme="majorHAnsi" w:cstheme="majorHAnsi"/>
          <w:color w:val="000000"/>
          <w:sz w:val="21"/>
          <w:szCs w:val="21"/>
        </w:rPr>
        <w:t xml:space="preserve"> </w:t>
      </w:r>
      <w:r w:rsidR="00933781" w:rsidRPr="00901A87">
        <w:rPr>
          <w:rFonts w:asciiTheme="majorHAnsi" w:eastAsia="MS Gothic" w:hAnsiTheme="majorHAnsi" w:cstheme="majorHAnsi"/>
          <w:color w:val="000000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sz w:val="21"/>
          <w:szCs w:val="21"/>
        </w:rPr>
        <w:t xml:space="preserve">I have reviewed the form and confirm that this study </w:t>
      </w:r>
      <w:r w:rsidR="00D40756" w:rsidRPr="006E4CCE">
        <w:rPr>
          <w:rFonts w:asciiTheme="majorHAnsi" w:hAnsiTheme="majorHAnsi" w:cstheme="majorHAnsi"/>
          <w:b/>
          <w:sz w:val="21"/>
          <w:szCs w:val="21"/>
        </w:rPr>
        <w:t>does not</w:t>
      </w:r>
      <w:r w:rsidR="00D40756" w:rsidRPr="006E4CCE">
        <w:rPr>
          <w:rFonts w:asciiTheme="majorHAnsi" w:hAnsiTheme="majorHAnsi" w:cstheme="majorHAnsi"/>
          <w:sz w:val="21"/>
          <w:szCs w:val="21"/>
        </w:rPr>
        <w:t xml:space="preserve"> involve hospital resources, and/or patient care</w:t>
      </w:r>
      <w:r w:rsidR="001D21E6" w:rsidRPr="006E4CCE">
        <w:rPr>
          <w:rFonts w:asciiTheme="majorHAnsi" w:hAnsiTheme="majorHAnsi" w:cstheme="majorHAnsi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sz w:val="21"/>
          <w:szCs w:val="21"/>
        </w:rPr>
        <w:t>areas, and/or staff and that NO authorizations are required for the conduct</w:t>
      </w:r>
      <w:r w:rsidR="00933781" w:rsidRPr="006E4CCE">
        <w:rPr>
          <w:rFonts w:asciiTheme="majorHAnsi" w:hAnsiTheme="majorHAnsi" w:cstheme="majorHAnsi"/>
          <w:sz w:val="21"/>
          <w:szCs w:val="21"/>
        </w:rPr>
        <w:t xml:space="preserve"> of this study </w:t>
      </w:r>
    </w:p>
    <w:p w14:paraId="51ADC2EE" w14:textId="77777777" w:rsidR="00D0720A" w:rsidRPr="006E4CCE" w:rsidRDefault="00D40756" w:rsidP="00D6599C">
      <w:pPr>
        <w:pStyle w:val="Normal1"/>
        <w:spacing w:before="80" w:after="80"/>
        <w:rPr>
          <w:rFonts w:asciiTheme="majorHAnsi" w:hAnsiTheme="majorHAnsi" w:cstheme="majorHAnsi"/>
          <w:b/>
          <w:sz w:val="21"/>
          <w:szCs w:val="21"/>
          <w:u w:val="single"/>
        </w:rPr>
      </w:pPr>
      <w:r w:rsidRPr="006E4CCE">
        <w:rPr>
          <w:rFonts w:asciiTheme="majorHAnsi" w:hAnsiTheme="majorHAnsi" w:cstheme="majorHAnsi"/>
          <w:b/>
          <w:sz w:val="21"/>
          <w:szCs w:val="21"/>
          <w:u w:val="single"/>
        </w:rPr>
        <w:t>OR</w:t>
      </w:r>
    </w:p>
    <w:p w14:paraId="3C6312FA" w14:textId="7B5E8847" w:rsidR="00933781" w:rsidRPr="006E4CCE" w:rsidRDefault="008D366E" w:rsidP="00933781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62"/>
        <w:rPr>
          <w:rFonts w:asciiTheme="majorHAnsi" w:hAnsiTheme="majorHAnsi" w:cstheme="majorHAnsi"/>
          <w:color w:val="000000"/>
          <w:sz w:val="21"/>
          <w:szCs w:val="21"/>
        </w:rPr>
      </w:pPr>
      <w:sdt>
        <w:sdtPr>
          <w:rPr>
            <w:rFonts w:asciiTheme="majorHAnsi" w:eastAsia="MS Gothic" w:hAnsiTheme="majorHAnsi" w:cstheme="majorHAnsi"/>
            <w:color w:val="000000"/>
            <w:sz w:val="21"/>
            <w:szCs w:val="21"/>
          </w:rPr>
          <w:id w:val="-946924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5940" w:rsidRPr="006E4CCE">
            <w:rPr>
              <w:rFonts w:ascii="Segoe UI Symbol" w:eastAsia="MS Gothic" w:hAnsi="Segoe UI Symbol" w:cs="Segoe UI Symbol"/>
              <w:color w:val="000000"/>
              <w:sz w:val="21"/>
              <w:szCs w:val="21"/>
            </w:rPr>
            <w:t>☐</w:t>
          </w:r>
        </w:sdtContent>
      </w:sdt>
      <w:r w:rsidR="00D40756" w:rsidRPr="006E4CCE">
        <w:rPr>
          <w:rFonts w:asciiTheme="majorHAnsi" w:hAnsiTheme="majorHAnsi" w:cstheme="majorHAnsi"/>
          <w:color w:val="000000"/>
          <w:sz w:val="21"/>
          <w:szCs w:val="21"/>
        </w:rPr>
        <w:t xml:space="preserve"> I have reviewed the form and determined that this study involves hos</w:t>
      </w:r>
      <w:r w:rsidR="00933781" w:rsidRPr="006E4CCE">
        <w:rPr>
          <w:rFonts w:asciiTheme="majorHAnsi" w:hAnsiTheme="majorHAnsi" w:cstheme="majorHAnsi"/>
          <w:color w:val="000000"/>
          <w:sz w:val="21"/>
          <w:szCs w:val="21"/>
        </w:rPr>
        <w:t>pital resources, and/or patient</w:t>
      </w:r>
      <w:r w:rsidR="00901A87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color w:val="000000"/>
          <w:sz w:val="21"/>
          <w:szCs w:val="21"/>
        </w:rPr>
        <w:t>care areas, and/or staff. I attest that to the best of my knowledge I have indicated</w:t>
      </w:r>
      <w:r w:rsidR="00933781" w:rsidRPr="006E4CCE">
        <w:rPr>
          <w:rFonts w:asciiTheme="majorHAnsi" w:hAnsiTheme="majorHAnsi" w:cstheme="majorHAnsi"/>
          <w:color w:val="000000"/>
          <w:sz w:val="21"/>
          <w:szCs w:val="21"/>
        </w:rPr>
        <w:t xml:space="preserve"> the areas where authorizations</w:t>
      </w:r>
      <w:r w:rsidR="001D21E6" w:rsidRPr="006E4CCE">
        <w:rPr>
          <w:rFonts w:asciiTheme="majorHAnsi" w:hAnsiTheme="majorHAnsi" w:cstheme="majorHAnsi"/>
          <w:color w:val="000000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color w:val="000000"/>
          <w:sz w:val="21"/>
          <w:szCs w:val="21"/>
        </w:rPr>
        <w:t xml:space="preserve">are necessary and have obtained the appropriate signatures. </w:t>
      </w:r>
    </w:p>
    <w:p w14:paraId="3FDBC9A7" w14:textId="77777777" w:rsidR="00933781" w:rsidRPr="006E4CCE" w:rsidRDefault="00933781" w:rsidP="00933781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62"/>
        <w:rPr>
          <w:rFonts w:asciiTheme="majorHAnsi" w:hAnsiTheme="majorHAnsi" w:cstheme="majorHAnsi"/>
          <w:color w:val="000000"/>
          <w:sz w:val="21"/>
          <w:szCs w:val="21"/>
        </w:rPr>
      </w:pPr>
    </w:p>
    <w:p w14:paraId="6DD3D46C" w14:textId="77777777" w:rsidR="00D0720A" w:rsidRPr="006E4CCE" w:rsidRDefault="00D40756" w:rsidP="00933781">
      <w:pPr>
        <w:pStyle w:val="Normal1"/>
        <w:spacing w:line="240" w:lineRule="auto"/>
        <w:rPr>
          <w:rFonts w:asciiTheme="majorHAnsi" w:hAnsiTheme="majorHAnsi" w:cstheme="majorHAnsi"/>
          <w:b/>
          <w:sz w:val="21"/>
          <w:szCs w:val="21"/>
        </w:rPr>
      </w:pPr>
      <w:r w:rsidRPr="006E4CCE">
        <w:rPr>
          <w:rFonts w:asciiTheme="majorHAnsi" w:hAnsiTheme="majorHAnsi" w:cstheme="majorHAnsi"/>
          <w:b/>
          <w:sz w:val="21"/>
          <w:szCs w:val="21"/>
        </w:rPr>
        <w:t>AND</w:t>
      </w:r>
    </w:p>
    <w:p w14:paraId="58D298B9" w14:textId="503F573A" w:rsidR="00D0720A" w:rsidRPr="006E4CCE" w:rsidRDefault="008D366E" w:rsidP="00933781">
      <w:pPr>
        <w:pStyle w:val="Normal1"/>
        <w:spacing w:after="0" w:line="240" w:lineRule="auto"/>
        <w:ind w:right="562"/>
        <w:rPr>
          <w:rFonts w:asciiTheme="majorHAnsi" w:hAnsiTheme="majorHAnsi" w:cstheme="majorHAnsi"/>
          <w:sz w:val="21"/>
          <w:szCs w:val="21"/>
        </w:rPr>
      </w:pPr>
      <w:sdt>
        <w:sdtPr>
          <w:rPr>
            <w:rFonts w:asciiTheme="majorHAnsi" w:eastAsia="MS Gothic" w:hAnsiTheme="majorHAnsi" w:cstheme="majorHAnsi"/>
            <w:sz w:val="21"/>
            <w:szCs w:val="21"/>
          </w:rPr>
          <w:id w:val="841895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5940" w:rsidRPr="006E4CCE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40756" w:rsidRPr="006E4CCE">
        <w:rPr>
          <w:rFonts w:asciiTheme="majorHAnsi" w:hAnsiTheme="majorHAnsi" w:cstheme="majorHAnsi"/>
          <w:sz w:val="21"/>
          <w:szCs w:val="21"/>
        </w:rPr>
        <w:t xml:space="preserve"> I understand it is my responsibility to ensure contracts with all third parties (</w:t>
      </w:r>
      <w:r w:rsidR="00933781" w:rsidRPr="006E4CCE">
        <w:rPr>
          <w:rFonts w:asciiTheme="majorHAnsi" w:hAnsiTheme="majorHAnsi" w:cstheme="majorHAnsi"/>
          <w:sz w:val="21"/>
          <w:szCs w:val="21"/>
        </w:rPr>
        <w:t>e.g. sponsor, external lab, app</w:t>
      </w:r>
      <w:r w:rsidR="001D21E6" w:rsidRPr="006E4CCE">
        <w:rPr>
          <w:rFonts w:asciiTheme="majorHAnsi" w:hAnsiTheme="majorHAnsi" w:cstheme="majorHAnsi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sz w:val="21"/>
          <w:szCs w:val="21"/>
        </w:rPr>
        <w:t>vendor, online service provider contracted members of the research team) are in</w:t>
      </w:r>
      <w:r w:rsidR="00933781" w:rsidRPr="006E4CCE">
        <w:rPr>
          <w:rFonts w:asciiTheme="majorHAnsi" w:hAnsiTheme="majorHAnsi" w:cstheme="majorHAnsi"/>
          <w:sz w:val="21"/>
          <w:szCs w:val="21"/>
        </w:rPr>
        <w:t xml:space="preserve"> place before the study begins.</w:t>
      </w:r>
      <w:r w:rsidR="001D21E6" w:rsidRPr="006E4CCE">
        <w:rPr>
          <w:rFonts w:asciiTheme="majorHAnsi" w:hAnsiTheme="majorHAnsi" w:cstheme="majorHAnsi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sz w:val="21"/>
          <w:szCs w:val="21"/>
        </w:rPr>
        <w:t xml:space="preserve">Any questions can be directed to </w:t>
      </w:r>
      <w:hyperlink r:id="rId42" w:history="1">
        <w:r w:rsidR="00D40756" w:rsidRPr="006E4CCE">
          <w:rPr>
            <w:rStyle w:val="Hyperlink"/>
            <w:rFonts w:asciiTheme="majorHAnsi" w:hAnsiTheme="majorHAnsi" w:cstheme="majorHAnsi"/>
            <w:sz w:val="21"/>
            <w:szCs w:val="21"/>
          </w:rPr>
          <w:t>researchcontracts@smh.ca</w:t>
        </w:r>
      </w:hyperlink>
      <w:r w:rsidR="009A7BCC" w:rsidRPr="006E4CCE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2239DF5B" w14:textId="77777777" w:rsidR="00933781" w:rsidRPr="006E4CCE" w:rsidRDefault="00933781" w:rsidP="00933781">
      <w:pPr>
        <w:pStyle w:val="Normal1"/>
        <w:spacing w:after="0" w:line="240" w:lineRule="auto"/>
        <w:ind w:right="562"/>
        <w:rPr>
          <w:rFonts w:asciiTheme="majorHAnsi" w:hAnsiTheme="majorHAnsi" w:cstheme="majorHAnsi"/>
          <w:sz w:val="21"/>
          <w:szCs w:val="21"/>
        </w:rPr>
      </w:pPr>
    </w:p>
    <w:p w14:paraId="569AEDAA" w14:textId="5423C5C8" w:rsidR="00D0720A" w:rsidRPr="006E4CCE" w:rsidRDefault="008D366E" w:rsidP="00933781">
      <w:pPr>
        <w:pStyle w:val="Normal1"/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sdt>
        <w:sdtPr>
          <w:rPr>
            <w:rFonts w:asciiTheme="majorHAnsi" w:eastAsia="MS Gothic" w:hAnsiTheme="majorHAnsi" w:cstheme="majorHAnsi"/>
            <w:sz w:val="21"/>
            <w:szCs w:val="21"/>
          </w:rPr>
          <w:id w:val="196300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5940" w:rsidRPr="006E4CCE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40756" w:rsidRPr="006E4CCE">
        <w:rPr>
          <w:rFonts w:asciiTheme="majorHAnsi" w:hAnsiTheme="majorHAnsi" w:cstheme="majorHAnsi"/>
          <w:sz w:val="21"/>
          <w:szCs w:val="21"/>
        </w:rPr>
        <w:t xml:space="preserve"> I affirm that all individuals listed above have completed the mandatory training a</w:t>
      </w:r>
      <w:r w:rsidR="00933781" w:rsidRPr="006E4CCE">
        <w:rPr>
          <w:rFonts w:asciiTheme="majorHAnsi" w:hAnsiTheme="majorHAnsi" w:cstheme="majorHAnsi"/>
          <w:sz w:val="21"/>
          <w:szCs w:val="21"/>
        </w:rPr>
        <w:t>nd education (as applicable) in</w:t>
      </w:r>
      <w:r w:rsidR="001D21E6" w:rsidRPr="006E4CCE">
        <w:rPr>
          <w:rFonts w:asciiTheme="majorHAnsi" w:hAnsiTheme="majorHAnsi" w:cstheme="majorHAnsi"/>
          <w:sz w:val="21"/>
          <w:szCs w:val="21"/>
        </w:rPr>
        <w:t xml:space="preserve"> </w:t>
      </w:r>
      <w:r w:rsidR="00D40756" w:rsidRPr="006E4CCE">
        <w:rPr>
          <w:rFonts w:asciiTheme="majorHAnsi" w:hAnsiTheme="majorHAnsi" w:cstheme="majorHAnsi"/>
          <w:sz w:val="21"/>
          <w:szCs w:val="21"/>
        </w:rPr>
        <w:t xml:space="preserve">accordance with </w:t>
      </w:r>
      <w:r w:rsidR="00BC0858">
        <w:rPr>
          <w:rFonts w:asciiTheme="majorHAnsi" w:hAnsiTheme="majorHAnsi" w:cstheme="majorHAnsi"/>
          <w:sz w:val="21"/>
          <w:szCs w:val="21"/>
        </w:rPr>
        <w:t>Unity Health’s</w:t>
      </w:r>
      <w:r w:rsidR="00D40756" w:rsidRPr="006E4CCE">
        <w:rPr>
          <w:rFonts w:asciiTheme="majorHAnsi" w:hAnsiTheme="majorHAnsi" w:cstheme="majorHAnsi"/>
          <w:sz w:val="21"/>
          <w:szCs w:val="21"/>
        </w:rPr>
        <w:t xml:space="preserve"> institutional requirements.</w:t>
      </w:r>
    </w:p>
    <w:p w14:paraId="109C79CA" w14:textId="77777777" w:rsidR="00933781" w:rsidRPr="006E4CCE" w:rsidRDefault="00933781" w:rsidP="00933781">
      <w:pPr>
        <w:pStyle w:val="Normal1"/>
        <w:spacing w:after="0" w:line="240" w:lineRule="auto"/>
        <w:rPr>
          <w:rFonts w:asciiTheme="majorHAnsi" w:hAnsiTheme="majorHAnsi" w:cstheme="majorHAnsi"/>
          <w:sz w:val="21"/>
          <w:szCs w:val="21"/>
        </w:rPr>
      </w:pPr>
    </w:p>
    <w:p w14:paraId="5DF8E47E" w14:textId="77777777" w:rsidR="00D0720A" w:rsidRPr="006E4CCE" w:rsidRDefault="00D0720A">
      <w:pPr>
        <w:pStyle w:val="Normal1"/>
        <w:spacing w:line="240" w:lineRule="auto"/>
        <w:rPr>
          <w:rFonts w:asciiTheme="majorHAnsi" w:hAnsiTheme="majorHAnsi" w:cstheme="majorHAnsi"/>
        </w:rPr>
      </w:pPr>
    </w:p>
    <w:tbl>
      <w:tblPr>
        <w:tblStyle w:val="aa"/>
        <w:tblW w:w="105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06"/>
        <w:gridCol w:w="3507"/>
        <w:gridCol w:w="3507"/>
      </w:tblGrid>
      <w:tr w:rsidR="00D0720A" w:rsidRPr="006E4CCE" w14:paraId="41D1590A" w14:textId="77777777">
        <w:tc>
          <w:tcPr>
            <w:tcW w:w="3506" w:type="dxa"/>
          </w:tcPr>
          <w:p w14:paraId="306292C3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50A50646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65EE978D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0D38DA30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59170E5F" w14:textId="77777777" w:rsidR="00D0720A" w:rsidRPr="006E4CCE" w:rsidRDefault="00D40756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Name: Principal Investigator</w:t>
            </w:r>
          </w:p>
        </w:tc>
        <w:tc>
          <w:tcPr>
            <w:tcW w:w="3507" w:type="dxa"/>
          </w:tcPr>
          <w:p w14:paraId="648F2F6C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641B2510" w14:textId="77777777" w:rsidR="00D0720A" w:rsidRPr="006E4CCE" w:rsidRDefault="00D0720A">
            <w:pPr>
              <w:pStyle w:val="Normal1"/>
              <w:rPr>
                <w:rFonts w:asciiTheme="majorHAnsi" w:hAnsiTheme="majorHAnsi" w:cstheme="majorHAnsi"/>
              </w:rPr>
            </w:pPr>
          </w:p>
          <w:p w14:paraId="0069C70F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750641AB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0C12384F" w14:textId="77777777" w:rsidR="00D0720A" w:rsidRPr="006E4CCE" w:rsidRDefault="00D40756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Signature</w:t>
            </w:r>
          </w:p>
        </w:tc>
        <w:tc>
          <w:tcPr>
            <w:tcW w:w="3507" w:type="dxa"/>
          </w:tcPr>
          <w:p w14:paraId="3206E1E0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4D142A89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19B0B3A5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2AE88DAB" w14:textId="77777777" w:rsidR="00D0720A" w:rsidRPr="006E4CCE" w:rsidRDefault="00D0720A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</w:p>
          <w:p w14:paraId="368FB2F6" w14:textId="77777777" w:rsidR="00D0720A" w:rsidRPr="006E4CCE" w:rsidRDefault="00D40756">
            <w:pPr>
              <w:pStyle w:val="Normal1"/>
              <w:jc w:val="center"/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Date(</w:t>
            </w:r>
            <w:proofErr w:type="spellStart"/>
            <w:r w:rsidRPr="006E4CCE">
              <w:rPr>
                <w:rFonts w:asciiTheme="majorHAnsi" w:hAnsiTheme="majorHAnsi" w:cstheme="majorHAnsi"/>
              </w:rPr>
              <w:t>dd</w:t>
            </w:r>
            <w:proofErr w:type="spellEnd"/>
            <w:r w:rsidRPr="006E4CCE">
              <w:rPr>
                <w:rFonts w:asciiTheme="majorHAnsi" w:hAnsiTheme="majorHAnsi" w:cstheme="majorHAnsi"/>
              </w:rPr>
              <w:t>/mmm/</w:t>
            </w:r>
            <w:proofErr w:type="spellStart"/>
            <w:r w:rsidRPr="006E4CCE">
              <w:rPr>
                <w:rFonts w:asciiTheme="majorHAnsi" w:hAnsiTheme="majorHAnsi" w:cstheme="majorHAnsi"/>
              </w:rPr>
              <w:t>yyyy</w:t>
            </w:r>
            <w:proofErr w:type="spellEnd"/>
            <w:r w:rsidRPr="006E4CCE">
              <w:rPr>
                <w:rFonts w:asciiTheme="majorHAnsi" w:hAnsiTheme="majorHAnsi" w:cstheme="majorHAnsi"/>
              </w:rPr>
              <w:t>)</w:t>
            </w:r>
          </w:p>
        </w:tc>
      </w:tr>
    </w:tbl>
    <w:p w14:paraId="1751AE06" w14:textId="77777777" w:rsidR="00D0720A" w:rsidRPr="006E4CCE" w:rsidRDefault="00D0720A">
      <w:pPr>
        <w:pStyle w:val="Normal1"/>
        <w:spacing w:line="240" w:lineRule="auto"/>
        <w:rPr>
          <w:rFonts w:asciiTheme="majorHAnsi" w:hAnsiTheme="majorHAnsi" w:cstheme="majorHAnsi"/>
        </w:rPr>
      </w:pPr>
    </w:p>
    <w:p w14:paraId="338DEA68" w14:textId="77777777" w:rsidR="00BB42EE" w:rsidRPr="006E4CCE" w:rsidRDefault="00BB42EE">
      <w:pPr>
        <w:pStyle w:val="Normal1"/>
        <w:spacing w:line="240" w:lineRule="auto"/>
        <w:rPr>
          <w:rFonts w:asciiTheme="majorHAnsi" w:hAnsiTheme="majorHAnsi" w:cstheme="majorHAnsi"/>
        </w:rPr>
        <w:sectPr w:rsidR="00BB42EE" w:rsidRPr="006E4CCE" w:rsidSect="00AC721F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66666388" w14:textId="47241402" w:rsidR="00BB42EE" w:rsidRPr="006E4CCE" w:rsidRDefault="00BB42EE" w:rsidP="006E4CCE">
      <w:pPr>
        <w:pStyle w:val="Section"/>
        <w:jc w:val="center"/>
        <w:rPr>
          <w:sz w:val="28"/>
        </w:rPr>
      </w:pPr>
      <w:r w:rsidRPr="006E4CCE">
        <w:rPr>
          <w:sz w:val="28"/>
        </w:rPr>
        <w:lastRenderedPageBreak/>
        <w:t>Clinical Trials Ontario (CTO) Addendum</w:t>
      </w:r>
    </w:p>
    <w:p w14:paraId="01054AC0" w14:textId="2271396B" w:rsidR="00BB42EE" w:rsidRPr="006E4CCE" w:rsidRDefault="00BB42EE" w:rsidP="00BB42EE">
      <w:pPr>
        <w:pStyle w:val="Normal1"/>
        <w:spacing w:line="240" w:lineRule="auto"/>
        <w:jc w:val="center"/>
        <w:rPr>
          <w:rStyle w:val="Hyperlink"/>
          <w:rFonts w:asciiTheme="majorHAnsi" w:hAnsiTheme="majorHAnsi" w:cstheme="majorHAnsi"/>
          <w:b/>
          <w:iCs/>
          <w:color w:val="2D2926" w:themeColor="text1"/>
          <w:sz w:val="20"/>
          <w:szCs w:val="20"/>
          <w:u w:val="none"/>
          <w:lang w:val="en-CA"/>
        </w:rPr>
      </w:pPr>
      <w:r w:rsidRPr="00901A87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This </w:t>
      </w:r>
      <w:r w:rsidR="002B2893" w:rsidRPr="00901A87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section</w:t>
      </w:r>
      <w:r w:rsidRPr="00DA5491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 must be completed for all CTO </w:t>
      </w:r>
      <w:r w:rsidR="00885DEE" w:rsidRPr="00DA5491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Centre </w:t>
      </w:r>
      <w:r w:rsidR="002B2893" w:rsidRPr="00DA5491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Initial Applications (CIA) </w:t>
      </w:r>
      <w:r w:rsidRPr="00DA5491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at Unity Health Toronto</w:t>
      </w:r>
      <w:r w:rsidR="00885DEE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 where Unity Health </w:t>
      </w:r>
      <w:r w:rsidR="002B2893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REB</w:t>
      </w:r>
      <w:r w:rsidR="00885DEE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 is </w:t>
      </w:r>
      <w:r w:rsidR="00885DEE" w:rsidRPr="006E4CCE">
        <w:rPr>
          <w:rStyle w:val="Hyperlink"/>
          <w:rFonts w:asciiTheme="majorHAnsi" w:hAnsiTheme="majorHAnsi" w:cstheme="majorHAnsi"/>
          <w:b/>
          <w:iCs/>
          <w:color w:val="auto"/>
          <w:sz w:val="20"/>
          <w:szCs w:val="20"/>
          <w:u w:val="none"/>
          <w:lang w:val="en-CA"/>
        </w:rPr>
        <w:t>NOT</w:t>
      </w:r>
      <w:r w:rsidR="00885DEE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 xml:space="preserve"> the </w:t>
      </w:r>
      <w:r w:rsidR="002B2893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Board of Record (</w:t>
      </w:r>
      <w:proofErr w:type="spellStart"/>
      <w:r w:rsidR="00885DEE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BoR</w:t>
      </w:r>
      <w:proofErr w:type="spellEnd"/>
      <w:r w:rsidR="002B2893" w:rsidRPr="006E4CCE">
        <w:rPr>
          <w:rStyle w:val="Hyperlink"/>
          <w:rFonts w:asciiTheme="majorHAnsi" w:hAnsiTheme="majorHAnsi" w:cstheme="majorHAnsi"/>
          <w:b/>
          <w:iCs/>
          <w:color w:val="FF0000"/>
          <w:sz w:val="20"/>
          <w:szCs w:val="20"/>
          <w:u w:val="none"/>
          <w:lang w:val="en-CA"/>
        </w:rPr>
        <w:t>)</w:t>
      </w:r>
    </w:p>
    <w:p w14:paraId="43116245" w14:textId="77777777" w:rsidR="00021238" w:rsidRPr="00DA5491" w:rsidRDefault="003C2B45" w:rsidP="006E4CCE">
      <w:pPr>
        <w:pStyle w:val="Question"/>
        <w:numPr>
          <w:ilvl w:val="0"/>
          <w:numId w:val="0"/>
        </w:numPr>
        <w:rPr>
          <w:sz w:val="28"/>
          <w:szCs w:val="28"/>
        </w:rPr>
      </w:pPr>
      <w:r w:rsidRPr="00DA5491">
        <w:rPr>
          <w:sz w:val="28"/>
          <w:szCs w:val="28"/>
        </w:rPr>
        <w:t>CTO</w:t>
      </w:r>
      <w:r w:rsidR="00021238" w:rsidRPr="00DA5491">
        <w:rPr>
          <w:sz w:val="28"/>
          <w:szCs w:val="28"/>
        </w:rPr>
        <w:t xml:space="preserve"> SUBMISSION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0255"/>
      </w:tblGrid>
      <w:tr w:rsidR="001E7883" w:rsidRPr="006E4CCE" w14:paraId="063F03C6" w14:textId="77777777" w:rsidTr="001E7883">
        <w:trPr>
          <w:trHeight w:val="1009"/>
        </w:trPr>
        <w:tc>
          <w:tcPr>
            <w:tcW w:w="535" w:type="dxa"/>
            <w:tcBorders>
              <w:bottom w:val="nil"/>
              <w:right w:val="nil"/>
            </w:tcBorders>
          </w:tcPr>
          <w:sdt>
            <w:sdtPr>
              <w:rPr>
                <w:rFonts w:asciiTheme="majorHAnsi" w:hAnsiTheme="majorHAnsi" w:cstheme="majorHAnsi"/>
                <w:sz w:val="24"/>
                <w:szCs w:val="24"/>
              </w:rPr>
              <w:id w:val="226509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EFEC99" w14:textId="77777777" w:rsidR="001E7883" w:rsidRPr="006E4CCE" w:rsidRDefault="001E7883" w:rsidP="003C2B45">
                <w:pPr>
                  <w:spacing w:line="240" w:lineRule="exact"/>
                  <w:rPr>
                    <w:rFonts w:asciiTheme="majorHAnsi" w:hAnsiTheme="majorHAnsi" w:cstheme="majorHAnsi"/>
                    <w:b/>
                    <w:sz w:val="32"/>
                    <w:szCs w:val="32"/>
                  </w:rPr>
                </w:pPr>
                <w:r w:rsidRPr="006E4CC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10255" w:type="dxa"/>
            <w:tcBorders>
              <w:left w:val="nil"/>
              <w:bottom w:val="nil"/>
            </w:tcBorders>
          </w:tcPr>
          <w:p w14:paraId="55549301" w14:textId="3049675C" w:rsidR="001E7883" w:rsidRPr="006E4CCE" w:rsidRDefault="001E7883" w:rsidP="003C2B45">
            <w:pPr>
              <w:spacing w:line="240" w:lineRule="exact"/>
              <w:rPr>
                <w:rFonts w:asciiTheme="majorHAnsi" w:hAnsiTheme="majorHAnsi" w:cstheme="majorHAnsi"/>
                <w:b/>
                <w:sz w:val="32"/>
                <w:szCs w:val="32"/>
              </w:rPr>
            </w:pPr>
            <w:r w:rsidRPr="006E4CC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Clinical Trials Ontario </w:t>
            </w:r>
            <w:r w:rsidR="005A4C44">
              <w:rPr>
                <w:rFonts w:asciiTheme="majorHAnsi" w:hAnsiTheme="majorHAnsi" w:cstheme="majorHAnsi"/>
                <w:b/>
                <w:sz w:val="24"/>
                <w:szCs w:val="24"/>
              </w:rPr>
              <w:t>Centre</w:t>
            </w:r>
            <w:r w:rsidRPr="006E4CC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Initial Application </w:t>
            </w:r>
            <w:r w:rsidRPr="006E4CCE">
              <w:rPr>
                <w:rFonts w:asciiTheme="majorHAnsi" w:hAnsiTheme="majorHAnsi" w:cstheme="majorHAnsi"/>
              </w:rPr>
              <w:t xml:space="preserve">(CTO </w:t>
            </w:r>
            <w:r w:rsidR="005A4C44">
              <w:rPr>
                <w:rFonts w:asciiTheme="majorHAnsi" w:hAnsiTheme="majorHAnsi" w:cstheme="majorHAnsi"/>
              </w:rPr>
              <w:t>CIA</w:t>
            </w:r>
            <w:r w:rsidRPr="006E4CCE">
              <w:rPr>
                <w:rFonts w:asciiTheme="majorHAnsi" w:hAnsiTheme="majorHAnsi" w:cstheme="majorHAnsi"/>
              </w:rPr>
              <w:t>)</w:t>
            </w:r>
            <w:r w:rsidR="00885DEE" w:rsidRPr="006E4CCE">
              <w:rPr>
                <w:rFonts w:asciiTheme="majorHAnsi" w:hAnsiTheme="majorHAnsi" w:cstheme="majorHAnsi"/>
              </w:rPr>
              <w:t xml:space="preserve"> only if Unity Health Toronto is </w:t>
            </w:r>
            <w:r w:rsidR="00885DEE" w:rsidRPr="006E4CCE">
              <w:rPr>
                <w:rFonts w:asciiTheme="majorHAnsi" w:hAnsiTheme="majorHAnsi" w:cstheme="majorHAnsi"/>
                <w:b/>
              </w:rPr>
              <w:t>NOT</w:t>
            </w:r>
            <w:r w:rsidR="00885DEE" w:rsidRPr="006E4CCE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="00885DEE" w:rsidRPr="006E4CCE">
              <w:rPr>
                <w:rFonts w:asciiTheme="majorHAnsi" w:hAnsiTheme="majorHAnsi" w:cstheme="majorHAnsi"/>
                <w:sz w:val="24"/>
                <w:szCs w:val="24"/>
              </w:rPr>
              <w:t>BoR</w:t>
            </w:r>
            <w:proofErr w:type="spellEnd"/>
          </w:p>
          <w:p w14:paraId="7D0361CC" w14:textId="77777777" w:rsidR="001E7883" w:rsidRPr="006E4CCE" w:rsidRDefault="001E7883" w:rsidP="003C2B45">
            <w:pPr>
              <w:rPr>
                <w:rFonts w:asciiTheme="majorHAnsi" w:hAnsiTheme="majorHAnsi" w:cstheme="majorHAnsi"/>
                <w:b/>
              </w:rPr>
            </w:pPr>
          </w:p>
          <w:p w14:paraId="05CBC0C8" w14:textId="38A16B7A" w:rsidR="001E7883" w:rsidRPr="006E4CCE" w:rsidRDefault="001E7883" w:rsidP="003C2B45">
            <w:pPr>
              <w:rPr>
                <w:rFonts w:asciiTheme="majorHAnsi" w:hAnsiTheme="majorHAnsi" w:cstheme="majorHAnsi"/>
                <w:b/>
              </w:rPr>
            </w:pPr>
            <w:r w:rsidRPr="006E4CCE">
              <w:rPr>
                <w:rFonts w:asciiTheme="majorHAnsi" w:hAnsiTheme="majorHAnsi" w:cstheme="majorHAnsi"/>
                <w:b/>
              </w:rPr>
              <w:t>Please indicate:</w:t>
            </w:r>
          </w:p>
          <w:p w14:paraId="74AF5AE5" w14:textId="77777777" w:rsidR="001E7883" w:rsidRPr="006E4CCE" w:rsidRDefault="001E7883" w:rsidP="003C2B45">
            <w:pPr>
              <w:spacing w:line="240" w:lineRule="exact"/>
              <w:rPr>
                <w:rFonts w:asciiTheme="majorHAnsi" w:hAnsiTheme="majorHAnsi" w:cstheme="majorHAnsi"/>
                <w:b/>
                <w:sz w:val="32"/>
                <w:szCs w:val="32"/>
              </w:rPr>
            </w:pPr>
            <w:r w:rsidRPr="006E4CCE">
              <w:rPr>
                <w:rFonts w:asciiTheme="majorHAnsi" w:hAnsiTheme="majorHAnsi" w:cstheme="majorHAnsi"/>
                <w:b/>
              </w:rPr>
              <w:t xml:space="preserve">Lead Site: </w:t>
            </w:r>
            <w:sdt>
              <w:sdtPr>
                <w:rPr>
                  <w:rFonts w:asciiTheme="majorHAnsi" w:hAnsiTheme="majorHAnsi" w:cstheme="majorHAnsi"/>
                </w:rPr>
                <w:id w:val="46963567"/>
                <w:placeholder>
                  <w:docPart w:val="6F8F7121653A4DD49DEB54E3C360383F"/>
                </w:placeholder>
                <w:showingPlcHdr/>
              </w:sdtPr>
              <w:sdtEndPr/>
              <w:sdtContent>
                <w:r w:rsidRPr="006E4CCE">
                  <w:rPr>
                    <w:rStyle w:val="PlaceholderText"/>
                    <w:rFonts w:asciiTheme="majorHAnsi" w:hAnsiTheme="majorHAnsi" w:cstheme="majorHAnsi"/>
                  </w:rPr>
                  <w:t>Click or tap here to enter text.</w:t>
                </w:r>
              </w:sdtContent>
            </w:sdt>
            <w:r w:rsidRPr="006E4CCE">
              <w:rPr>
                <w:rFonts w:asciiTheme="majorHAnsi" w:hAnsiTheme="majorHAnsi" w:cstheme="majorHAnsi"/>
                <w:b/>
              </w:rPr>
              <w:t xml:space="preserve">     Board of Record:</w:t>
            </w:r>
            <w:r w:rsidRPr="006E4CCE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356712465"/>
                <w:placeholder>
                  <w:docPart w:val="823928C0468D4DE0A010DD1E759B1855"/>
                </w:placeholder>
                <w:showingPlcHdr/>
              </w:sdtPr>
              <w:sdtEndPr/>
              <w:sdtContent>
                <w:r w:rsidRPr="006E4CCE">
                  <w:rPr>
                    <w:rStyle w:val="PlaceholderText"/>
                    <w:rFonts w:asciiTheme="majorHAnsi" w:hAnsiTheme="majorHAnsi" w:cstheme="majorHAnsi"/>
                  </w:rPr>
                  <w:t>Click or tap here to enter text.</w:t>
                </w:r>
              </w:sdtContent>
            </w:sdt>
          </w:p>
        </w:tc>
      </w:tr>
      <w:tr w:rsidR="001E7883" w:rsidRPr="006E4CCE" w14:paraId="6B8AD9A0" w14:textId="77777777" w:rsidTr="001E7883">
        <w:tc>
          <w:tcPr>
            <w:tcW w:w="10790" w:type="dxa"/>
            <w:gridSpan w:val="2"/>
            <w:tcBorders>
              <w:top w:val="nil"/>
            </w:tcBorders>
          </w:tcPr>
          <w:p w14:paraId="3A806AB8" w14:textId="77777777" w:rsidR="001E7883" w:rsidRPr="006E4CCE" w:rsidRDefault="001E7883" w:rsidP="001E7883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</w:tr>
    </w:tbl>
    <w:p w14:paraId="48CBC596" w14:textId="77777777" w:rsidR="00B6256D" w:rsidRPr="00901A87" w:rsidRDefault="00B6256D" w:rsidP="00B6256D">
      <w:pPr>
        <w:pStyle w:val="BodyText"/>
        <w:spacing w:before="63" w:after="120"/>
        <w:ind w:right="259"/>
        <w:rPr>
          <w:rFonts w:asciiTheme="majorHAnsi" w:hAnsiTheme="majorHAnsi" w:cstheme="majorHAnsi"/>
        </w:rPr>
      </w:pPr>
      <w:r w:rsidRPr="00901A87">
        <w:rPr>
          <w:rFonts w:asciiTheme="majorHAnsi" w:hAnsiTheme="majorHAnsi" w:cstheme="majorHAnsi"/>
        </w:rPr>
        <w:t xml:space="preserve">Health Canada Regulat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20"/>
        <w:gridCol w:w="9265"/>
      </w:tblGrid>
      <w:tr w:rsidR="00B6256D" w:rsidRPr="006E4CCE" w14:paraId="0FE397C6" w14:textId="77777777" w:rsidTr="00D84445">
        <w:trPr>
          <w:trHeight w:val="332"/>
        </w:trPr>
        <w:tc>
          <w:tcPr>
            <w:tcW w:w="535" w:type="dxa"/>
            <w:tcBorders>
              <w:bottom w:val="nil"/>
              <w:right w:val="nil"/>
            </w:tcBorders>
          </w:tcPr>
          <w:sdt>
            <w:sdtPr>
              <w:rPr>
                <w:rFonts w:asciiTheme="majorHAnsi" w:eastAsia="MS Gothic" w:hAnsiTheme="majorHAnsi" w:cstheme="majorHAnsi"/>
                <w:sz w:val="24"/>
                <w:szCs w:val="24"/>
              </w:rPr>
              <w:id w:val="-848410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67EC13" w14:textId="77777777" w:rsidR="00B6256D" w:rsidRPr="006E4CCE" w:rsidRDefault="00B6256D" w:rsidP="00D84445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6E4CC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9985" w:type="dxa"/>
            <w:gridSpan w:val="2"/>
            <w:tcBorders>
              <w:left w:val="nil"/>
              <w:bottom w:val="nil"/>
              <w:right w:val="single" w:sz="4" w:space="0" w:color="auto"/>
            </w:tcBorders>
          </w:tcPr>
          <w:p w14:paraId="49D873E9" w14:textId="77777777" w:rsidR="00B6256D" w:rsidRPr="006E4CCE" w:rsidRDefault="00B6256D" w:rsidP="00D8444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6E4CCE">
              <w:rPr>
                <w:rFonts w:asciiTheme="majorHAnsi" w:hAnsiTheme="majorHAnsi" w:cstheme="majorHAnsi"/>
              </w:rPr>
              <w:t>Not applicable/Non-regulated</w:t>
            </w:r>
          </w:p>
        </w:tc>
      </w:tr>
      <w:tr w:rsidR="00B6256D" w:rsidRPr="006E4CCE" w14:paraId="32C20B73" w14:textId="77777777" w:rsidTr="00D84445">
        <w:tc>
          <w:tcPr>
            <w:tcW w:w="535" w:type="dxa"/>
            <w:tcBorders>
              <w:top w:val="nil"/>
              <w:right w:val="nil"/>
            </w:tcBorders>
          </w:tcPr>
          <w:sdt>
            <w:sdtPr>
              <w:rPr>
                <w:rFonts w:asciiTheme="majorHAnsi" w:eastAsia="MS Gothic" w:hAnsiTheme="majorHAnsi" w:cstheme="majorHAnsi"/>
                <w:sz w:val="24"/>
                <w:szCs w:val="24"/>
              </w:rPr>
              <w:id w:val="7924903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425083" w14:textId="77777777" w:rsidR="00B6256D" w:rsidRPr="006E4CCE" w:rsidRDefault="00B6256D" w:rsidP="00D84445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6E4CC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7017734D" w14:textId="77777777" w:rsidR="00B6256D" w:rsidRPr="006E4CCE" w:rsidRDefault="00B6256D" w:rsidP="00D8444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6E4CCE">
              <w:rPr>
                <w:rFonts w:asciiTheme="majorHAnsi" w:hAnsiTheme="majorHAnsi" w:cstheme="majorHAnsi"/>
                <w:sz w:val="24"/>
                <w:szCs w:val="24"/>
              </w:rPr>
              <w:t>Yes</w:t>
            </w:r>
          </w:p>
        </w:tc>
        <w:tc>
          <w:tcPr>
            <w:tcW w:w="9265" w:type="dxa"/>
            <w:tcBorders>
              <w:top w:val="nil"/>
              <w:left w:val="nil"/>
              <w:right w:val="single" w:sz="4" w:space="0" w:color="auto"/>
            </w:tcBorders>
          </w:tcPr>
          <w:p w14:paraId="4EAF3646" w14:textId="77777777" w:rsidR="00B6256D" w:rsidRPr="006E4CCE" w:rsidRDefault="00B6256D" w:rsidP="0050640E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6E4CCE">
              <w:rPr>
                <w:rFonts w:asciiTheme="majorHAnsi" w:hAnsiTheme="majorHAnsi" w:cstheme="majorHAnsi"/>
                <w:sz w:val="24"/>
                <w:szCs w:val="24"/>
              </w:rPr>
              <w:t xml:space="preserve">Please specify: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61057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CC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E4CCE">
              <w:rPr>
                <w:rFonts w:asciiTheme="majorHAnsi" w:hAnsiTheme="majorHAnsi" w:cstheme="majorHAnsi"/>
                <w:sz w:val="24"/>
                <w:szCs w:val="24"/>
              </w:rPr>
              <w:t xml:space="preserve"> Drug    </w:t>
            </w:r>
            <w:r w:rsidRPr="006E4CCE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6E4CCE">
              <w:rPr>
                <w:rFonts w:asciiTheme="majorHAnsi" w:hAnsiTheme="majorHAnsi" w:cstheme="majorHAnsi"/>
                <w:sz w:val="24"/>
                <w:szCs w:val="24"/>
              </w:rPr>
              <w:t xml:space="preserve"> Natural Health Product  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84344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CC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E4CCE">
              <w:rPr>
                <w:rFonts w:asciiTheme="majorHAnsi" w:hAnsiTheme="majorHAnsi" w:cstheme="majorHAnsi"/>
                <w:sz w:val="24"/>
                <w:szCs w:val="24"/>
              </w:rPr>
              <w:t xml:space="preserve"> Device</w:t>
            </w:r>
          </w:p>
        </w:tc>
      </w:tr>
    </w:tbl>
    <w:p w14:paraId="593E0375" w14:textId="77777777" w:rsidR="0050640E" w:rsidRPr="006E4CCE" w:rsidRDefault="0050640E" w:rsidP="0050640E">
      <w:pPr>
        <w:spacing w:after="0" w:line="240" w:lineRule="auto"/>
        <w:rPr>
          <w:rFonts w:asciiTheme="majorHAnsi" w:hAnsiTheme="majorHAnsi" w:cstheme="majorHAnsi"/>
          <w:b/>
          <w:sz w:val="32"/>
          <w:szCs w:val="32"/>
        </w:rPr>
      </w:pPr>
    </w:p>
    <w:p w14:paraId="3B1780B0" w14:textId="77777777" w:rsidR="0050640E" w:rsidRPr="006E4CCE" w:rsidRDefault="0050640E" w:rsidP="0050640E">
      <w:pPr>
        <w:spacing w:after="120" w:line="240" w:lineRule="auto"/>
        <w:contextualSpacing/>
        <w:rPr>
          <w:rFonts w:asciiTheme="majorHAnsi" w:hAnsiTheme="majorHAnsi" w:cstheme="majorHAnsi"/>
          <w:b/>
          <w:sz w:val="28"/>
          <w:szCs w:val="28"/>
        </w:rPr>
      </w:pPr>
      <w:r w:rsidRPr="006E4CCE">
        <w:rPr>
          <w:rFonts w:asciiTheme="majorHAnsi" w:hAnsiTheme="majorHAnsi" w:cstheme="majorHAnsi"/>
          <w:b/>
          <w:sz w:val="28"/>
          <w:szCs w:val="28"/>
        </w:rPr>
        <w:t>FUNDING</w:t>
      </w:r>
    </w:p>
    <w:p w14:paraId="0FB0A9F8" w14:textId="77777777" w:rsidR="0050640E" w:rsidRPr="006E4CCE" w:rsidRDefault="0050640E" w:rsidP="0050640E">
      <w:pPr>
        <w:rPr>
          <w:rFonts w:asciiTheme="majorHAnsi" w:hAnsiTheme="majorHAnsi" w:cstheme="majorHAnsi"/>
          <w:sz w:val="24"/>
          <w:szCs w:val="24"/>
        </w:rPr>
      </w:pPr>
      <w:r w:rsidRPr="006E4CCE">
        <w:rPr>
          <w:rFonts w:asciiTheme="majorHAnsi" w:hAnsiTheme="majorHAnsi" w:cstheme="majorHAnsi"/>
          <w:sz w:val="24"/>
          <w:szCs w:val="24"/>
        </w:rPr>
        <w:t xml:space="preserve">Do you have funding for this research project?  </w:t>
      </w:r>
      <w:sdt>
        <w:sdtPr>
          <w:rPr>
            <w:rFonts w:asciiTheme="majorHAnsi" w:hAnsiTheme="majorHAnsi" w:cstheme="majorHAnsi"/>
            <w:sz w:val="24"/>
            <w:szCs w:val="24"/>
          </w:rPr>
          <w:id w:val="1458218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4CC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6E4CCE">
        <w:rPr>
          <w:rFonts w:asciiTheme="majorHAnsi" w:hAnsiTheme="majorHAnsi" w:cstheme="majorHAnsi"/>
          <w:sz w:val="24"/>
          <w:szCs w:val="24"/>
        </w:rPr>
        <w:t xml:space="preserve"> Yes   </w:t>
      </w:r>
      <w:sdt>
        <w:sdtPr>
          <w:rPr>
            <w:rFonts w:asciiTheme="majorHAnsi" w:hAnsiTheme="majorHAnsi" w:cstheme="majorHAnsi"/>
            <w:sz w:val="24"/>
            <w:szCs w:val="24"/>
          </w:rPr>
          <w:id w:val="-279572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E4CC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6E4CCE">
        <w:rPr>
          <w:rFonts w:asciiTheme="majorHAnsi" w:hAnsiTheme="majorHAnsi" w:cstheme="majorHAnsi"/>
          <w:sz w:val="24"/>
          <w:szCs w:val="24"/>
        </w:rPr>
        <w:t xml:space="preserve"> No</w:t>
      </w:r>
    </w:p>
    <w:p w14:paraId="07755442" w14:textId="77777777" w:rsidR="0050640E" w:rsidRPr="006E4CCE" w:rsidRDefault="0050640E" w:rsidP="0050640E">
      <w:pPr>
        <w:rPr>
          <w:rFonts w:asciiTheme="majorHAnsi" w:hAnsiTheme="majorHAnsi" w:cstheme="majorHAnsi"/>
          <w:sz w:val="24"/>
          <w:szCs w:val="24"/>
        </w:rPr>
      </w:pPr>
      <w:r w:rsidRPr="006E4CCE">
        <w:rPr>
          <w:rFonts w:asciiTheme="majorHAnsi" w:hAnsiTheme="majorHAnsi" w:cstheme="majorHAnsi"/>
          <w:sz w:val="24"/>
          <w:szCs w:val="24"/>
        </w:rPr>
        <w:t xml:space="preserve">If yes, please specify if these funding sources are </w:t>
      </w:r>
      <w:r w:rsidRPr="006E4CCE">
        <w:rPr>
          <w:rFonts w:asciiTheme="majorHAnsi" w:hAnsiTheme="majorHAnsi" w:cstheme="majorHAnsi"/>
          <w:b/>
          <w:sz w:val="24"/>
          <w:szCs w:val="24"/>
        </w:rPr>
        <w:t xml:space="preserve">secured </w:t>
      </w:r>
      <w:r w:rsidRPr="006E4CCE">
        <w:rPr>
          <w:rFonts w:asciiTheme="majorHAnsi" w:hAnsiTheme="majorHAnsi" w:cstheme="majorHAnsi"/>
          <w:sz w:val="24"/>
          <w:szCs w:val="24"/>
        </w:rPr>
        <w:t xml:space="preserve">(include available $ amount) or </w:t>
      </w:r>
      <w:r w:rsidRPr="006E4CCE">
        <w:rPr>
          <w:rFonts w:asciiTheme="majorHAnsi" w:hAnsiTheme="majorHAnsi" w:cstheme="majorHAnsi"/>
          <w:b/>
          <w:sz w:val="24"/>
          <w:szCs w:val="24"/>
        </w:rPr>
        <w:t>anticipated</w:t>
      </w:r>
      <w:r w:rsidRPr="006E4CCE">
        <w:rPr>
          <w:rFonts w:asciiTheme="majorHAnsi" w:hAnsiTheme="majorHAnsi" w:cstheme="majorHAnsi"/>
          <w:sz w:val="24"/>
          <w:szCs w:val="24"/>
        </w:rPr>
        <w:t>.</w:t>
      </w:r>
    </w:p>
    <w:p w14:paraId="3B2E0E31" w14:textId="77777777" w:rsidR="0050640E" w:rsidRPr="006E4CCE" w:rsidRDefault="008D366E" w:rsidP="0050640E">
      <w:pPr>
        <w:pStyle w:val="Question"/>
        <w:numPr>
          <w:ilvl w:val="0"/>
          <w:numId w:val="0"/>
        </w:numPr>
        <w:rPr>
          <w:sz w:val="28"/>
          <w:szCs w:val="28"/>
        </w:rPr>
      </w:pPr>
      <w:sdt>
        <w:sdtPr>
          <w:rPr>
            <w:sz w:val="24"/>
            <w:szCs w:val="24"/>
          </w:rPr>
          <w:id w:val="2007856992"/>
          <w:placeholder>
            <w:docPart w:val="9BB37E6C0B1D41E38CCFB6F21FF53A67"/>
          </w:placeholder>
          <w:showingPlcHdr/>
        </w:sdtPr>
        <w:sdtEndPr/>
        <w:sdtContent>
          <w:r w:rsidR="0050640E" w:rsidRPr="00901A87">
            <w:rPr>
              <w:rStyle w:val="PlaceholderText"/>
            </w:rPr>
            <w:t>Click or tap here to enter text.</w:t>
          </w:r>
        </w:sdtContent>
      </w:sdt>
    </w:p>
    <w:p w14:paraId="70E339B3" w14:textId="77777777" w:rsidR="00912B28" w:rsidRPr="00901A87" w:rsidRDefault="0050640E" w:rsidP="00912B28">
      <w:pPr>
        <w:pStyle w:val="Question"/>
        <w:numPr>
          <w:ilvl w:val="0"/>
          <w:numId w:val="0"/>
        </w:numPr>
      </w:pPr>
      <w:r w:rsidRPr="006E4CCE">
        <w:rPr>
          <w:sz w:val="28"/>
          <w:szCs w:val="28"/>
        </w:rPr>
        <w:t>S</w:t>
      </w:r>
      <w:r w:rsidR="00C20F4C" w:rsidRPr="006E4CCE">
        <w:rPr>
          <w:sz w:val="28"/>
          <w:szCs w:val="28"/>
        </w:rPr>
        <w:t>TUDY SUMMARY</w:t>
      </w:r>
      <w:r w:rsidR="00912B28" w:rsidRPr="00901A87">
        <w:t xml:space="preserve"> </w:t>
      </w:r>
    </w:p>
    <w:p w14:paraId="5829884E" w14:textId="77777777" w:rsidR="00912B28" w:rsidRPr="006E4CCE" w:rsidRDefault="00912B28" w:rsidP="00912B28">
      <w:pPr>
        <w:pStyle w:val="Question"/>
        <w:numPr>
          <w:ilvl w:val="0"/>
          <w:numId w:val="0"/>
        </w:numPr>
      </w:pPr>
      <w:r w:rsidRPr="006E4CCE">
        <w:t xml:space="preserve">Provide a short </w:t>
      </w:r>
      <w:r w:rsidRPr="006E4CCE">
        <w:rPr>
          <w:u w:val="single"/>
        </w:rPr>
        <w:t>lay</w:t>
      </w:r>
      <w:r w:rsidRPr="006E4CCE">
        <w:t xml:space="preserve"> description of your study </w:t>
      </w:r>
      <w:r w:rsidRPr="006E4CCE">
        <w:rPr>
          <w:b w:val="0"/>
        </w:rPr>
        <w:t>(1/4 page max)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0800"/>
      </w:tblGrid>
      <w:tr w:rsidR="00912B28" w:rsidRPr="006E4CCE" w14:paraId="11584CF5" w14:textId="77777777" w:rsidTr="001C7B34">
        <w:tc>
          <w:tcPr>
            <w:tcW w:w="10800" w:type="dxa"/>
          </w:tcPr>
          <w:sdt>
            <w:sdtPr>
              <w:id w:val="-1569654992"/>
              <w:placeholder>
                <w:docPart w:val="BDFA8664918343898B80EFE6494CB04C"/>
              </w:placeholder>
              <w:showingPlcHdr/>
            </w:sdtPr>
            <w:sdtEndPr/>
            <w:sdtContent>
              <w:p w14:paraId="4C5EF0FA" w14:textId="77777777" w:rsidR="00912B28" w:rsidRPr="00901A87" w:rsidRDefault="00912B28" w:rsidP="00D84445">
                <w:pPr>
                  <w:pStyle w:val="TextBox"/>
                </w:pPr>
                <w:r w:rsidRPr="00901A8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14F7C16" w14:textId="77777777" w:rsidR="00912B28" w:rsidRPr="006E4CCE" w:rsidRDefault="00912B28" w:rsidP="00D84445">
            <w:pPr>
              <w:pStyle w:val="TextBox"/>
            </w:pPr>
          </w:p>
        </w:tc>
      </w:tr>
    </w:tbl>
    <w:p w14:paraId="038D1B50" w14:textId="77777777" w:rsidR="00912B28" w:rsidRPr="006E4CCE" w:rsidRDefault="00912B28" w:rsidP="003C2B45">
      <w:pPr>
        <w:spacing w:line="240" w:lineRule="exact"/>
        <w:rPr>
          <w:rFonts w:asciiTheme="majorHAnsi" w:hAnsiTheme="majorHAnsi" w:cstheme="majorHAnsi"/>
          <w:b/>
          <w:sz w:val="32"/>
          <w:szCs w:val="32"/>
        </w:rPr>
      </w:pPr>
    </w:p>
    <w:p w14:paraId="575D8A67" w14:textId="77777777" w:rsidR="008D324E" w:rsidRPr="006E4CCE" w:rsidRDefault="008D324E" w:rsidP="003C2B45">
      <w:pPr>
        <w:spacing w:line="240" w:lineRule="exact"/>
        <w:rPr>
          <w:rFonts w:asciiTheme="majorHAnsi" w:hAnsiTheme="majorHAnsi" w:cstheme="majorHAnsi"/>
          <w:b/>
          <w:sz w:val="32"/>
          <w:szCs w:val="32"/>
        </w:rPr>
      </w:pPr>
      <w:r w:rsidRPr="006E4CCE">
        <w:rPr>
          <w:rFonts w:asciiTheme="majorHAnsi" w:hAnsiTheme="majorHAnsi" w:cstheme="majorHAnsi"/>
          <w:b/>
          <w:sz w:val="28"/>
          <w:szCs w:val="28"/>
        </w:rPr>
        <w:t>APPROVALS: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946"/>
        <w:gridCol w:w="3382"/>
        <w:gridCol w:w="4197"/>
      </w:tblGrid>
      <w:tr w:rsidR="008D324E" w:rsidRPr="006E4CCE" w14:paraId="41DB0B72" w14:textId="77777777" w:rsidTr="00D84445">
        <w:tc>
          <w:tcPr>
            <w:tcW w:w="2946" w:type="dxa"/>
          </w:tcPr>
          <w:p w14:paraId="3A93700E" w14:textId="77777777" w:rsidR="008D324E" w:rsidRPr="006E4CCE" w:rsidRDefault="008D366E" w:rsidP="00D84445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26600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24E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324E" w:rsidRPr="006E4CCE">
              <w:rPr>
                <w:rFonts w:asciiTheme="majorHAnsi" w:hAnsiTheme="majorHAnsi" w:cstheme="majorHAnsi"/>
              </w:rPr>
              <w:t xml:space="preserve"> Clinical Ethics</w:t>
            </w:r>
          </w:p>
          <w:p w14:paraId="453E8C5F" w14:textId="77777777" w:rsidR="008D324E" w:rsidRPr="006E4CCE" w:rsidRDefault="008D324E" w:rsidP="008D324E">
            <w:pPr>
              <w:rPr>
                <w:rFonts w:asciiTheme="majorHAnsi" w:hAnsiTheme="majorHAnsi" w:cstheme="majorHAnsi"/>
                <w:color w:val="FF0000"/>
                <w:sz w:val="20"/>
                <w:szCs w:val="20"/>
              </w:rPr>
            </w:pPr>
          </w:p>
        </w:tc>
        <w:tc>
          <w:tcPr>
            <w:tcW w:w="3382" w:type="dxa"/>
          </w:tcPr>
          <w:p w14:paraId="0B9BF6B3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Contact: Michael Szego</w:t>
            </w:r>
          </w:p>
          <w:p w14:paraId="7953F0DD" w14:textId="77777777" w:rsidR="008D324E" w:rsidRPr="006E4CCE" w:rsidRDefault="008D324E" w:rsidP="00D8444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6E4CCE">
              <w:rPr>
                <w:rFonts w:asciiTheme="majorHAnsi" w:hAnsiTheme="majorHAnsi" w:cstheme="majorHAnsi"/>
                <w:sz w:val="20"/>
                <w:szCs w:val="20"/>
              </w:rPr>
              <w:t>Please send protocol and ICF to</w:t>
            </w:r>
          </w:p>
          <w:p w14:paraId="244C4533" w14:textId="77777777" w:rsidR="008D324E" w:rsidRPr="006E4CCE" w:rsidRDefault="008D366E" w:rsidP="00D8444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hyperlink r:id="rId43" w:history="1">
              <w:r w:rsidR="008D324E" w:rsidRPr="006E4CCE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ichael.Szego@unityhealth.to</w:t>
              </w:r>
            </w:hyperlink>
            <w:r w:rsidR="008D324E" w:rsidRPr="006E4CC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4197" w:type="dxa"/>
          </w:tcPr>
          <w:p w14:paraId="1D077332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 xml:space="preserve">Signature: </w:t>
            </w:r>
            <w:r w:rsidRPr="006E4CCE">
              <w:rPr>
                <w:rFonts w:asciiTheme="majorHAnsi" w:hAnsiTheme="majorHAnsi" w:cstheme="majorHAnsi"/>
                <w:sz w:val="20"/>
                <w:szCs w:val="20"/>
              </w:rPr>
              <w:t>an email approval is also accepted</w:t>
            </w:r>
          </w:p>
        </w:tc>
      </w:tr>
      <w:tr w:rsidR="008D324E" w:rsidRPr="006E4CCE" w14:paraId="30389816" w14:textId="77777777" w:rsidTr="00D84445">
        <w:tc>
          <w:tcPr>
            <w:tcW w:w="2946" w:type="dxa"/>
          </w:tcPr>
          <w:p w14:paraId="0B52FCCB" w14:textId="77777777" w:rsidR="008D324E" w:rsidRPr="006E4CCE" w:rsidRDefault="008D366E" w:rsidP="00D84445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792595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24E" w:rsidRPr="006E4C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D324E" w:rsidRPr="006E4CCE">
              <w:rPr>
                <w:rFonts w:asciiTheme="majorHAnsi" w:hAnsiTheme="majorHAnsi" w:cstheme="majorHAnsi"/>
              </w:rPr>
              <w:t xml:space="preserve"> Privacy</w:t>
            </w:r>
          </w:p>
          <w:p w14:paraId="09B8AC33" w14:textId="77777777" w:rsidR="008D324E" w:rsidRPr="006E4CCE" w:rsidRDefault="008D324E" w:rsidP="00FB65B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382" w:type="dxa"/>
          </w:tcPr>
          <w:p w14:paraId="0CB2D9B3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Contact: Elizabeth Huggins</w:t>
            </w:r>
          </w:p>
          <w:p w14:paraId="44567235" w14:textId="77777777" w:rsidR="008D324E" w:rsidRPr="006E4CCE" w:rsidRDefault="008D366E" w:rsidP="00D84445">
            <w:pPr>
              <w:rPr>
                <w:rFonts w:asciiTheme="majorHAnsi" w:hAnsiTheme="majorHAnsi" w:cstheme="majorHAnsi"/>
              </w:rPr>
            </w:pPr>
            <w:hyperlink r:id="rId44" w:history="1">
              <w:r w:rsidR="008D324E" w:rsidRPr="006E4CCE">
                <w:rPr>
                  <w:rStyle w:val="Hyperlink"/>
                  <w:rFonts w:asciiTheme="majorHAnsi" w:hAnsiTheme="majorHAnsi" w:cstheme="majorHAnsi"/>
                </w:rPr>
                <w:t>Elizabeth.huggins@unityhealth.to</w:t>
              </w:r>
            </w:hyperlink>
            <w:r w:rsidR="008D324E" w:rsidRPr="006E4CCE">
              <w:rPr>
                <w:rFonts w:asciiTheme="majorHAnsi" w:hAnsiTheme="majorHAnsi" w:cstheme="majorHAnsi"/>
              </w:rPr>
              <w:t xml:space="preserve"> </w:t>
            </w:r>
          </w:p>
          <w:p w14:paraId="43682E59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</w:p>
          <w:p w14:paraId="0EC6F709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</w:tcPr>
          <w:p w14:paraId="01FFBA90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  <w:r w:rsidRPr="006E4CCE">
              <w:rPr>
                <w:rFonts w:asciiTheme="majorHAnsi" w:hAnsiTheme="majorHAnsi" w:cstheme="majorHAnsi"/>
              </w:rPr>
              <w:t>Note: A privacy assessment must be completed and reviewed by the Information Access &amp; Privacy Department. Privacy will also determine if an IT security review is also required.</w:t>
            </w:r>
          </w:p>
          <w:p w14:paraId="4AA4D2D2" w14:textId="77777777" w:rsidR="008D324E" w:rsidRPr="006E4CCE" w:rsidRDefault="008D324E" w:rsidP="00D84445">
            <w:pPr>
              <w:rPr>
                <w:rFonts w:asciiTheme="majorHAnsi" w:hAnsiTheme="majorHAnsi" w:cstheme="majorHAnsi"/>
              </w:rPr>
            </w:pPr>
          </w:p>
        </w:tc>
      </w:tr>
    </w:tbl>
    <w:p w14:paraId="062F4DA7" w14:textId="77777777" w:rsidR="008D324E" w:rsidRPr="006E4CCE" w:rsidRDefault="008D324E" w:rsidP="00BB42EE">
      <w:pPr>
        <w:rPr>
          <w:rFonts w:asciiTheme="majorHAnsi" w:hAnsiTheme="majorHAnsi" w:cstheme="majorHAnsi"/>
          <w:b/>
          <w:sz w:val="28"/>
          <w:szCs w:val="28"/>
        </w:rPr>
      </w:pPr>
    </w:p>
    <w:p w14:paraId="23A61AC7" w14:textId="77777777" w:rsidR="00BB42EE" w:rsidRPr="006E4CCE" w:rsidRDefault="00BB42EE" w:rsidP="006E4CCE">
      <w:pPr>
        <w:rPr>
          <w:rFonts w:asciiTheme="majorHAnsi" w:hAnsiTheme="majorHAnsi" w:cstheme="majorHAnsi"/>
        </w:rPr>
      </w:pPr>
    </w:p>
    <w:sectPr w:rsidR="00BB42EE" w:rsidRPr="006E4CCE" w:rsidSect="00B5326C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2C16E" w14:textId="77777777" w:rsidR="00D85ABF" w:rsidRDefault="00D85ABF">
      <w:pPr>
        <w:spacing w:after="0" w:line="240" w:lineRule="auto"/>
      </w:pPr>
      <w:r>
        <w:separator/>
      </w:r>
    </w:p>
  </w:endnote>
  <w:endnote w:type="continuationSeparator" w:id="0">
    <w:p w14:paraId="4A961D96" w14:textId="77777777" w:rsidR="00D85ABF" w:rsidRDefault="00D85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 New Roman TUR">
    <w:altName w:val="Times New Roman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EB8E1" w14:textId="77777777" w:rsidR="00D85ABF" w:rsidRDefault="00D85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82C86" w14:textId="4AE6D53F" w:rsidR="00D85ABF" w:rsidRPr="00697389" w:rsidRDefault="00D85ABF" w:rsidP="002F550B">
    <w:pPr>
      <w:pStyle w:val="Footer"/>
      <w:rPr>
        <w:sz w:val="18"/>
        <w:szCs w:val="20"/>
      </w:rPr>
    </w:pPr>
    <w:r w:rsidRPr="00697389">
      <w:rPr>
        <w:sz w:val="18"/>
        <w:szCs w:val="20"/>
      </w:rPr>
      <w:t>Unity Health Toronto Institutional Approval Form</w:t>
    </w:r>
    <w:r>
      <w:rPr>
        <w:sz w:val="18"/>
        <w:szCs w:val="20"/>
      </w:rPr>
      <w:t xml:space="preserve"> and Submission Checklist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Pr="00697389">
      <w:rPr>
        <w:sz w:val="18"/>
        <w:szCs w:val="20"/>
      </w:rPr>
      <w:t xml:space="preserve">Page | </w:t>
    </w:r>
    <w:r w:rsidRPr="00697389">
      <w:rPr>
        <w:sz w:val="18"/>
        <w:szCs w:val="20"/>
      </w:rPr>
      <w:fldChar w:fldCharType="begin"/>
    </w:r>
    <w:r w:rsidRPr="00697389">
      <w:rPr>
        <w:sz w:val="18"/>
        <w:szCs w:val="20"/>
      </w:rPr>
      <w:instrText xml:space="preserve"> PAGE   \* MERGEFORMAT </w:instrText>
    </w:r>
    <w:r w:rsidRPr="00697389">
      <w:rPr>
        <w:sz w:val="18"/>
        <w:szCs w:val="20"/>
      </w:rPr>
      <w:fldChar w:fldCharType="separate"/>
    </w:r>
    <w:r w:rsidR="008D366E">
      <w:rPr>
        <w:noProof/>
        <w:sz w:val="18"/>
        <w:szCs w:val="20"/>
      </w:rPr>
      <w:t>12</w:t>
    </w:r>
    <w:r w:rsidRPr="00697389">
      <w:rPr>
        <w:noProof/>
        <w:sz w:val="18"/>
        <w:szCs w:val="20"/>
      </w:rPr>
      <w:fldChar w:fldCharType="end"/>
    </w:r>
  </w:p>
  <w:p w14:paraId="1FC0191A" w14:textId="6DA04353" w:rsidR="00D85ABF" w:rsidRDefault="00D85ABF" w:rsidP="00506367">
    <w:pPr>
      <w:pStyle w:val="Footer"/>
    </w:pPr>
    <w:r w:rsidRPr="00330BBC">
      <w:rPr>
        <w:sz w:val="18"/>
        <w:szCs w:val="18"/>
      </w:rPr>
      <w:t xml:space="preserve">Version: </w:t>
    </w:r>
    <w:r w:rsidR="00C558C2">
      <w:rPr>
        <w:sz w:val="18"/>
        <w:szCs w:val="18"/>
      </w:rPr>
      <w:t>September 26</w:t>
    </w:r>
    <w:r>
      <w:rPr>
        <w:sz w:val="18"/>
        <w:szCs w:val="18"/>
      </w:rPr>
      <w:t>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00136" w14:textId="5538C373" w:rsidR="00D85ABF" w:rsidRPr="006E4CCE" w:rsidRDefault="00D85ABF">
    <w:pPr>
      <w:pStyle w:val="Footer"/>
      <w:rPr>
        <w:sz w:val="18"/>
        <w:szCs w:val="20"/>
      </w:rPr>
    </w:pPr>
    <w:r w:rsidRPr="006E4CCE">
      <w:rPr>
        <w:sz w:val="18"/>
        <w:szCs w:val="20"/>
      </w:rPr>
      <w:t>Unity Health Toronto Institutional Approval Form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Pr="006E4CCE">
      <w:rPr>
        <w:sz w:val="18"/>
        <w:szCs w:val="20"/>
      </w:rPr>
      <w:t xml:space="preserve">Page | </w:t>
    </w:r>
    <w:r w:rsidRPr="006E4CCE">
      <w:rPr>
        <w:sz w:val="18"/>
        <w:szCs w:val="20"/>
      </w:rPr>
      <w:fldChar w:fldCharType="begin"/>
    </w:r>
    <w:r w:rsidRPr="006E4CCE">
      <w:rPr>
        <w:sz w:val="18"/>
        <w:szCs w:val="20"/>
      </w:rPr>
      <w:instrText xml:space="preserve"> PAGE   \* MERGEFORMAT </w:instrText>
    </w:r>
    <w:r w:rsidRPr="006E4CCE">
      <w:rPr>
        <w:sz w:val="18"/>
        <w:szCs w:val="20"/>
      </w:rPr>
      <w:fldChar w:fldCharType="separate"/>
    </w:r>
    <w:r>
      <w:rPr>
        <w:noProof/>
        <w:sz w:val="18"/>
        <w:szCs w:val="20"/>
      </w:rPr>
      <w:t>1</w:t>
    </w:r>
    <w:r w:rsidRPr="006E4CCE">
      <w:rPr>
        <w:noProof/>
        <w:sz w:val="18"/>
        <w:szCs w:val="20"/>
      </w:rPr>
      <w:fldChar w:fldCharType="end"/>
    </w:r>
  </w:p>
  <w:p w14:paraId="0F1B405F" w14:textId="7DAEF468" w:rsidR="00D85ABF" w:rsidRPr="00330BBC" w:rsidRDefault="00D85ABF">
    <w:pPr>
      <w:pStyle w:val="Footer"/>
      <w:rPr>
        <w:sz w:val="18"/>
        <w:szCs w:val="18"/>
      </w:rPr>
    </w:pPr>
    <w:r w:rsidRPr="00330BBC">
      <w:rPr>
        <w:sz w:val="18"/>
        <w:szCs w:val="18"/>
      </w:rPr>
      <w:t xml:space="preserve">Version: </w:t>
    </w:r>
    <w:r>
      <w:rPr>
        <w:sz w:val="18"/>
        <w:szCs w:val="18"/>
      </w:rPr>
      <w:t>July 30</w:t>
    </w:r>
    <w:r w:rsidRPr="00330BBC">
      <w:rPr>
        <w:sz w:val="18"/>
        <w:szCs w:val="18"/>
      </w:rP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E98C9" w14:textId="77777777" w:rsidR="00D85ABF" w:rsidRDefault="00D85ABF">
      <w:pPr>
        <w:spacing w:after="0" w:line="240" w:lineRule="auto"/>
      </w:pPr>
      <w:r>
        <w:separator/>
      </w:r>
    </w:p>
  </w:footnote>
  <w:footnote w:type="continuationSeparator" w:id="0">
    <w:p w14:paraId="7B952D1E" w14:textId="77777777" w:rsidR="00D85ABF" w:rsidRDefault="00D85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6D724" w14:textId="77777777" w:rsidR="00D85ABF" w:rsidRDefault="00D85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84748" w14:textId="77777777" w:rsidR="00D85ABF" w:rsidRDefault="00D85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410" w:type="dxa"/>
      <w:tblInd w:w="-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4410"/>
    </w:tblGrid>
    <w:tr w:rsidR="00D85ABF" w:rsidRPr="006A4DAC" w14:paraId="45D4426C" w14:textId="77777777" w:rsidTr="006E4CCE">
      <w:trPr>
        <w:trHeight w:val="977"/>
      </w:trPr>
      <w:tc>
        <w:tcPr>
          <w:tcW w:w="4410" w:type="dxa"/>
          <w:vAlign w:val="center"/>
        </w:tcPr>
        <w:p w14:paraId="3E47D801" w14:textId="4D2222E3" w:rsidR="00D85ABF" w:rsidRPr="006E4CCE" w:rsidRDefault="00D85ABF" w:rsidP="006E4CCE">
          <w:pPr>
            <w:spacing w:after="0" w:line="240" w:lineRule="auto"/>
            <w:rPr>
              <w:rFonts w:asciiTheme="majorHAnsi" w:hAnsiTheme="majorHAnsi" w:cstheme="majorHAnsi"/>
              <w:sz w:val="20"/>
              <w:szCs w:val="20"/>
              <w:u w:val="single"/>
            </w:rPr>
          </w:pPr>
          <w:r w:rsidRPr="006E4CCE">
            <w:rPr>
              <w:rFonts w:asciiTheme="majorHAnsi" w:hAnsiTheme="majorHAnsi" w:cstheme="majorHAnsi"/>
              <w:sz w:val="20"/>
              <w:szCs w:val="20"/>
              <w:u w:val="single"/>
            </w:rPr>
            <w:t>Office Use</w:t>
          </w:r>
        </w:p>
        <w:p w14:paraId="65368337" w14:textId="76A293D6" w:rsidR="00D85ABF" w:rsidRPr="006E4CCE" w:rsidRDefault="00D85ABF" w:rsidP="006E4CCE">
          <w:pPr>
            <w:spacing w:after="0" w:line="240" w:lineRule="auto"/>
            <w:rPr>
              <w:rFonts w:asciiTheme="majorHAnsi" w:hAnsiTheme="majorHAnsi" w:cstheme="majorHAnsi"/>
              <w:b/>
              <w:sz w:val="24"/>
              <w:szCs w:val="24"/>
            </w:rPr>
          </w:pPr>
          <w:r w:rsidRPr="006E4CCE">
            <w:rPr>
              <w:rFonts w:asciiTheme="majorHAnsi" w:hAnsiTheme="majorHAnsi" w:cstheme="majorHAnsi"/>
              <w:b/>
              <w:sz w:val="24"/>
              <w:szCs w:val="24"/>
            </w:rPr>
            <w:t xml:space="preserve">Assigned REB/CTO Number: </w:t>
          </w:r>
        </w:p>
        <w:p w14:paraId="09921FA2" w14:textId="77777777" w:rsidR="00D85ABF" w:rsidRPr="006A4DAC" w:rsidRDefault="00D85ABF" w:rsidP="00652599">
          <w:pPr>
            <w:spacing w:after="0" w:line="240" w:lineRule="auto"/>
            <w:jc w:val="center"/>
            <w:rPr>
              <w:rFonts w:asciiTheme="minorHAnsi" w:hAnsiTheme="minorHAnsi" w:cstheme="minorHAnsi"/>
              <w:sz w:val="20"/>
              <w:szCs w:val="20"/>
            </w:rPr>
          </w:pPr>
        </w:p>
      </w:tc>
    </w:tr>
  </w:tbl>
  <w:p w14:paraId="4E100868" w14:textId="1F731BD4" w:rsidR="00D85ABF" w:rsidRDefault="00D85ABF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268FD724" wp14:editId="4AC06AE7">
          <wp:simplePos x="0" y="0"/>
          <wp:positionH relativeFrom="column">
            <wp:posOffset>4352738</wp:posOffset>
          </wp:positionH>
          <wp:positionV relativeFrom="paragraph">
            <wp:posOffset>-757289</wp:posOffset>
          </wp:positionV>
          <wp:extent cx="2847340" cy="583565"/>
          <wp:effectExtent l="0" t="0" r="0" b="6985"/>
          <wp:wrapTight wrapText="bothSides">
            <wp:wrapPolygon edited="0">
              <wp:start x="0" y="0"/>
              <wp:lineTo x="0" y="21153"/>
              <wp:lineTo x="21388" y="21153"/>
              <wp:lineTo x="21388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UHT_Logo_Sites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7340" cy="583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649B5"/>
    <w:multiLevelType w:val="multilevel"/>
    <w:tmpl w:val="D0946A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592B6B"/>
    <w:multiLevelType w:val="hybridMultilevel"/>
    <w:tmpl w:val="48E84A6C"/>
    <w:lvl w:ilvl="0" w:tplc="8FEE16F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73922"/>
    <w:multiLevelType w:val="hybridMultilevel"/>
    <w:tmpl w:val="16BA50E6"/>
    <w:lvl w:ilvl="0" w:tplc="988CA4B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0C2B6DC0"/>
    <w:multiLevelType w:val="multilevel"/>
    <w:tmpl w:val="00DC774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720" w:hanging="360"/>
      </w:pPr>
      <w:rPr>
        <w:b w:val="0"/>
        <w:color w:val="000000"/>
        <w:shd w:val="clear" w:color="auto" w:fill="auto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3C016C"/>
    <w:multiLevelType w:val="hybridMultilevel"/>
    <w:tmpl w:val="366A05D8"/>
    <w:lvl w:ilvl="0" w:tplc="83A24ECC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BE4161"/>
    <w:multiLevelType w:val="hybridMultilevel"/>
    <w:tmpl w:val="DBD8A77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DF3952"/>
    <w:multiLevelType w:val="hybridMultilevel"/>
    <w:tmpl w:val="8DB258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E82B87"/>
    <w:multiLevelType w:val="multilevel"/>
    <w:tmpl w:val="5F02464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720" w:hanging="360"/>
      </w:pPr>
      <w:rPr>
        <w:b w:val="0"/>
        <w:color w:val="000000"/>
        <w:shd w:val="clear" w:color="auto" w:fill="auto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13F2C12"/>
    <w:multiLevelType w:val="hybridMultilevel"/>
    <w:tmpl w:val="8C8C3C9C"/>
    <w:lvl w:ilvl="0" w:tplc="A3AC67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D2DFD"/>
    <w:multiLevelType w:val="hybridMultilevel"/>
    <w:tmpl w:val="D11CB50C"/>
    <w:lvl w:ilvl="0" w:tplc="04090015">
      <w:start w:val="1"/>
      <w:numFmt w:val="upperLetter"/>
      <w:lvlText w:val="%1."/>
      <w:lvlJc w:val="left"/>
      <w:pPr>
        <w:ind w:left="-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288E0E53"/>
    <w:multiLevelType w:val="hybridMultilevel"/>
    <w:tmpl w:val="3ED0FB42"/>
    <w:lvl w:ilvl="0" w:tplc="3A30D40C">
      <w:start w:val="1"/>
      <w:numFmt w:val="decimal"/>
      <w:pStyle w:val="Question"/>
      <w:lvlText w:val="%1."/>
      <w:lvlJc w:val="left"/>
      <w:pPr>
        <w:ind w:left="288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988CA4B6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441D9"/>
    <w:multiLevelType w:val="hybridMultilevel"/>
    <w:tmpl w:val="B980010E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E67330"/>
    <w:multiLevelType w:val="hybridMultilevel"/>
    <w:tmpl w:val="767ABDBE"/>
    <w:lvl w:ilvl="0" w:tplc="A5E86926">
      <w:start w:val="1"/>
      <w:numFmt w:val="lowerLetter"/>
      <w:pStyle w:val="Sub-Q"/>
      <w:lvlText w:val="%1)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E40506"/>
    <w:multiLevelType w:val="hybridMultilevel"/>
    <w:tmpl w:val="BDD656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A407CB"/>
    <w:multiLevelType w:val="hybridMultilevel"/>
    <w:tmpl w:val="6A025CC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E317FF"/>
    <w:multiLevelType w:val="multilevel"/>
    <w:tmpl w:val="8640BB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5E20EC"/>
    <w:multiLevelType w:val="hybridMultilevel"/>
    <w:tmpl w:val="4ABA1D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B6648"/>
    <w:multiLevelType w:val="hybridMultilevel"/>
    <w:tmpl w:val="BCDA89EC"/>
    <w:lvl w:ilvl="0" w:tplc="E410D92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07F9C"/>
    <w:multiLevelType w:val="hybridMultilevel"/>
    <w:tmpl w:val="1FF0BC62"/>
    <w:lvl w:ilvl="0" w:tplc="344A563E">
      <w:start w:val="30"/>
      <w:numFmt w:val="bullet"/>
      <w:lvlText w:val=""/>
      <w:lvlJc w:val="left"/>
      <w:pPr>
        <w:ind w:left="900" w:hanging="360"/>
      </w:pPr>
      <w:rPr>
        <w:rFonts w:ascii="Symbol" w:eastAsia="Calibr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536B6B61"/>
    <w:multiLevelType w:val="hybridMultilevel"/>
    <w:tmpl w:val="FFD4FF9A"/>
    <w:lvl w:ilvl="0" w:tplc="2CDA0E96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916FA"/>
    <w:multiLevelType w:val="hybridMultilevel"/>
    <w:tmpl w:val="4BD24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9163C"/>
    <w:multiLevelType w:val="hybridMultilevel"/>
    <w:tmpl w:val="83B6652E"/>
    <w:lvl w:ilvl="0" w:tplc="F19A3AB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1285A"/>
    <w:multiLevelType w:val="multilevel"/>
    <w:tmpl w:val="98F45A12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0E2002"/>
    <w:multiLevelType w:val="hybridMultilevel"/>
    <w:tmpl w:val="08D40016"/>
    <w:lvl w:ilvl="0" w:tplc="7570B480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039A2"/>
    <w:multiLevelType w:val="hybridMultilevel"/>
    <w:tmpl w:val="974478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5A0092"/>
    <w:multiLevelType w:val="multilevel"/>
    <w:tmpl w:val="0EA88E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0840BC"/>
    <w:multiLevelType w:val="hybridMultilevel"/>
    <w:tmpl w:val="52DC41F6"/>
    <w:lvl w:ilvl="0" w:tplc="A92C86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D5600"/>
    <w:multiLevelType w:val="multilevel"/>
    <w:tmpl w:val="00DC774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720" w:hanging="360"/>
      </w:pPr>
      <w:rPr>
        <w:b w:val="0"/>
        <w:color w:val="000000"/>
        <w:shd w:val="clear" w:color="auto" w:fill="auto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0DB4B4D"/>
    <w:multiLevelType w:val="hybridMultilevel"/>
    <w:tmpl w:val="E2E294E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E1D18"/>
    <w:multiLevelType w:val="multilevel"/>
    <w:tmpl w:val="5F02464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720" w:hanging="360"/>
      </w:pPr>
      <w:rPr>
        <w:b w:val="0"/>
        <w:color w:val="000000"/>
        <w:shd w:val="clear" w:color="auto" w:fill="auto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1F463D"/>
    <w:multiLevelType w:val="hybridMultilevel"/>
    <w:tmpl w:val="D81E8FD4"/>
    <w:lvl w:ilvl="0" w:tplc="5EF68E82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57A111D"/>
    <w:multiLevelType w:val="multilevel"/>
    <w:tmpl w:val="66E6059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5E81E5B"/>
    <w:multiLevelType w:val="hybridMultilevel"/>
    <w:tmpl w:val="67C0A43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6D2AB2"/>
    <w:multiLevelType w:val="hybridMultilevel"/>
    <w:tmpl w:val="47446F7E"/>
    <w:lvl w:ilvl="0" w:tplc="B7D60006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033E15"/>
    <w:multiLevelType w:val="hybridMultilevel"/>
    <w:tmpl w:val="D1982F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6B50FC"/>
    <w:multiLevelType w:val="multilevel"/>
    <w:tmpl w:val="1870E01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  <w:rPr>
        <w:b w:val="0"/>
        <w:color w:val="000000"/>
        <w:shd w:val="clear" w:color="auto" w:fill="auto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0"/>
        <w:szCs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22"/>
  </w:num>
  <w:num w:numId="3">
    <w:abstractNumId w:val="27"/>
  </w:num>
  <w:num w:numId="4">
    <w:abstractNumId w:val="15"/>
  </w:num>
  <w:num w:numId="5">
    <w:abstractNumId w:val="31"/>
  </w:num>
  <w:num w:numId="6">
    <w:abstractNumId w:val="25"/>
  </w:num>
  <w:num w:numId="7">
    <w:abstractNumId w:val="10"/>
  </w:num>
  <w:num w:numId="8">
    <w:abstractNumId w:val="17"/>
  </w:num>
  <w:num w:numId="9">
    <w:abstractNumId w:val="20"/>
  </w:num>
  <w:num w:numId="10">
    <w:abstractNumId w:val="1"/>
  </w:num>
  <w:num w:numId="11">
    <w:abstractNumId w:val="10"/>
    <w:lvlOverride w:ilvl="0">
      <w:startOverride w:val="10"/>
    </w:lvlOverride>
  </w:num>
  <w:num w:numId="12">
    <w:abstractNumId w:val="10"/>
    <w:lvlOverride w:ilvl="0">
      <w:startOverride w:val="11"/>
    </w:lvlOverride>
  </w:num>
  <w:num w:numId="13">
    <w:abstractNumId w:val="12"/>
  </w:num>
  <w:num w:numId="14">
    <w:abstractNumId w:val="14"/>
  </w:num>
  <w:num w:numId="15">
    <w:abstractNumId w:val="24"/>
  </w:num>
  <w:num w:numId="16">
    <w:abstractNumId w:val="5"/>
  </w:num>
  <w:num w:numId="17">
    <w:abstractNumId w:val="33"/>
  </w:num>
  <w:num w:numId="18">
    <w:abstractNumId w:val="32"/>
  </w:num>
  <w:num w:numId="19">
    <w:abstractNumId w:val="9"/>
  </w:num>
  <w:num w:numId="20">
    <w:abstractNumId w:val="2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6"/>
  </w:num>
  <w:num w:numId="26">
    <w:abstractNumId w:val="3"/>
  </w:num>
  <w:num w:numId="27">
    <w:abstractNumId w:val="29"/>
  </w:num>
  <w:num w:numId="28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9"/>
  </w:num>
  <w:num w:numId="31">
    <w:abstractNumId w:val="7"/>
  </w:num>
  <w:num w:numId="32">
    <w:abstractNumId w:val="35"/>
  </w:num>
  <w:num w:numId="33">
    <w:abstractNumId w:val="11"/>
  </w:num>
  <w:num w:numId="34">
    <w:abstractNumId w:val="13"/>
  </w:num>
  <w:num w:numId="35">
    <w:abstractNumId w:val="6"/>
  </w:num>
  <w:num w:numId="36">
    <w:abstractNumId w:val="30"/>
  </w:num>
  <w:num w:numId="37">
    <w:abstractNumId w:val="4"/>
  </w:num>
  <w:num w:numId="38">
    <w:abstractNumId w:val="18"/>
  </w:num>
  <w:num w:numId="39">
    <w:abstractNumId w:val="16"/>
  </w:num>
  <w:num w:numId="40">
    <w:abstractNumId w:val="34"/>
  </w:num>
  <w:num w:numId="41">
    <w:abstractNumId w:val="8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E1tjSztDAzMLJQ0lEKTi0uzszPAykwrAUAr95LyCwAAAA="/>
  </w:docVars>
  <w:rsids>
    <w:rsidRoot w:val="00D0720A"/>
    <w:rsid w:val="00001072"/>
    <w:rsid w:val="00001086"/>
    <w:rsid w:val="00010797"/>
    <w:rsid w:val="0001409B"/>
    <w:rsid w:val="00021238"/>
    <w:rsid w:val="00023892"/>
    <w:rsid w:val="00037FD5"/>
    <w:rsid w:val="00042ACC"/>
    <w:rsid w:val="00046001"/>
    <w:rsid w:val="00053707"/>
    <w:rsid w:val="00053F2E"/>
    <w:rsid w:val="00055F3F"/>
    <w:rsid w:val="000565D2"/>
    <w:rsid w:val="00061D65"/>
    <w:rsid w:val="00070E81"/>
    <w:rsid w:val="0007495C"/>
    <w:rsid w:val="00080FB5"/>
    <w:rsid w:val="0008387E"/>
    <w:rsid w:val="00084530"/>
    <w:rsid w:val="00091887"/>
    <w:rsid w:val="00094CCB"/>
    <w:rsid w:val="0009633C"/>
    <w:rsid w:val="000A142B"/>
    <w:rsid w:val="000A7E5F"/>
    <w:rsid w:val="000B3914"/>
    <w:rsid w:val="000B6872"/>
    <w:rsid w:val="000C0FD9"/>
    <w:rsid w:val="000C2653"/>
    <w:rsid w:val="000C46CF"/>
    <w:rsid w:val="000C4C7A"/>
    <w:rsid w:val="000D3E4B"/>
    <w:rsid w:val="000D3F16"/>
    <w:rsid w:val="000D4199"/>
    <w:rsid w:val="000E0551"/>
    <w:rsid w:val="000E0D3D"/>
    <w:rsid w:val="000E254A"/>
    <w:rsid w:val="000E5D3B"/>
    <w:rsid w:val="000E70FA"/>
    <w:rsid w:val="00100403"/>
    <w:rsid w:val="00100C8A"/>
    <w:rsid w:val="00114971"/>
    <w:rsid w:val="00116F98"/>
    <w:rsid w:val="00122E15"/>
    <w:rsid w:val="001301FD"/>
    <w:rsid w:val="0013164D"/>
    <w:rsid w:val="0013190A"/>
    <w:rsid w:val="00131C96"/>
    <w:rsid w:val="00132134"/>
    <w:rsid w:val="0013361E"/>
    <w:rsid w:val="00144CB2"/>
    <w:rsid w:val="00145EFC"/>
    <w:rsid w:val="0015426E"/>
    <w:rsid w:val="001559E9"/>
    <w:rsid w:val="0016154B"/>
    <w:rsid w:val="00165F69"/>
    <w:rsid w:val="0017007B"/>
    <w:rsid w:val="001703A4"/>
    <w:rsid w:val="00175CBE"/>
    <w:rsid w:val="0018186D"/>
    <w:rsid w:val="001B420B"/>
    <w:rsid w:val="001B4A5B"/>
    <w:rsid w:val="001B7595"/>
    <w:rsid w:val="001C6223"/>
    <w:rsid w:val="001C659B"/>
    <w:rsid w:val="001C7B34"/>
    <w:rsid w:val="001D1B1C"/>
    <w:rsid w:val="001D21E6"/>
    <w:rsid w:val="001D5F3B"/>
    <w:rsid w:val="001E0B92"/>
    <w:rsid w:val="001E758D"/>
    <w:rsid w:val="001E7883"/>
    <w:rsid w:val="001F2F52"/>
    <w:rsid w:val="0020369B"/>
    <w:rsid w:val="00205219"/>
    <w:rsid w:val="0021196D"/>
    <w:rsid w:val="00222A24"/>
    <w:rsid w:val="00226C5C"/>
    <w:rsid w:val="00230B4C"/>
    <w:rsid w:val="00235F63"/>
    <w:rsid w:val="002364CD"/>
    <w:rsid w:val="002417A2"/>
    <w:rsid w:val="00241B54"/>
    <w:rsid w:val="002441B4"/>
    <w:rsid w:val="0024704E"/>
    <w:rsid w:val="00251357"/>
    <w:rsid w:val="00253082"/>
    <w:rsid w:val="00264E6D"/>
    <w:rsid w:val="0026652F"/>
    <w:rsid w:val="00283D9E"/>
    <w:rsid w:val="002A2F43"/>
    <w:rsid w:val="002A43C1"/>
    <w:rsid w:val="002A550E"/>
    <w:rsid w:val="002B01D5"/>
    <w:rsid w:val="002B2893"/>
    <w:rsid w:val="002B5397"/>
    <w:rsid w:val="002C3719"/>
    <w:rsid w:val="002C4E36"/>
    <w:rsid w:val="002C7430"/>
    <w:rsid w:val="002E36E4"/>
    <w:rsid w:val="002F54F6"/>
    <w:rsid w:val="002F550B"/>
    <w:rsid w:val="002F58DD"/>
    <w:rsid w:val="002F7DB7"/>
    <w:rsid w:val="003217F6"/>
    <w:rsid w:val="00322546"/>
    <w:rsid w:val="00324317"/>
    <w:rsid w:val="00330BBC"/>
    <w:rsid w:val="00331A2A"/>
    <w:rsid w:val="00341008"/>
    <w:rsid w:val="0034242A"/>
    <w:rsid w:val="00343286"/>
    <w:rsid w:val="00343C40"/>
    <w:rsid w:val="00347985"/>
    <w:rsid w:val="00347C3F"/>
    <w:rsid w:val="00350713"/>
    <w:rsid w:val="0035216E"/>
    <w:rsid w:val="00355CF0"/>
    <w:rsid w:val="0035769A"/>
    <w:rsid w:val="00362F62"/>
    <w:rsid w:val="00365F16"/>
    <w:rsid w:val="00366842"/>
    <w:rsid w:val="00367604"/>
    <w:rsid w:val="00371D6A"/>
    <w:rsid w:val="0037270A"/>
    <w:rsid w:val="00377773"/>
    <w:rsid w:val="003820A6"/>
    <w:rsid w:val="00383E7C"/>
    <w:rsid w:val="00386BF1"/>
    <w:rsid w:val="00391123"/>
    <w:rsid w:val="00392436"/>
    <w:rsid w:val="003942DD"/>
    <w:rsid w:val="00395BA9"/>
    <w:rsid w:val="003A4C52"/>
    <w:rsid w:val="003B0AF5"/>
    <w:rsid w:val="003B3DCB"/>
    <w:rsid w:val="003B613B"/>
    <w:rsid w:val="003C22E1"/>
    <w:rsid w:val="003C2B45"/>
    <w:rsid w:val="003C6BA4"/>
    <w:rsid w:val="003C6C27"/>
    <w:rsid w:val="003C7F0B"/>
    <w:rsid w:val="003D4E57"/>
    <w:rsid w:val="003E0C80"/>
    <w:rsid w:val="003E15FC"/>
    <w:rsid w:val="003E634B"/>
    <w:rsid w:val="003E68DC"/>
    <w:rsid w:val="003E738F"/>
    <w:rsid w:val="003F0F79"/>
    <w:rsid w:val="003F1EF8"/>
    <w:rsid w:val="003F477F"/>
    <w:rsid w:val="003F5BE8"/>
    <w:rsid w:val="00400EB6"/>
    <w:rsid w:val="00407A45"/>
    <w:rsid w:val="00424D47"/>
    <w:rsid w:val="00431E12"/>
    <w:rsid w:val="00432FC9"/>
    <w:rsid w:val="0043745B"/>
    <w:rsid w:val="00451C65"/>
    <w:rsid w:val="0045219F"/>
    <w:rsid w:val="00456071"/>
    <w:rsid w:val="004565B7"/>
    <w:rsid w:val="004652A6"/>
    <w:rsid w:val="00470837"/>
    <w:rsid w:val="00471913"/>
    <w:rsid w:val="0047548D"/>
    <w:rsid w:val="004838D4"/>
    <w:rsid w:val="00492821"/>
    <w:rsid w:val="004A1A48"/>
    <w:rsid w:val="004A1D8C"/>
    <w:rsid w:val="004A3DBA"/>
    <w:rsid w:val="004A43B6"/>
    <w:rsid w:val="004A4EE1"/>
    <w:rsid w:val="004A681C"/>
    <w:rsid w:val="004A6EA9"/>
    <w:rsid w:val="004B6544"/>
    <w:rsid w:val="004B771E"/>
    <w:rsid w:val="004C321D"/>
    <w:rsid w:val="004C4E8A"/>
    <w:rsid w:val="004D0C3E"/>
    <w:rsid w:val="004D3610"/>
    <w:rsid w:val="004D6968"/>
    <w:rsid w:val="004E3AB9"/>
    <w:rsid w:val="004E5099"/>
    <w:rsid w:val="004E6276"/>
    <w:rsid w:val="004E6651"/>
    <w:rsid w:val="004F0F70"/>
    <w:rsid w:val="004F40ED"/>
    <w:rsid w:val="004F4DB0"/>
    <w:rsid w:val="004F6F01"/>
    <w:rsid w:val="004F7F00"/>
    <w:rsid w:val="00500285"/>
    <w:rsid w:val="0050189C"/>
    <w:rsid w:val="00506367"/>
    <w:rsid w:val="0050640E"/>
    <w:rsid w:val="0051029C"/>
    <w:rsid w:val="00515713"/>
    <w:rsid w:val="005160F7"/>
    <w:rsid w:val="00522266"/>
    <w:rsid w:val="00523ECC"/>
    <w:rsid w:val="00534CBE"/>
    <w:rsid w:val="0054013B"/>
    <w:rsid w:val="00541D71"/>
    <w:rsid w:val="00543207"/>
    <w:rsid w:val="005440CC"/>
    <w:rsid w:val="00545940"/>
    <w:rsid w:val="005467E2"/>
    <w:rsid w:val="00550378"/>
    <w:rsid w:val="00556415"/>
    <w:rsid w:val="00586D03"/>
    <w:rsid w:val="00587831"/>
    <w:rsid w:val="0059292D"/>
    <w:rsid w:val="005936A2"/>
    <w:rsid w:val="0059793E"/>
    <w:rsid w:val="005A1C92"/>
    <w:rsid w:val="005A1D3C"/>
    <w:rsid w:val="005A4C44"/>
    <w:rsid w:val="005A6416"/>
    <w:rsid w:val="005B0246"/>
    <w:rsid w:val="005B28A5"/>
    <w:rsid w:val="005B66BE"/>
    <w:rsid w:val="005C289A"/>
    <w:rsid w:val="005C395B"/>
    <w:rsid w:val="005D2D8C"/>
    <w:rsid w:val="005F2B10"/>
    <w:rsid w:val="005F2FDC"/>
    <w:rsid w:val="00605400"/>
    <w:rsid w:val="0061092E"/>
    <w:rsid w:val="00612DF7"/>
    <w:rsid w:val="006138C1"/>
    <w:rsid w:val="00613D89"/>
    <w:rsid w:val="00614730"/>
    <w:rsid w:val="006157A4"/>
    <w:rsid w:val="006162CD"/>
    <w:rsid w:val="00616776"/>
    <w:rsid w:val="0063726A"/>
    <w:rsid w:val="00637CD6"/>
    <w:rsid w:val="00642A5F"/>
    <w:rsid w:val="006431BD"/>
    <w:rsid w:val="00652599"/>
    <w:rsid w:val="00656DA2"/>
    <w:rsid w:val="00660955"/>
    <w:rsid w:val="006A0BCF"/>
    <w:rsid w:val="006A7D5E"/>
    <w:rsid w:val="006B189E"/>
    <w:rsid w:val="006B284B"/>
    <w:rsid w:val="006B67CD"/>
    <w:rsid w:val="006C1E31"/>
    <w:rsid w:val="006D4A05"/>
    <w:rsid w:val="006D5066"/>
    <w:rsid w:val="006D6F75"/>
    <w:rsid w:val="006E0406"/>
    <w:rsid w:val="006E48F1"/>
    <w:rsid w:val="006E4CCE"/>
    <w:rsid w:val="006F4606"/>
    <w:rsid w:val="006F5DAE"/>
    <w:rsid w:val="00700BBB"/>
    <w:rsid w:val="00707198"/>
    <w:rsid w:val="00712C7C"/>
    <w:rsid w:val="00717785"/>
    <w:rsid w:val="007179C8"/>
    <w:rsid w:val="00717C94"/>
    <w:rsid w:val="0073334D"/>
    <w:rsid w:val="00733CE8"/>
    <w:rsid w:val="0074396B"/>
    <w:rsid w:val="007446D6"/>
    <w:rsid w:val="00746875"/>
    <w:rsid w:val="007605E2"/>
    <w:rsid w:val="007624C0"/>
    <w:rsid w:val="0076273D"/>
    <w:rsid w:val="007635BE"/>
    <w:rsid w:val="0077518D"/>
    <w:rsid w:val="00784417"/>
    <w:rsid w:val="007A6222"/>
    <w:rsid w:val="007A6704"/>
    <w:rsid w:val="007A7FE0"/>
    <w:rsid w:val="007B047C"/>
    <w:rsid w:val="007B3698"/>
    <w:rsid w:val="007B7961"/>
    <w:rsid w:val="007C7E3E"/>
    <w:rsid w:val="007E5395"/>
    <w:rsid w:val="007E6644"/>
    <w:rsid w:val="007E7075"/>
    <w:rsid w:val="007F0CD3"/>
    <w:rsid w:val="007F22E7"/>
    <w:rsid w:val="007F40DB"/>
    <w:rsid w:val="007F6622"/>
    <w:rsid w:val="007F6BFB"/>
    <w:rsid w:val="008005C9"/>
    <w:rsid w:val="00801FB6"/>
    <w:rsid w:val="00802D30"/>
    <w:rsid w:val="0080576E"/>
    <w:rsid w:val="0080668B"/>
    <w:rsid w:val="00811964"/>
    <w:rsid w:val="008150F1"/>
    <w:rsid w:val="00820E91"/>
    <w:rsid w:val="0082493D"/>
    <w:rsid w:val="00824FCC"/>
    <w:rsid w:val="00830759"/>
    <w:rsid w:val="00842F96"/>
    <w:rsid w:val="00863E1C"/>
    <w:rsid w:val="008653E2"/>
    <w:rsid w:val="008668EA"/>
    <w:rsid w:val="0087050B"/>
    <w:rsid w:val="00871A70"/>
    <w:rsid w:val="00874358"/>
    <w:rsid w:val="00882ED7"/>
    <w:rsid w:val="00884EAB"/>
    <w:rsid w:val="00885DEE"/>
    <w:rsid w:val="00886402"/>
    <w:rsid w:val="00886FBF"/>
    <w:rsid w:val="00891418"/>
    <w:rsid w:val="0089238C"/>
    <w:rsid w:val="00894678"/>
    <w:rsid w:val="008951D4"/>
    <w:rsid w:val="008A34E7"/>
    <w:rsid w:val="008A7442"/>
    <w:rsid w:val="008B24C6"/>
    <w:rsid w:val="008C0BE7"/>
    <w:rsid w:val="008C10BF"/>
    <w:rsid w:val="008C256A"/>
    <w:rsid w:val="008C2649"/>
    <w:rsid w:val="008C4401"/>
    <w:rsid w:val="008C5BBB"/>
    <w:rsid w:val="008D324E"/>
    <w:rsid w:val="008D366E"/>
    <w:rsid w:val="008D5408"/>
    <w:rsid w:val="008D66B7"/>
    <w:rsid w:val="008E4BEB"/>
    <w:rsid w:val="008E678D"/>
    <w:rsid w:val="008E75EF"/>
    <w:rsid w:val="008E7A57"/>
    <w:rsid w:val="008F18FD"/>
    <w:rsid w:val="008F315A"/>
    <w:rsid w:val="008F3DD8"/>
    <w:rsid w:val="008F4821"/>
    <w:rsid w:val="008F549B"/>
    <w:rsid w:val="00901A87"/>
    <w:rsid w:val="0090422A"/>
    <w:rsid w:val="00906019"/>
    <w:rsid w:val="00911D5B"/>
    <w:rsid w:val="00912B28"/>
    <w:rsid w:val="009149A4"/>
    <w:rsid w:val="00914F4E"/>
    <w:rsid w:val="00915F49"/>
    <w:rsid w:val="00921B39"/>
    <w:rsid w:val="00923A1D"/>
    <w:rsid w:val="009247C8"/>
    <w:rsid w:val="00930F4F"/>
    <w:rsid w:val="00931D24"/>
    <w:rsid w:val="00933781"/>
    <w:rsid w:val="009408E6"/>
    <w:rsid w:val="00940C7C"/>
    <w:rsid w:val="00941D28"/>
    <w:rsid w:val="00944F14"/>
    <w:rsid w:val="00953AC8"/>
    <w:rsid w:val="009565E5"/>
    <w:rsid w:val="009576E1"/>
    <w:rsid w:val="00962236"/>
    <w:rsid w:val="00973037"/>
    <w:rsid w:val="00985E2B"/>
    <w:rsid w:val="0099062F"/>
    <w:rsid w:val="00997E69"/>
    <w:rsid w:val="009A12B4"/>
    <w:rsid w:val="009A23A2"/>
    <w:rsid w:val="009A7BCC"/>
    <w:rsid w:val="009C1385"/>
    <w:rsid w:val="009C6752"/>
    <w:rsid w:val="009C6EAF"/>
    <w:rsid w:val="009C7732"/>
    <w:rsid w:val="009D448B"/>
    <w:rsid w:val="009E4CAB"/>
    <w:rsid w:val="009F706E"/>
    <w:rsid w:val="00A01502"/>
    <w:rsid w:val="00A01CF1"/>
    <w:rsid w:val="00A079D8"/>
    <w:rsid w:val="00A106FE"/>
    <w:rsid w:val="00A16806"/>
    <w:rsid w:val="00A22CB8"/>
    <w:rsid w:val="00A22D72"/>
    <w:rsid w:val="00A23466"/>
    <w:rsid w:val="00A24552"/>
    <w:rsid w:val="00A40564"/>
    <w:rsid w:val="00A472AF"/>
    <w:rsid w:val="00A51B6D"/>
    <w:rsid w:val="00A51E7C"/>
    <w:rsid w:val="00A578FC"/>
    <w:rsid w:val="00A61BE3"/>
    <w:rsid w:val="00A71705"/>
    <w:rsid w:val="00A7485F"/>
    <w:rsid w:val="00A819A2"/>
    <w:rsid w:val="00A85A7B"/>
    <w:rsid w:val="00A85AF9"/>
    <w:rsid w:val="00A867AB"/>
    <w:rsid w:val="00A915B6"/>
    <w:rsid w:val="00AA0ECC"/>
    <w:rsid w:val="00AA6358"/>
    <w:rsid w:val="00AB121F"/>
    <w:rsid w:val="00AB4772"/>
    <w:rsid w:val="00AC4E55"/>
    <w:rsid w:val="00AC721F"/>
    <w:rsid w:val="00AD15F1"/>
    <w:rsid w:val="00AD5F48"/>
    <w:rsid w:val="00AE1A31"/>
    <w:rsid w:val="00AF2536"/>
    <w:rsid w:val="00AF5E0C"/>
    <w:rsid w:val="00AF7425"/>
    <w:rsid w:val="00B05307"/>
    <w:rsid w:val="00B11020"/>
    <w:rsid w:val="00B13455"/>
    <w:rsid w:val="00B17519"/>
    <w:rsid w:val="00B30045"/>
    <w:rsid w:val="00B37BE2"/>
    <w:rsid w:val="00B410E8"/>
    <w:rsid w:val="00B41E09"/>
    <w:rsid w:val="00B43FAE"/>
    <w:rsid w:val="00B479A2"/>
    <w:rsid w:val="00B47F77"/>
    <w:rsid w:val="00B516D2"/>
    <w:rsid w:val="00B5326C"/>
    <w:rsid w:val="00B57F07"/>
    <w:rsid w:val="00B60639"/>
    <w:rsid w:val="00B6256D"/>
    <w:rsid w:val="00B662D7"/>
    <w:rsid w:val="00B665B2"/>
    <w:rsid w:val="00B7070B"/>
    <w:rsid w:val="00B717AB"/>
    <w:rsid w:val="00B71A21"/>
    <w:rsid w:val="00B83E4A"/>
    <w:rsid w:val="00B86707"/>
    <w:rsid w:val="00B93B9F"/>
    <w:rsid w:val="00B96145"/>
    <w:rsid w:val="00B967D8"/>
    <w:rsid w:val="00B97ED2"/>
    <w:rsid w:val="00BA3413"/>
    <w:rsid w:val="00BB3C27"/>
    <w:rsid w:val="00BB42EE"/>
    <w:rsid w:val="00BB505E"/>
    <w:rsid w:val="00BC0858"/>
    <w:rsid w:val="00BC49DB"/>
    <w:rsid w:val="00BD072B"/>
    <w:rsid w:val="00BD1835"/>
    <w:rsid w:val="00BD69C3"/>
    <w:rsid w:val="00BF1BA1"/>
    <w:rsid w:val="00BF45F1"/>
    <w:rsid w:val="00BF4CDB"/>
    <w:rsid w:val="00C02A50"/>
    <w:rsid w:val="00C05F40"/>
    <w:rsid w:val="00C06D3C"/>
    <w:rsid w:val="00C13676"/>
    <w:rsid w:val="00C1412D"/>
    <w:rsid w:val="00C17059"/>
    <w:rsid w:val="00C20338"/>
    <w:rsid w:val="00C20F4C"/>
    <w:rsid w:val="00C24D66"/>
    <w:rsid w:val="00C26391"/>
    <w:rsid w:val="00C30963"/>
    <w:rsid w:val="00C4434C"/>
    <w:rsid w:val="00C51EC1"/>
    <w:rsid w:val="00C558C2"/>
    <w:rsid w:val="00C5697E"/>
    <w:rsid w:val="00C569AC"/>
    <w:rsid w:val="00C60313"/>
    <w:rsid w:val="00C753B3"/>
    <w:rsid w:val="00C876F7"/>
    <w:rsid w:val="00CA4C5D"/>
    <w:rsid w:val="00CA7638"/>
    <w:rsid w:val="00CA7E3A"/>
    <w:rsid w:val="00CC023F"/>
    <w:rsid w:val="00CC2B38"/>
    <w:rsid w:val="00CC3B4A"/>
    <w:rsid w:val="00CC6154"/>
    <w:rsid w:val="00CD289D"/>
    <w:rsid w:val="00CD2F47"/>
    <w:rsid w:val="00CD515A"/>
    <w:rsid w:val="00CD7F05"/>
    <w:rsid w:val="00CD7FD1"/>
    <w:rsid w:val="00CE12AB"/>
    <w:rsid w:val="00CE1798"/>
    <w:rsid w:val="00CE4315"/>
    <w:rsid w:val="00CE787B"/>
    <w:rsid w:val="00CF2727"/>
    <w:rsid w:val="00CF29D9"/>
    <w:rsid w:val="00CF414E"/>
    <w:rsid w:val="00CF682C"/>
    <w:rsid w:val="00CF7D97"/>
    <w:rsid w:val="00D0032C"/>
    <w:rsid w:val="00D01111"/>
    <w:rsid w:val="00D015CA"/>
    <w:rsid w:val="00D0188A"/>
    <w:rsid w:val="00D019BB"/>
    <w:rsid w:val="00D02858"/>
    <w:rsid w:val="00D0720A"/>
    <w:rsid w:val="00D11CC0"/>
    <w:rsid w:val="00D15B14"/>
    <w:rsid w:val="00D37D08"/>
    <w:rsid w:val="00D40756"/>
    <w:rsid w:val="00D40DBE"/>
    <w:rsid w:val="00D41C91"/>
    <w:rsid w:val="00D53022"/>
    <w:rsid w:val="00D54B1B"/>
    <w:rsid w:val="00D569E1"/>
    <w:rsid w:val="00D60148"/>
    <w:rsid w:val="00D609D2"/>
    <w:rsid w:val="00D63E4F"/>
    <w:rsid w:val="00D6599C"/>
    <w:rsid w:val="00D67ECE"/>
    <w:rsid w:val="00D701B9"/>
    <w:rsid w:val="00D73B07"/>
    <w:rsid w:val="00D84445"/>
    <w:rsid w:val="00D85ABF"/>
    <w:rsid w:val="00D874A8"/>
    <w:rsid w:val="00D87847"/>
    <w:rsid w:val="00D96955"/>
    <w:rsid w:val="00DA5491"/>
    <w:rsid w:val="00DA57D6"/>
    <w:rsid w:val="00DB209D"/>
    <w:rsid w:val="00DB5198"/>
    <w:rsid w:val="00DB5209"/>
    <w:rsid w:val="00DB5CE9"/>
    <w:rsid w:val="00DB77CC"/>
    <w:rsid w:val="00DC27FE"/>
    <w:rsid w:val="00DD7729"/>
    <w:rsid w:val="00DE3919"/>
    <w:rsid w:val="00DE3966"/>
    <w:rsid w:val="00DE4886"/>
    <w:rsid w:val="00DF01CA"/>
    <w:rsid w:val="00DF0695"/>
    <w:rsid w:val="00DF4115"/>
    <w:rsid w:val="00E0238E"/>
    <w:rsid w:val="00E03921"/>
    <w:rsid w:val="00E32A49"/>
    <w:rsid w:val="00E340C6"/>
    <w:rsid w:val="00E37D4E"/>
    <w:rsid w:val="00E43394"/>
    <w:rsid w:val="00E43D91"/>
    <w:rsid w:val="00E502E6"/>
    <w:rsid w:val="00E50812"/>
    <w:rsid w:val="00E55999"/>
    <w:rsid w:val="00E62435"/>
    <w:rsid w:val="00E62ED5"/>
    <w:rsid w:val="00E63AF6"/>
    <w:rsid w:val="00E757C3"/>
    <w:rsid w:val="00E809F0"/>
    <w:rsid w:val="00E8364F"/>
    <w:rsid w:val="00E86426"/>
    <w:rsid w:val="00E94FA9"/>
    <w:rsid w:val="00EA09C0"/>
    <w:rsid w:val="00EB52A6"/>
    <w:rsid w:val="00EB6D04"/>
    <w:rsid w:val="00EC0696"/>
    <w:rsid w:val="00ED70E1"/>
    <w:rsid w:val="00EE4660"/>
    <w:rsid w:val="00EE4AA6"/>
    <w:rsid w:val="00EF159E"/>
    <w:rsid w:val="00EF5E8A"/>
    <w:rsid w:val="00EF5F1A"/>
    <w:rsid w:val="00F010E6"/>
    <w:rsid w:val="00F02D5B"/>
    <w:rsid w:val="00F0343B"/>
    <w:rsid w:val="00F061EF"/>
    <w:rsid w:val="00F34FA4"/>
    <w:rsid w:val="00F41560"/>
    <w:rsid w:val="00F450A2"/>
    <w:rsid w:val="00F45EF4"/>
    <w:rsid w:val="00F52D50"/>
    <w:rsid w:val="00F55869"/>
    <w:rsid w:val="00F602BD"/>
    <w:rsid w:val="00F61E6E"/>
    <w:rsid w:val="00F628E4"/>
    <w:rsid w:val="00F66311"/>
    <w:rsid w:val="00F6676E"/>
    <w:rsid w:val="00F76CE8"/>
    <w:rsid w:val="00F84B58"/>
    <w:rsid w:val="00F86A0C"/>
    <w:rsid w:val="00F90F6C"/>
    <w:rsid w:val="00F958BB"/>
    <w:rsid w:val="00FA1F83"/>
    <w:rsid w:val="00FA2212"/>
    <w:rsid w:val="00FA7486"/>
    <w:rsid w:val="00FB2769"/>
    <w:rsid w:val="00FB31FE"/>
    <w:rsid w:val="00FB3573"/>
    <w:rsid w:val="00FB65B1"/>
    <w:rsid w:val="00FC21D1"/>
    <w:rsid w:val="00FD69C8"/>
    <w:rsid w:val="00FE0399"/>
    <w:rsid w:val="00FE1C7D"/>
    <w:rsid w:val="00FE7118"/>
    <w:rsid w:val="00FF5869"/>
    <w:rsid w:val="00FF606F"/>
    <w:rsid w:val="00FF76C9"/>
    <w:rsid w:val="00FF7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70C8A4A1"/>
  <w15:docId w15:val="{B9A8D2CC-1C5A-4A94-9BE4-BF346F7CA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219"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075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75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07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756"/>
  </w:style>
  <w:style w:type="paragraph" w:styleId="Footer">
    <w:name w:val="footer"/>
    <w:basedOn w:val="Normal"/>
    <w:link w:val="FooterChar"/>
    <w:uiPriority w:val="99"/>
    <w:unhideWhenUsed/>
    <w:rsid w:val="00D407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56"/>
  </w:style>
  <w:style w:type="character" w:styleId="Hyperlink">
    <w:name w:val="Hyperlink"/>
    <w:basedOn w:val="DefaultParagraphFont"/>
    <w:uiPriority w:val="99"/>
    <w:unhideWhenUsed/>
    <w:rsid w:val="00D40756"/>
    <w:rPr>
      <w:color w:val="0563C1" w:themeColor="hyperlink"/>
      <w:u w:val="single"/>
    </w:rPr>
  </w:style>
  <w:style w:type="paragraph" w:customStyle="1" w:styleId="Normal10">
    <w:name w:val="Normal1"/>
    <w:link w:val="Normal1Char"/>
    <w:rsid w:val="00F0343B"/>
  </w:style>
  <w:style w:type="table" w:styleId="TableGrid">
    <w:name w:val="Table Grid"/>
    <w:basedOn w:val="TableNormal"/>
    <w:uiPriority w:val="39"/>
    <w:rsid w:val="00F03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Normal10"/>
    <w:link w:val="QuestionChar"/>
    <w:qFormat/>
    <w:rsid w:val="00B11020"/>
    <w:pPr>
      <w:numPr>
        <w:numId w:val="7"/>
      </w:numPr>
      <w:spacing w:after="120" w:line="240" w:lineRule="auto"/>
    </w:pPr>
    <w:rPr>
      <w:rFonts w:asciiTheme="majorHAnsi" w:hAnsiTheme="majorHAnsi" w:cstheme="majorHAnsi"/>
      <w:b/>
    </w:rPr>
  </w:style>
  <w:style w:type="character" w:customStyle="1" w:styleId="Normal1Char">
    <w:name w:val="Normal1 Char"/>
    <w:basedOn w:val="DefaultParagraphFont"/>
    <w:link w:val="Normal10"/>
    <w:rsid w:val="00F0343B"/>
  </w:style>
  <w:style w:type="character" w:customStyle="1" w:styleId="QuestionChar">
    <w:name w:val="Question Char"/>
    <w:basedOn w:val="Normal1Char"/>
    <w:link w:val="Question"/>
    <w:rsid w:val="00B11020"/>
    <w:rPr>
      <w:rFonts w:asciiTheme="majorHAnsi" w:hAnsiTheme="majorHAnsi" w:cstheme="majorHAnsi"/>
      <w:b/>
    </w:rPr>
  </w:style>
  <w:style w:type="paragraph" w:customStyle="1" w:styleId="InTextQ">
    <w:name w:val="In Text Q"/>
    <w:basedOn w:val="Normal"/>
    <w:link w:val="InTextQChar"/>
    <w:qFormat/>
    <w:rsid w:val="00F0343B"/>
    <w:pPr>
      <w:spacing w:after="60" w:line="240" w:lineRule="auto"/>
    </w:pPr>
    <w:rPr>
      <w:rFonts w:asciiTheme="majorHAnsi" w:hAnsiTheme="majorHAnsi" w:cstheme="majorHAnsi"/>
      <w:b/>
    </w:rPr>
  </w:style>
  <w:style w:type="character" w:styleId="PlaceholderText">
    <w:name w:val="Placeholder Text"/>
    <w:basedOn w:val="DefaultParagraphFont"/>
    <w:uiPriority w:val="99"/>
    <w:semiHidden/>
    <w:rsid w:val="00F0343B"/>
    <w:rPr>
      <w:color w:val="808080"/>
    </w:rPr>
  </w:style>
  <w:style w:type="character" w:customStyle="1" w:styleId="InTextQChar">
    <w:name w:val="In Text Q Char"/>
    <w:basedOn w:val="DefaultParagraphFont"/>
    <w:link w:val="InTextQ"/>
    <w:rsid w:val="00F0343B"/>
    <w:rPr>
      <w:rFonts w:asciiTheme="majorHAnsi" w:hAnsiTheme="majorHAnsi" w:cstheme="majorHAnsi"/>
      <w:b/>
    </w:rPr>
  </w:style>
  <w:style w:type="paragraph" w:customStyle="1" w:styleId="TextBox">
    <w:name w:val="Text Box"/>
    <w:basedOn w:val="InTextQ"/>
    <w:link w:val="TextBoxChar"/>
    <w:qFormat/>
    <w:rsid w:val="00B11020"/>
    <w:rPr>
      <w:b w:val="0"/>
      <w:sz w:val="21"/>
    </w:rPr>
  </w:style>
  <w:style w:type="paragraph" w:customStyle="1" w:styleId="Space">
    <w:name w:val="Space"/>
    <w:basedOn w:val="Question"/>
    <w:link w:val="SpaceChar"/>
    <w:qFormat/>
    <w:rsid w:val="00F0343B"/>
    <w:pPr>
      <w:numPr>
        <w:numId w:val="0"/>
      </w:numPr>
      <w:spacing w:after="0"/>
      <w:ind w:left="360"/>
    </w:pPr>
    <w:rPr>
      <w:sz w:val="16"/>
      <w:szCs w:val="16"/>
    </w:rPr>
  </w:style>
  <w:style w:type="character" w:customStyle="1" w:styleId="TextBoxChar">
    <w:name w:val="Text Box Char"/>
    <w:basedOn w:val="InTextQChar"/>
    <w:link w:val="TextBox"/>
    <w:rsid w:val="00B11020"/>
    <w:rPr>
      <w:rFonts w:asciiTheme="majorHAnsi" w:hAnsiTheme="majorHAnsi" w:cstheme="majorHAnsi"/>
      <w:b w:val="0"/>
      <w:sz w:val="21"/>
    </w:rPr>
  </w:style>
  <w:style w:type="character" w:customStyle="1" w:styleId="SpaceChar">
    <w:name w:val="Space Char"/>
    <w:basedOn w:val="QuestionChar"/>
    <w:link w:val="Space"/>
    <w:rsid w:val="00F0343B"/>
    <w:rPr>
      <w:rFonts w:asciiTheme="majorHAnsi" w:hAnsiTheme="majorHAnsi" w:cstheme="majorHAnsi"/>
      <w:b/>
      <w:sz w:val="16"/>
      <w:szCs w:val="16"/>
    </w:rPr>
  </w:style>
  <w:style w:type="paragraph" w:customStyle="1" w:styleId="Sub-Q">
    <w:name w:val="Sub-Q"/>
    <w:basedOn w:val="Normal10"/>
    <w:link w:val="Sub-QChar"/>
    <w:qFormat/>
    <w:rsid w:val="00A23466"/>
    <w:pPr>
      <w:numPr>
        <w:numId w:val="13"/>
      </w:numPr>
      <w:spacing w:after="60" w:line="240" w:lineRule="auto"/>
      <w:ind w:left="360"/>
    </w:pPr>
    <w:rPr>
      <w:rFonts w:asciiTheme="majorHAnsi" w:hAnsiTheme="majorHAnsi" w:cstheme="majorHAnsi"/>
      <w:b/>
    </w:rPr>
  </w:style>
  <w:style w:type="character" w:customStyle="1" w:styleId="Sub-QChar">
    <w:name w:val="Sub-Q Char"/>
    <w:basedOn w:val="Normal1Char"/>
    <w:link w:val="Sub-Q"/>
    <w:rsid w:val="00A23466"/>
    <w:rPr>
      <w:rFonts w:asciiTheme="majorHAnsi" w:hAnsiTheme="majorHAnsi" w:cstheme="majorHAnsi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6B28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8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8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8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8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4594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E7075"/>
    <w:rPr>
      <w:color w:val="7030A0" w:themeColor="followedHyperlink"/>
      <w:u w:val="single"/>
    </w:rPr>
  </w:style>
  <w:style w:type="paragraph" w:customStyle="1" w:styleId="Section">
    <w:name w:val="Section"/>
    <w:basedOn w:val="Normal"/>
    <w:link w:val="SectionChar"/>
    <w:qFormat/>
    <w:rsid w:val="00FE1C7D"/>
    <w:pPr>
      <w:spacing w:after="120" w:line="240" w:lineRule="auto"/>
    </w:pPr>
    <w:rPr>
      <w:b/>
      <w:color w:val="003D6F" w:themeColor="accent5"/>
      <w:sz w:val="26"/>
      <w:szCs w:val="28"/>
    </w:rPr>
  </w:style>
  <w:style w:type="character" w:customStyle="1" w:styleId="SectionChar">
    <w:name w:val="Section Char"/>
    <w:basedOn w:val="DefaultParagraphFont"/>
    <w:link w:val="Section"/>
    <w:rsid w:val="00FE1C7D"/>
    <w:rPr>
      <w:b/>
      <w:color w:val="003D6F" w:themeColor="accent5"/>
      <w:sz w:val="26"/>
      <w:szCs w:val="28"/>
    </w:rPr>
  </w:style>
  <w:style w:type="paragraph" w:styleId="BodyText">
    <w:name w:val="Body Text"/>
    <w:basedOn w:val="Normal"/>
    <w:link w:val="BodyTextChar"/>
    <w:rsid w:val="00BB42EE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after="0" w:line="240" w:lineRule="auto"/>
    </w:pPr>
    <w:rPr>
      <w:rFonts w:ascii="Times New Roman TUR" w:eastAsia="Times New Roman" w:hAnsi="Times New Roman TUR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B42EE"/>
    <w:rPr>
      <w:rFonts w:ascii="Times New Roman TUR" w:eastAsia="Times New Roman" w:hAnsi="Times New Roman TUR" w:cs="Times New Roman"/>
      <w:b/>
      <w:bCs/>
      <w:sz w:val="24"/>
      <w:szCs w:val="24"/>
    </w:rPr>
  </w:style>
  <w:style w:type="paragraph" w:customStyle="1" w:styleId="Normal11">
    <w:name w:val="Normal11"/>
    <w:rsid w:val="005D2D8C"/>
  </w:style>
  <w:style w:type="paragraph" w:styleId="ListParagraph">
    <w:name w:val="List Paragraph"/>
    <w:basedOn w:val="Normal"/>
    <w:uiPriority w:val="34"/>
    <w:qFormat/>
    <w:rsid w:val="001316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9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Elizabeth.Huggins@unityhealth.to" TargetMode="External"/><Relationship Id="rId18" Type="http://schemas.openxmlformats.org/officeDocument/2006/relationships/header" Target="header3.xml"/><Relationship Id="rId26" Type="http://schemas.openxmlformats.org/officeDocument/2006/relationships/hyperlink" Target="mailto:Yangmei.Li@unityhealth.to" TargetMode="External"/><Relationship Id="rId39" Type="http://schemas.openxmlformats.org/officeDocument/2006/relationships/hyperlink" Target="mailto:Lorna.Bain@unityhealth.to" TargetMode="External"/><Relationship Id="rId3" Type="http://schemas.openxmlformats.org/officeDocument/2006/relationships/styles" Target="styles.xml"/><Relationship Id="rId21" Type="http://schemas.openxmlformats.org/officeDocument/2006/relationships/hyperlink" Target="mailto:Sunit.Das@unityhealth.to" TargetMode="External"/><Relationship Id="rId34" Type="http://schemas.openxmlformats.org/officeDocument/2006/relationships/hyperlink" Target="mailto:Carolyn.Nolan@unityhealth.to" TargetMode="External"/><Relationship Id="rId42" Type="http://schemas.openxmlformats.org/officeDocument/2006/relationships/hyperlink" Target="mailto:researchcontracts@smh.ca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researchethics@smh.ca" TargetMode="External"/><Relationship Id="rId17" Type="http://schemas.openxmlformats.org/officeDocument/2006/relationships/footer" Target="footer2.xml"/><Relationship Id="rId25" Type="http://schemas.openxmlformats.org/officeDocument/2006/relationships/hyperlink" Target="mailto:Jenny.Lieu@unityhealth.to" TargetMode="External"/><Relationship Id="rId33" Type="http://schemas.openxmlformats.org/officeDocument/2006/relationships/hyperlink" Target="mailto:Desa.Hobbs@unityhealth.to" TargetMode="External"/><Relationship Id="rId38" Type="http://schemas.openxmlformats.org/officeDocument/2006/relationships/hyperlink" Target="mailto:Sarah.Dimmock@unityhealth.to" TargetMode="External"/><Relationship Id="rId46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://stmichaelshospitalresearch.ca/staff-services/research-ethics/research-ethics-board/integrated-reb-info/" TargetMode="External"/><Relationship Id="rId29" Type="http://schemas.openxmlformats.org/officeDocument/2006/relationships/hyperlink" Target="mailto:Natalie.Kouyoumdjian@unityhealth.to" TargetMode="External"/><Relationship Id="rId41" Type="http://schemas.openxmlformats.org/officeDocument/2006/relationships/hyperlink" Target="mailto:Stephen.Barker@unityhealth.t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lizabeth.Huggins@unityhealth.to" TargetMode="External"/><Relationship Id="rId24" Type="http://schemas.openxmlformats.org/officeDocument/2006/relationships/hyperlink" Target="mailto:decisions@unityhealth.to" TargetMode="External"/><Relationship Id="rId32" Type="http://schemas.openxmlformats.org/officeDocument/2006/relationships/hyperlink" Target="mailto:Matthew.Doggart@unityhealth.to" TargetMode="External"/><Relationship Id="rId37" Type="http://schemas.openxmlformats.org/officeDocument/2006/relationships/hyperlink" Target="mailto:Jane.Topolovec-Vranic@unityhealth.to" TargetMode="External"/><Relationship Id="rId40" Type="http://schemas.openxmlformats.org/officeDocument/2006/relationships/hyperlink" Target="mailto:Eva.Leek@unityhealth.to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yperlink" Target="mailto:Neha.Chauhan@unityhealth.to" TargetMode="External"/><Relationship Id="rId28" Type="http://schemas.openxmlformats.org/officeDocument/2006/relationships/hyperlink" Target="mailto:Anthony.Sheen@unityhealth.to" TargetMode="External"/><Relationship Id="rId36" Type="http://schemas.openxmlformats.org/officeDocument/2006/relationships/hyperlink" Target="mailto:Mark.Downing@unityhealth.to" TargetMode="External"/><Relationship Id="rId10" Type="http://schemas.openxmlformats.org/officeDocument/2006/relationships/hyperlink" Target="http://stmichaelshospitalresearch.ca/staff-services/research-ethics/research-ethics-board/templates-guidelines/" TargetMode="External"/><Relationship Id="rId19" Type="http://schemas.openxmlformats.org/officeDocument/2006/relationships/footer" Target="footer3.xml"/><Relationship Id="rId31" Type="http://schemas.openxmlformats.org/officeDocument/2006/relationships/hyperlink" Target="mailto:Jiten.Jani@unityhealth.to" TargetMode="External"/><Relationship Id="rId44" Type="http://schemas.openxmlformats.org/officeDocument/2006/relationships/hyperlink" Target="mailto:Elizabeth.huggins@unityhealth.to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michaelshospitalresearch.ca/staff-services/research-ethics/cto/" TargetMode="External"/><Relationship Id="rId14" Type="http://schemas.openxmlformats.org/officeDocument/2006/relationships/header" Target="header1.xml"/><Relationship Id="rId22" Type="http://schemas.openxmlformats.org/officeDocument/2006/relationships/hyperlink" Target="mailto:Valeria.DiGiovanni@unityhealth.to" TargetMode="External"/><Relationship Id="rId27" Type="http://schemas.openxmlformats.org/officeDocument/2006/relationships/hyperlink" Target="mailto:Lisa.Hicks@unityhealth.to" TargetMode="External"/><Relationship Id="rId30" Type="http://schemas.openxmlformats.org/officeDocument/2006/relationships/hyperlink" Target="mailto:Laura.Parsons@unityhealth.to" TargetMode="External"/><Relationship Id="rId35" Type="http://schemas.openxmlformats.org/officeDocument/2006/relationships/hyperlink" Target="mailto:Matthew.Muller@unityhealth.to" TargetMode="External"/><Relationship Id="rId43" Type="http://schemas.openxmlformats.org/officeDocument/2006/relationships/hyperlink" Target="mailto:Michael.Szego@unityhealth.to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A5F97D1F34F1849A500F38BC85D3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3A08A-DB37-9147-81F4-8CAEEA2CD29B}"/>
      </w:docPartPr>
      <w:docPartBody>
        <w:p w:rsidR="00E651CB" w:rsidRDefault="00CA28E9" w:rsidP="00CA28E9">
          <w:pPr>
            <w:pStyle w:val="FA5F97D1F34F1849A500F38BC85D3E062"/>
          </w:pPr>
          <w:r w:rsidRPr="004E6651">
            <w:rPr>
              <w:rStyle w:val="PlaceholderText"/>
              <w:szCs w:val="21"/>
            </w:rPr>
            <w:t>Click or tap here to enter text.</w:t>
          </w:r>
        </w:p>
      </w:docPartBody>
    </w:docPart>
    <w:docPart>
      <w:docPartPr>
        <w:name w:val="5B78C5CB2707473288C02B1CE7E1D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5CE69-F520-45A0-AADD-1A641CCF869B}"/>
      </w:docPartPr>
      <w:docPartBody>
        <w:p w:rsidR="00E95332" w:rsidRDefault="00CA28E9" w:rsidP="00CA28E9">
          <w:pPr>
            <w:pStyle w:val="5B78C5CB2707473288C02B1CE7E1D90B1"/>
          </w:pPr>
          <w:r w:rsidRPr="00B31C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B943437AE41CA8BB2C9B1ED80A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C04B8-8949-43E9-818A-C994C4D9550B}"/>
      </w:docPartPr>
      <w:docPartBody>
        <w:p w:rsidR="002746D8" w:rsidRDefault="00CA28E9" w:rsidP="00CA28E9">
          <w:pPr>
            <w:pStyle w:val="BD9B943437AE41CA8BB2C9B1ED80AFB21"/>
          </w:pPr>
          <w:r w:rsidRPr="004E6651">
            <w:rPr>
              <w:rStyle w:val="PlaceholderText"/>
              <w:szCs w:val="21"/>
            </w:rPr>
            <w:t>Click or tap here to enter text.</w:t>
          </w:r>
        </w:p>
      </w:docPartBody>
    </w:docPart>
    <w:docPart>
      <w:docPartPr>
        <w:name w:val="C1891E9328414E0596C802D6DBA49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E89DD-53F8-407E-9968-2CE11C5F7DDE}"/>
      </w:docPartPr>
      <w:docPartBody>
        <w:p w:rsidR="007070FE" w:rsidRDefault="00CA28E9" w:rsidP="00CA28E9">
          <w:pPr>
            <w:pStyle w:val="C1891E9328414E0596C802D6DBA49A761"/>
          </w:pPr>
          <w:r w:rsidRPr="00E757C3">
            <w:rPr>
              <w:rStyle w:val="PlaceholderText"/>
              <w:szCs w:val="21"/>
            </w:rPr>
            <w:t>Click or tap here to enter text.</w:t>
          </w:r>
        </w:p>
      </w:docPartBody>
    </w:docPart>
    <w:docPart>
      <w:docPartPr>
        <w:name w:val="3F1B604F3F6448B99B264C680720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293D2-9E3D-4859-A17C-6741BF6BC3F4}"/>
      </w:docPartPr>
      <w:docPartBody>
        <w:p w:rsidR="007070FE" w:rsidRDefault="00CA28E9" w:rsidP="00CA28E9">
          <w:pPr>
            <w:pStyle w:val="3F1B604F3F6448B99B264C680720DA3F1"/>
          </w:pPr>
          <w:r w:rsidRPr="00E757C3">
            <w:rPr>
              <w:rStyle w:val="PlaceholderText"/>
              <w:szCs w:val="21"/>
            </w:rPr>
            <w:t>Click or tap here to enter text.</w:t>
          </w:r>
        </w:p>
      </w:docPartBody>
    </w:docPart>
    <w:docPart>
      <w:docPartPr>
        <w:name w:val="1AE14A86279E4EE2BB595A7158E26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D0D3B-16C5-448E-AE85-AA9BA28A2FC6}"/>
      </w:docPartPr>
      <w:docPartBody>
        <w:p w:rsidR="007070FE" w:rsidRDefault="00CA28E9" w:rsidP="00CA28E9">
          <w:pPr>
            <w:pStyle w:val="1AE14A86279E4EE2BB595A7158E26DCD1"/>
          </w:pPr>
          <w:r w:rsidRPr="00E757C3">
            <w:rPr>
              <w:rStyle w:val="PlaceholderText"/>
              <w:szCs w:val="21"/>
            </w:rPr>
            <w:t>Click or tap here to enter text.</w:t>
          </w:r>
        </w:p>
      </w:docPartBody>
    </w:docPart>
    <w:docPart>
      <w:docPartPr>
        <w:name w:val="6F8F7121653A4DD49DEB54E3C3603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D4850-D197-4317-8BF1-6FC90B698449}"/>
      </w:docPartPr>
      <w:docPartBody>
        <w:p w:rsidR="00BF74BA" w:rsidRDefault="00CA28E9" w:rsidP="00CA28E9">
          <w:pPr>
            <w:pStyle w:val="6F8F7121653A4DD49DEB54E3C360383F1"/>
          </w:pPr>
          <w:r w:rsidRPr="001E78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928C0468D4DE0A010DD1E759B1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13B08-6E4C-43A4-9B2D-A071CFCF1975}"/>
      </w:docPartPr>
      <w:docPartBody>
        <w:p w:rsidR="00BF74BA" w:rsidRDefault="00CA28E9" w:rsidP="00CA28E9">
          <w:pPr>
            <w:pStyle w:val="823928C0468D4DE0A010DD1E759B18551"/>
          </w:pPr>
          <w:r w:rsidRPr="001E78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FA8664918343898B80EFE6494CB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690C5-47D8-4408-A671-77E36D41CF3F}"/>
      </w:docPartPr>
      <w:docPartBody>
        <w:p w:rsidR="00BF74BA" w:rsidRDefault="00CA28E9" w:rsidP="00CA28E9">
          <w:pPr>
            <w:pStyle w:val="BDFA8664918343898B80EFE6494CB04C1"/>
          </w:pPr>
          <w:r w:rsidRPr="00C569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B37E6C0B1D41E38CCFB6F21FF5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4F0A3-275C-46AC-B1C4-B69F198C7F43}"/>
      </w:docPartPr>
      <w:docPartBody>
        <w:p w:rsidR="00BF74BA" w:rsidRDefault="00CA28E9" w:rsidP="00CA28E9">
          <w:pPr>
            <w:pStyle w:val="9BB37E6C0B1D41E38CCFB6F21FF53A671"/>
          </w:pPr>
          <w:r w:rsidRPr="00DD38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20250E178441FAA8DA554AFBC24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22F1A-142C-4717-94B3-4E0F9E283B2C}"/>
      </w:docPartPr>
      <w:docPartBody>
        <w:p w:rsidR="001E2347" w:rsidRDefault="00043A79" w:rsidP="00043A79">
          <w:pPr>
            <w:pStyle w:val="5620250E178441FAA8DA554AFBC24EFA"/>
          </w:pPr>
          <w:r w:rsidRPr="00957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DD745E3F324A9E96FAE97E6CFDE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CB399-DFD3-4085-B5EC-673E36C13A84}"/>
      </w:docPartPr>
      <w:docPartBody>
        <w:p w:rsidR="001E2347" w:rsidRDefault="00043A79" w:rsidP="00043A79">
          <w:pPr>
            <w:pStyle w:val="CBDD745E3F324A9E96FAE97E6CFDE18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9AA11723341FBAB2AAB00F1068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E0357-C408-4E6C-96EA-3ED9D1D32463}"/>
      </w:docPartPr>
      <w:docPartBody>
        <w:p w:rsidR="001E2347" w:rsidRDefault="00043A79" w:rsidP="00043A79">
          <w:pPr>
            <w:pStyle w:val="D1D9AA11723341FBAB2AAB00F10685B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B9391F01C433ABAD7E8EBA81DC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0863F-C049-4155-BF81-CB685EAA3959}"/>
      </w:docPartPr>
      <w:docPartBody>
        <w:p w:rsidR="001E2347" w:rsidRDefault="00043A79" w:rsidP="00043A79">
          <w:pPr>
            <w:pStyle w:val="41FB9391F01C433ABAD7E8EBA81DCE8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C36D76D4334DCE90C9DD05137A0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684E4-847A-4C34-A4CA-CDEE0E74C1F5}"/>
      </w:docPartPr>
      <w:docPartBody>
        <w:p w:rsidR="00D144FA" w:rsidRDefault="00D144FA" w:rsidP="00D144FA">
          <w:pPr>
            <w:pStyle w:val="A7C36D76D4334DCE90C9DD05137A0080"/>
          </w:pPr>
          <w:r w:rsidRPr="009576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 New Roman TUR">
    <w:altName w:val="Times New Roman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644AD"/>
    <w:multiLevelType w:val="multilevel"/>
    <w:tmpl w:val="D97E4BF6"/>
    <w:lvl w:ilvl="0">
      <w:start w:val="1"/>
      <w:numFmt w:val="decimal"/>
      <w:pStyle w:val="99B80C12828A4C4F89B754DDE2C48DA7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5CF724C"/>
    <w:multiLevelType w:val="multilevel"/>
    <w:tmpl w:val="194E3A96"/>
    <w:lvl w:ilvl="0">
      <w:start w:val="1"/>
      <w:numFmt w:val="decimal"/>
      <w:pStyle w:val="9BB37E6C0B1D41E38CCFB6F21FF53A67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651CB"/>
    <w:rsid w:val="000326AC"/>
    <w:rsid w:val="00043A79"/>
    <w:rsid w:val="00052E39"/>
    <w:rsid w:val="00063D93"/>
    <w:rsid w:val="00097C5C"/>
    <w:rsid w:val="00105C35"/>
    <w:rsid w:val="00130A6D"/>
    <w:rsid w:val="001E2347"/>
    <w:rsid w:val="002648D5"/>
    <w:rsid w:val="002746D8"/>
    <w:rsid w:val="002A499E"/>
    <w:rsid w:val="002F6B67"/>
    <w:rsid w:val="00380104"/>
    <w:rsid w:val="003854B8"/>
    <w:rsid w:val="00396550"/>
    <w:rsid w:val="003F323D"/>
    <w:rsid w:val="004D0D8C"/>
    <w:rsid w:val="005076E8"/>
    <w:rsid w:val="00615095"/>
    <w:rsid w:val="00616899"/>
    <w:rsid w:val="00653E51"/>
    <w:rsid w:val="007070FE"/>
    <w:rsid w:val="007871B7"/>
    <w:rsid w:val="00816FB8"/>
    <w:rsid w:val="008C39E1"/>
    <w:rsid w:val="009967A3"/>
    <w:rsid w:val="009A5FEB"/>
    <w:rsid w:val="009E47C3"/>
    <w:rsid w:val="00A72992"/>
    <w:rsid w:val="00AD03A8"/>
    <w:rsid w:val="00B03D21"/>
    <w:rsid w:val="00BF74BA"/>
    <w:rsid w:val="00C33FFA"/>
    <w:rsid w:val="00C62E84"/>
    <w:rsid w:val="00C73138"/>
    <w:rsid w:val="00CA28E9"/>
    <w:rsid w:val="00D144FA"/>
    <w:rsid w:val="00D70AA6"/>
    <w:rsid w:val="00E1054F"/>
    <w:rsid w:val="00E47B81"/>
    <w:rsid w:val="00E651CB"/>
    <w:rsid w:val="00E95332"/>
    <w:rsid w:val="00EE29DA"/>
    <w:rsid w:val="00EE402F"/>
    <w:rsid w:val="00F609CF"/>
    <w:rsid w:val="00F76DE6"/>
    <w:rsid w:val="00FD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44FA"/>
    <w:rPr>
      <w:color w:val="808080"/>
    </w:rPr>
  </w:style>
  <w:style w:type="paragraph" w:customStyle="1" w:styleId="FA5F97D1F34F1849A500F38BC85D3E06">
    <w:name w:val="FA5F97D1F34F1849A500F38BC85D3E06"/>
    <w:rsid w:val="00E651CB"/>
  </w:style>
  <w:style w:type="paragraph" w:customStyle="1" w:styleId="7C7526B06E81AC46BB2D1D6AFCE57292">
    <w:name w:val="7C7526B06E81AC46BB2D1D6AFCE57292"/>
    <w:rsid w:val="00E651CB"/>
  </w:style>
  <w:style w:type="paragraph" w:customStyle="1" w:styleId="1AEA87DF6CEBAE43AD001E6FC91B484C">
    <w:name w:val="1AEA87DF6CEBAE43AD001E6FC91B484C"/>
    <w:rsid w:val="00E651CB"/>
  </w:style>
  <w:style w:type="paragraph" w:customStyle="1" w:styleId="9D3F7C6878CEF948AC7F936FC1E8C5C3">
    <w:name w:val="9D3F7C6878CEF948AC7F936FC1E8C5C3"/>
    <w:rsid w:val="00E651CB"/>
  </w:style>
  <w:style w:type="paragraph" w:customStyle="1" w:styleId="E2A16106BC6BB3489DB6C4683BB6EC18">
    <w:name w:val="E2A16106BC6BB3489DB6C4683BB6EC18"/>
    <w:rsid w:val="00E651CB"/>
  </w:style>
  <w:style w:type="paragraph" w:customStyle="1" w:styleId="3A86D6CCF56D3545BE1AD93103646ECA">
    <w:name w:val="3A86D6CCF56D3545BE1AD93103646ECA"/>
    <w:rsid w:val="00E651CB"/>
  </w:style>
  <w:style w:type="paragraph" w:customStyle="1" w:styleId="2329E4ECEE79FC41AA13CF4594E7C568">
    <w:name w:val="2329E4ECEE79FC41AA13CF4594E7C568"/>
    <w:rsid w:val="00E651CB"/>
  </w:style>
  <w:style w:type="paragraph" w:customStyle="1" w:styleId="94F30CCEA4712240A3B1A7603342AEF5">
    <w:name w:val="94F30CCEA4712240A3B1A7603342AEF5"/>
    <w:rsid w:val="00E651CB"/>
  </w:style>
  <w:style w:type="paragraph" w:customStyle="1" w:styleId="0124B36019CA984E93DF8CE3B90EDD89">
    <w:name w:val="0124B36019CA984E93DF8CE3B90EDD89"/>
    <w:rsid w:val="00E651CB"/>
  </w:style>
  <w:style w:type="paragraph" w:customStyle="1" w:styleId="E7F1D5B97B5E4A4A9B6A62EF92072810">
    <w:name w:val="E7F1D5B97B5E4A4A9B6A62EF92072810"/>
    <w:rsid w:val="00E651CB"/>
  </w:style>
  <w:style w:type="paragraph" w:customStyle="1" w:styleId="9D3A07B6EA21A3459AFDDAD1C093DAC0">
    <w:name w:val="9D3A07B6EA21A3459AFDDAD1C093DAC0"/>
    <w:rsid w:val="00E651CB"/>
  </w:style>
  <w:style w:type="paragraph" w:customStyle="1" w:styleId="C5954F36BF9F8F49918A3D1A909BCD0C">
    <w:name w:val="C5954F36BF9F8F49918A3D1A909BCD0C"/>
    <w:rsid w:val="00E651CB"/>
  </w:style>
  <w:style w:type="paragraph" w:customStyle="1" w:styleId="C47C014D25450F44A3190200B3992617">
    <w:name w:val="C47C014D25450F44A3190200B3992617"/>
    <w:rsid w:val="00E651CB"/>
  </w:style>
  <w:style w:type="paragraph" w:customStyle="1" w:styleId="B7988B8D67D34A5BA8F48D4B6148BF56">
    <w:name w:val="B7988B8D67D34A5BA8F48D4B6148BF56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3E69456E54FC4002B8BEB60A6C54C740">
    <w:name w:val="3E69456E54FC4002B8BEB60A6C54C740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0797163AABE045F3977306E2BB893F64">
    <w:name w:val="0797163AABE045F3977306E2BB893F64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B92B4927A500458ABE15BB001669A1D5">
    <w:name w:val="B92B4927A500458ABE15BB001669A1D5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28AD87FFF5AD44E9985BE616C10992ED">
    <w:name w:val="28AD87FFF5AD44E9985BE616C10992ED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136E12DB6A74668BBB7D3F686219485">
    <w:name w:val="8136E12DB6A74668BBB7D3F686219485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9AD4A08B4AA746279660B2CA3BCC538C">
    <w:name w:val="9AD4A08B4AA746279660B2CA3BCC538C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5919A7EA28B3483BA1C5C519331171D6">
    <w:name w:val="5919A7EA28B3483BA1C5C519331171D6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0EDE19A5EB504D19AF512F901ACB14E7">
    <w:name w:val="0EDE19A5EB504D19AF512F901ACB14E7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7CD17C58E5E24014A593699EE084BE31">
    <w:name w:val="7CD17C58E5E24014A593699EE084BE31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02E74A4350FF4AA7876A132DC3626573">
    <w:name w:val="02E74A4350FF4AA7876A132DC3626573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AF4A205DD69948D1B810F777118033A3">
    <w:name w:val="AF4A205DD69948D1B810F777118033A3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10C7EB8824E4072AF45656D66BA0FFA">
    <w:name w:val="810C7EB8824E4072AF45656D66BA0FFA"/>
    <w:rsid w:val="00C33FFA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F9B874A5905D4433AB5CA98102A3E344">
    <w:name w:val="F9B874A5905D4433AB5CA98102A3E344"/>
    <w:rsid w:val="005076E8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A2EDB184180E4253BAB5FA3A2DCF0D17">
    <w:name w:val="A2EDB184180E4253BAB5FA3A2DCF0D17"/>
    <w:rsid w:val="005076E8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1A9ABFB3AC0A4CDC8A889747015AA611">
    <w:name w:val="1A9ABFB3AC0A4CDC8A889747015AA611"/>
    <w:rsid w:val="005076E8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CBDF7937EB314F75B97AC7C018CA43C6">
    <w:name w:val="CBDF7937EB314F75B97AC7C018CA43C6"/>
    <w:rsid w:val="00E1054F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927E01475B341DE88B68259A6DE0641">
    <w:name w:val="1927E01475B341DE88B68259A6DE0641"/>
    <w:rsid w:val="00E1054F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A5F97D1F34F1849A500F38BC85D3E061">
    <w:name w:val="FA5F97D1F34F1849A500F38BC85D3E06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5B78C5CB2707473288C02B1CE7E1D90B">
    <w:name w:val="5B78C5CB2707473288C02B1CE7E1D90B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333022C1E64E4249A5D665ECA7C59E2F">
    <w:name w:val="333022C1E64E4249A5D665ECA7C59E2F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1927E01475B341DE88B68259A6DE06411">
    <w:name w:val="1927E01475B341DE88B68259A6DE0641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F9B874A5905D4433AB5CA98102A3E3441">
    <w:name w:val="F9B874A5905D4433AB5CA98102A3E344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A2EDB184180E4253BAB5FA3A2DCF0D171">
    <w:name w:val="A2EDB184180E4253BAB5FA3A2DCF0D17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1A9ABFB3AC0A4CDC8A889747015AA6111">
    <w:name w:val="1A9ABFB3AC0A4CDC8A889747015AA611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BCD9DB0C45BA427992A3DA313D84A8B1">
    <w:name w:val="BCD9DB0C45BA427992A3DA313D84A8B1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C7166A212C634140BC41DCCB1D981BAC">
    <w:name w:val="C7166A212C634140BC41DCCB1D981BAC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DC2F3DFE8531482B91A0D6A19DF1DD06">
    <w:name w:val="DC2F3DFE8531482B91A0D6A19DF1DD06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99B80C12828A4C4F89B754DDE2C48DA7">
    <w:name w:val="99B80C12828A4C4F89B754DDE2C48DA7"/>
    <w:rsid w:val="00E95332"/>
    <w:pPr>
      <w:numPr>
        <w:numId w:val="1"/>
      </w:numPr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2375103EDE8447A39ABCA75A32CDB39C">
    <w:name w:val="2375103EDE8447A39ABCA75A32CDB39C"/>
    <w:rsid w:val="00E95332"/>
    <w:pPr>
      <w:tabs>
        <w:tab w:val="num" w:pos="720"/>
      </w:tabs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666EF82906BA454BA9B5452FA4A41584">
    <w:name w:val="666EF82906BA454BA9B5452FA4A41584"/>
    <w:rsid w:val="00E95332"/>
    <w:pPr>
      <w:tabs>
        <w:tab w:val="num" w:pos="720"/>
      </w:tabs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B64C2FB4E7024E8B897F2DF05BC16C88">
    <w:name w:val="B64C2FB4E7024E8B897F2DF05BC16C88"/>
    <w:rsid w:val="00E95332"/>
    <w:pPr>
      <w:tabs>
        <w:tab w:val="num" w:pos="720"/>
      </w:tabs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DA550C378A2E4EDC91A21C18DFE3BD25">
    <w:name w:val="DA550C378A2E4EDC91A21C18DFE3BD25"/>
    <w:rsid w:val="00E95332"/>
    <w:pPr>
      <w:tabs>
        <w:tab w:val="num" w:pos="720"/>
      </w:tabs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BD5973F3A4FD433D86E2BFEB26A0790D">
    <w:name w:val="BD5973F3A4FD433D86E2BFEB26A0790D"/>
    <w:rsid w:val="00E95332"/>
    <w:pPr>
      <w:tabs>
        <w:tab w:val="num" w:pos="720"/>
      </w:tabs>
      <w:spacing w:after="60"/>
      <w:ind w:left="36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F539833586CE463785F61DE67BF897C7">
    <w:name w:val="F539833586CE463785F61DE67BF897C7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5CB8B17E99EB4F87BC5FC073A56E74CE">
    <w:name w:val="5CB8B17E99EB4F87BC5FC073A56E74CE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FF4F986B505044C38FEBDD7639AF37D7">
    <w:name w:val="FF4F986B505044C38FEBDD7639AF37D7"/>
    <w:rsid w:val="00E95332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01890C63E0C74BCBA7ECBF66EE6FED44">
    <w:name w:val="01890C63E0C74BCBA7ECBF66EE6FED44"/>
    <w:rsid w:val="00E95332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7E4E235F855C44069C33559077F4897F">
    <w:name w:val="7E4E235F855C44069C33559077F4897F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B89DC8FFCEA84C03A53EEED301BFB6F4">
    <w:name w:val="B89DC8FFCEA84C03A53EEED301BFB6F4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41EBBB1EF63C4304B993FF5B07DE55E2">
    <w:name w:val="41EBBB1EF63C4304B993FF5B07DE55E2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23CD106284384DC782C84DD1C5996D26">
    <w:name w:val="23CD106284384DC782C84DD1C5996D26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1AF22B6467BD448D9A167DAF102EF9ED">
    <w:name w:val="1AF22B6467BD448D9A167DAF102EF9ED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DC73C02D6A244536A153CABDDBFE9A23">
    <w:name w:val="DC73C02D6A244536A153CABDDBFE9A23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7717A8E3523E447080206952BDEB5D80">
    <w:name w:val="7717A8E3523E447080206952BDEB5D80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4C38C239C7E84041B129E9035C3FCCDA">
    <w:name w:val="4C38C239C7E84041B129E9035C3FCCDA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7DD86AE1DF14DF1B56669C74F82FB16">
    <w:name w:val="87DD86AE1DF14DF1B56669C74F82FB16"/>
    <w:rsid w:val="00E95332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BD9B943437AE41CA8BB2C9B1ED80AFB2">
    <w:name w:val="BD9B943437AE41CA8BB2C9B1ED80AFB2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FC9F5C44B6B348EC8584FB0C655A5149">
    <w:name w:val="FC9F5C44B6B348EC8584FB0C655A5149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FDE50D58CA734177B921C1A91AE9B7F3">
    <w:name w:val="FDE50D58CA734177B921C1A91AE9B7F3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2FC70939A5B94E9BAD984B0B81AFFD9B">
    <w:name w:val="2FC70939A5B94E9BAD984B0B81AFFD9B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9CE086C2F9574D99865211BBDA92D106">
    <w:name w:val="9CE086C2F9574D99865211BBDA92D106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F19A38084B44398BFC5E16C0CB20DDC">
    <w:name w:val="8F19A38084B44398BFC5E16C0CB20DDC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3D57178E563B46338E1811300963A9EB">
    <w:name w:val="3D57178E563B46338E1811300963A9EB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2F18716ECA7D430190DC02F27B1EBDDD">
    <w:name w:val="2F18716ECA7D430190DC02F27B1EBDDD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C3949C6A7D7A493A80635DFC2D629775">
    <w:name w:val="C3949C6A7D7A493A80635DFC2D629775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3DDDB0AC070D4372AF3721CC17F4BBA0">
    <w:name w:val="3DDDB0AC070D4372AF3721CC17F4BBA0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9C5B5127CD424A218980D1D0F246D241">
    <w:name w:val="9C5B5127CD424A218980D1D0F246D241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423DB20B52A34EEF8F58BD9A930B1F33">
    <w:name w:val="423DB20B52A34EEF8F58BD9A930B1F33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B10A339D626345D289BBA5D7D2D78BC4">
    <w:name w:val="B10A339D626345D289BBA5D7D2D78BC4"/>
    <w:rsid w:val="00F609CF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5AB75C71CCB0451383B343FC61047BE8">
    <w:name w:val="5AB75C71CCB0451383B343FC61047BE8"/>
    <w:rsid w:val="00AD03A8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C6FC032C1EC44065ABB3634DCB33857E">
    <w:name w:val="C6FC032C1EC44065ABB3634DCB33857E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1126309018240CABBA18D049C8149E0">
    <w:name w:val="11126309018240CABBA18D049C8149E0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6C35C8C77634138B9670089B41AB6BD">
    <w:name w:val="A6C35C8C77634138B9670089B41AB6BD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49AAF14C9AB424DAC635D44301F8CDB">
    <w:name w:val="749AAF14C9AB424DAC635D44301F8CDB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C1891E9328414E0596C802D6DBA49A76">
    <w:name w:val="C1891E9328414E0596C802D6DBA49A76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F1B604F3F6448B99B264C680720DA3F">
    <w:name w:val="3F1B604F3F6448B99B264C680720DA3F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1AE14A86279E4EE2BB595A7158E26DCD">
    <w:name w:val="1AE14A86279E4EE2BB595A7158E26DCD"/>
    <w:rsid w:val="003854B8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6E0CEDC5A214F9590203DF1A6A071AB">
    <w:name w:val="86E0CEDC5A214F9590203DF1A6A071AB"/>
    <w:rsid w:val="0061689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A88BB99CA9744C59A2880E21398296C">
    <w:name w:val="7A88BB99CA9744C59A2880E21398296C"/>
    <w:rsid w:val="0061689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2E0F61E5C654E5C8248CA23E5984852">
    <w:name w:val="F2E0F61E5C654E5C8248CA23E5984852"/>
    <w:rsid w:val="0061689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20C6BD0C9524FE2AE9A56411F92EE27">
    <w:name w:val="420C6BD0C9524FE2AE9A56411F92EE27"/>
    <w:rsid w:val="0061689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6AB1F76B86547F394FA54A503492F9B">
    <w:name w:val="76AB1F76B86547F394FA54A503492F9B"/>
    <w:rsid w:val="0061689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5589D9D0EAF42ADAB1BED04C92C99CE">
    <w:name w:val="95589D9D0EAF42ADAB1BED04C92C99CE"/>
    <w:rsid w:val="009967A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26312FE97D349E89A7A6DD3950B19FB">
    <w:name w:val="D26312FE97D349E89A7A6DD3950B19FB"/>
    <w:rsid w:val="009967A3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6055A51AA934D41B29AB4E0462C949E">
    <w:name w:val="96055A51AA934D41B29AB4E0462C949E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4E11576F15144C1583713518EEA1DDCD">
    <w:name w:val="4E11576F15144C1583713518EEA1DDCD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FF33D4CC97F84A3C8FE79B2C547527AE">
    <w:name w:val="FF33D4CC97F84A3C8FE79B2C547527AE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DC403FD1D1504833936152777FD68A56">
    <w:name w:val="DC403FD1D1504833936152777FD68A56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94223B54F764ED386FFDB01940023AA">
    <w:name w:val="894223B54F764ED386FFDB01940023AA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70FBE60B046748E49BD973D95650B57B">
    <w:name w:val="70FBE60B046748E49BD973D95650B57B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827AAEF68F8E4D6ABC1C090CAF049987">
    <w:name w:val="827AAEF68F8E4D6ABC1C090CAF049987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A9362E4DE44D47D6999C52915691FEA1">
    <w:name w:val="A9362E4DE44D47D6999C52915691FEA1"/>
    <w:rsid w:val="00D70AA6"/>
    <w:pPr>
      <w:spacing w:after="160" w:line="259" w:lineRule="auto"/>
    </w:pPr>
    <w:rPr>
      <w:sz w:val="22"/>
      <w:szCs w:val="22"/>
      <w:lang w:val="en-CA" w:eastAsia="en-CA"/>
    </w:rPr>
  </w:style>
  <w:style w:type="paragraph" w:customStyle="1" w:styleId="C51F7451A3034D84B2B8DA75A243998A">
    <w:name w:val="C51F7451A3034D84B2B8DA75A243998A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5D38E0D5B994ED2ACD4704279C23F65">
    <w:name w:val="05D38E0D5B994ED2ACD4704279C23F65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59248DECF2C4A97B8783ECDC0C2291A">
    <w:name w:val="F59248DECF2C4A97B8783ECDC0C2291A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66814FA60CB41659DBE7E7A61B365EB">
    <w:name w:val="666814FA60CB41659DBE7E7A61B365EB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3B757D381AEB408C90F21DCC54D230AB">
    <w:name w:val="3B757D381AEB408C90F21DCC54D230AB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7196AD27FF2434EA87D1C69FAB93A0D">
    <w:name w:val="A7196AD27FF2434EA87D1C69FAB93A0D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76ED373A4DE549A1918240F2400ACF66">
    <w:name w:val="76ED373A4DE549A1918240F2400ACF66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0360455EEC0C462786E4BA85F600511B">
    <w:name w:val="0360455EEC0C462786E4BA85F600511B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F8F7121653A4DD49DEB54E3C360383F">
    <w:name w:val="6F8F7121653A4DD49DEB54E3C360383F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823928C0468D4DE0A010DD1E759B1855">
    <w:name w:val="823928C0468D4DE0A010DD1E759B1855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BDFA8664918343898B80EFE6494CB04C">
    <w:name w:val="BDFA8664918343898B80EFE6494CB04C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9BB37E6C0B1D41E38CCFB6F21FF53A67">
    <w:name w:val="9BB37E6C0B1D41E38CCFB6F21FF53A67"/>
    <w:rsid w:val="00CA28E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FA5F97D1F34F1849A500F38BC85D3E062">
    <w:name w:val="FA5F97D1F34F1849A500F38BC85D3E062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5B78C5CB2707473288C02B1CE7E1D90B1">
    <w:name w:val="5B78C5CB2707473288C02B1CE7E1D90B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BD9B943437AE41CA8BB2C9B1ED80AFB21">
    <w:name w:val="BD9B943437AE41CA8BB2C9B1ED80AFB2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C6FC032C1EC44065ABB3634DCB33857E1">
    <w:name w:val="C6FC032C1EC44065ABB3634DCB33857E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C1891E9328414E0596C802D6DBA49A761">
    <w:name w:val="C1891E9328414E0596C802D6DBA49A76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3F1B604F3F6448B99B264C680720DA3F1">
    <w:name w:val="3F1B604F3F6448B99B264C680720DA3F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1AE14A86279E4EE2BB595A7158E26DCD1">
    <w:name w:val="1AE14A86279E4EE2BB595A7158E26DCD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DC2F3DFE8531482B91A0D6A19DF1DD061">
    <w:name w:val="DC2F3DFE8531482B91A0D6A19DF1DD06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99B80C12828A4C4F89B754DDE2C48DA71">
    <w:name w:val="99B80C12828A4C4F89B754DDE2C48DA7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2375103EDE8447A39ABCA75A32CDB39C1">
    <w:name w:val="2375103EDE8447A39ABCA75A32CDB39C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666EF82906BA454BA9B5452FA4A415841">
    <w:name w:val="666EF82906BA454BA9B5452FA4A41584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D99CB872CD754131B3E4D3B52062E3F1">
    <w:name w:val="D99CB872CD754131B3E4D3B52062E3F1"/>
    <w:rsid w:val="00CA28E9"/>
    <w:pPr>
      <w:ind w:left="360"/>
    </w:pPr>
    <w:rPr>
      <w:rFonts w:asciiTheme="majorHAnsi" w:eastAsia="Calibri" w:hAnsiTheme="majorHAnsi" w:cstheme="majorHAnsi"/>
      <w:b/>
      <w:sz w:val="16"/>
      <w:szCs w:val="16"/>
      <w:lang w:val="en-US" w:eastAsia="en-US"/>
    </w:rPr>
  </w:style>
  <w:style w:type="paragraph" w:customStyle="1" w:styleId="6F8F7121653A4DD49DEB54E3C360383F1">
    <w:name w:val="6F8F7121653A4DD49DEB54E3C360383F1"/>
    <w:rsid w:val="00CA28E9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823928C0468D4DE0A010DD1E759B18551">
    <w:name w:val="823928C0468D4DE0A010DD1E759B18551"/>
    <w:rsid w:val="00CA28E9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9BB37E6C0B1D41E38CCFB6F21FF53A671">
    <w:name w:val="9BB37E6C0B1D41E38CCFB6F21FF53A671"/>
    <w:rsid w:val="00CA28E9"/>
    <w:pPr>
      <w:numPr>
        <w:numId w:val="2"/>
      </w:numPr>
      <w:spacing w:after="120"/>
      <w:ind w:left="2880" w:hanging="360"/>
    </w:pPr>
    <w:rPr>
      <w:rFonts w:asciiTheme="majorHAnsi" w:eastAsia="Calibri" w:hAnsiTheme="majorHAnsi" w:cstheme="majorHAnsi"/>
      <w:b/>
      <w:sz w:val="22"/>
      <w:szCs w:val="22"/>
      <w:lang w:val="en-US" w:eastAsia="en-US"/>
    </w:rPr>
  </w:style>
  <w:style w:type="paragraph" w:customStyle="1" w:styleId="BDFA8664918343898B80EFE6494CB04C1">
    <w:name w:val="BDFA8664918343898B80EFE6494CB04C1"/>
    <w:rsid w:val="00CA28E9"/>
    <w:pPr>
      <w:spacing w:after="60"/>
    </w:pPr>
    <w:rPr>
      <w:rFonts w:asciiTheme="majorHAnsi" w:eastAsia="Calibri" w:hAnsiTheme="majorHAnsi" w:cstheme="majorHAnsi"/>
      <w:sz w:val="21"/>
      <w:szCs w:val="22"/>
      <w:lang w:val="en-US" w:eastAsia="en-US"/>
    </w:rPr>
  </w:style>
  <w:style w:type="paragraph" w:customStyle="1" w:styleId="8D0C0842D8E940E5B0817122226F1A44">
    <w:name w:val="8D0C0842D8E940E5B0817122226F1A44"/>
    <w:rsid w:val="00BF74BA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5620250E178441FAA8DA554AFBC24EFA">
    <w:name w:val="5620250E178441FAA8DA554AFBC24EFA"/>
    <w:rsid w:val="00043A7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CBDD745E3F324A9E96FAE97E6CFDE18B">
    <w:name w:val="CBDD745E3F324A9E96FAE97E6CFDE18B"/>
    <w:rsid w:val="00043A7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D1D9AA11723341FBAB2AAB00F10685B2">
    <w:name w:val="D1D9AA11723341FBAB2AAB00F10685B2"/>
    <w:rsid w:val="00043A7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41FB9391F01C433ABAD7E8EBA81DCE82">
    <w:name w:val="41FB9391F01C433ABAD7E8EBA81DCE82"/>
    <w:rsid w:val="00043A7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A7C36D76D4334DCE90C9DD05137A0080">
    <w:name w:val="A7C36D76D4334DCE90C9DD05137A0080"/>
    <w:rsid w:val="00D144FA"/>
    <w:pPr>
      <w:spacing w:after="160" w:line="259" w:lineRule="auto"/>
    </w:pPr>
    <w:rPr>
      <w:sz w:val="22"/>
      <w:szCs w:val="22"/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Unity Health">
      <a:dk1>
        <a:srgbClr val="2D2926"/>
      </a:dk1>
      <a:lt1>
        <a:srgbClr val="FFFFFF"/>
      </a:lt1>
      <a:dk2>
        <a:srgbClr val="A192B1"/>
      </a:dk2>
      <a:lt2>
        <a:srgbClr val="C5C6C7"/>
      </a:lt2>
      <a:accent1>
        <a:srgbClr val="563E82"/>
      </a:accent1>
      <a:accent2>
        <a:srgbClr val="2D8C9E"/>
      </a:accent2>
      <a:accent3>
        <a:srgbClr val="0061A0"/>
      </a:accent3>
      <a:accent4>
        <a:srgbClr val="EA6F0B"/>
      </a:accent4>
      <a:accent5>
        <a:srgbClr val="003D6F"/>
      </a:accent5>
      <a:accent6>
        <a:srgbClr val="A7BCD5"/>
      </a:accent6>
      <a:hlink>
        <a:srgbClr val="0563C1"/>
      </a:hlink>
      <a:folHlink>
        <a:srgbClr val="7030A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CA7D6CE-1BF7-4700-8B17-57542CE7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008</Words>
  <Characters>1715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sta Ramlackhansingh</dc:creator>
  <cp:lastModifiedBy>Desta Ramlackhansingh</cp:lastModifiedBy>
  <cp:revision>3</cp:revision>
  <dcterms:created xsi:type="dcterms:W3CDTF">2022-09-26T20:16:00Z</dcterms:created>
  <dcterms:modified xsi:type="dcterms:W3CDTF">2022-11-29T14:09:00Z</dcterms:modified>
</cp:coreProperties>
</file>